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25.jpg" ContentType="image/jpeg"/>
  <Override PartName="/word/media/rId59.jpg" ContentType="image/jpeg"/>
  <Override PartName="/word/media/rId63.jpg" ContentType="image/jpeg"/>
  <Override PartName="/word/media/rId68.jpg" ContentType="image/jpeg"/>
  <Override PartName="/word/media/rId72.jpg" ContentType="image/jpeg"/>
  <Override PartName="/word/media/rId76.jpg" ContentType="image/jpeg"/>
  <Override PartName="/word/media/rId80.jpg" ContentType="image/jpeg"/>
  <Override PartName="/word/media/rId84.jpg" ContentType="image/jpeg"/>
  <Override PartName="/word/media/rId88.jpg" ContentType="image/jpeg"/>
  <Override PartName="/word/media/rId92.jpg" ContentType="image/jpeg"/>
  <Override PartName="/word/media/rId33.jpg" ContentType="image/jpeg"/>
  <Override PartName="/word/media/rId96.jpg" ContentType="image/jpeg"/>
  <Override PartName="/word/media/rId100.jpg" ContentType="image/jpeg"/>
  <Override PartName="/word/media/rId104.jpg" ContentType="image/jpeg"/>
  <Override PartName="/word/media/rId108.jpg" ContentType="image/jpeg"/>
  <Override PartName="/word/media/rId39.jpg" ContentType="image/jpeg"/>
  <Override PartName="/word/media/rId43.jpg" ContentType="image/jpeg"/>
  <Override PartName="/word/media/rId47.jpg" ContentType="image/jpeg"/>
  <Override PartName="/word/media/rId51.jpg" ContentType="image/jpeg"/>
  <Override PartName="/word/media/rId5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g</w:t>
      </w:r>
      <w:r>
        <w:t xml:space="preserve"> </w:t>
      </w:r>
      <w:r>
        <w:t xml:space="preserve">Gia</w:t>
      </w:r>
      <w:r>
        <w:t xml:space="preserve"> </w:t>
      </w:r>
      <w:r>
        <w:t xml:space="preserve">Không</w:t>
      </w:r>
      <w:r>
        <w:t xml:space="preserve"> </w:t>
      </w:r>
      <w:r>
        <w:t xml:space="preserve">Có</w:t>
      </w:r>
      <w:r>
        <w:t xml:space="preserve"> </w:t>
      </w:r>
      <w:r>
        <w:t xml:space="preserve">Bả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ang-gia-không-có-bảng"/>
      <w:bookmarkEnd w:id="21"/>
      <w:r>
        <w:t xml:space="preserve">Lang Gia Không Có Bả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Chuyển ngữ: AimiCặp đôi: Lâm Thù X Tiêu Cảnh DiễmPhối hợp: Lận Thần, Tiêu Cảnh Vũ, Phi Lưu, Liệt Chiến Anh…Thể loại: Lang Gia Bảng đồng nhân văn, phản nguyên tác, hài, ngọt, ngược thân, ngược tâm, đảm bảo HE.</w:t>
            </w:r>
            <w:r>
              <w:br w:type="textWrapping"/>
            </w:r>
          </w:p>
        </w:tc>
      </w:tr>
    </w:tbl>
    <w:p>
      <w:pPr>
        <w:pStyle w:val="Compact"/>
      </w:pPr>
      <w:r>
        <w:br w:type="textWrapping"/>
      </w:r>
      <w:r>
        <w:br w:type="textWrapping"/>
      </w:r>
      <w:r>
        <w:rPr>
          <w:i/>
        </w:rPr>
        <w:t xml:space="preserve">Đọc và tải ebook truyện tại: http://truyenclub.com/lang-gia-khong-co-bang</w:t>
      </w:r>
      <w:r>
        <w:br w:type="textWrapping"/>
      </w:r>
    </w:p>
    <w:p>
      <w:pPr>
        <w:pStyle w:val="BodyText"/>
      </w:pPr>
      <w:r>
        <w:br w:type="textWrapping"/>
      </w:r>
      <w:r>
        <w:br w:type="textWrapping"/>
      </w:r>
    </w:p>
    <w:p>
      <w:pPr>
        <w:pStyle w:val="Heading2"/>
      </w:pPr>
      <w:bookmarkStart w:id="22" w:name="chương-1-chương-mở-đầu"/>
      <w:bookmarkEnd w:id="22"/>
      <w:r>
        <w:t xml:space="preserve">1. Chương 1: Chương Mở Đầu</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ã là tình cảm sâu nặng thì hãy chờ ngày ta quay lại.”</w:t>
      </w:r>
    </w:p>
    <w:p>
      <w:pPr>
        <w:pStyle w:val="BodyText"/>
      </w:pPr>
      <w:r>
        <w:t xml:space="preserve">Bạch y thiếu niên vận y phục chỉnh tề, giả vờ ném cái nhìn tán tỉnh, âm cuối hơi lên cao. Hắn nhìn thấy lông mày hồng y thiếu niên đối diện nhướng lên, đôi mắt liền ngập tràn giễu cợt, trong lòng càng trở nên hài lòng, không thể ngưng tiếu ý. Những ngón tay như hoa lan vỗ nhẹ cổ áo đối phương, véo cuống họng y, nói:</w:t>
      </w:r>
    </w:p>
    <w:p>
      <w:pPr>
        <w:pStyle w:val="BodyText"/>
      </w:pPr>
      <w:r>
        <w:t xml:space="preserve">“Công tử đừng để ta chờ lâu nha!”</w:t>
      </w:r>
    </w:p>
    <w:p>
      <w:pPr>
        <w:pStyle w:val="BodyText"/>
      </w:pPr>
      <w:r>
        <w:t xml:space="preserve">Chỉ một thoáng, sắc mặt hồng y thiếu niên vô cùng đẹp mắt, xanh xanh hồng hồng, vừa xấu hổ vừa tức giận. Suy nghĩ hồi lâu, cuối cùng y trả lời một câu:</w:t>
      </w:r>
    </w:p>
    <w:p>
      <w:pPr>
        <w:pStyle w:val="BodyText"/>
      </w:pPr>
      <w:r>
        <w:t xml:space="preserve">“Những cô nương trong nhân gia kỹ quán đều tự xưng là thiếp.”</w:t>
      </w:r>
    </w:p>
    <w:p>
      <w:pPr>
        <w:pStyle w:val="BodyText"/>
      </w:pPr>
      <w:r>
        <w:t xml:space="preserve">Bạch y thiếu niên ngẩn người, đưa bộ mặt hung dữ đến gần:</w:t>
      </w:r>
    </w:p>
    <w:p>
      <w:pPr>
        <w:pStyle w:val="BodyText"/>
      </w:pPr>
      <w:r>
        <w:t xml:space="preserve">“Làm sao huynh biết? Huynh đến đây lúc nào? Còn nhỏ tuổi như vậy mà nói năng tùy tiện, coi chừng ta nói cho Kỳ vương điện hạ biết!”</w:t>
      </w:r>
    </w:p>
    <w:p>
      <w:pPr>
        <w:pStyle w:val="BodyText"/>
      </w:pPr>
      <w:r>
        <w:t xml:space="preserve">“Vậy đệ từ lúc nào học những thứ này?”</w:t>
      </w:r>
    </w:p>
    <w:p>
      <w:pPr>
        <w:pStyle w:val="BodyText"/>
      </w:pPr>
      <w:r>
        <w:t xml:space="preserve">Hai người mắt to trừng mắt nhỏ, ai cũng nuốt không trôi cục tức này, nhưng nhìn nhau nửa ngày lại cùng nhau bật cười. Tiếng cười của thiếu niên bay ra khỏi tường viện, bụi hoa bay đầy trời Kim Lăng, thật là khoái hoạt.</w:t>
      </w:r>
    </w:p>
    <w:p>
      <w:pPr>
        <w:pStyle w:val="BodyText"/>
      </w:pPr>
      <w:r>
        <w:t xml:space="preserve">~*</w:t>
      </w:r>
    </w:p>
    <w:p>
      <w:pPr>
        <w:pStyle w:val="BodyText"/>
      </w:pPr>
      <w:r>
        <w:t xml:space="preserve">~“Cảnh Diễm… Quay lại!”</w:t>
      </w:r>
    </w:p>
    <w:p>
      <w:pPr>
        <w:pStyle w:val="BodyText"/>
      </w:pPr>
      <w:r>
        <w:t xml:space="preserve">Lâm Thù giật mình.</w:t>
      </w:r>
    </w:p>
    <w:p>
      <w:pPr>
        <w:pStyle w:val="BodyText"/>
      </w:pPr>
      <w:r>
        <w:t xml:space="preserve">Diện mạo thiếu niên trong mộng từ từ xa khuất. Lâm Thù đỡ trán, mồ hôi lạnh chảy ròng ròng, lại phát hiện bản thân một chút cũng không nhớ nổi bộ dạng của thiếu niên vừa xuất hiện trong giấc mộng. Hắn xoay người bước xuống giường, muốn mượn gió đêm giúp bản thân trở nên tỉnh táo một chút. Sắc trời bên ngoài lúc này đã mờ mờ, bắt đầu rạng sáng.</w:t>
      </w:r>
    </w:p>
    <w:p>
      <w:pPr>
        <w:pStyle w:val="BodyText"/>
      </w:pPr>
      <w:r>
        <w:t xml:space="preserve">“Thiếu tướng quân đã dậy?”</w:t>
      </w:r>
    </w:p>
    <w:p>
      <w:pPr>
        <w:pStyle w:val="BodyText"/>
      </w:pPr>
      <w:r>
        <w:t xml:space="preserve">Ngoài cửa truyền tới thanh âm của Chân Bình. Lâm Thù đột nhiên giật mình, hắn đang ở phủ đệ ngày xưa của Lâm gia.</w:t>
      </w:r>
    </w:p>
    <w:p>
      <w:pPr>
        <w:pStyle w:val="BodyText"/>
      </w:pPr>
      <w:r>
        <w:t xml:space="preserve">Từ khi phong tước bái tướng vào năm ngoái đến nay, vẫn như cũ gọi hắn là Thiếu tướng quân cũng chỉ có người của phủ đệ này. Ngày mai là đại triều hội, vì phủ đệ này gần với hoàng cung, còn có thể tiết kiệm thời gian, thuận đường thỉnh an phụ mẫu, cho nên hắn mới trở lại.</w:t>
      </w:r>
    </w:p>
    <w:p>
      <w:pPr>
        <w:pStyle w:val="BodyText"/>
      </w:pPr>
      <w:r>
        <w:t xml:space="preserve">Đại triều hội… Sợ rằng bệ hạ muốn phát binh Đông Hải rồi.</w:t>
      </w:r>
    </w:p>
    <w:p>
      <w:pPr>
        <w:pStyle w:val="BodyText"/>
      </w:pPr>
      <w:r>
        <w:t xml:space="preserve">Lâm Thù thầm than một tiếng, hẳn là Đông Hải này đã khơi gợi nỗi nhớ về cố nhân trong hắn, nếu không thì còn có thể có nguyên nhân gì. Dù sao thì hắn cũng không buồn ngủ, cho nên Lâm Thù dứt khoát mặc y phục chỉnh tề, kéo cửa phòng ra.</w:t>
      </w:r>
    </w:p>
    <w:p>
      <w:pPr>
        <w:pStyle w:val="BodyText"/>
      </w:pPr>
      <w:r>
        <w:t xml:space="preserve">“Chân Bình, chuẩn bị nước đến đây!”</w:t>
      </w:r>
    </w:p>
    <w:p>
      <w:pPr>
        <w:pStyle w:val="BodyText"/>
      </w:pPr>
      <w:r>
        <w:t xml:space="preserve">“Vâng, Thiếu tướng quân.” Chân Bình do dự một chút, lại hỏi, “Ngài nghỉ ngơi có tốt không?”</w:t>
      </w:r>
    </w:p>
    <w:p>
      <w:pPr>
        <w:pStyle w:val="BodyText"/>
      </w:pPr>
      <w:r>
        <w:t xml:space="preserve">“Giường ở phủ cũ nên có lẽ mềm một chút. Nhưng đã nhà của mình thì lúc nào cũng tốt.”</w:t>
      </w:r>
    </w:p>
    <w:p>
      <w:pPr>
        <w:pStyle w:val="BodyText"/>
      </w:pPr>
      <w:r>
        <w:t xml:space="preserve">Chân Bình nghe những lời của Lâm Thù, vừa xúc động trước sự trưởng thành của Thiếu tướng quân, vừa vui vẻ yên tâm khi thấy hắn bất kể bao nhiêu tuổi, địa vị thế nào thì Thiếu tướng quân vẫn vĩnh viễn là Thiếu tướng quân. Chân Bình ôm quyền thi lễ, lui nhanh ra ngoài. Thời điểm xoay người, trong lòng hắn bất chợt xuất hiện thêm một cổ tiếc hận.</w:t>
      </w:r>
    </w:p>
    <w:p>
      <w:pPr>
        <w:pStyle w:val="BodyText"/>
      </w:pPr>
      <w:r>
        <w:t xml:space="preserve">Nếu vị điện hạ kia vẫn còn sống, chắc hẳn…</w:t>
      </w:r>
    </w:p>
    <w:p>
      <w:pPr>
        <w:pStyle w:val="BodyText"/>
      </w:pPr>
      <w:r>
        <w:t xml:space="preserve">Lâm Thù vẫn không biết Chân Bình và hắn đang cùng nghĩ về cùng một người.</w:t>
      </w:r>
    </w:p>
    <w:p>
      <w:pPr>
        <w:pStyle w:val="BodyText"/>
      </w:pPr>
      <w:r>
        <w:t xml:space="preserve">Hắn rửa mặt xong liền luyện kiếm trong đình viện. Hành quân nhiều năm, kiếm pháp đã sớm đi từ rườm rà trở thành tinh giản, từng chiêu từng thức đều mang theo tấn công sắc nhọn, kiến huyết phong hầu[1]. Người đang múa kiếm anh tuấn hiên ngang nhưng lại không chút nào giảm đi phong nhã, vẫn như cũ thưởng tâm duyệt mục[2].</w:t>
      </w:r>
    </w:p>
    <w:p>
      <w:pPr>
        <w:pStyle w:val="BodyText"/>
      </w:pPr>
      <w:r>
        <w:t xml:space="preserve">Múa kiếm một hồi thì sắc trời đã sáng choang. Lâm Thù thu kiếm, điều hòa hơi thở, chỉnh lý y quan đi thỉnh an phụ mẫu. Tấn Dương Công chúa vẫn không ngừng quan tâm lo lắng, một hai lải nhải. Lâm soái thì im lặng, cho đến khi dùng xong điểm tâm mới nói:</w:t>
      </w:r>
    </w:p>
    <w:p>
      <w:pPr>
        <w:pStyle w:val="BodyText"/>
      </w:pPr>
      <w:r>
        <w:t xml:space="preserve">“Được rồi, tiến cung đi!”</w:t>
      </w:r>
    </w:p>
    <w:p>
      <w:pPr>
        <w:pStyle w:val="BodyText"/>
      </w:pPr>
      <w:r>
        <w:t xml:space="preserve">Dọc đường, phụ tử không nói gì, đến bậc thềm đá của triều điện, Lâm Thù hướng về phía Lâm soái chào một cái. Lâm soái gật đầu, tỏ ý ông đã hiểu, sau đó sải bước vào phía trong điện.</w:t>
      </w:r>
    </w:p>
    <w:p>
      <w:pPr>
        <w:pStyle w:val="BodyText"/>
      </w:pPr>
      <w:r>
        <w:t xml:space="preserve">Lâm Thù nhìn bóng lưng thẳng tắp của phụ thân, trầm tư hồi lâu. Nỗi khoắc khoải sau khi tỉnh lại từ trong cơn ác mộng buổi sớm mạnh mẽ trào dâng, cơ hồ muốn rơi lệ.</w:t>
      </w:r>
    </w:p>
    <w:p>
      <w:pPr>
        <w:pStyle w:val="BodyText"/>
      </w:pPr>
      <w:r>
        <w:t xml:space="preserve">Diễn tấu trên điện chẳng có gì mới mẻ. Kỳ vương đăng cơ đã năm năm, cục diện chính trị sơ ổn, tình cảnh triều đình rực rỡ hẳn lên, bách quan tranh luận không ngoài phúc lợi của dân sinh.</w:t>
      </w:r>
    </w:p>
    <w:p>
      <w:pPr>
        <w:pStyle w:val="BodyText"/>
      </w:pPr>
      <w:r>
        <w:t xml:space="preserve">Lâm Thù nghe có chút thất thần, cho đến khi thanh âm Lương đế truyền tới:</w:t>
      </w:r>
    </w:p>
    <w:p>
      <w:pPr>
        <w:pStyle w:val="BodyText"/>
      </w:pPr>
      <w:r>
        <w:t xml:space="preserve">“Chuyện giặc cỏ Đông Hải xâm chiếm, các khanh nghĩ thế nào?”</w:t>
      </w:r>
    </w:p>
    <w:p>
      <w:pPr>
        <w:pStyle w:val="BodyText"/>
      </w:pPr>
      <w:r>
        <w:t xml:space="preserve">Trên điện im lặng một hồi, lòng Lâm Thù cũng trào lên cảm giác sợ hãi. Hắn chưa từng nghĩ bản thân có thể cảm tính như thế này. Đứng giữa triều đình, nhưng ngay cả hai chữ ‘Đông Hải’ cũng không đủ sức nghe nổi.</w:t>
      </w:r>
    </w:p>
    <w:p>
      <w:pPr>
        <w:pStyle w:val="BodyText"/>
      </w:pPr>
      <w:r>
        <w:t xml:space="preserve">Bất quá, hắn rất nhanh chóng ổn định tâm thần, bước ra khỏi hàng, lạy nói:</w:t>
      </w:r>
    </w:p>
    <w:p>
      <w:pPr>
        <w:pStyle w:val="BodyText"/>
      </w:pPr>
      <w:r>
        <w:t xml:space="preserve">“Thần kính xin vì bệ hạ phân ưu.”</w:t>
      </w:r>
    </w:p>
    <w:p>
      <w:pPr>
        <w:pStyle w:val="BodyText"/>
      </w:pPr>
      <w:r>
        <w:t xml:space="preserve">Phó tướng Vệ Tranh đi theo Lâm Thù nhiều năm cũng bước khỏi hàng, vẫn là một câu ‘vì bệ hạ phân ưu’.</w:t>
      </w:r>
    </w:p>
    <w:p>
      <w:pPr>
        <w:pStyle w:val="BodyText"/>
      </w:pPr>
      <w:r>
        <w:t xml:space="preserve">Mày kiếm của vị Lương đế trẻ tuổi trên cao tọa khẽ chau, xem xét Lâm Thù một lúc lâu. Đoạn, hắn mở miệng tựa như than thở, tựa như nói:</w:t>
      </w:r>
    </w:p>
    <w:p>
      <w:pPr>
        <w:pStyle w:val="BodyText"/>
      </w:pPr>
      <w:r>
        <w:t xml:space="preserve">“Được rồi, Lâm khanh hãy giữ ấn soái.”</w:t>
      </w:r>
    </w:p>
    <w:p>
      <w:pPr>
        <w:pStyle w:val="BodyText"/>
      </w:pPr>
      <w:r>
        <w:t xml:space="preserve">~*</w:t>
      </w:r>
    </w:p>
    <w:p>
      <w:pPr>
        <w:pStyle w:val="BodyText"/>
      </w:pPr>
      <w:r>
        <w:t xml:space="preserve">~Hai tháng sau, trên Lang Gia Sơn.</w:t>
      </w:r>
    </w:p>
    <w:p>
      <w:pPr>
        <w:pStyle w:val="BodyText"/>
      </w:pPr>
      <w:r>
        <w:t xml:space="preserve">Thiếu niên một thân vận đoản y màu xám tro bằng vải thô điểm nhẹ mũi chân, rất nhanh đã lên đến đỉnh núi, bỏ lại sau lưng thanh niên đang cắn răng đuổi theo, khóe miệng mím chặt. Sau khi leo qua tảng đá lớn cuối cùng, y mới dừng lại thở nhẹ, khuôn mặt tái nhợt nổi lên màu đỏ ửng.</w:t>
      </w:r>
    </w:p>
    <w:p>
      <w:pPr>
        <w:pStyle w:val="BodyText"/>
      </w:pPr>
      <w:r>
        <w:t xml:space="preserve">“Trâu, đần.”</w:t>
      </w:r>
    </w:p>
    <w:p>
      <w:pPr>
        <w:pStyle w:val="BodyText"/>
      </w:pPr>
      <w:r>
        <w:t xml:space="preserve">Thiếu niên nhăn mặt, muốn tiếp tục phóng người về phía trước. Bất thình lình, có một trận gió mạnh quét qua, trong nháy mắt thiếu niên đã bị bạch y thanh niên xách trong tay. Một tay khác của thanh niên giữ chặt bím tóc thiếu niên. Thiếu nhiên căm hận vì tránh không khỏi, giận đến hai má phồng lên.</w:t>
      </w:r>
    </w:p>
    <w:p>
      <w:pPr>
        <w:pStyle w:val="BodyText"/>
      </w:pPr>
      <w:r>
        <w:t xml:space="preserve">Thanh niên lúc nãy bèn mở miệng nói:</w:t>
      </w:r>
    </w:p>
    <w:p>
      <w:pPr>
        <w:pStyle w:val="BodyText"/>
      </w:pPr>
      <w:r>
        <w:t xml:space="preserve">“Huynh lại trêu chọc Phi Lưu.”</w:t>
      </w:r>
    </w:p>
    <w:p>
      <w:pPr>
        <w:pStyle w:val="BodyText"/>
      </w:pPr>
      <w:r>
        <w:t xml:space="preserve">“Ơ kìa kìa, đây quả là hảo tâm lại bị xem thành phổi lừa nha. Nó lên tiếng cười đệ, ta giúp đệ dạy dỗ nó, đệ ngược lại tìm ra cái không đúng của ta.”</w:t>
      </w:r>
    </w:p>
    <w:p>
      <w:pPr>
        <w:pStyle w:val="BodyText"/>
      </w:pPr>
      <w:r>
        <w:t xml:space="preserve">“Nó cười ta, còn không phải là do huynh dạy?”</w:t>
      </w:r>
    </w:p>
    <w:p>
      <w:pPr>
        <w:pStyle w:val="BodyText"/>
      </w:pPr>
      <w:r>
        <w:t xml:space="preserve">“Ta… Ta đây rõ là vô tội trúng tên.” Bạch y thanh niên buông cổ áo thiếu niên được gọi là ‘Phi Lưu’ ra, không đợi thanh niên rời đi, lại chuyển tay choàng qua cổ thanh niên, “Bất quá đệ năm nay ngược lại khá hơn một chút rồi. Không tệ, không tệ!”</w:t>
      </w:r>
    </w:p>
    <w:p>
      <w:pPr>
        <w:pStyle w:val="BodyText"/>
      </w:pPr>
      <w:r>
        <w:t xml:space="preserve">“Vậy ta có thể đi Vĩnh Gia?”</w:t>
      </w:r>
    </w:p>
    <w:p>
      <w:pPr>
        <w:pStyle w:val="BodyText"/>
      </w:pPr>
      <w:r>
        <w:t xml:space="preserve">Trong đôi mắt thanh niên lóe ra một tia sáng, thẳng tắp nhìn chằm chằm bạch y thanh niên. Ánh mắt kia quá mức ngây thơ lại tràn đầy mong đợi, khiến người gọi là ‘bạch y thanh niên’ không đành lòng cự tuyệt. Nhưng hắn hết lần này tới lần khác đều thích trêu chọc người, cho nên sắc mặt liền trầm xuống, nói:</w:t>
      </w:r>
    </w:p>
    <w:p>
      <w:pPr>
        <w:pStyle w:val="BodyText"/>
      </w:pPr>
      <w:r>
        <w:t xml:space="preserve">“Không thể! Bảo đệ khá hơn một chút rồi không có nghĩa đệ có thể tùy tiện hạ sơn. Lại nói mười năm trước, bảy năm trước, hai năm trước, đệ đã từng đến đó, lần nào trở về không phải đều ho mười ngày nửa tháng sao? Ta xem đệ hãy ngoan ngoãn ở trên núi, có lẽ có thể sống lâu thêm mấy năm.”</w:t>
      </w:r>
    </w:p>
    <w:p>
      <w:pPr>
        <w:pStyle w:val="BodyText"/>
      </w:pPr>
      <w:r>
        <w:t xml:space="preserve">“Ta… Nào có nghiêm trọng như huynh nói.”</w:t>
      </w:r>
    </w:p>
    <w:p>
      <w:pPr>
        <w:pStyle w:val="BodyText"/>
      </w:pPr>
      <w:r>
        <w:t xml:space="preserve">“Có.”</w:t>
      </w:r>
    </w:p>
    <w:p>
      <w:pPr>
        <w:pStyle w:val="BodyText"/>
      </w:pPr>
      <w:r>
        <w:t xml:space="preserve">“Huynh…”</w:t>
      </w:r>
    </w:p>
    <w:p>
      <w:pPr>
        <w:pStyle w:val="BodyText"/>
      </w:pPr>
      <w:r>
        <w:t xml:space="preserve">Thanh niên trợn tròn cặp mắt, vẻ mặt xúc động phẫn nộ, hai má đỏ rực càng thêm nổi bật, đôi mày kiếm nhếch lên, khiến y càng trở nên tuấn tú như họa. Bạch y thanh niên nhìn đến cao hứng, khóe miệng không tự chủ để lộ mấy phần vui vẻ.</w:t>
      </w:r>
    </w:p>
    <w:p>
      <w:pPr>
        <w:pStyle w:val="BodyText"/>
      </w:pPr>
      <w:r>
        <w:t xml:space="preserve">Nhận ra tiếu ý của đối phương, thanh niên liền chưởng một cái, tuy lực đạo không quá lớn nhưng khí thế lại hung hăng. Bạch y thanh niên vội vàng né tránh, rốt cuộc chợt nhớ thanh niên này e rằng cũng từng là người thông hiểu võ thuật. Sống trên núi nhiều năm như vậy, bên cạnh lại có cao thủ như Phi Lưu, chiêu thức học được mười phần mười, tự nhiên hứng một chưởng này cũng sẽ đau.</w:t>
      </w:r>
    </w:p>
    <w:p>
      <w:pPr>
        <w:pStyle w:val="BodyText"/>
      </w:pPr>
      <w:r>
        <w:t xml:space="preserve">Ai ngờ hắn xoay người né được một chưởng, thanh niên lại một chưởng đuổi theo. Bạch y thanh niên âm thầm cắn đầu lưỡi, liên tiếp tránh né. Cho đến khi khí tức thanh niên bất ổn, hắn mới nhìn chuẩn một chiêu quét qua, bắt được cổ tay thanh niên, nửa thật nửa giả nói xin lỗi:</w:t>
      </w:r>
    </w:p>
    <w:p>
      <w:pPr>
        <w:pStyle w:val="BodyText"/>
      </w:pPr>
      <w:r>
        <w:t xml:space="preserve">“Được, được, được, là ta không đúng. Không phải là quận Vĩnh Gia sao, đi đi đi. Chỉ cần đệ mang theo Phi Lưu cùng Chiến Anh, dù là đệ muốn đi ải Bắc, ta cũng chiều theo đệ.”</w:t>
      </w:r>
    </w:p>
    <w:p>
      <w:pPr>
        <w:pStyle w:val="BodyText"/>
      </w:pPr>
      <w:r>
        <w:t xml:space="preserve">“Thật hay giả?”</w:t>
      </w:r>
    </w:p>
    <w:p>
      <w:pPr>
        <w:pStyle w:val="BodyText"/>
      </w:pPr>
      <w:r>
        <w:t xml:space="preserve">“Giả.”</w:t>
      </w:r>
    </w:p>
    <w:p>
      <w:pPr>
        <w:pStyle w:val="BodyText"/>
      </w:pPr>
      <w:r>
        <w:t xml:space="preserve">“Lận… Thần!”</w:t>
      </w:r>
    </w:p>
    <w:p>
      <w:pPr>
        <w:pStyle w:val="BodyText"/>
      </w:pPr>
      <w:r>
        <w:t xml:space="preserve">“Ta nói câu cuối cùng là giả, còn lại đều là thật.”</w:t>
      </w:r>
    </w:p>
    <w:p>
      <w:pPr>
        <w:pStyle w:val="BodyText"/>
      </w:pPr>
      <w:r>
        <w:t xml:space="preserve">Thanh niên nghe vậy thì tròn mắt nhìn Lận Thành một cái, khóe miệng không nhịn được hài lòng mà cong lên.</w:t>
      </w:r>
    </w:p>
    <w:p>
      <w:pPr>
        <w:pStyle w:val="BodyText"/>
      </w:pPr>
      <w:r>
        <w:t xml:space="preserve">Trở lại chốn cũ, người có vững lòng đợi chờ ta?</w:t>
      </w:r>
    </w:p>
    <w:p>
      <w:pPr>
        <w:pStyle w:val="BodyText"/>
      </w:pPr>
      <w:r>
        <w:t xml:space="preserve">~oOo</w:t>
      </w:r>
    </w:p>
    <w:p>
      <w:pPr>
        <w:pStyle w:val="BodyText"/>
      </w:pPr>
      <w:r>
        <w:t xml:space="preserve">~[1] – Kiến huyết phong hầu: vừa thấy máu liền chết.</w:t>
      </w:r>
    </w:p>
    <w:p>
      <w:pPr>
        <w:pStyle w:val="Compact"/>
      </w:pPr>
      <w:r>
        <w:t xml:space="preserve">[2] – Thưởng tâm duyệt mục: vui lòng đẹp mắt.</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8369/chuong-1-chuong-mo-dau-1545721711.4272.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6" w:name="chương-1-2"/>
      <w:bookmarkEnd w:id="26"/>
      <w:r>
        <w:t xml:space="preserve">2. Chương 1-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Mày rậm, đôi mắt thanh tú, lưng thẳng tắp, vóc người cũng xấp xỉ. Chỉ là, vị đại phu này hơi gầy yếu, điện hạ cũng không trắng nõn thế này.</w:t>
      </w:r>
    </w:p>
    <w:p>
      <w:pPr>
        <w:pStyle w:val="BodyText"/>
      </w:pPr>
      <w:r>
        <w:t xml:space="preserve">Cho dù thiên hạ to lớn này có đủ những điều kỳ lạ, nhưng thế gian, thật sự có người giống nhau như thế sao?</w:t>
      </w:r>
    </w:p>
    <w:p>
      <w:pPr>
        <w:pStyle w:val="BodyText"/>
      </w:pPr>
      <w:r>
        <w:t xml:space="preserve">Vĩnh Ninh trấn.</w:t>
      </w:r>
    </w:p>
    <w:p>
      <w:pPr>
        <w:pStyle w:val="BodyText"/>
      </w:pPr>
      <w:r>
        <w:t xml:space="preserve">Tựa như đặt mình vào giữa đám cháy, toàn thân không có chỗ nào không nóng rực, miệng đắng lưỡi khô, đến cả khí thở ra cũng phảng phất bốc khói, mồ hôi lạnh lại cứ nhễ nhại, đệm giường thấm ướt một mảnh, bong bóng nước nổi khắp làn da sưng phù, cảm giác ngứa giống như bị vô số kiến cắn, nhẹ nhàng, lại đủ để hành hạ.</w:t>
      </w:r>
    </w:p>
    <w:p>
      <w:pPr>
        <w:pStyle w:val="BodyText"/>
      </w:pPr>
      <w:r>
        <w:t xml:space="preserve">Lâm Thù giữa ý thức bất minh muốn đưa tay đuổi đám kiến đi, lại bị một đôi tay bắt lại. Ánh mắt Vệ Tranh lo lắng, giận đến tưởng chừng rách cả vành mắt, la to:</w:t>
      </w:r>
    </w:p>
    <w:p>
      <w:pPr>
        <w:pStyle w:val="BodyText"/>
      </w:pPr>
      <w:r>
        <w:t xml:space="preserve">“Lê Cương! Còn sững sờ gì đó? Mau đi mời đại phu!”</w:t>
      </w:r>
    </w:p>
    <w:p>
      <w:pPr>
        <w:pStyle w:val="BodyText"/>
      </w:pPr>
      <w:r>
        <w:t xml:space="preserve">Đoạn, Vệ Tranh dằn lại tính khí, xoa dịu người trên giường:</w:t>
      </w:r>
    </w:p>
    <w:p>
      <w:pPr>
        <w:pStyle w:val="BodyText"/>
      </w:pPr>
      <w:r>
        <w:t xml:space="preserve">“Thiếu tướng quân ngài ngàn vạn lần không được gãi, nhẫn nại chút… Nhất thiết nhẫn nại chút!”</w:t>
      </w:r>
    </w:p>
    <w:p>
      <w:pPr>
        <w:pStyle w:val="BodyText"/>
      </w:pPr>
      <w:r>
        <w:t xml:space="preserve">Lời của Vệ Tranh không biết được Lâm Thù nghe vào bao nhiêu, tay chân hắn quẫy động một hồi, suýt chút nữa Vệ Tranh giữ không được. Đến khi ngừng lại, thanh âm nỉ non lặp đi lặp lại chính là hai chữ:</w:t>
      </w:r>
    </w:p>
    <w:p>
      <w:pPr>
        <w:pStyle w:val="BodyText"/>
      </w:pPr>
      <w:r>
        <w:t xml:space="preserve">“Cảnh Diễm…”</w:t>
      </w:r>
    </w:p>
    <w:p>
      <w:pPr>
        <w:pStyle w:val="BodyText"/>
      </w:pPr>
      <w:r>
        <w:t xml:space="preserve">Vệ Tranh nghe không rõ ràng, chỉ cho là Lâm Thù đang mê sảng, trong lòng vừa giận vừa thương. Hắn đem nguyên nhân phát tác căn bệnh kỳ lạ không căn cứ này đổ hết cho việc Lâm Thù không chịu nghe lời người tốt. Hai tháng qua tuy chiến sự căng thẳng nhưng không có gì đáng ngại, Lâm Thù chinh chiến sa trường nhiều năm, có thể nói việc dọn dẹp đám giặc cỏ này vô cùng thuận lợi, nhưng trách là khi đến địa giới Đông Hải, Lâm Thù liền không chịu làm Lâm soái tôn quý, trên đường khải hoàn hồi triều lại len lén chạy ra ngoài. Thật may là hắn và Lê Cương đi theo, nếu cả hai chậm một bước, bệnh này…</w:t>
      </w:r>
    </w:p>
    <w:p>
      <w:pPr>
        <w:pStyle w:val="BodyText"/>
      </w:pPr>
      <w:r>
        <w:t xml:space="preserve">Càng nghĩ càng thêm sợ. Vệ Tranh đi theo Lâm Thù nói ít cũng có mười mấy năm. Hắn dứt khoát ngồi xuống bên cạnh, quở trách người trên giường. Từ Lâm Thù vài tuổi không nghe lời leo cây ngã gãy chân đến thiếu niên trêu đùa Thất hoàng tử bị Kỳ vương điện hạ nay là đương kiêm bệ hạ đánh, rồi đến năm hai mươi mấy tuổi đi sứ Bắc Yến, cùng triều đình nước khác tranh luận, cuối cùng hai quân giao chiến không chém Sứ giả, hắn được toàn thân thoái lui.</w:t>
      </w:r>
    </w:p>
    <w:p>
      <w:pPr>
        <w:pStyle w:val="BodyText"/>
      </w:pPr>
      <w:r>
        <w:t xml:space="preserve">Từng chuyện từng chuyện, ly kinh bạn đạo[1], hận không thể kể hết trong ba ngày ba đêm.</w:t>
      </w:r>
    </w:p>
    <w:p>
      <w:pPr>
        <w:pStyle w:val="BodyText"/>
      </w:pPr>
      <w:r>
        <w:t xml:space="preserve">Vậy mà, Lâm Thù nóng rực hôn mê trên giường lúc này, trong mộng chỉ nhớ về một người.</w:t>
      </w:r>
    </w:p>
    <w:p>
      <w:pPr>
        <w:pStyle w:val="BodyText"/>
      </w:pPr>
      <w:r>
        <w:t xml:space="preserve">~*</w:t>
      </w:r>
    </w:p>
    <w:p>
      <w:pPr>
        <w:pStyle w:val="BodyText"/>
      </w:pPr>
      <w:r>
        <w:t xml:space="preserve">~Vĩnh Ninh là thị trấn quan trọng của bờ biển. Lúc này ngày gần chạng vạng, nhưng trên đường vẫn đông nghịt, biển người chen lấn. Lê Cương đi qua hai ngõ phố mới tìm được một y quán, bề ngoài không lớn, nhưng người lại không ít. Lê Cương chẳng chú ý lễ nghĩa khiêm nhường, một lòng lo lắng cho Thiếu tướng quân của mình, bên trái đẩy bên phải chen, chạy tới bắt lấy tay của vị đại phu đang hành y.</w:t>
      </w:r>
    </w:p>
    <w:p>
      <w:pPr>
        <w:pStyle w:val="BodyText"/>
      </w:pPr>
      <w:r>
        <w:t xml:space="preserve">“Đại phu, cầu xin ngài cứu… Cứu Thiếu… Công tử nhà ta!”</w:t>
      </w:r>
    </w:p>
    <w:p>
      <w:pPr>
        <w:pStyle w:val="BodyText"/>
      </w:pPr>
      <w:r>
        <w:t xml:space="preserve">Tay của Lê Cương vừa chạm vào bả vai đại phu kia thì một tiếng xé gió truyền tới, cổ tay Lê Cương liền bị đẩy ra. Đảo mắt nhìn, hóa ra là một thiếu niên nhỏ tuổi, xuất thủ cực nhanh, một bước chuyển đã lấn người lên, Lê Cương tránh né không kịp, bị bắt tại trận.</w:t>
      </w:r>
    </w:p>
    <w:p>
      <w:pPr>
        <w:pStyle w:val="BodyText"/>
      </w:pPr>
      <w:r>
        <w:t xml:space="preserve">Đại phu vội vàng lên tiếng:</w:t>
      </w:r>
    </w:p>
    <w:p>
      <w:pPr>
        <w:pStyle w:val="BodyText"/>
      </w:pPr>
      <w:r>
        <w:t xml:space="preserve">“Phi Lưu!”</w:t>
      </w:r>
    </w:p>
    <w:p>
      <w:pPr>
        <w:pStyle w:val="BodyText"/>
      </w:pPr>
      <w:r>
        <w:t xml:space="preserve">“Hắn, không xếp hàng.”</w:t>
      </w:r>
    </w:p>
    <w:p>
      <w:pPr>
        <w:pStyle w:val="BodyText"/>
      </w:pPr>
      <w:r>
        <w:t xml:space="preserve">“Nhưng đây là y quán của Yến đại phu, Lận huynh dặn dò đệ như thế nào? Đã quên?”</w:t>
      </w:r>
    </w:p>
    <w:p>
      <w:pPr>
        <w:pStyle w:val="BodyText"/>
      </w:pPr>
      <w:r>
        <w:t xml:space="preserve">Cái tên ‘Lận Thần’ đối với Phi Lưu mà nói so ra còn đáng sợ hơn cả sự đe dọa kinh khủng nhất thế gian. Phi Lưu nhanh chóng thả tay, nhưng vẫn gắt gao chờ đợi bên cạnh Lê Cương. Tựa như nếu Lê Cương dám tiếp tục hành động ngông cuồng thì nó sẽ lập tức ném hắn ra ngoài.</w:t>
      </w:r>
    </w:p>
    <w:p>
      <w:pPr>
        <w:pStyle w:val="BodyText"/>
      </w:pPr>
      <w:r>
        <w:t xml:space="preserve">“Vị tiên sinh này, công tử nhà ngài là bệnh nhân, còn những người đang xếp hàng ở đây không phải? Kính mời ra ngoài làm theo quy củ.”</w:t>
      </w:r>
    </w:p>
    <w:p>
      <w:pPr>
        <w:pStyle w:val="BodyText"/>
      </w:pPr>
      <w:r>
        <w:t xml:space="preserve">Nét mặt đại phu cương trực, trong mắt đều là thần sắc không tán thành. Cổ họng Lê Cương tắc nghẹn, gần như không thể phản bác. Nhưng Lâm Thù vẫn còn nằm ở trên giường, nóng rực mê man, Lê Cương thật sự đợi không được. Hắn không thể làm gì khác hơn là bất chấp nói:</w:t>
      </w:r>
    </w:p>
    <w:p>
      <w:pPr>
        <w:pStyle w:val="BodyText"/>
      </w:pPr>
      <w:r>
        <w:t xml:space="preserve">“Ngài nói đúng, nhưng bệnh cũng phân nặng nhẹ. Nhiều người như vậy, nếu như chờ đến trời tối, công tử nhà ta sợ là…”</w:t>
      </w:r>
    </w:p>
    <w:p>
      <w:pPr>
        <w:pStyle w:val="BodyText"/>
      </w:pPr>
      <w:r>
        <w:t xml:space="preserve">Có lẽ do lời nói Lê Cương khẩn thiết nên đại phu kia cau mày, trầm ngâm nói:</w:t>
      </w:r>
    </w:p>
    <w:p>
      <w:pPr>
        <w:pStyle w:val="BodyText"/>
      </w:pPr>
      <w:r>
        <w:t xml:space="preserve">“Bệnh gì?”</w:t>
      </w:r>
    </w:p>
    <w:p>
      <w:pPr>
        <w:pStyle w:val="BodyText"/>
      </w:pPr>
      <w:r>
        <w:t xml:space="preserve">“Cả người sưng lên, da đỏ… À, còn nóng nữa, tựa hồ…”</w:t>
      </w:r>
    </w:p>
    <w:p>
      <w:pPr>
        <w:pStyle w:val="BodyText"/>
      </w:pPr>
      <w:r>
        <w:t xml:space="preserve">“Tựa hồ cả người đều ngứa?”</w:t>
      </w:r>
    </w:p>
    <w:p>
      <w:pPr>
        <w:pStyle w:val="BodyText"/>
      </w:pPr>
      <w:r>
        <w:t xml:space="preserve">“Đúng!” Ánh mắt Lê Cương sáng lên, “Đại phu mau đến xem một chút đi!”</w:t>
      </w:r>
    </w:p>
    <w:p>
      <w:pPr>
        <w:pStyle w:val="BodyText"/>
      </w:pPr>
      <w:r>
        <w:t xml:space="preserve">“Xếp hàng, không phải là bệnh nặng.”</w:t>
      </w:r>
    </w:p>
    <w:p>
      <w:pPr>
        <w:pStyle w:val="BodyText"/>
      </w:pPr>
      <w:r>
        <w:t xml:space="preserve">Đại phu nghe Lê Cương xác nhận thì thở phào nhẹ nhõm, không tiếp tục nhìn hắn, một lần nữa đặt tay lên cổ tay người bệnh. Lê Cương nhất thời phản ứng không kịp, sững sờ tại chỗ một lúc lâu, cảm giác tức giận trở lại trong lòng. Nhưng nhiều ánh mắt đang nhìn chằm chằm hắn, bản thân lại không nắm chắc phần thắng nếu đánh nhau cùng thiếu niên bản lĩnh kinh ngạc kia, cho nên không thể làm gì khác hơn là trừng mắt oán giận nhìn đại phu một cái, xoay người toan muốn đi tìm y quán khác.</w:t>
      </w:r>
    </w:p>
    <w:p>
      <w:pPr>
        <w:pStyle w:val="BodyText"/>
      </w:pPr>
      <w:r>
        <w:t xml:space="preserve">Trong hàng ngũ có người nhìn thấu suy nghĩ của hắn, liền nói nhỏ:</w:t>
      </w:r>
    </w:p>
    <w:p>
      <w:pPr>
        <w:pStyle w:val="BodyText"/>
      </w:pPr>
      <w:r>
        <w:t xml:space="preserve">“Ngươi đó, ngoan ngoãn đợi chút đi, y quán khác rất xa! Vị đại phu này tuy là gần đây mới đến, nhưng y thuật lại không tệ, thái độ so với Yến lão đầu kia tốt hơn nhiều. Y nói công tử nhà ngươi bệnh không gấp thì nhất định là không gấp. Đợi một chút đi!”</w:t>
      </w:r>
    </w:p>
    <w:p>
      <w:pPr>
        <w:pStyle w:val="BodyText"/>
      </w:pPr>
      <w:r>
        <w:t xml:space="preserve">“Ngươi nói người nào tính khí không tốt?”</w:t>
      </w:r>
    </w:p>
    <w:p>
      <w:pPr>
        <w:pStyle w:val="BodyText"/>
      </w:pPr>
      <w:r>
        <w:t xml:space="preserve">Lê Cương sợ hết hồn, vừa quay đầu lại thì nhìn thấy một bạch phát lão giả chắp tay đứng sau lưng bọn họ, sắc mặt không vui. Người vừa nói chuyện cùng Lê Cương trong nháy mắt liền thay đổi khuôn mặt tươi tắn, muốn cười làm lành vài câu. Lão giả kia vung ống tay áo, đi thẳng về phía đại phu đang ngồi chẩn bệnh, khẩu khí càng tồi tệ hơn:</w:t>
      </w:r>
    </w:p>
    <w:p>
      <w:pPr>
        <w:pStyle w:val="BodyText"/>
      </w:pPr>
      <w:r>
        <w:t xml:space="preserve">“Còn ngươi nữa! Đây là giờ nào rồi? Y quán của ta từ lúc nào mở đến hoàng hôn? Ngươi ngồi ở chỗ này một ngày, buổi trưa có uống thuốc không? Ngươi còn tiếp tục như thế thì ngày mai cút về Lang Gia Sơn gì đó đi! Liệt Chiến Anh đâu? Hắn cũng mặc cho ngươi hồ nháo?”</w:t>
      </w:r>
    </w:p>
    <w:p>
      <w:pPr>
        <w:pStyle w:val="BodyText"/>
      </w:pPr>
      <w:r>
        <w:t xml:space="preserve">Một tràng bắn liên thanh đánh cho sắc mặc vị đại phu kia từ đỏ sang trắng, trắng chuyển sang đỏ, há hốc mồm, không có cách nào giải thích. Cuối cùng, y không thể làm gì khác hơn là đứng lên vái chào một cái, nán sang một bên, nhìn lão giả bằng ánh mắt vô tội.</w:t>
      </w:r>
    </w:p>
    <w:p>
      <w:pPr>
        <w:pStyle w:val="BodyText"/>
      </w:pPr>
      <w:r>
        <w:t xml:space="preserve">Lão giả bị ánh mắt ngầm chứa ủy khuất của y nhìn đến tĩnh mạch nhảy lên, triệt để nổi giận, vung ống tay áo đuổi người:</w:t>
      </w:r>
    </w:p>
    <w:p>
      <w:pPr>
        <w:pStyle w:val="BodyText"/>
      </w:pPr>
      <w:r>
        <w:t xml:space="preserve">“Đi hết đi hết! Ngày mai trở lại! Không có đau ốm gì thì đừng tới! Còn Lưu tỷ ngõ Đoản Y kia, mau dẫn cô nương nhà ngươi đi! Dẫn đi!”</w:t>
      </w:r>
    </w:p>
    <w:p>
      <w:pPr>
        <w:pStyle w:val="BodyText"/>
      </w:pPr>
      <w:r>
        <w:t xml:space="preserve">Tất cả mọi người biết rõ tính khí lão đầu này, cũng không quá sợ ông, chỉ lập tức giải tán, lưu lại Lê Cương đứng nguyên tại chỗ, không biết làm như thế nào cho đúng. May mà vẫn còn vị đại phu trẻ tuổi nhớ đến hắn, vội vàng ra ngoài nhìn hắn, nói, “Mau đi xem vị công tử nhà ngài.”</w:t>
      </w:r>
    </w:p>
    <w:p>
      <w:pPr>
        <w:pStyle w:val="BodyText"/>
      </w:pPr>
      <w:r>
        <w:t xml:space="preserve">“Ngươi đứng lại cho ta! Trước giờ ăn cơm tối phải uống thuốc! Ngươi có nghe không? Quay lại, ngươi… Tiểu ranh con, ngươi trở lại! Phi Lưu! Phi Lưu!”</w:t>
      </w:r>
    </w:p>
    <w:p>
      <w:pPr>
        <w:pStyle w:val="BodyText"/>
      </w:pPr>
      <w:r>
        <w:t xml:space="preserve">Lê Cương bị đại phu lôi kéo chạy ngược lại im lặng không nói gì, trong lòng hết sức hoài nghi vị đại phu này có thật sự đáng tin cậy hay không.</w:t>
      </w:r>
    </w:p>
    <w:p>
      <w:pPr>
        <w:pStyle w:val="BodyText"/>
      </w:pPr>
      <w:r>
        <w:t xml:space="preserve">Ngươi xem, mới chạy qua một con đường mà đã thở hổn hển rồi. Còn có cái gì Phi Lưu kia, ngươi trừng ta làm gì? Lần này là y muốn kéo ta chạy nha!</w:t>
      </w:r>
    </w:p>
    <w:p>
      <w:pPr>
        <w:pStyle w:val="BodyText"/>
      </w:pPr>
      <w:r>
        <w:t xml:space="preserve">~*</w:t>
      </w:r>
    </w:p>
    <w:p>
      <w:pPr>
        <w:pStyle w:val="BodyText"/>
      </w:pPr>
      <w:r>
        <w:t xml:space="preserve">~Liệt hỏa bùng nổ, Lâm Thù đã gần như muốn quen với nhiệt độ này. Hắn loáng thoáng nhìn thấy một thân ảnh trong lửa. Áo bào của thân ảnh kia đỏ rực, cùng liệt hỏa khó lòng phân biệt. Người đó đứng nơi xa nhìn hắn bằng đôi mắt to tròn như có hơi nước, khóe miệng mỉm cười, thanh âm trong trẻo:</w:t>
      </w:r>
    </w:p>
    <w:p>
      <w:pPr>
        <w:pStyle w:val="BodyText"/>
      </w:pPr>
      <w:r>
        <w:t xml:space="preserve">“Tiểu Thù, đệ đừng làm rộn nữa, nơi nào có trân châu lớn như trứng gà?”</w:t>
      </w:r>
    </w:p>
    <w:p>
      <w:pPr>
        <w:pStyle w:val="BodyText"/>
      </w:pPr>
      <w:r>
        <w:t xml:space="preserve">“Vậy lớn cỡ trứng chim bồ câu đi, mang về cho ta làm đạn châu chơi!”</w:t>
      </w:r>
    </w:p>
    <w:p>
      <w:pPr>
        <w:pStyle w:val="BodyText"/>
      </w:pPr>
      <w:r>
        <w:t xml:space="preserve">“Đệ thật là…” Hồng y thiếu niên trong nháy mắt đã thay đổi một thân nhuyễn giáp, sải bước về phía Lâm Thù, “Được, ta đáp ứng đệ, tìm thử một chút.”</w:t>
      </w:r>
    </w:p>
    <w:p>
      <w:pPr>
        <w:pStyle w:val="BodyText"/>
      </w:pPr>
      <w:r>
        <w:t xml:space="preserve">Ta đáp ứng đệ…</w:t>
      </w:r>
    </w:p>
    <w:p>
      <w:pPr>
        <w:pStyle w:val="BodyText"/>
      </w:pPr>
      <w:r>
        <w:t xml:space="preserve">Tiểu Thù…</w:t>
      </w:r>
    </w:p>
    <w:p>
      <w:pPr>
        <w:pStyle w:val="BodyText"/>
      </w:pPr>
      <w:r>
        <w:t xml:space="preserve">Thanh âm bỗng nhiên xa xăm, rồi lại chợt huyên náo, trên đại điện trống trải vọng về. Người quỳ trong điện mặc tố y, lời nói bi hùng:</w:t>
      </w:r>
    </w:p>
    <w:p>
      <w:pPr>
        <w:pStyle w:val="BodyText"/>
      </w:pPr>
      <w:r>
        <w:t xml:space="preserve">“Bệ hạ, Sứ thuyền Đông Hải gặp nạn, Thất… Thất hoàng tử điện hạ cùng tất cả Sứ thần… Không ai sống sót!”</w:t>
      </w:r>
    </w:p>
    <w:p>
      <w:pPr>
        <w:pStyle w:val="BodyText"/>
      </w:pPr>
      <w:r>
        <w:t xml:space="preserve">Không ai sống sót.</w:t>
      </w:r>
    </w:p>
    <w:p>
      <w:pPr>
        <w:pStyle w:val="BodyText"/>
      </w:pPr>
      <w:r>
        <w:t xml:space="preserve">Tựa như có thiết chùy nặng nề đâm vào ngực, bên tai văng vẳng âm thanh đinh tai nhức óc. Lâm Thù đau buốt, chợt thanh tỉnh. Hắn mở mắt ra thì nhìn thấy một người diện mục tám phần giống như Cảnh Diễm đang ân cần nhìn hắn. Hắn theo bản năng muốn bắt lấy đối phương, nhưng lại không làm được gì, chỉ nghe người nọ thở phào nói.</w:t>
      </w:r>
    </w:p>
    <w:p>
      <w:pPr>
        <w:pStyle w:val="BodyText"/>
      </w:pPr>
      <w:r>
        <w:t xml:space="preserve">“Tốt rồi, chỉ là ngộ thực hải sản, dẫn đến mẫn chứng, lại nhiễm chút phong tà[2], cho nên sốt cao mới không giảm. Đã ép phong tà ra ngoài, chỉ cần ăn uống thỏa đáng, trong vòng hai ngày mẫn chứng nhất định tiêu trừ. Chỉ là, sau này cẩn thận tôm cá. Đây là phương thuốc, dựa theo đây hốt thuốc, sắc lên là dùng được.”</w:t>
      </w:r>
    </w:p>
    <w:p>
      <w:pPr>
        <w:pStyle w:val="BodyText"/>
      </w:pPr>
      <w:r>
        <w:t xml:space="preserve">“Tạ ơn, tạ ơn đại phu!” Đây là thanh âm của Vệ Tranh, “Tiền xem bệnh của ngài, mong nhận lấy.”</w:t>
      </w:r>
    </w:p>
    <w:p>
      <w:pPr>
        <w:pStyle w:val="BodyText"/>
      </w:pPr>
      <w:r>
        <w:t xml:space="preserve">“Không cần! Công tử nhà ngài cũng coi như cứu ta giữa lúc nước sôi lửa bỏng. Vả lại, ngài phải đến chỗ Yến đại phu hốt thuốc, đó là y quán của ông ấy, tiền của ngài đưa ông ấy mới đúng.”</w:t>
      </w:r>
    </w:p>
    <w:p>
      <w:pPr>
        <w:pStyle w:val="BodyText"/>
      </w:pPr>
      <w:r>
        <w:t xml:space="preserve">Nói xong, đại phu kia liền đứng dậy muốn rời đi. Lâm Thù vội vàng dùng hết khí lực toàn thân nắm lấy vạt áo người nọ, kéo y lảo đảo một cái. Đại phu căm tức quay đầu nhìn lại, phát hiện đó là người bệnh nên cũng không tiện phát tác, bèn ngượng ngùng lôi vạt áo ra ngoài. Không ngờ Lâm Thù kiên quyết nắm chặt áo, kêu lên:</w:t>
      </w:r>
    </w:p>
    <w:p>
      <w:pPr>
        <w:pStyle w:val="BodyText"/>
      </w:pPr>
      <w:r>
        <w:t xml:space="preserve">“Cảnh Diễm!”</w:t>
      </w:r>
    </w:p>
    <w:p>
      <w:pPr>
        <w:pStyle w:val="BodyText"/>
      </w:pPr>
      <w:r>
        <w:t xml:space="preserve">Lần này, hai chữ thốt ra rõ ràng, người trong phòng đều giật mình. Lê Cương vội vàng trấn an Lâm Thù, “Công tử sợ là ngủ mê thôi, đây là Tô đại phu, ngài…”</w:t>
      </w:r>
    </w:p>
    <w:p>
      <w:pPr>
        <w:pStyle w:val="BodyText"/>
      </w:pPr>
      <w:r>
        <w:t xml:space="preserve">Vệ Tranh ngược lại lập tức đi đến nhìn mặt đại phu kia. Hắn là Phó tướng đi theo Lâm Thù nhiều năm, cho nên đã gặp qua Cảnh Diễm trong lời nói Lâm Thù, cũng chính là tiền triều Thất hoàng tử. Cái này không nói thì thôi, giờ đây quan sát kỹ càng, Vệ Tranh đột nhiên kinh hãi.</w:t>
      </w:r>
    </w:p>
    <w:p>
      <w:pPr>
        <w:pStyle w:val="BodyText"/>
      </w:pPr>
      <w:r>
        <w:t xml:space="preserve">Tô đại phu trước mắt cùng vị điện hạ kia quả thật rất giống nhau.</w:t>
      </w:r>
    </w:p>
    <w:p>
      <w:pPr>
        <w:pStyle w:val="BodyText"/>
      </w:pPr>
      <w:r>
        <w:t xml:space="preserve">Mày rậm, đôi mắt thanh tú, lưng thẳng tắp, vóc người cũng xấp xỉ. Chỉ là, vị đại phu này hơi gầy yếu, điện hạ cũng không trắng nõn thế này.</w:t>
      </w:r>
    </w:p>
    <w:p>
      <w:pPr>
        <w:pStyle w:val="BodyText"/>
      </w:pPr>
      <w:r>
        <w:t xml:space="preserve">Vả lại, điện hạ là người tập võ, từ nhỏ cùng Lâm Thù và đám võ tướng bọn họ sống cùng nhau, không thích thi văn chứ đừng nói đến y thuật. Điện hạ cùng Thiếu tướng quân nhà hắn rất giống nhau, ngay cả ngã bệnh mà thuốc cũng chẳng thèm uống một chén, như thế nào lại trở thành đại phu?</w:t>
      </w:r>
    </w:p>
    <w:p>
      <w:pPr>
        <w:pStyle w:val="BodyText"/>
      </w:pPr>
      <w:r>
        <w:t xml:space="preserve">Bất quá…</w:t>
      </w:r>
    </w:p>
    <w:p>
      <w:pPr>
        <w:pStyle w:val="BodyText"/>
      </w:pPr>
      <w:r>
        <w:t xml:space="preserve">Cho dù thiên hạ to lớn này có đủ những điều kỳ lạ, nhưng thế gian, thật sự có người giống nhau như thế sao?</w:t>
      </w:r>
    </w:p>
    <w:p>
      <w:pPr>
        <w:pStyle w:val="BodyText"/>
      </w:pPr>
      <w:r>
        <w:t xml:space="preserve">“Mời công tử buông tay!”</w:t>
      </w:r>
    </w:p>
    <w:p>
      <w:pPr>
        <w:pStyle w:val="BodyText"/>
      </w:pPr>
      <w:r>
        <w:t xml:space="preserve">Đại phu thấy Lê Cương không rút tay Lâm Thù ra, thần sắc có hơi tức giận, toàn bộ bất mãn đều viết lên trên mặt, cũng không quan tâm Vệ Tranh và Lê Cương đang ở đây, lập tức muốn gọi Phi Lưu vào. Vệ Tranh vội vàng lấy lại tinh thần, ngăn cản, “Tô đại phu thứ lỗi. Thật ra thì Tô đại phu cùng vị bằng hữu cũ của công tử nhà ta có mấy phần tương tự. Công tử vẫn còn mang bệnh, có lẽ nhận lầm người mà thôi.”</w:t>
      </w:r>
    </w:p>
    <w:p>
      <w:pPr>
        <w:pStyle w:val="BodyText"/>
      </w:pPr>
      <w:r>
        <w:t xml:space="preserve">“Ta…”</w:t>
      </w:r>
    </w:p>
    <w:p>
      <w:pPr>
        <w:pStyle w:val="BodyText"/>
      </w:pPr>
      <w:r>
        <w:t xml:space="preserve">Đại phu vừa nghe lời ấy liền không tiện nổi giận, vẻ mặt tràn đầy lúng túng, nhất thời không biết ứng đối như thế nào. Cuối cùng, y đành đứng ngây tại chỗ, nhìn chằm chằm Vệ Tranh.</w:t>
      </w:r>
    </w:p>
    <w:p>
      <w:pPr>
        <w:pStyle w:val="BodyText"/>
      </w:pPr>
      <w:r>
        <w:t xml:space="preserve">Cái trừng mắt này, quả thật càng lúc càng giống.</w:t>
      </w:r>
    </w:p>
    <w:p>
      <w:pPr>
        <w:pStyle w:val="BodyText"/>
      </w:pPr>
      <w:r>
        <w:t xml:space="preserve">Vệ Tranh phảng phất nhớ về mười hai năm trước, khi Lâm Thù tiễn vị điện hạ kia đi sứ Đông Hải. Bởi vì hắn trên đường lải nhải nên bị điện hạ giễu cợt. Nhưng cuối cùng, điện hạ nói không lại Lâm Thù, bị hắn trêu ghẹo ngược lại. Kết quả là điện hạ giả vờ tức giận, cũng chính là bộ dạng này, thần sắc này.</w:t>
      </w:r>
    </w:p>
    <w:p>
      <w:pPr>
        <w:pStyle w:val="BodyText"/>
      </w:pPr>
      <w:r>
        <w:t xml:space="preserve">Chẳng lẽ… Thất hoàng tử thật sự chưa chết?</w:t>
      </w:r>
    </w:p>
    <w:p>
      <w:pPr>
        <w:pStyle w:val="BodyText"/>
      </w:pPr>
      <w:r>
        <w:t xml:space="preserve">“Thôi.”</w:t>
      </w:r>
    </w:p>
    <w:p>
      <w:pPr>
        <w:pStyle w:val="BodyText"/>
      </w:pPr>
      <w:r>
        <w:t xml:space="preserve">Đại phu mở to mắt nhìn Vệ Tranh một hồi thì phát hiện người này bất vi sở động, không khỏi bất đắc dĩ, quả quyết ngồi xổm xuống, hai tay nắm lấy vạt áo của mình, dùng sức xé ra. Áo choàng dường như được làm từ chất liệu tốt, không cần phí sức đã xé rách, một góc áo rất nhanh hoàn toàn nằm lại trong tay Lâm Thù.</w:t>
      </w:r>
    </w:p>
    <w:p>
      <w:pPr>
        <w:pStyle w:val="BodyText"/>
      </w:pPr>
      <w:r>
        <w:t xml:space="preserve">Vệ Tranh bị hành động của y làm cho kinh sợ đến ngẩn ngơ. Trong lúc hắn còn chưa kịp phản ứng thì đại phu liền hừ nhẹ một tiếng, xoay người rời đi nhanh như gió. Vệ Tranh vội vàng đuổi theo y. Hắn nhìn thấy nhịp chân đại phu mặc dù không tính là hữu lực, nhưng tư thế bước nhanh ngẩng đầu ngược lại rất có phong phạm của người trong quân lữ.</w:t>
      </w:r>
    </w:p>
    <w:p>
      <w:pPr>
        <w:pStyle w:val="BodyText"/>
      </w:pPr>
      <w:r>
        <w:t xml:space="preserve">Lê Cương vất vả lắm mới dỗ Thiếu tướng quân nhà hắn ngủ lại. Nhìn thấy Vệ Tranh chậm rãi trở về phòng, Lê Cương liền ngẩng đầu quan sát vẻ mặt kỳ lạ của hắn, thần sắc lúc thì ưu phiền, lúc thì vui mừng khôn xiết. Lê Cương không khỏi lo lắng hỏi:</w:t>
      </w:r>
    </w:p>
    <w:p>
      <w:pPr>
        <w:pStyle w:val="BodyText"/>
      </w:pPr>
      <w:r>
        <w:t xml:space="preserve">“Ngươi có sao không?”</w:t>
      </w:r>
    </w:p>
    <w:p>
      <w:pPr>
        <w:pStyle w:val="BodyText"/>
      </w:pPr>
      <w:r>
        <w:t xml:space="preserve">“Ngươi nói…” Vệ Tranh chợt nhào tới ấn chặt bả vai Lê Cương, “Ngươi nói năm đó Thất hoàng tử điện hạ có khả năng tìm được đường sống trong chỗ chết mà chúng ta lại không biết?”</w:t>
      </w:r>
    </w:p>
    <w:p>
      <w:pPr>
        <w:pStyle w:val="BodyText"/>
      </w:pPr>
      <w:r>
        <w:t xml:space="preserve">“Ngươi nói gì… Làm sao có thể!”</w:t>
      </w:r>
    </w:p>
    <w:p>
      <w:pPr>
        <w:pStyle w:val="BodyText"/>
      </w:pPr>
      <w:r>
        <w:t xml:space="preserve">“Có thể! Có thể!” Vệ Tranh căn bản chẳng quản tin tức này đối với Lê Cương mà nói có quá lớn hay không, “Bất kể xảy ra chuyện gì, tóm lại có hy vọng rồi. Vướng mắc trong lòng Thiếu tướng quân có thể giải.”</w:t>
      </w:r>
    </w:p>
    <w:p>
      <w:pPr>
        <w:pStyle w:val="BodyText"/>
      </w:pPr>
      <w:r>
        <w:t xml:space="preserve">Hoàn Chương 01</w:t>
      </w:r>
    </w:p>
    <w:p>
      <w:pPr>
        <w:pStyle w:val="BodyText"/>
      </w:pPr>
      <w:r>
        <w:t xml:space="preserve">~oOo</w:t>
      </w:r>
    </w:p>
    <w:p>
      <w:pPr>
        <w:pStyle w:val="BodyText"/>
      </w:pPr>
      <w:r>
        <w:t xml:space="preserve">~[1] – Ly kinh bạn đạo: đi ngược với đạo lý lẽ thường, bướng bỉnh, bất trị.</w:t>
      </w:r>
    </w:p>
    <w:p>
      <w:pPr>
        <w:pStyle w:val="Compact"/>
      </w:pPr>
      <w:r>
        <w:t xml:space="preserve">[2] – Phong tà: là cách gọi của Trung y dành cho một loại hoàn cảnh bên ngoài dẫn đến nguyên nhân gây bệnh.</w:t>
      </w:r>
    </w:p>
    <w:p>
      <w:pPr>
        <w:pStyle w:val="Compact"/>
      </w:pPr>
      <w:r>
        <w:drawing>
          <wp:inline>
            <wp:extent cx="5334000" cy="7692189"/>
            <wp:effectExtent b="0" l="0" r="0" t="0"/>
            <wp:docPr descr="" title="" id="1" name="Picture"/>
            <a:graphic>
              <a:graphicData uri="http://schemas.openxmlformats.org/drawingml/2006/picture">
                <pic:pic>
                  <pic:nvPicPr>
                    <pic:cNvPr descr="http://sstruyen.com/images/data/18369/chuong-1-2-1545721713.9192.jpg" id="0" name="Picture"/>
                    <pic:cNvPicPr>
                      <a:picLocks noChangeArrowheads="1" noChangeAspect="1"/>
                    </pic:cNvPicPr>
                  </pic:nvPicPr>
                  <pic:blipFill>
                    <a:blip r:embed="rId29"/>
                    <a:stretch>
                      <a:fillRect/>
                    </a:stretch>
                  </pic:blipFill>
                  <pic:spPr bwMode="auto">
                    <a:xfrm>
                      <a:off x="0" y="0"/>
                      <a:ext cx="5334000" cy="7692189"/>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0" w:name="chương-2"/>
      <w:bookmarkEnd w:id="30"/>
      <w:r>
        <w:t xml:space="preserve">3. Chương 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âm Thù cảm thấy giọng nói này rất là quen tai, thấp thấp trầm trầm, trái tim liền bị giày vò ngứa ngáy. Hắn men theo thanh âm đảo ánh nhìn, trong phút chốc đầu óc trở nên trống rỗng, cả người run rẩy đến mức suýt nữa không cầm được viên trân châu.</w:t>
      </w:r>
    </w:p>
    <w:p>
      <w:pPr>
        <w:pStyle w:val="BodyText"/>
      </w:pPr>
      <w:r>
        <w:t xml:space="preserve">“Cảnh Diễm…”</w:t>
      </w:r>
    </w:p>
    <w:p>
      <w:pPr>
        <w:pStyle w:val="BodyText"/>
      </w:pPr>
      <w:r>
        <w:t xml:space="preserve">“Thiếu tướng quân, ngài đã tỉnh!”</w:t>
      </w:r>
    </w:p>
    <w:p>
      <w:pPr>
        <w:pStyle w:val="BodyText"/>
      </w:pPr>
      <w:r>
        <w:t xml:space="preserve">Thanh âm của Lê Cương đã đả thông mớ hỗn độn cuối cùng trong đầu Lâm Thù. Hắn chớp mắt một cái, nhìn sang Lê Cương, câu đầu tiên chính là, “Ta nhìn thấy Cảnh Diễm rồi.”</w:t>
      </w:r>
    </w:p>
    <w:p>
      <w:pPr>
        <w:pStyle w:val="BodyText"/>
      </w:pPr>
      <w:r>
        <w:t xml:space="preserve">Không phải là nghi vấn, là khẳng định.</w:t>
      </w:r>
    </w:p>
    <w:p>
      <w:pPr>
        <w:pStyle w:val="BodyText"/>
      </w:pPr>
      <w:r>
        <w:t xml:space="preserve">Tay bưng chén thuốc của Lê Cương run run, trong lòng có nhiều hơn một dự cảm bất minh không nói rõ ràng. Hắn giả vờ hắng giọng một cái trấn định, chú ý cân nhắc lời nói, “Thiếu tướng quân uống thuốc trước đi.”</w:t>
      </w:r>
    </w:p>
    <w:p>
      <w:pPr>
        <w:pStyle w:val="BodyText"/>
      </w:pPr>
      <w:r>
        <w:t xml:space="preserve">Toàn bộ thần tình của Lê Cương đều bị Lâm Thù nhìn thấu. Hắn nhìn Lê Cương thật sâu, nhận lấy chén thuốc, một hơi cạn sạch. Sau đó, Lâm Thù trả chén thuốc lại vị trí cũ, đáy chén đập mạnh vào khay phát ra tiếng giòn vang, thanh âm của hắn cũng đồng thời vang lên, “Được rồi, bây giờ nói đi!”</w:t>
      </w:r>
    </w:p>
    <w:p>
      <w:pPr>
        <w:pStyle w:val="BodyText"/>
      </w:pPr>
      <w:r>
        <w:t xml:space="preserve">“Cái này… Ngài, ngài hỏi ta… Ta… Nhưng mà ta cũng…”</w:t>
      </w:r>
    </w:p>
    <w:p>
      <w:pPr>
        <w:pStyle w:val="BodyText"/>
      </w:pPr>
      <w:r>
        <w:t xml:space="preserve">Lâm Thù lúc này mới nhớ Phó tướng của mình đối với Cảnh Diễm cũng chưa quen thuộc. Trong cơn bệnh, dường như hắn đã nhìn thấy gương mặt Cảnh Diễm, kỳ thực trong lòng cũng không rõ căn nguyên, nay nhìn phản ứng này của Lê Cương, nhất định là hỏi không ra kết quả gì rồi.</w:t>
      </w:r>
    </w:p>
    <w:p>
      <w:pPr>
        <w:pStyle w:val="BodyText"/>
      </w:pPr>
      <w:r>
        <w:t xml:space="preserve">Suy nghĩ một chút, Lâm Thù nói:</w:t>
      </w:r>
    </w:p>
    <w:p>
      <w:pPr>
        <w:pStyle w:val="BodyText"/>
      </w:pPr>
      <w:r>
        <w:t xml:space="preserve">“Thôi, ngươi đi gọi Vệ Tranh đến đây!”</w:t>
      </w:r>
    </w:p>
    <w:p>
      <w:pPr>
        <w:pStyle w:val="BodyText"/>
      </w:pPr>
      <w:r>
        <w:t xml:space="preserve">Lê Cương vội vàng chạy ra ngoài.</w:t>
      </w:r>
    </w:p>
    <w:p>
      <w:pPr>
        <w:pStyle w:val="BodyText"/>
      </w:pPr>
      <w:r>
        <w:t xml:space="preserve">Vệ Tranh tất nhiên biết Lâm Thù muốn hỏi gì. Hắn kết luận dù chỉ là nhìn thấy trong giấc mộng thì Thiếu tướng quân nhà hắn cũng nhất định đập vỡ nồi đất truy đến ngọn nguồn, tuyệt không bỏ qua một tia hy vọng nào. Việc hắn không nghĩ tới chính là Lâm Thù lại tỉnh nhanh như vậy, nhanh đến mức hắn chưa kịp chuẩn bị một đáp án tương đối an toàn.</w:t>
      </w:r>
    </w:p>
    <w:p>
      <w:pPr>
        <w:pStyle w:val="BodyText"/>
      </w:pPr>
      <w:r>
        <w:t xml:space="preserve">“Thiếu tướng quân.”</w:t>
      </w:r>
    </w:p>
    <w:p>
      <w:pPr>
        <w:pStyle w:val="BodyText"/>
      </w:pPr>
      <w:r>
        <w:t xml:space="preserve">“Đó là Cảnh Diễm, tại sao ngươi không giữ huynh ấy lại?”</w:t>
      </w:r>
    </w:p>
    <w:p>
      <w:pPr>
        <w:pStyle w:val="BodyText"/>
      </w:pPr>
      <w:r>
        <w:t xml:space="preserve">“Thiếu tướng quân, không dối gạt ngài, kỳ thực…” Vệ Tranh do dự trong chốc lát, vẫn quyết định không để cho Lâm Thù nuôi quá nhiều hy vọng, “Ta cũng không thể khẳng định đó có phải là điện hạ hay không. Hơn nữa, ta cảm thấy không giống lắm.”</w:t>
      </w:r>
    </w:p>
    <w:p>
      <w:pPr>
        <w:pStyle w:val="BodyText"/>
      </w:pPr>
      <w:r>
        <w:t xml:space="preserve">Phảng phất có một hơi thở ngẹn lại trong ngực, Lâm Thù cực lực thở gấp hai cái, phẫn nộ nói:</w:t>
      </w:r>
    </w:p>
    <w:p>
      <w:pPr>
        <w:pStyle w:val="BodyText"/>
      </w:pPr>
      <w:r>
        <w:t xml:space="preserve">“Ngươi cảm thấy không giống lắm? Ngươi dựa vào cái gì…”</w:t>
      </w:r>
    </w:p>
    <w:p>
      <w:pPr>
        <w:pStyle w:val="BodyText"/>
      </w:pPr>
      <w:r>
        <w:t xml:space="preserve">“Bởi vì người nọ bước chân vô lực, giống như vừa sinh ra đã hư nhược. Vả lại ngài tự mình nói xem, Thất điện hạ lại có thể biết y thuật?”</w:t>
      </w:r>
    </w:p>
    <w:p>
      <w:pPr>
        <w:pStyle w:val="BodyText"/>
      </w:pPr>
      <w:r>
        <w:t xml:space="preserve">“Tĩnh di[1] y thuật tinh diệu, huynh ấy sao lại không thể?… Không, ngươi nói gì? Y thuật?” Lâm Thù cả kinh đến nỗi quai hàm muốn rớt ra, “Huynh ấy chính là đại phu hôm qua?”</w:t>
      </w:r>
    </w:p>
    <w:p>
      <w:pPr>
        <w:pStyle w:val="BodyText"/>
      </w:pPr>
      <w:r>
        <w:t xml:space="preserve">“Vâng.”</w:t>
      </w:r>
    </w:p>
    <w:p>
      <w:pPr>
        <w:pStyle w:val="BodyText"/>
      </w:pPr>
      <w:r>
        <w:t xml:space="preserve">Sắc mặt Lâm Thù đột nhiên tái nhợt, tựa hồ thế nào cũng không thể tiếp nhận việc hảo hữu đã từng bận rộn quân vụ trở thành đại phu.</w:t>
      </w:r>
    </w:p>
    <w:p>
      <w:pPr>
        <w:pStyle w:val="BodyText"/>
      </w:pPr>
      <w:r>
        <w:t xml:space="preserve">“Đại phu ấy họ gì?”</w:t>
      </w:r>
    </w:p>
    <w:p>
      <w:pPr>
        <w:pStyle w:val="BodyText"/>
      </w:pPr>
      <w:r>
        <w:t xml:space="preserve">“Gọi là Tô Diễm.”</w:t>
      </w:r>
    </w:p>
    <w:p>
      <w:pPr>
        <w:pStyle w:val="BodyText"/>
      </w:pPr>
      <w:r>
        <w:t xml:space="preserve">“Cái gì Diễm?”</w:t>
      </w:r>
    </w:p>
    <w:p>
      <w:pPr>
        <w:pStyle w:val="BodyText"/>
      </w:pPr>
      <w:r>
        <w:t xml:space="preserve">“… Chưa hỏi.” Vệ Tranh dường như bị hành động khẩn trương quá mức của Lâm Thù khiến cho không giữ được kiên nhẫn, “Có thể thật sự là người giống người. Hoặc là… Cũng không biết Tĩnh thái phi nương nương có tỷ muội hay không. Lại nói chuyện này đã mười hai năm rồi, ngài còn nhớ rõ hình dáng điện hạ sao? Vạn nhất…”</w:t>
      </w:r>
    </w:p>
    <w:p>
      <w:pPr>
        <w:pStyle w:val="BodyText"/>
      </w:pPr>
      <w:r>
        <w:t xml:space="preserve">“Không có vạn nhất!” Lâm thù gần như quát lên, “Ta dĩ nhiên nhớ hình dáng của Cảnh Diễm!”</w:t>
      </w:r>
    </w:p>
    <w:p>
      <w:pPr>
        <w:pStyle w:val="BodyText"/>
      </w:pPr>
      <w:r>
        <w:t xml:space="preserve">Lê Cương đứng ở bên ngoài nghe thấy thanh âm đột nhiên lên cao, liền bị dọa hết hồn. Hắn đi vào trong thì nhìn thấy Thiếu tướng quân nhà hắn một tay xốc góc chăn, lảo đảo muốn đứng lên. Lê Cương vội vàng đỡ người, kinh hãi nói:</w:t>
      </w:r>
    </w:p>
    <w:p>
      <w:pPr>
        <w:pStyle w:val="BodyText"/>
      </w:pPr>
      <w:r>
        <w:t xml:space="preserve">“Chuyện gì thế này? Thiếu tướng quân hiện tại không thể đứng lên. Đại phu có dặn dò qua, ngày mai mới có thể xuống giường.”</w:t>
      </w:r>
    </w:p>
    <w:p>
      <w:pPr>
        <w:pStyle w:val="BodyText"/>
      </w:pPr>
      <w:r>
        <w:t xml:space="preserve">“… Huynh ấy dặn dò?”</w:t>
      </w:r>
    </w:p>
    <w:p>
      <w:pPr>
        <w:pStyle w:val="BodyText"/>
      </w:pPr>
      <w:r>
        <w:t xml:space="preserve">“Hả?” Lê Cương sửng sốt một chút mới phản ứng kịp hai chữ ‘huynh ấy’ là ám chỉ người nào, “À, đúng đúng, Tô đại phu dặn dò.”</w:t>
      </w:r>
    </w:p>
    <w:p>
      <w:pPr>
        <w:pStyle w:val="BodyText"/>
      </w:pPr>
      <w:r>
        <w:t xml:space="preserve">“… Ta muốn đi tìm huynh ấy!”</w:t>
      </w:r>
    </w:p>
    <w:p>
      <w:pPr>
        <w:pStyle w:val="BodyText"/>
      </w:pPr>
      <w:r>
        <w:t xml:space="preserve">Lê Cương nghi hoặc, đưa ánh mắt không hiểu nhìn Vệ Tranh, không biết tên này rốt cuộc nói cái gì mà khiến Lâm Thù trở nên nóng nảy gấp gáp như vậy. Vệ Tranh nghiêng đầu sang chỗ khác, vẻ mặt tức giận. Lát sau, cuối cùng chịu không nổi sự ầm ĩ của Lâm Thù, hắn mới cầu xin tha thứ, “Thiếu tướng quân hãy nằm nghỉ. Lê Cương biết đường đến y quán đại phu đang ở. Sáng sớm ngày mai, chúng ta sẽ cùng ngài đến đó, có được hay không?”</w:t>
      </w:r>
    </w:p>
    <w:p>
      <w:pPr>
        <w:pStyle w:val="BodyText"/>
      </w:pPr>
      <w:r>
        <w:t xml:space="preserve">Lâm Thù còn muốn tranh cãi gì đó, ngón tay lại đột nhiên đụng phải một tấm vải. Hắn vô thức nắm chặt mảnh lụa trắng, khi cầm lên quan sát thì dường như là một góc của y bào.</w:t>
      </w:r>
    </w:p>
    <w:p>
      <w:pPr>
        <w:pStyle w:val="BodyText"/>
      </w:pPr>
      <w:r>
        <w:t xml:space="preserve">Tình cảnh trong cơn mê mang đêm qua lại trào dâng trong lòng, cùng với miêu tả của Vệ Tranh, vành mắt Lâm Thù bỗng dưng đỏ lên. Nếu người kia thật sự là Cảnh Diễm thì rốt cuộc đã phát sinh chuyện gì, đến mức khiến cho hai người tương kiến lại không thể tương nhận? Nếu đó không phải là Cảnh Diễm thì hắn cũng nhất định phải gặp một lần và đích thân cắt đứt ý niệm nhỏ nhoi này.</w:t>
      </w:r>
    </w:p>
    <w:p>
      <w:pPr>
        <w:pStyle w:val="BodyText"/>
      </w:pPr>
      <w:r>
        <w:t xml:space="preserve">Mà sâu trong nội tâm, Lâm Thù lại vô cùng chắc chắn một điều, người kia nhất định là Cảnh Diễm. Hắn cũng không biết lòng tin này từ đâu mà đến. E rằng bởi do mười hai năm ngày đêm khổ sở không ngờ cũng có ngày nắm được một cây rơm, cho nên Lâm Thù liền giống như bấu víu vào thanh gỗ nổi cứu mạng.</w:t>
      </w:r>
    </w:p>
    <w:p>
      <w:pPr>
        <w:pStyle w:val="BodyText"/>
      </w:pPr>
      <w:r>
        <w:t xml:space="preserve">~*</w:t>
      </w:r>
    </w:p>
    <w:p>
      <w:pPr>
        <w:pStyle w:val="BodyText"/>
      </w:pPr>
      <w:r>
        <w:t xml:space="preserve">~Lâm Thù chính là trút hết toàn bộ tinh lực cho chuyện này. Ngày thứ hai, hắn dậy thật sớm, lôi Lê Cương đi nhanh ra cửa. Vệ Tranh và Lê Cương lòng xót cho Lâm Thù vừa mới lành bệnh, nhưng cũng biết hai người khuyên không được vị Thiếu tướng quân của mình. Chuyện này lại còn quan hệ đến vị điện hạ kia, cho nên đành phải đi cùng Lâm Thù.</w:t>
      </w:r>
    </w:p>
    <w:p>
      <w:pPr>
        <w:pStyle w:val="BodyText"/>
      </w:pPr>
      <w:r>
        <w:t xml:space="preserve">Kết quả, bọn họ đến y quán vẫn chậm một bước. Đều biết y quán mở sớm, nhưng chưa từng nghĩ lại sớm như vậy, trước cửa đã xếp một hàng dài. Lê Cương nghĩ đến hành động của mình ngày hôm qua, không khỏi có chút không thoải mái. Bất quá, lần này bọn họ tới tìm người, chắc hẳn sẽ không bị làm khó dễ.</w:t>
      </w:r>
    </w:p>
    <w:p>
      <w:pPr>
        <w:pStyle w:val="BodyText"/>
      </w:pPr>
      <w:r>
        <w:t xml:space="preserve">Nhưng, phàm là những chuyện ngoài ý muốn trong thế gian, hơn phân nữa đều bởi do hai từ ‘chắc hẳn’.</w:t>
      </w:r>
    </w:p>
    <w:p>
      <w:pPr>
        <w:pStyle w:val="BodyText"/>
      </w:pPr>
      <w:r>
        <w:t xml:space="preserve">Người ngồi chẩn mạch hôm nay là Yến đại phu. Lão giả đồng nhan hạc phát[2] vẫn giữ sắc mặt khó chịu như cũ, bắt mạch nhìn người đều trưng ra vẻ mặt ấy. Lúc này, lão giả nhìn thấy có người trực tiếp đi vào, mí mắt liền nâng lên, tràn đầy không tiếp nhận, ống tay áo vung một cái, “Xếp hàng đi!”</w:t>
      </w:r>
    </w:p>
    <w:p>
      <w:pPr>
        <w:pStyle w:val="BodyText"/>
      </w:pPr>
      <w:r>
        <w:t xml:space="preserve">“Đại phu, chúng ta lần này tới tìm người.”</w:t>
      </w:r>
    </w:p>
    <w:p>
      <w:pPr>
        <w:pStyle w:val="BodyText"/>
      </w:pPr>
      <w:r>
        <w:t xml:space="preserve">“Thì sao, tìm người cùng cầu y có gì khác nhau? Đây là y quán của ta, đương nhiên làm theo quy củ của ta! Xếp hàng đi!”</w:t>
      </w:r>
    </w:p>
    <w:p>
      <w:pPr>
        <w:pStyle w:val="BodyText"/>
      </w:pPr>
      <w:r>
        <w:t xml:space="preserve">Lần này không chỉ có Lê Cương, Vệ Tranh cũng lộ ra sắc mặt giận dữ, chỉ có Lâm Thù vặn lông mày, vái chào nói, “Lão tiên sinh dạy dỗ đúng.”</w:t>
      </w:r>
    </w:p>
    <w:p>
      <w:pPr>
        <w:pStyle w:val="BodyText"/>
      </w:pPr>
      <w:r>
        <w:t xml:space="preserve">Nói xong, Lâm Thù quả thật đi ra cửa, đứng ở cuối hàng. Vệ Tranh cùng Lê Cương cũng ngừng cuộc chiến, đi theo ra phía sau.</w:t>
      </w:r>
    </w:p>
    <w:p>
      <w:pPr>
        <w:pStyle w:val="BodyText"/>
      </w:pPr>
      <w:r>
        <w:t xml:space="preserve">Nhưng mà, cầu y vấn dược dĩ nhiên không đơn giản như tìm người. Mỗi vị bệnh nhân đều hỏi trên vài câu, khiến cho buổi sáng trôi qua rất nhanh. Mắt thấy sắc mặt Lâm Thù ngày càng trắng bệch, Lê Cương và Vệ Tranh làm sao còn giữ được bình tĩnh, liền muốn rút kiếm xông vào. Lâm Thù gắt gao ấn chặt họ, khẽ quát, “Không được manh động!”</w:t>
      </w:r>
    </w:p>
    <w:p>
      <w:pPr>
        <w:pStyle w:val="BodyText"/>
      </w:pPr>
      <w:r>
        <w:t xml:space="preserve">“Thiếu… Công tử!”</w:t>
      </w:r>
    </w:p>
    <w:p>
      <w:pPr>
        <w:pStyle w:val="BodyText"/>
      </w:pPr>
      <w:r>
        <w:t xml:space="preserve">Yến đại phu trong nhà nhìn thấy sắc mặt Lâm Thù hiện tại không tốt, nhớ tới Tô Diễm nói buổi tối hôm qua có chẩn bệnh cho một bệnh nhân, trong bụng liền rõ ràng. Ông lập tức đứng lên, một lần nữa đuổi người, “Được rồi được rồi, hôm nay tới đây thôi. Lưu tỷ ngõ Đoản Y kia, nơi này của ta dùng để chẩn bệnh, không có làm mai. Cô nương ngươi rất khỏe mạnh, đừng có mà đến đây nữa! Nghe không?”</w:t>
      </w:r>
    </w:p>
    <w:p>
      <w:pPr>
        <w:pStyle w:val="BodyText"/>
      </w:pPr>
      <w:r>
        <w:t xml:space="preserve">Lâm Thù nghe vậy liền nhìn lướt qua đại nương dẫn theo cô nương trong đám người, yên lặng không nói. Đợi khi mọi người tản hết, hắn mới bước vào cửa, hỏi:</w:t>
      </w:r>
    </w:p>
    <w:p>
      <w:pPr>
        <w:pStyle w:val="BodyText"/>
      </w:pPr>
      <w:r>
        <w:t xml:space="preserve">“Lão tiên sinh, bây giờ ta có thể gặp Tô đại phu một chút hay không?”</w:t>
      </w:r>
    </w:p>
    <w:p>
      <w:pPr>
        <w:pStyle w:val="BodyText"/>
      </w:pPr>
      <w:r>
        <w:t xml:space="preserve">“Cái gì Tô đại phu, ta họ Yến.”</w:t>
      </w:r>
    </w:p>
    <w:p>
      <w:pPr>
        <w:pStyle w:val="BodyText"/>
      </w:pPr>
      <w:r>
        <w:t xml:space="preserve">“Nhưng người chẩn bệnh cho ta hôm qua là vị Tô đại phu trẻ tuổi. Ta biết y ở chỗ của ngài.”</w:t>
      </w:r>
    </w:p>
    <w:p>
      <w:pPr>
        <w:pStyle w:val="BodyText"/>
      </w:pPr>
      <w:r>
        <w:t xml:space="preserve">“Đó… Đó là điệt tử của ta. Nó chỉ đến nơi đây du ngoạn, tá túc mấy ngày, hôm qua đã đi rồi.”</w:t>
      </w:r>
    </w:p>
    <w:p>
      <w:pPr>
        <w:pStyle w:val="BodyText"/>
      </w:pPr>
      <w:r>
        <w:t xml:space="preserve">Đi rồi? Vệ Tranh quýnh lên, nhảy tới trước một bước, toan muốn nói điều gì. Lâm Thù đưa mắt ngăn cản hắn, bản thân ngược lại cười nói:</w:t>
      </w:r>
    </w:p>
    <w:p>
      <w:pPr>
        <w:pStyle w:val="BodyText"/>
      </w:pPr>
      <w:r>
        <w:t xml:space="preserve">“Lão tiên sinh nói đùa. Ngài họ Yến, y họ Tô, làm sao có thể là điệt tử của ngài.”</w:t>
      </w:r>
    </w:p>
    <w:p>
      <w:pPr>
        <w:pStyle w:val="BodyText"/>
      </w:pPr>
      <w:r>
        <w:t xml:space="preserve">“… Lão phu cùng phụ thân y tình như thủ túc, xưng huynh đệ cùng nhau, có vấn đề sao?” Yến đại phu trừng mắt, giận đến râu ria đều muốn bay lên, “Ta nói y không có ở đây chính là không có ở đây. Ngươi quấy rầy cũng vô dụng.”</w:t>
      </w:r>
    </w:p>
    <w:p>
      <w:pPr>
        <w:pStyle w:val="BodyText"/>
      </w:pPr>
      <w:r>
        <w:t xml:space="preserve">“Ta…”</w:t>
      </w:r>
    </w:p>
    <w:p>
      <w:pPr>
        <w:pStyle w:val="BodyText"/>
      </w:pPr>
      <w:r>
        <w:t xml:space="preserve">Lời nói chưa xuất khỏi miệng Lâm Thù thì một thiếu niên chợt lao vọt đến, giống như từ bên ngoài trực tiếp bay vào. Lâm Thù giương mắt quan sát, mục quang của thiếu niên chậm chạp, biểu cảm lại cứng đờ, đối với cái nhìn oán trách ‘ngươi tại sao lại không biết thật tốt đi bộ’ của Yến đại phu làm như không thấy, chỉ nói, “Trâu, đã tỉnh lại.”</w:t>
      </w:r>
    </w:p>
    <w:p>
      <w:pPr>
        <w:pStyle w:val="BodyText"/>
      </w:pPr>
      <w:r>
        <w:t xml:space="preserve">Bốn chữ ngắn ngủi nhưng lại khiến Lâm Thù như bị sét đánh.</w:t>
      </w:r>
    </w:p>
    <w:p>
      <w:pPr>
        <w:pStyle w:val="BodyText"/>
      </w:pPr>
      <w:r>
        <w:t xml:space="preserve">Thiếu niên ngày trước không thích uống trà, chỉ quen uống nước trắng. Mọi người dự tiệc thưởng thức trà, học đòi phong nhã, độc nhất Thất hoàng tử ngồi ở góc bàn chuẩn bị sẵn một bầu nước trắng, lạnh nóng không chê, cũng uống một chén cạn một chén, tựa hồ chỉ là giải khát. Lâm Thù từng cười y không biết quý trọng, phí của trời, giống như gia súc. Nhưng Thất hoàng tử lại không hề lưu tâm, bình thản nói:</w:t>
      </w:r>
    </w:p>
    <w:p>
      <w:pPr>
        <w:pStyle w:val="BodyText"/>
      </w:pPr>
      <w:r>
        <w:t xml:space="preserve">“Người khát mới cần nước giải, như vậy tính ra, một lượng hoàng kim, một hai chung trà cùng nước trong giếng có gì khác biệt? Cuối cùng vẫn không bằng nước giếng thanh mát, giải khát tốt nhất.”</w:t>
      </w:r>
    </w:p>
    <w:p>
      <w:pPr>
        <w:pStyle w:val="BodyText"/>
      </w:pPr>
      <w:r>
        <w:t xml:space="preserve">“Huynh… Đàn gảy tai trâu!”</w:t>
      </w:r>
    </w:p>
    <w:p>
      <w:pPr>
        <w:pStyle w:val="BodyText"/>
      </w:pPr>
      <w:r>
        <w:t xml:space="preserve">Lâm Thù căm tức y thẳng đứng như khúc gỗ, bướng bỉnh tựa thủy ngưu, liền đặt cho y ngoại hiệu ‘Trâu’. Chỉ trong một thời gian, ngoại hiệu ấy đã truyền đi khắp hoàng cung và Lâm phủ, thậm chí ngay cả Mục phủ tỷ đệ Vân Nam cũng gọi ‘Trâu Trâu’.</w:t>
      </w:r>
    </w:p>
    <w:p>
      <w:pPr>
        <w:pStyle w:val="BodyText"/>
      </w:pPr>
      <w:r>
        <w:t xml:space="preserve">Biệt hiệu thời niên thiếu, người ngoài làm sao biết được?</w:t>
      </w:r>
    </w:p>
    <w:p>
      <w:pPr>
        <w:pStyle w:val="BodyText"/>
      </w:pPr>
      <w:r>
        <w:t xml:space="preserve">Còn muốn bảo rằng không phải là Cảnh Diễm?</w:t>
      </w:r>
    </w:p>
    <w:p>
      <w:pPr>
        <w:pStyle w:val="BodyText"/>
      </w:pPr>
      <w:r>
        <w:t xml:space="preserve">Lâm Thù chỉ cảm thấy hốc mắt nóng lên, chóp mũi chua xót, vội vàng hỏi thiếu niên kia:</w:t>
      </w:r>
    </w:p>
    <w:p>
      <w:pPr>
        <w:pStyle w:val="BodyText"/>
      </w:pPr>
      <w:r>
        <w:t xml:space="preserve">“Ngươi nói gì?”</w:t>
      </w:r>
    </w:p>
    <w:p>
      <w:pPr>
        <w:pStyle w:val="BodyText"/>
      </w:pPr>
      <w:r>
        <w:t xml:space="preserve">Thiếu niên kia không quen biết Lâm Thù, may mà nó không để tâm chuyện lặp lại lời của mình, vì vậy gằn từng chữ một, “Ta nói, Trâu, đã tỉnh lại.”</w:t>
      </w:r>
    </w:p>
    <w:p>
      <w:pPr>
        <w:pStyle w:val="BodyText"/>
      </w:pPr>
      <w:r>
        <w:t xml:space="preserve">“Đưa ta đi gặp…”</w:t>
      </w:r>
    </w:p>
    <w:p>
      <w:pPr>
        <w:pStyle w:val="BodyText"/>
      </w:pPr>
      <w:r>
        <w:t xml:space="preserve">“Gặp cái gì mà gặp! Là bệnh nhân thì đều trở về nghỉ ngơi cho ta! Phi lưu, ta biết rồi, ngươi cũng trở về đi!” Yến đại phu nhìn thấy Lâm Thù bất vi sở động, trực tiếp hạ thủ đem người kéo ra ngoài, “Ngươi về đi! Chỗ này của ta không có Tô đại phu cho ngươi nhìn. Không phải hôm qua tiểu tư[3] của ngươi đã bốc thuốc rồi sao? Đi đi đi, đừng trở lại, ta xem sức khỏe ngươi bây giờ không sai biệt nhiều đâu.”</w:t>
      </w:r>
    </w:p>
    <w:p>
      <w:pPr>
        <w:pStyle w:val="BodyText"/>
      </w:pPr>
      <w:r>
        <w:t xml:space="preserve">“Lão tiên sinh…”</w:t>
      </w:r>
    </w:p>
    <w:p>
      <w:pPr>
        <w:pStyle w:val="BodyText"/>
      </w:pPr>
      <w:r>
        <w:t xml:space="preserve">Rầm!</w:t>
      </w:r>
    </w:p>
    <w:p>
      <w:pPr>
        <w:pStyle w:val="BodyText"/>
      </w:pPr>
      <w:r>
        <w:t xml:space="preserve">Cửa khép lại trước mặt Lâm Thù, mang theo một cổ tức giận không biết từ đâu tới. Lâm Thù mơ màng đến nỗi thiếu chút nữa đập vào trán, trong lòng vừa vui mừng vừa mất mát, dây dưa lẫn lộn, ngũ vị tạp trần. Lê Cương sợ hắn đau khổ trong lòng, liền lên tiếng khuyên giải:</w:t>
      </w:r>
    </w:p>
    <w:p>
      <w:pPr>
        <w:pStyle w:val="BodyText"/>
      </w:pPr>
      <w:r>
        <w:t xml:space="preserve">“Lão tiên sinh này còn tức giận chuyện chạng vạng hôm qua Tô đại phu tự mình chủ trương đi theo ta xem bệnh cho ngài…. Thiếu tướng quân đừng lo lắng! Thiếu niên kia là người của Tô đại phu, nó còn ở đây thì Tô đại phu khẳng định vẫn còn ở đây. Ngài nếu thật sự muốn gặp thì ngày mai trở lại. Chúng ta trực tiếp gõ cửa hậu viện, nhất định có thể gặp được người.”</w:t>
      </w:r>
    </w:p>
    <w:p>
      <w:pPr>
        <w:pStyle w:val="BodyText"/>
      </w:pPr>
      <w:r>
        <w:t xml:space="preserve">Vệ Tranh bừng tỉnh, thầm nghĩ, sao ngươi không nói sớm? Đoạn, hắn cũng trấn an Lâm Thù, “Đúng vậy Thiếu tướng quân, cả buổi sáng nay ngài chưa có hạt cơm nào vào bụng, hay là đi ăn một chút gì trước đi!”</w:t>
      </w:r>
    </w:p>
    <w:p>
      <w:pPr>
        <w:pStyle w:val="BodyText"/>
      </w:pPr>
      <w:r>
        <w:t xml:space="preserve">Lâm Thù đã quyết định chủ kiến, cũng biết đạo lý dục tốc bất đạt. Chỉ là, hắn thấy cục diện Yến đại phu thế này, lại nghĩ tới miêu tả trước đó của Vệ Tranh, một nỗi lo lắng âm thầm khác dần dần xuất hiện. Vì vậy, hắn vừa đi ra ngoài vừa nói:</w:t>
      </w:r>
    </w:p>
    <w:p>
      <w:pPr>
        <w:pStyle w:val="BodyText"/>
      </w:pPr>
      <w:r>
        <w:t xml:space="preserve">“Vệ Tranh, ngươi một lần nữa kể cặn kẽ cho ta nghe về cái vị ngươi đã gặp… Tô đại phu.”</w:t>
      </w:r>
    </w:p>
    <w:p>
      <w:pPr>
        <w:pStyle w:val="BodyText"/>
      </w:pPr>
      <w:r>
        <w:t xml:space="preserve">Dọc theo đường đi. Vệ Tranh đem những gì mình nhìn thấy nói rõ ngọn nguồn với Lâm Thù, không dám giấu giếm. Sau khi kể xong, sắc mặt Lâm Thù âm tình bất định, trong lòng ngầm tuyên thệ. Cho dù ngày mai có phải xông vào thì hắn cũng nhất định gặp được người này.</w:t>
      </w:r>
    </w:p>
    <w:p>
      <w:pPr>
        <w:pStyle w:val="BodyText"/>
      </w:pPr>
      <w:r>
        <w:t xml:space="preserve">Rốt cuộc, bệnh đi qua như kéo tơ. Thời điểm quá Ngọ, Lâm Thù có cảm giác mê man, liền ngủ thiếp đi, đến khi hắn tỉnh dậy thì trời đã vào đêm. Giấc ngủ không còn nhiều, cho nên Lâm Thù không muốn ngủ tiếp. Hắn đứng lên đi đi lại lại. Lê Cương thấy Thiếu tướng quân nhà hắn sắc mặt buồn bực, bèn đề nghị đến chợ đêm gần biển du ngoạn:</w:t>
      </w:r>
    </w:p>
    <w:p>
      <w:pPr>
        <w:pStyle w:val="BodyText"/>
      </w:pPr>
      <w:r>
        <w:t xml:space="preserve">“Nghe nói chợ đêm đó có bán mấy vật quý ở biển, san hô nè, trân châu nè, cần cái gì có cái đó.”</w:t>
      </w:r>
    </w:p>
    <w:p>
      <w:pPr>
        <w:pStyle w:val="BodyText"/>
      </w:pPr>
      <w:r>
        <w:t xml:space="preserve">Nghe đến ‘trân châu’, sắc mặt Lâm Thù càng trầm xuống. Vệ Tranh ở bên cạnh dứt khoát muốn bóp chết Lê Cương, nói cái gì mà trân châu, thật tốt. Khi hắn vừa định mở miệng lược qua vụ này thì Lâm Thù lại nói:</w:t>
      </w:r>
    </w:p>
    <w:p>
      <w:pPr>
        <w:pStyle w:val="BodyText"/>
      </w:pPr>
      <w:r>
        <w:t xml:space="preserve">“Vậy đi xem một chút.”</w:t>
      </w:r>
    </w:p>
    <w:p>
      <w:pPr>
        <w:pStyle w:val="BodyText"/>
      </w:pPr>
      <w:r>
        <w:t xml:space="preserve">Luống cuống tay chân chỉnh lý một hồi, ba người liền chạy đến bờ biển. Vệ Tranh sợ bờ biển về đêm sẽ có gió lớn nên muốn tìm phi phong cho Thiếu tướng quân nhà hắn. Tiếc rằng ba người từ trong quân đội chạy ra, cái gì cũng không chuẩn bị, khôi giáp ngược lại đầy đủ. Nhưng mặc cái này ra ngoài chẳng phải hù dọa người đi đường sao? Cũng may Lâm Thù ngủ một giấc tự nhiên tinh thần tăng lên trăm lần, hắn không kiên nhẫn nói:</w:t>
      </w:r>
    </w:p>
    <w:p>
      <w:pPr>
        <w:pStyle w:val="BodyText"/>
      </w:pPr>
      <w:r>
        <w:t xml:space="preserve">“Được rồi, được rồi, ta là hoa sao? Coi như ta có là hoa thì cũng là nở trên vách đá, ngươi sợ cái gì?”</w:t>
      </w:r>
    </w:p>
    <w:p>
      <w:pPr>
        <w:pStyle w:val="BodyText"/>
      </w:pPr>
      <w:r>
        <w:t xml:space="preserve">Vệ Tranh nghe luận điệu này thì trợn mắt há hốc mồm, đành phải ngừng lại việc đang làm.</w:t>
      </w:r>
    </w:p>
    <w:p>
      <w:pPr>
        <w:pStyle w:val="BodyText"/>
      </w:pPr>
      <w:r>
        <w:t xml:space="preserve">~*</w:t>
      </w:r>
    </w:p>
    <w:p>
      <w:pPr>
        <w:pStyle w:val="BodyText"/>
      </w:pPr>
      <w:r>
        <w:t xml:space="preserve">~Vĩnh Ninh gần với biển, mấy ngày gần đây trời trong nắng ấm, khí hậu coi như dễ chịu. Bờ biển một vùng phồn thịnh, cũng xem là giăng đèn kết hoa, dòng người nhộn nhịp.</w:t>
      </w:r>
    </w:p>
    <w:p>
      <w:pPr>
        <w:pStyle w:val="BodyText"/>
      </w:pPr>
      <w:r>
        <w:t xml:space="preserve">Liệt Chiến Anh lúc nào cũng che chắn xung quanh Tô Diễm, nhưng rốt cuộc vẫn không thể yên lòng, bèn can ngăn, “Công tử, hay là chúng ta trở về đi! Nếu Yến đại phu biết, ngài khó tránh khỏi việc uống thêm vài chén hoàng liên đấy.”</w:t>
      </w:r>
    </w:p>
    <w:p>
      <w:pPr>
        <w:pStyle w:val="BodyText"/>
      </w:pPr>
      <w:r>
        <w:t xml:space="preserve">“Hoàng liên có thể tùy tiện uống?” Tô Diễm liếc Liệt Chiến Anh một cái, lại nghĩ đến hắn cũng vì muốn tốt cho mình, bèn ho nhẹ một tiếng, “Ngươi yên tâm, ta không phải là đóa hoa yếu đuối.”</w:t>
      </w:r>
    </w:p>
    <w:p>
      <w:pPr>
        <w:pStyle w:val="BodyText"/>
      </w:pPr>
      <w:r>
        <w:t xml:space="preserve">“Nhưng vạn nhất lát nữa lại có gió nổi lên, nơi này còn nhiều ngươi, vừa chen chúc vừa va chạm…”</w:t>
      </w:r>
    </w:p>
    <w:p>
      <w:pPr>
        <w:pStyle w:val="BodyText"/>
      </w:pPr>
      <w:r>
        <w:t xml:space="preserve">“Chiến Anh!” Tô Diễm cảm thấy Liệt Chiến Anh này kể từ khi tới Vĩnh Ninh thì đã bắt đầu học theo Yến đại phu, ngày càng lải nhải, “Ngươi cho là nằm dễ chịu hơn sao? Lần sau ta sẽ để ngươi nằm thử trên giường một ngày.”</w:t>
      </w:r>
    </w:p>
    <w:p>
      <w:pPr>
        <w:pStyle w:val="BodyText"/>
      </w:pPr>
      <w:r>
        <w:t xml:space="preserve">Liệt Chiến Anh không phục, vẫn muốn biện giải. Tô Diễm dựng lông mày lên, ‘sao’ một tiếng. Liệt Chiến Anh thấy y thật sự không vui, lời ra đến khóe miệng lại không thể làm gì khác hơn là nuốt ngược trở vào, phòng thủ càng thêm cẩn thận.</w:t>
      </w:r>
    </w:p>
    <w:p>
      <w:pPr>
        <w:pStyle w:val="BodyText"/>
      </w:pPr>
      <w:r>
        <w:t xml:space="preserve">“Đi xem trân châu một chút đi!”</w:t>
      </w:r>
    </w:p>
    <w:p>
      <w:pPr>
        <w:pStyle w:val="BodyText"/>
      </w:pPr>
      <w:r>
        <w:t xml:space="preserve">Nghe vậy, khóe miệng Liệt Chiến Anh sụp xuống, thầm nghĩ cũng đã qua bao nhiêu năm, nhưng công tử gia nhà hắn mỗi lần đến đây là mỗi lần mua trân châu. Sau khi mua về, chính mình lại không thích thưởng thức. Ngày thường, y cũng không ưa chuộng việc đeo trang sức, mấy viên trân châu mua về không phải cho Lão các chủ phu nhân thì bị Lận Thiếu các chủ đem đi lừa gạt tiểu cô nương. Nếu chẳng phải hắn ngăn cản, không chừng y còn cho Phi Lưu làm đạn châu chơi. Công tử gia nhà hắn dường như đối với trân châu có sự chấp niệm, yêu thích đến kỳ lạ.</w:t>
      </w:r>
    </w:p>
    <w:p>
      <w:pPr>
        <w:pStyle w:val="BodyText"/>
      </w:pPr>
      <w:r>
        <w:t xml:space="preserve">Than phiền thì than phiền, nhưng chung quy, công tử gia nhà hắn chẳng có nhiều sở thích. Một là quyền cước, không luyện được, một là binh pháp, không cần dùng, cho nên, niềm yêu thích nho nhỏ này của y, Liệt Chiến Anh vô luận như thế nào cũng chỉ có thể thỏa mãn. Dù sao tiền hao phí này là của Lận Thiếu các chủ, quản làm gì cho mệt.</w:t>
      </w:r>
    </w:p>
    <w:p>
      <w:pPr>
        <w:pStyle w:val="BodyText"/>
      </w:pPr>
      <w:r>
        <w:t xml:space="preserve">“Đừng làm ồn, nếu phát sáng trong đêm thì chính là dạ minh châu!”</w:t>
      </w:r>
    </w:p>
    <w:p>
      <w:pPr>
        <w:pStyle w:val="BodyText"/>
      </w:pPr>
      <w:r>
        <w:t xml:space="preserve">Một người thanh niên đứng trước sạp hàng bán trân châu, thanh âm cất lên thẳng thắn, sang sảng, lời nói nhanh nhẹn linh hoạt, khiến người chung quanh cười ầm lên. Tô Diễm tò mò đi tới, nhìn thấy trong tay thanh niên đang cầm một viên trân châu lớn cỡ trứng chim bồ câu.</w:t>
      </w:r>
    </w:p>
    <w:p>
      <w:pPr>
        <w:pStyle w:val="BodyText"/>
      </w:pPr>
      <w:r>
        <w:t xml:space="preserve">Trân châu kia khiết bạch, lại trơn bóng tròn trịa, là loại thượng phẩm. Tô Diễm lập tức có hứng thú, bèn hỏi, “Ông chủ, hạt châu này bán thế nào?”</w:t>
      </w:r>
    </w:p>
    <w:p>
      <w:pPr>
        <w:pStyle w:val="BodyText"/>
      </w:pPr>
      <w:r>
        <w:t xml:space="preserve">Lâm Thù cảm thấy giọng nói này rất là quen tai, thấp thấp trầm trầm, trái tim liền bị giày vò ngứa ngáy. Hắn men theo thanh âm đảo ánh nhìn, trong phút chốc đầu óc trở nên trống rỗng, cả người run rẩy đến mức suýt nữa không cầm được viên trân châu.</w:t>
      </w:r>
    </w:p>
    <w:p>
      <w:pPr>
        <w:pStyle w:val="BodyText"/>
      </w:pPr>
      <w:r>
        <w:t xml:space="preserve">“Cảnh Diễm…”</w:t>
      </w:r>
    </w:p>
    <w:p>
      <w:pPr>
        <w:pStyle w:val="BodyText"/>
      </w:pPr>
      <w:r>
        <w:t xml:space="preserve">Hoàn Chương 02</w:t>
      </w:r>
    </w:p>
    <w:p>
      <w:pPr>
        <w:pStyle w:val="BodyText"/>
      </w:pPr>
      <w:r>
        <w:t xml:space="preserve">~oOo</w:t>
      </w:r>
    </w:p>
    <w:p>
      <w:pPr>
        <w:pStyle w:val="BodyText"/>
      </w:pPr>
      <w:r>
        <w:t xml:space="preserve">~[1] – Di: dì.</w:t>
      </w:r>
    </w:p>
    <w:p>
      <w:pPr>
        <w:pStyle w:val="BodyText"/>
      </w:pPr>
      <w:r>
        <w:t xml:space="preserve">[2] – Đồng nhan hạc phát: người cao tuổi, tóc bạc trắng như lông hạc, nhưng mặt vẫn hồng hào tựa nhi đồng.</w:t>
      </w:r>
    </w:p>
    <w:p>
      <w:pPr>
        <w:pStyle w:val="Compact"/>
      </w:pPr>
      <w:r>
        <w:t xml:space="preserve">[3] – Tiểu tư: người ở, người sai vặt.</w:t>
      </w:r>
    </w:p>
    <w:p>
      <w:pPr>
        <w:pStyle w:val="Compact"/>
      </w:pPr>
      <w:r>
        <w:drawing>
          <wp:inline>
            <wp:extent cx="5334000" cy="4000500"/>
            <wp:effectExtent b="0" l="0" r="0" t="0"/>
            <wp:docPr descr="" title="" id="1" name="Picture"/>
            <a:graphic>
              <a:graphicData uri="http://schemas.openxmlformats.org/drawingml/2006/picture">
                <pic:pic>
                  <pic:nvPicPr>
                    <pic:cNvPr descr="http://sstruyen.com/images/data/18369/chuong-2-1545721717.9066.jp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4" w:name="chương-3"/>
      <w:bookmarkEnd w:id="34"/>
      <w:r>
        <w:t xml:space="preserve">4. Chương 3</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Y làm sao có thể không phải là Cảnh Diễm.</w:t>
      </w:r>
    </w:p>
    <w:p>
      <w:pPr>
        <w:pStyle w:val="BodyText"/>
      </w:pPr>
      <w:r>
        <w:t xml:space="preserve">Nếu y cũng không phải là Cảnh Diễm thì thế gian này thật sự không còn Cảnh Diễm rồi.</w:t>
      </w:r>
    </w:p>
    <w:p>
      <w:pPr>
        <w:pStyle w:val="BodyText"/>
      </w:pPr>
      <w:r>
        <w:t xml:space="preserve">Tương phùng, càng sợ rằng chỉ là giấc mộng.</w:t>
      </w:r>
    </w:p>
    <w:p>
      <w:pPr>
        <w:pStyle w:val="BodyText"/>
      </w:pPr>
      <w:r>
        <w:t xml:space="preserve">Lâm Thù một mực kinh ngạc nhìn thanh niên có dung mạo chín phần giống với Tiêu Cảnh Diễm. Nghe y cùng ông chủ sạp hàng kia mặc cả vài câu, cuối cùng lại dùng giá ban đầu mua viên trân châu. Nhưng mà, trân châu nằm trong tay y dường như tốt hơn so với trên tay hắn. Dưới ánh đèn lờ mờ, ý nghĩ ấy càng hiện ra rõ ràng. Thanh niên có được hạt châu cẩn thận quan sát một phen, lộ ra nụ cười thỏa mãn, nhưng Lâm Thù không bỏ lỡ tia bất giải cùng mờ mịt trong ánh mắt y.</w:t>
      </w:r>
    </w:p>
    <w:p>
      <w:pPr>
        <w:pStyle w:val="BodyText"/>
      </w:pPr>
      <w:r>
        <w:t xml:space="preserve">Bất giải cái gì? Lại còn mờ mịt điều gì?</w:t>
      </w:r>
    </w:p>
    <w:p>
      <w:pPr>
        <w:pStyle w:val="BodyText"/>
      </w:pPr>
      <w:r>
        <w:t xml:space="preserve">Lâm Thù chỉ cảm thấy trong đầu mình là một đống bột nhão, toàn bộ suy nghĩ đều bị cử chỉ của thanh niên trước mặt cuốn lấy. Đây không phải là kinh hồng nhất miết[1] trong cơn bệnh, cũng không phải là dung nhan mơ hồ giữa những giấc mộng. Gương mặt này so với mười hai năm trước tuy là tuấn tú hơn, kém oai hùng hơn, nhưng lông mày hình núi tụ vào nhau cùng khóe miệng hơi hất lên, một cái nhăn mày, một nụ cười, có chỗ nào không phải là dáng dấp của Tiêu Cảnh Diễm?</w:t>
      </w:r>
    </w:p>
    <w:p>
      <w:pPr>
        <w:pStyle w:val="BodyText"/>
      </w:pPr>
      <w:r>
        <w:t xml:space="preserve">Thanh niên kia khi mua trân châu đã vứt hết tất cả chú ý. Y đem trân châu cất vào, chần chừ thu lại thần sắc, sau đó liền muốn rời khỏi. Lâm Thù làm sao cho phép y và hắn vụt qua nhau như vậy, cho nên vội vàng bước nhanh theo sau. Thanh niên kia hoàn toàn không phát hiện, dọc đường cứ nhìn chằm chằm mặt đất, như có điều suy nghĩ.</w:t>
      </w:r>
    </w:p>
    <w:p>
      <w:pPr>
        <w:pStyle w:val="BodyText"/>
      </w:pPr>
      <w:r>
        <w:t xml:space="preserve">Đi tới cuối đường, Lâm Thù rốt cuộc không nhịn được, liền cao giọng gọi:</w:t>
      </w:r>
    </w:p>
    <w:p>
      <w:pPr>
        <w:pStyle w:val="BodyText"/>
      </w:pPr>
      <w:r>
        <w:t xml:space="preserve">“Tiêu Cảnh Diễm!”</w:t>
      </w:r>
    </w:p>
    <w:p>
      <w:pPr>
        <w:pStyle w:val="BodyText"/>
      </w:pPr>
      <w:r>
        <w:t xml:space="preserve">Không người trả lời.</w:t>
      </w:r>
    </w:p>
    <w:p>
      <w:pPr>
        <w:pStyle w:val="BodyText"/>
      </w:pPr>
      <w:r>
        <w:t xml:space="preserve">Trong lòng Lâm Thù run lên, vội đổi xưng hô, kêu lên:</w:t>
      </w:r>
    </w:p>
    <w:p>
      <w:pPr>
        <w:pStyle w:val="BodyText"/>
      </w:pPr>
      <w:r>
        <w:t xml:space="preserve">“Tô Diễm!”</w:t>
      </w:r>
    </w:p>
    <w:p>
      <w:pPr>
        <w:pStyle w:val="BodyText"/>
      </w:pPr>
      <w:r>
        <w:t xml:space="preserve">Đúng như hắn nghĩ nhưng lại không khiến hắn hài lòng, thân ảnh thanh niên kia quả nhiên ngừng cước bộ, mở to đôi mắt tựa huơu nai quan sát bốn phía, và dừng lại nơi ánh mắt của Lâm Thù.</w:t>
      </w:r>
    </w:p>
    <w:p>
      <w:pPr>
        <w:pStyle w:val="BodyText"/>
      </w:pPr>
      <w:r>
        <w:t xml:space="preserve">Bốn mắt nhìn nhau, Lâm Thù quả thật cay đắng trong miệng, vui buồn cùng nhau đến, muôn vàn từ ngữ trau chuốt cũng không thể miêu tả nửa điểm tình trạng trong lòng hắn lúc này.</w:t>
      </w:r>
    </w:p>
    <w:p>
      <w:pPr>
        <w:pStyle w:val="BodyText"/>
      </w:pPr>
      <w:r>
        <w:t xml:space="preserve">Lâm Thù sớm muốn tiến lên, liều mình giữ chặt thanh niên kia, không cho phép y tiếp tục rời đi nửa bước, nhưng dưới chân lại như sắt đúc, một chút cũng không thể di chuyển.</w:t>
      </w:r>
    </w:p>
    <w:p>
      <w:pPr>
        <w:pStyle w:val="BodyText"/>
      </w:pPr>
      <w:r>
        <w:t xml:space="preserve">Vì vậy, hắn đành phải trơ mắt nhìn thanh niên kia vòng tay thi lễ, nhàn nhạt nói, “Lâm công tử, xem ra huynh đã khỏi bệnh rồi.”</w:t>
      </w:r>
    </w:p>
    <w:p>
      <w:pPr>
        <w:pStyle w:val="BodyText"/>
      </w:pPr>
      <w:r>
        <w:t xml:space="preserve">Chữ chữ câu câu dường như đao cắt vào đầu quả tim của Lâm Thù. Cho dù trước đó nghe qua miêu tả của Vệ Tranh, Lâm Thù đã nghĩ đến chuyện người này có thể quên đi hắn. Nhưng cuối cùng, khi chứng thực được suy nghĩ của mình, cảm giác trái tim như bị đao cắt không giảm đi chút nào, thậm chí còn sâu hơn.</w:t>
      </w:r>
    </w:p>
    <w:p>
      <w:pPr>
        <w:pStyle w:val="BodyText"/>
      </w:pPr>
      <w:r>
        <w:t xml:space="preserve">Lâm Thù hoảng sợ, vội vàng hỏi:</w:t>
      </w:r>
    </w:p>
    <w:p>
      <w:pPr>
        <w:pStyle w:val="BodyText"/>
      </w:pPr>
      <w:r>
        <w:t xml:space="preserve">“Huynh… Thật không nhớ ta?”</w:t>
      </w:r>
    </w:p>
    <w:p>
      <w:pPr>
        <w:pStyle w:val="BodyText"/>
      </w:pPr>
      <w:r>
        <w:t xml:space="preserve">Hắn hỏi câu này, khẩu khí rất là bi thương, âm điệu khẽ run. Tô Diễm nghe thấy, trong lòng cũng căng thẳng. Nhưng Tô Diễm suy tư nhiều lần, xác nhận mình cùng người này bất quá chỉ gặp mặt một lần, đành phải trả lời:</w:t>
      </w:r>
    </w:p>
    <w:p>
      <w:pPr>
        <w:pStyle w:val="BodyText"/>
      </w:pPr>
      <w:r>
        <w:t xml:space="preserve">“Ta dĩ nhiên nhớ công tử, hôm trước ta có chẩn mạch cho huynh. Lúc ấy, công tử còn mang bệnh, có thể…”</w:t>
      </w:r>
    </w:p>
    <w:p>
      <w:pPr>
        <w:pStyle w:val="BodyText"/>
      </w:pPr>
      <w:r>
        <w:t xml:space="preserve">Nếu hành động đột ngột đầu tiên của Lâm Thù cắt đứt lời của Tô Diễm thì động tác kế tiếp quả thật làm cho Tô Diễm chuẩn bị không kịp.</w:t>
      </w:r>
    </w:p>
    <w:p>
      <w:pPr>
        <w:pStyle w:val="BodyText"/>
      </w:pPr>
      <w:r>
        <w:t xml:space="preserve">Lâm Thù bắt lấy cổ tay Tô Diễm, mãnh liệt đem ống tay áo đẩy lên cùi chỏ, lật tới lật lui tìm kiếm:</w:t>
      </w:r>
    </w:p>
    <w:p>
      <w:pPr>
        <w:pStyle w:val="BodyText"/>
      </w:pPr>
      <w:r>
        <w:t xml:space="preserve">“Huynh nhất định là Tiêu Cảnh Diễm! Ta nhớ lúc huynh bảy tuổi có làm đổ lò sưởi ở chỗ thái nãi nãi, khiến cho cùi chỏ bị bỏng… Vết sẹo đâu? Điều này sao có thể?”</w:t>
      </w:r>
    </w:p>
    <w:p>
      <w:pPr>
        <w:pStyle w:val="BodyText"/>
      </w:pPr>
      <w:r>
        <w:t xml:space="preserve">“Lâm công tử.” Thanh âm Tô Diễm lạnh lùng, nghe vào rất có uy thế. Y đưa mắt qua Liệt Chiến Anh, không muốn đối phương đả thương Lâm Thù, nhưng trong lòng cũng thầm trách hành động càn rỡ của hắn, “Kính xin Lâm công tử buông tay!”</w:t>
      </w:r>
    </w:p>
    <w:p>
      <w:pPr>
        <w:pStyle w:val="BodyText"/>
      </w:pPr>
      <w:r>
        <w:t xml:space="preserve">“Không thể nào!” Lâm Thù bất ngờ quát lên, “Sẹo trên người huynh, ít nhiều phải có dấu tích. Vết sẹo mười năm vẫn chưa tiêu, làm sao lại..”</w:t>
      </w:r>
    </w:p>
    <w:p>
      <w:pPr>
        <w:pStyle w:val="BodyText"/>
      </w:pPr>
      <w:r>
        <w:t xml:space="preserve">“Buông tay!”</w:t>
      </w:r>
    </w:p>
    <w:p>
      <w:pPr>
        <w:pStyle w:val="BodyText"/>
      </w:pPr>
      <w:r>
        <w:t xml:space="preserve">Hai chữ này có thể nói là vừa phẫn nộ vừa tức giận, hoàn toàn không để ý đến tình cảm và thể diện. Lâm Thù theo bản năng nới lỏng tay một chút, nhưng sau đó lại một lần nữa kéo cổ tay Tô Diễm, đem cả người y ôm trọn vào lòng. Thanh âm hắn chấn động, tràn đầy cảm giác khó thể tin tưởng, “Huynh không nhớ ta, ngay cả… Cũng bị mất. Nhưng những điều này có thể chứng minh huynh không phải Cảnh Diễm sao? Huynh bảo ta như thế nào tin tưởng… Huynh bảo ta như thế nào tin tưởng?”</w:t>
      </w:r>
    </w:p>
    <w:p>
      <w:pPr>
        <w:pStyle w:val="BodyText"/>
      </w:pPr>
      <w:r>
        <w:t xml:space="preserve">Lâm Thù ôm quá chặt, Tô Diễm có chút khó chịu, lại không cách nào vùng ra. Liệt Chiến Anh ở bên cạnh trực tiếp xuất kiếm khỏi vỏ. Chợt, từ chỗ tối nhảy ra một người, vừa kêu ‘Thiếu tướng quân’ vừa ngăn chặn Liệt Chiến Anh.</w:t>
      </w:r>
    </w:p>
    <w:p>
      <w:pPr>
        <w:pStyle w:val="BodyText"/>
      </w:pPr>
      <w:r>
        <w:t xml:space="preserve">Liệt Chiến Anh thầm kêu ‘không tốt’, e rằng những người này có chuẩn bị mà đến, không biết nói xằng nói bậy gì, sợ công tử gia nhà hắn gặp nạn. Nghĩ thế, Liệt Chiến Anh bèn huýt sáo một cái.</w:t>
      </w:r>
    </w:p>
    <w:p>
      <w:pPr>
        <w:pStyle w:val="BodyText"/>
      </w:pPr>
      <w:r>
        <w:t xml:space="preserve">Trên mái hiên ở phía xa, một thiếu niên nghe tiếng huýt sáo liền vặn chân mày, phi thân lên, chỉ trong nháy mắt đã tóm được vạt áo sau của Lâm Thù.</w:t>
      </w:r>
    </w:p>
    <w:p>
      <w:pPr>
        <w:pStyle w:val="BodyText"/>
      </w:pPr>
      <w:r>
        <w:t xml:space="preserve">Lâm Thù nhất tâm nhất niệm đều là Tô Diễm, cho nên không quan sát bốn phía. Hắn bị thiếu niên xốc lên khỏi mặt đất, ném ra phía sau.</w:t>
      </w:r>
    </w:p>
    <w:p>
      <w:pPr>
        <w:pStyle w:val="BodyText"/>
      </w:pPr>
      <w:r>
        <w:t xml:space="preserve">Cổ sức lực này kéo theo Tô Diễm lảo đảo, cũng may thiếu niên tay mắt lanh lẹ, giữ vững Tô Diễm, bĩu môi nói, “Trâu, nguy hiểm.”</w:t>
      </w:r>
    </w:p>
    <w:p>
      <w:pPr>
        <w:pStyle w:val="BodyText"/>
      </w:pPr>
      <w:r>
        <w:t xml:space="preserve">Tô Diễm thở hổn hển một hồi. Sau khi cảm thấy hơi thở thông suốt, y mới vuốt ve tóc thiếu niên, nhẹ giọng nói, “Đa tạ Phi Lưu!”</w:t>
      </w:r>
    </w:p>
    <w:p>
      <w:pPr>
        <w:pStyle w:val="BodyText"/>
      </w:pPr>
      <w:r>
        <w:t xml:space="preserve">Phi Lưu nâng khuôn mặt nhỏ nhắn lên, lộ ra nụ cười thiên chân vô tà.</w:t>
      </w:r>
    </w:p>
    <w:p>
      <w:pPr>
        <w:pStyle w:val="BodyText"/>
      </w:pPr>
      <w:r>
        <w:t xml:space="preserve">Bên kia, Lâm Thù tuy bị ‘ám toán’ nhưng công phu thì vẫn còn. Cho nên, hắn ở giữa không trung xoay người một cái, vững vàng tiếp đất. Vệ Tranh đang cùng Liệt Chiến Anh giao đấu thì gấp rút thoát thân. Hắn đưa tay muốn đỡ Lâm Thù, liền bị Lâm Thù ngăn cản.</w:t>
      </w:r>
    </w:p>
    <w:p>
      <w:pPr>
        <w:pStyle w:val="BodyText"/>
      </w:pPr>
      <w:r>
        <w:t xml:space="preserve">Lâm Thù bước nhanh trở lại nhưng đã bị Phi Lưu gắt gao chặn đường. Nhãn thần thiếu niên sáng rực, mở miệng nói, “Ngươi, thú vị.”</w:t>
      </w:r>
    </w:p>
    <w:p>
      <w:pPr>
        <w:pStyle w:val="BodyText"/>
      </w:pPr>
      <w:r>
        <w:t xml:space="preserve">“Phi Lưu, không được!”</w:t>
      </w:r>
    </w:p>
    <w:p>
      <w:pPr>
        <w:pStyle w:val="BodyText"/>
      </w:pPr>
      <w:r>
        <w:t xml:space="preserve">Phi Lưu nghiêng đầu sang chỗ khác, rất là không hiểu vì sao Tô Diễm không cho nó cùng người này so chiêu, bèn lặp lại câu nói, “Hắn, thú vị.”</w:t>
      </w:r>
    </w:p>
    <w:p>
      <w:pPr>
        <w:pStyle w:val="BodyText"/>
      </w:pPr>
      <w:r>
        <w:t xml:space="preserve">“Huynh ấy đang bệnh, bây giờ đánh không lại đệ.” Tô Diễm vẫn giữ tấm lòng phụ mẫu của bậc y giả, “Lâm công tử, tại hạ chỉ xem huynh hồ đồ do cơn sốt. Một lần, hai lần thì được, nhưng tuyệt đừng có lần thứ ba, mong công tử cẩn thận. Cáo từ.”</w:t>
      </w:r>
    </w:p>
    <w:p>
      <w:pPr>
        <w:pStyle w:val="BodyText"/>
      </w:pPr>
      <w:r>
        <w:t xml:space="preserve">Lâm Thù đứng tại chỗ nhìn Tô Diễm sau khi vái chào một cái thì rời đi, trong lòng đột nhiên đau đớn, nỗi chua xót ngập tràn, cả trái tim giống như chìm trong nước biển, bấp bênh giữa mưa to gió lớn.</w:t>
      </w:r>
    </w:p>
    <w:p>
      <w:pPr>
        <w:pStyle w:val="BodyText"/>
      </w:pPr>
      <w:r>
        <w:t xml:space="preserve">“Y làm sao có thể không phải là Cảnh Diễm…”</w:t>
      </w:r>
    </w:p>
    <w:p>
      <w:pPr>
        <w:pStyle w:val="BodyText"/>
      </w:pPr>
      <w:r>
        <w:t xml:space="preserve">Y làm sao có thể không phải là Cảnh Diễm.</w:t>
      </w:r>
    </w:p>
    <w:p>
      <w:pPr>
        <w:pStyle w:val="BodyText"/>
      </w:pPr>
      <w:r>
        <w:t xml:space="preserve">Nếu y cũng không phải là Cảnh Diễm thì thế gian này thật sự không còn Cảnh Diễm rồi.</w:t>
      </w:r>
    </w:p>
    <w:p>
      <w:pPr>
        <w:pStyle w:val="BodyText"/>
      </w:pPr>
      <w:r>
        <w:t xml:space="preserve">~*</w:t>
      </w:r>
    </w:p>
    <w:p>
      <w:pPr>
        <w:pStyle w:val="BodyText"/>
      </w:pPr>
      <w:r>
        <w:t xml:space="preserve">~Trở lại chỗ ở, Lâm Thù thủy chung trầm mặt. Vệ Tranh cùng Lê Cương đều là võ nhân, chỉ ngại mình ăn nói vụng về. Lâm Thù ngồi ở trước bàn thấp đến tận khuya, ánh nến một đêm không tắt. Vệ Tranh và Lê Cương cũng không dám chợp mắt, sợ Thiếu tướng quân nhà họ buồn bã nôn nóng đến công tâm, bệnh tình lại phản phục.</w:t>
      </w:r>
    </w:p>
    <w:p>
      <w:pPr>
        <w:pStyle w:val="BodyText"/>
      </w:pPr>
      <w:r>
        <w:t xml:space="preserve">Nào ngờ trời vừa sáng thì Lâm Thù liền kéo cửa phòng ra, tác phong thần thanh khí sảng. Vệ Lê hai người đều kinh ngạc.</w:t>
      </w:r>
    </w:p>
    <w:p>
      <w:pPr>
        <w:pStyle w:val="BodyText"/>
      </w:pPr>
      <w:r>
        <w:t xml:space="preserve">Lâm Thù đưa ra một tờ giấy, nói:</w:t>
      </w:r>
    </w:p>
    <w:p>
      <w:pPr>
        <w:pStyle w:val="BodyText"/>
      </w:pPr>
      <w:r>
        <w:t xml:space="preserve">“Các ngươi mang theo thủ tín của ta đuổi theo đại quân, hồi kinh nói với bệ hạ là ta muốn nán lại nơi đây thêm một chút.”</w:t>
      </w:r>
    </w:p>
    <w:p>
      <w:pPr>
        <w:pStyle w:val="BodyText"/>
      </w:pPr>
      <w:r>
        <w:t xml:space="preserve">“Thiếu tướng quân!”</w:t>
      </w:r>
    </w:p>
    <w:p>
      <w:pPr>
        <w:pStyle w:val="BodyText"/>
      </w:pPr>
      <w:r>
        <w:t xml:space="preserve">“Lòng ta đã quyết, không cần khuyên nữa. Diện kiến bệ hạ thì nói ta đã nhìn thấy cố nhân, lưu luyến quên về.”</w:t>
      </w:r>
    </w:p>
    <w:p>
      <w:pPr>
        <w:pStyle w:val="BodyText"/>
      </w:pPr>
      <w:r>
        <w:t xml:space="preserve">Lê Cương và Vệ Tranh liếc mắt nhìn nhau, nhất tề ôm quyền nói, “Thiếu tướng quân cũng không thể không lưu lại một người bên cạnh.”</w:t>
      </w:r>
    </w:p>
    <w:p>
      <w:pPr>
        <w:pStyle w:val="BodyText"/>
      </w:pPr>
      <w:r>
        <w:t xml:space="preserve">Lâm Thù nheo mắt suy nghĩ một chút, vẻ mặt đầy tiếu ý, “Vậy các ngươi đánh một trận đi, ai thua thì đi.”</w:t>
      </w:r>
    </w:p>
    <w:p>
      <w:pPr>
        <w:pStyle w:val="BodyText"/>
      </w:pPr>
      <w:r>
        <w:t xml:space="preserve">Vệ Tranh cùng Lê Cương ngơ ngác nhìn nhau. Chờ Lâm Thù rời khỏi viện môn, Vệ Tranh rất là không hiểu, hỏi, “Ngài ấy thế nào lại suy nghĩ minh bạch? Không phải là ngài ấy suy nghĩ ra cái gì chứ?”</w:t>
      </w:r>
    </w:p>
    <w:p>
      <w:pPr>
        <w:pStyle w:val="BodyText"/>
      </w:pPr>
      <w:r>
        <w:t xml:space="preserve">“Ngươi hỏi ta, ta hỏi ai?”</w:t>
      </w:r>
    </w:p>
    <w:p>
      <w:pPr>
        <w:pStyle w:val="BodyText"/>
      </w:pPr>
      <w:r>
        <w:t xml:space="preserve">“Vậy ngươi đi!” Vệ Tranh muốn đem tờ giấy cầm trong tay nhét sang cho Lê Cương, “Ai bảo ngươi đần như vậy, đành phải đi đưa tin rồi.”</w:t>
      </w:r>
    </w:p>
    <w:p>
      <w:pPr>
        <w:pStyle w:val="BodyText"/>
      </w:pPr>
      <w:r>
        <w:t xml:space="preserve">“Ngươi cũng thông minh cỡ ta thôi.” Lê Cương trốn tránh không nhận, sải bước chạy như bay khỏi sân, “Thiếu tướng quân! Vệ Tranh đi đưa thư! Ngài chờ ta một chút! Ngài đi nơi nào, ta với ngài cùng đi!”</w:t>
      </w:r>
    </w:p>
    <w:p>
      <w:pPr>
        <w:pStyle w:val="BodyText"/>
      </w:pPr>
      <w:r>
        <w:t xml:space="preserve">~*</w:t>
      </w:r>
    </w:p>
    <w:p>
      <w:pPr>
        <w:pStyle w:val="BodyText"/>
      </w:pPr>
      <w:r>
        <w:t xml:space="preserve">~Nửa tháng tiếp theo, Lâm Thù gần như mỗi ngày đều đi tìm Tô Diễm, nhưng lại ngậm miệng không nói đến chuyện ‘Tiêu Cảnh Diễm’.</w:t>
      </w:r>
    </w:p>
    <w:p>
      <w:pPr>
        <w:pStyle w:val="BodyText"/>
      </w:pPr>
      <w:r>
        <w:t xml:space="preserve">Lúc đầu, Tô Diễm bị hắn quấy nhiễu đến buồn phiền. Y chưa quên hành động ở chợ đêm của người này, cũng nghĩ tới chuyện có lẽ mình thật sự giống hệt ai đó, bị người này nhận lầm, hoặc giả…</w:t>
      </w:r>
    </w:p>
    <w:p>
      <w:pPr>
        <w:pStyle w:val="BodyText"/>
      </w:pPr>
      <w:r>
        <w:t xml:space="preserve">Mười hai năm qua, một khắc Tô Diễm cũng chưa từng từ bỏ tìm kiếm quá khứ của mình, nhưng hy vọng mong manh không khác nào mò kim đáy biển. Trí nhớ y rời rạc, chỉ nhớ được Đông Hải, loáng thoáng còn có chính mình hứa cái gì trân châu với người nào đó. Bản thân y là ai, từ đâu tới, y hoàn toàn không biết, thậm chí danh tự này cũng là Lận Thần bảo rằng y đã nói mê trong giấc mộng. Mười hai năm trước, khi vừa mới tỉnh lại, ngay cả chữ y cũng không nhận ra, trong đầu trắng xóa một mảnh.</w:t>
      </w:r>
    </w:p>
    <w:p>
      <w:pPr>
        <w:pStyle w:val="BodyText"/>
      </w:pPr>
      <w:r>
        <w:t xml:space="preserve">Hiện giờ, Tô Diễm rốt cuộc cũng hồi quá vị lai[2], nếu như y thật sự là ‘Cảnh Diễm’ trong miệng Lâm Thù khi đó?</w:t>
      </w:r>
    </w:p>
    <w:p>
      <w:pPr>
        <w:pStyle w:val="BodyText"/>
      </w:pPr>
      <w:r>
        <w:t xml:space="preserve">Y muốn hỏi, Lâm Thù lại không nói. Cũng may Lâm Thù là người thú vị, đối với y cũng thật tâm thật ý tương giao. Từ khi Tô Diễm tỉnh lại trên Lang Gia Sơn, thấy được không ít người, nguyên tắc có thể giao tâm là hiểu rõ nhau. Lận Thần đối với y là nửa ân nửa sư, mà Lận Thiếu các chủ trời sinh tính tình thoải mái, cùng bản tính Tô Diễm khác xa nhau, thường hay trách y không thú vị, lại luôn toan tính không cho bệnh nhân như y tùy tiện xuống núi. Có lẽ Lâm Thù quả thật là lương hữu trời ban, mặc dù cũng là người không biết giữ miệng, nhưng dường như cùng Tô Diễm vô cùng tương hợp.</w:t>
      </w:r>
    </w:p>
    <w:p>
      <w:pPr>
        <w:pStyle w:val="BodyText"/>
      </w:pPr>
      <w:r>
        <w:t xml:space="preserve">Thường xuyên qua lại khiến Tô Diễm dần dần quen với sự ‘quấy rầy’ của Lâm Thù, cũng thường quên đi việc truy cứu quá khứ của mình.</w:t>
      </w:r>
    </w:p>
    <w:p>
      <w:pPr>
        <w:pStyle w:val="BodyText"/>
      </w:pPr>
      <w:r>
        <w:t xml:space="preserve">“Tiểu Diễm, hôm nay ta dẫn huynh đi xem ngư ông ở Thập Tam Nhai bắt được con cá lớn thế nào. Hôm qua nghe ông ấy nói tối nay sẽ giết cá mở tiệc, ta mặc dù không thể ăn, nhưng lão đầu kia đã chấp thuận cho ta đến xem ông ấy làm thịt cá. Ta và huynh cùng đi!”</w:t>
      </w:r>
    </w:p>
    <w:p>
      <w:pPr>
        <w:pStyle w:val="BodyText"/>
      </w:pPr>
      <w:r>
        <w:t xml:space="preserve">Tô Diễm đang xem một quyển y thư, không hứng thú ‘ừ’ một tiếng, coi như miễn cưỡng cho qua chuyện.</w:t>
      </w:r>
    </w:p>
    <w:p>
      <w:pPr>
        <w:pStyle w:val="BodyText"/>
      </w:pPr>
      <w:r>
        <w:t xml:space="preserve">Lâm Thù không hài lòng, la ầm lên:</w:t>
      </w:r>
    </w:p>
    <w:p>
      <w:pPr>
        <w:pStyle w:val="BodyText"/>
      </w:pPr>
      <w:r>
        <w:t xml:space="preserve">“Huynh qua loa với ta! Quyển y thư kia chẳng qua ghi chép vài căn bệnh cổ quái, có tốt đến mức như vậy không?”</w:t>
      </w:r>
    </w:p>
    <w:p>
      <w:pPr>
        <w:pStyle w:val="BodyText"/>
      </w:pPr>
      <w:r>
        <w:t xml:space="preserve">“Ừ. Hở? Huynh xem khi nào?”</w:t>
      </w:r>
    </w:p>
    <w:p>
      <w:pPr>
        <w:pStyle w:val="BodyText"/>
      </w:pPr>
      <w:r>
        <w:t xml:space="preserve">“Những cuốn sách trong phòng huynh ta đều xem rồi, có muốn ta kể cho huynh nghe? Ta còn thuộc lòng binh thư, huynh có nghe không?”</w:t>
      </w:r>
    </w:p>
    <w:p>
      <w:pPr>
        <w:pStyle w:val="BodyText"/>
      </w:pPr>
      <w:r>
        <w:t xml:space="preserve">“Huynh…” Mấy ngày gần đây, Tô Diễm cuối cùng đã lĩnh giáo được sự thông minh của người này, hận hắn khoe khoang lại bất lực trước sở trường nhìn thấu nhân tâm của hắn. Không biết bằng cách nào, nhưng hắn luôn tìm ra những thứ y yêu thích, “Ta với huynh đi vậy.”</w:t>
      </w:r>
    </w:p>
    <w:p>
      <w:pPr>
        <w:pStyle w:val="BodyText"/>
      </w:pPr>
      <w:r>
        <w:t xml:space="preserve">Nhãn thần Lâm Thù sáng lên. Hắn liền cầm lấy phi phong, kéo Tô Diễm đi ra ngoài.</w:t>
      </w:r>
    </w:p>
    <w:p>
      <w:pPr>
        <w:pStyle w:val="BodyText"/>
      </w:pPr>
      <w:r>
        <w:t xml:space="preserve">Liệt Chiến Anh theo ở phía sau, chần chừ muốn nói gì đó. Xoay người lại thấy Yến đại phu, miệng hắn liền lõm vào, nói, “Yến thúc, sao ngài không quản một chút? Trước kia, ngài ngày ngày đuổi theo công tử uống thuốc, bây giờ lại để y mỗi ngày đi ra ngoài, cùng Lâm công tử dạo chơi.”</w:t>
      </w:r>
    </w:p>
    <w:p>
      <w:pPr>
        <w:pStyle w:val="BodyText"/>
      </w:pPr>
      <w:r>
        <w:t xml:space="preserve">“Y nguyện ý đi mà. Gần đây vào hè nên khí hậu cũng ấm áp, có cái gì không tốt?” Hiếm khi nhìn thấy Yến đại phu không trừng mày dựng mắt, “Lại nói bệnh dựa vào thần dưỡng, y cả ngày khó chịu không vui, đối với thân thể không có gì tốt cả.”</w:t>
      </w:r>
    </w:p>
    <w:p>
      <w:pPr>
        <w:pStyle w:val="BodyText"/>
      </w:pPr>
      <w:r>
        <w:t xml:space="preserve">“Khó chịu không vui?” Công tử gia nhà hắn khó chịu không vui chỗ nào? Ngược lại sau khi Lâm Thù kia tới mới càng phiền lòng chứ.</w:t>
      </w:r>
    </w:p>
    <w:p>
      <w:pPr>
        <w:pStyle w:val="BodyText"/>
      </w:pPr>
      <w:r>
        <w:t xml:space="preserve">“Hừ, chờ ngươi nhìn ra thì sợ rằng heo mẹ cũng sẽ leo cây. Uổng cho ngươi đi theo y mười năm, ngay cả Phi Lưu cũng không bằng!”</w:t>
      </w:r>
    </w:p>
    <w:p>
      <w:pPr>
        <w:pStyle w:val="BodyText"/>
      </w:pPr>
      <w:r>
        <w:t xml:space="preserve">Liệt Chiến Anh cảm giác rất là ủy khuất. Hắn không biết có nên nói cho Yến đại phu chuyện này hay không, Phi Lưu đã đi theo Tô Diễm mười hai năm rồi.</w:t>
      </w:r>
    </w:p>
    <w:p>
      <w:pPr>
        <w:pStyle w:val="BodyText"/>
      </w:pPr>
      <w:r>
        <w:t xml:space="preserve">Vả lại, nghĩ đến tính tình nhẫn nại cố chấp của công tử gia nhà hắn, Liệt Chiến Anh bây giờ cảm thấy mình không nhìn ra mới là chuyện bình thường.</w:t>
      </w:r>
    </w:p>
    <w:p>
      <w:pPr>
        <w:pStyle w:val="BodyText"/>
      </w:pPr>
      <w:r>
        <w:t xml:space="preserve">Bất quá, Yến đại phu nói rất đúng. Hắn phải làm một người hiểu rõ công tử gia của mình nhất.</w:t>
      </w:r>
    </w:p>
    <w:p>
      <w:pPr>
        <w:pStyle w:val="BodyText"/>
      </w:pPr>
      <w:r>
        <w:t xml:space="preserve">“Công tử, chờ ta một chút! Vị ngư ông của Thập Tam Nhai a!”</w:t>
      </w:r>
    </w:p>
    <w:p>
      <w:pPr>
        <w:pStyle w:val="BodyText"/>
      </w:pPr>
      <w:r>
        <w:t xml:space="preserve">Hoàn Chương 03</w:t>
      </w:r>
    </w:p>
    <w:p>
      <w:pPr>
        <w:pStyle w:val="BodyText"/>
      </w:pPr>
      <w:r>
        <w:t xml:space="preserve">~oOo</w:t>
      </w:r>
    </w:p>
    <w:p>
      <w:pPr>
        <w:pStyle w:val="BodyText"/>
      </w:pPr>
      <w:r>
        <w:t xml:space="preserve">~[1] – Kinh hồng nhất miết: hình dung dáng người nhẹ nhàng như nhạn, kiều diễm động lòng nhân.</w:t>
      </w:r>
    </w:p>
    <w:p>
      <w:pPr>
        <w:pStyle w:val="Compact"/>
      </w:pPr>
      <w:r>
        <w:t xml:space="preserve">[2] – Hồi quá vị lai: trở lại với những gì chưa đến, thuộc về tương lai.</w:t>
      </w:r>
      <w:r>
        <w:br w:type="textWrapping"/>
      </w:r>
      <w:r>
        <w:br w:type="textWrapping"/>
      </w:r>
    </w:p>
    <w:p>
      <w:pPr>
        <w:pStyle w:val="Heading2"/>
      </w:pPr>
      <w:bookmarkStart w:id="35" w:name="chương-4"/>
      <w:bookmarkEnd w:id="35"/>
      <w:r>
        <w:t xml:space="preserve">5. Chương 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ắn đột nhiên không thể chờ đợi. Chẳng quản y có phải quên mình hay không, hắn cũng nhất định phải đưa y trở lại kinh thành. Dù là đem người nuôi trong phủ, hoặc dứt khoát dẫn người phiêu bạt thiên nhai, như thế nào cũng được. Chẳng lẽ y đã quên hắn thì y không còn là Tiêu cảnh Diễm?</w:t>
      </w:r>
    </w:p>
    <w:p>
      <w:pPr>
        <w:pStyle w:val="BodyText"/>
      </w:pPr>
      <w:r>
        <w:t xml:space="preserve">“Khanh nói cái gì?”</w:t>
      </w:r>
    </w:p>
    <w:p>
      <w:pPr>
        <w:pStyle w:val="BodyText"/>
      </w:pPr>
      <w:r>
        <w:t xml:space="preserve">Vị Lương đế trẻ tuổi xưa nay luôn thận trọng khéo léo đột nhiên đứng lên, đi vòng qua phía trước cái bàn thấp, bước nhanh xuống bậc thềm, triều thần trong điện lập tức quỳ đầy đất. Nhiếp Phong thầm toát mồ hôi lạnh trong lòng, lưng quỳ thẳng, lặp lại:</w:t>
      </w:r>
    </w:p>
    <w:p>
      <w:pPr>
        <w:pStyle w:val="BodyText"/>
      </w:pPr>
      <w:r>
        <w:t xml:space="preserve">“Dạ, ngài ấy nói nhìn thấy cố nhân, lưu luyến quên về. Cho nên… Hồi kinh chậm một chút.”</w:t>
      </w:r>
    </w:p>
    <w:p>
      <w:pPr>
        <w:pStyle w:val="BodyText"/>
      </w:pPr>
      <w:r>
        <w:t xml:space="preserve">“Hồ nháo!”</w:t>
      </w:r>
    </w:p>
    <w:p>
      <w:pPr>
        <w:pStyle w:val="BodyText"/>
      </w:pPr>
      <w:r>
        <w:t xml:space="preserve">Lương đế cuối cùng đã phát hỏa, nhưng câu ‘cái gì cố nhân’ lại nghẹn nơi cổ họng. Sâu trong đáy lòng hắn chợt dâng lên một ý niệm, niềm vui quá mức trong ý niệm khiến cho người hân hoan khôn xiết. Lương đế không dám suy nghĩ sâu xa, lập tức cắt đứt. Nhìn một đám thần tử bò lổm ngổm trên đại điện, đáy lòng hắn sinh ra một tia hoang liêu. Hắn cúi đầu đưa tay, chậm rãi đỡ Nhiếp Phong đứng dậy, thấp giọng nói:</w:t>
      </w:r>
    </w:p>
    <w:p>
      <w:pPr>
        <w:pStyle w:val="BodyText"/>
      </w:pPr>
      <w:r>
        <w:t xml:space="preserve">“Nhiếp Tướng quân cực khổ, trẫm hiểu rồi.”</w:t>
      </w:r>
    </w:p>
    <w:p>
      <w:pPr>
        <w:pStyle w:val="BodyText"/>
      </w:pPr>
      <w:r>
        <w:t xml:space="preserve">Cả triều hội vốn nên vì tin tức Đông Hải chiến thắng mà tràn ngập niềm vui, nhưng thay vì náo nhiệt thì ngược lại yên tĩnh không một tiếng động. Trừ Thẩm Truy báo cáo vài câu về hiệu quả của cải cách chế độ thuế, những người khác xét tình hình thong thả và cấp bách, đem vài tấu chương phỏng đoán không quan trọng dâng lên, còn lại ngậm miệng không nói.</w:t>
      </w:r>
    </w:p>
    <w:p>
      <w:pPr>
        <w:pStyle w:val="BodyText"/>
      </w:pPr>
      <w:r>
        <w:t xml:space="preserve">Như vậy, triều hội rất nhanh liền giải tán. Lương đế không hề bất ngờ giữ Nhiếp phong lại. Suy nghĩ một chút, hắn chỉ lưu Nhiếp phu nhân, cũng là vị đương triều Đại Lý Tự nữ Thiếu khanh[1]duy nhất. Sau khi bãi bỏ Huyền Kính Ty, nàng cùng Hạ Thu đều được điều đến Đại Lý Tự, có thể tiếp tục tra án, cũng coi như là tài năng được triệt để sử dụng. Lần này đem Hạ Đông lưu lại, người thạo nghề đều biết chủ ý của bệ hạ là gì.</w:t>
      </w:r>
    </w:p>
    <w:p>
      <w:pPr>
        <w:pStyle w:val="BodyText"/>
      </w:pPr>
      <w:r>
        <w:t xml:space="preserve">Cố nhân có thể khiến cho Lâm gia Thiếu tướng quân lưu luyến quên về, quả thật thiên hạ này không nhiều lắm.</w:t>
      </w:r>
    </w:p>
    <w:p>
      <w:pPr>
        <w:pStyle w:val="BodyText"/>
      </w:pPr>
      <w:r>
        <w:t xml:space="preserve">“Hạ khanh.”</w:t>
      </w:r>
    </w:p>
    <w:p>
      <w:pPr>
        <w:pStyle w:val="BodyText"/>
      </w:pPr>
      <w:r>
        <w:t xml:space="preserve">“Bệ hạ, Hạ Đông nguyện vì bệ hạ phân ưu.” Hạ Đông giành lời trước, cúi lạy nói, “Chỉ là điều này… Sợ rằng tủng nhân thính văn[2] . Bệ hạ chớ vì thế mà hao tổn tinh thần.”</w:t>
      </w:r>
    </w:p>
    <w:p>
      <w:pPr>
        <w:pStyle w:val="BodyText"/>
      </w:pPr>
      <w:r>
        <w:t xml:space="preserve">Nói tóm lại, tức là đừng ôm hy vọng quá lớn.</w:t>
      </w:r>
    </w:p>
    <w:p>
      <w:pPr>
        <w:pStyle w:val="BodyText"/>
      </w:pPr>
      <w:r>
        <w:t xml:space="preserve">Lương đế nhìn ánh mắt ẩn chứa nhiều suy nghĩ sâu xa của Hạ Đông. Hắn biết người có thể làm nữ tướng đều thẳng tính chính trực, không sâu xa, tựa như Thất đệ của mình. Lời khuyên can này không phải chuyện Lương đế hiện nay muốn nghe. Kỳ thực, hắn hận không thể đích thân đi Đông Hải một chuyến, chứng minh lời nói của Lâm Thù là thiên chân vạn xác. Thất đệ yểu mệnh, không có người nào có thể so với hắn đau đớn hơn.</w:t>
      </w:r>
    </w:p>
    <w:p>
      <w:pPr>
        <w:pStyle w:val="BodyText"/>
      </w:pPr>
      <w:r>
        <w:t xml:space="preserve">Nhưng với tư cách là Quân chủ, chuyện người chết sống lại quan hệ đến hoàng tộc, hắn nhất định phải xử lý thỏa đáng. Tính tình Tiểu Thù hắn hiểu rõ, chuyện tình trên người Cảnh Diễm khó tránh khỏi khiến Tiểu Thù thính phong thị vũ[3]. Vô luận hắn dường nào hy vọng lời của Lâm Thù là thật thì hắn cũng nhất định phải nghiệm tra sự thật. Như vậy ngày sau… Ngày sau, nếu Cảnh Diễm thật sự có thể trở về thì cũng có thể một lần nữa danh chính ngôn thuận làm lại Thất đệ của hắn.</w:t>
      </w:r>
    </w:p>
    <w:p>
      <w:pPr>
        <w:pStyle w:val="BodyText"/>
      </w:pPr>
      <w:r>
        <w:t xml:space="preserve">“Xin nhờ nàng, Hạ khanh!” Lương đế nâng cùi chỏ Hạ Đông lên, lời nói tha thiết như đang giao phó ấu đệ lần đầu chinh chiến, “Nhờ cậy nàng.”</w:t>
      </w:r>
    </w:p>
    <w:p>
      <w:pPr>
        <w:pStyle w:val="BodyText"/>
      </w:pPr>
      <w:r>
        <w:t xml:space="preserve">Hạ Đông ngẩng đầu nhìn Lương đế, đã từng còn là Kỳ vương. Hạ Đông cùng hắn tương xử không nhiều, nhưng đối với Lâm Thù và Tiêu Cảnh Diễm thì vô cùng quen thuộc. Sâu trong nội tâm, dĩ nhiên nàng cũng hy vọng Lâm Thù thật sự tìm được Tiêu Cảnh Diễm. Như vậy, những người ở kinh đô thương tiếc cho vị Hoàng tử này cũng có thể được an ủi.</w:t>
      </w:r>
    </w:p>
    <w:p>
      <w:pPr>
        <w:pStyle w:val="BodyText"/>
      </w:pPr>
      <w:r>
        <w:t xml:space="preserve">Trong ánh mắt im ắng viết đầy hồi tưởng, nét mặt Hạ Đông cung kính, quỳ xuống đất nói:</w:t>
      </w:r>
    </w:p>
    <w:p>
      <w:pPr>
        <w:pStyle w:val="BodyText"/>
      </w:pPr>
      <w:r>
        <w:t xml:space="preserve">“Nhất định không phụ sở thác của bệ hạ!”</w:t>
      </w:r>
    </w:p>
    <w:p>
      <w:pPr>
        <w:pStyle w:val="BodyText"/>
      </w:pPr>
      <w:r>
        <w:t xml:space="preserve">~*</w:t>
      </w:r>
    </w:p>
    <w:p>
      <w:pPr>
        <w:pStyle w:val="BodyText"/>
      </w:pPr>
      <w:r>
        <w:t xml:space="preserve">~“Phi Lưu, đến đây đến đây, đánh lại! Ta không tin! Ta đường đường là Thống soái đại tướng, lý nào đánh không lại đệ?”</w:t>
      </w:r>
    </w:p>
    <w:p>
      <w:pPr>
        <w:pStyle w:val="BodyText"/>
      </w:pPr>
      <w:r>
        <w:t xml:space="preserve">Lâm Thù la hét, vén ống tay áo lên. Nhãn thần Phi Lưu tỏa sáng, rất nhanh đã nhào tới. Hai người quyền cước đối đầu, đánh đến mức hòa vào nhau.</w:t>
      </w:r>
    </w:p>
    <w:p>
      <w:pPr>
        <w:pStyle w:val="BodyText"/>
      </w:pPr>
      <w:r>
        <w:t xml:space="preserve">Thanh niên giấu tay trong ống tay áo, đứng bên cạnh xem cuộc chiến, khóe miệng mỉm cười. Y cứ như vậy nhìn bọn họ ‘ngươi tới ta đi’, thỉnh thoảng cau mày suy tư, chính mình cũng khoa tay múa chân, thường hay bị Liệt Chiến Anh khuyên bảo:</w:t>
      </w:r>
    </w:p>
    <w:p>
      <w:pPr>
        <w:pStyle w:val="BodyText"/>
      </w:pPr>
      <w:r>
        <w:t xml:space="preserve">“Công tử, ngài kiềm chế chút. Hai ngày nay trời hanh, y phục mặc ích đi, cần hạn chế xuất mồ hôi quá mức, phòng đột ngột trúng phong hàn.”</w:t>
      </w:r>
    </w:p>
    <w:p>
      <w:pPr>
        <w:pStyle w:val="BodyText"/>
      </w:pPr>
      <w:r>
        <w:t xml:space="preserve">Tô Diễm dường như đã quen với việc lải nhải của hắn. Sắc mặt y lạnh nhạt, đơn giản là chuyển vị trí, tiếp tục cử động. Lâm Thù ngược lại cảm thấy phiền, tranh thủ phản bác, “Liệt Chiến Anh ngươi quan tâm thái quá như vậy, xem y là đồ sứ sao? Một đại phu như y không hiểu biết hơn ngươi à. Hơn nữa, chuyển động là sự sống, ngày ngày nằm trên giường gọi là bệnh vô phương cứu chữa đó, ngươi… Này này này Phi Lưu, ngừng! Trận này ta nhận thua!”</w:t>
      </w:r>
    </w:p>
    <w:p>
      <w:pPr>
        <w:pStyle w:val="BodyText"/>
      </w:pPr>
      <w:r>
        <w:t xml:space="preserve">“Không được!” Phi Lưu nhăn mặt, hướng Tô Diễm bĩu môi, “Trâu, bệnh.”</w:t>
      </w:r>
    </w:p>
    <w:p>
      <w:pPr>
        <w:pStyle w:val="BodyText"/>
      </w:pPr>
      <w:r>
        <w:t xml:space="preserve">“Tại sao đệ cũng bất thông tình lý? Con người cần phải cử động nhiều mới đúng.”</w:t>
      </w:r>
    </w:p>
    <w:p>
      <w:pPr>
        <w:pStyle w:val="BodyText"/>
      </w:pPr>
      <w:r>
        <w:t xml:space="preserve">“Không đúng!”</w:t>
      </w:r>
    </w:p>
    <w:p>
      <w:pPr>
        <w:pStyle w:val="BodyText"/>
      </w:pPr>
      <w:r>
        <w:t xml:space="preserve">Phi Lưu tức giận, bực bội Lâm Thù không hiểu ý tứ của nó, nhưng bản thân lại nói không ra, không thể làm gì khác hơn là đi gặp Tô Diễm.</w:t>
      </w:r>
    </w:p>
    <w:p>
      <w:pPr>
        <w:pStyle w:val="BodyText"/>
      </w:pPr>
      <w:r>
        <w:t xml:space="preserve">Tô Diễm đối với Phi Lưu từ trước đến giờ đều luôn nói năng nhẹ nhàng, chậm rãi. Y hạ thấp giọng, “Phi Lưu ngoan! Đệ không cho huynh ấy nói ‘bệnh vô phương cứu chữa’ đúng không?”</w:t>
      </w:r>
    </w:p>
    <w:p>
      <w:pPr>
        <w:pStyle w:val="BodyText"/>
      </w:pPr>
      <w:r>
        <w:t xml:space="preserve">“Đúng.” Phi Lưu thống khoái gật đầu, cười nhảy lên mái hiên, nhìn Lâm thù vẫy tay, “Tới đây!”</w:t>
      </w:r>
    </w:p>
    <w:p>
      <w:pPr>
        <w:pStyle w:val="BodyText"/>
      </w:pPr>
      <w:r>
        <w:t xml:space="preserve">“Không tới! Đệ luyện công phu trong giang hồ kỳ môn, ta là mang binh đánh giặc, so với đệ thế nào? Nếu là không có thân thể khí lực, nói riêng về quyền cước thì đệ thắng. Bất quá, loại người như ta là du tẩu giữa sinh tử.”</w:t>
      </w:r>
    </w:p>
    <w:p>
      <w:pPr>
        <w:pStyle w:val="BodyText"/>
      </w:pPr>
      <w:r>
        <w:t xml:space="preserve">Nghe Lâm Thù ung dung nói đến sinh tử, Tô Diễm không hiểu tại sao trong lòng lại không thoải mái. Kể từ khi y biết người này xuất thân tướng môn, thân kinh bách chiến, thì liền đuổi theo hỏi bao nhiêu chuyện sa trường. Lâm Thù lúc nào cũng kể chuyện một cách nhẹ nhàng linh hoạt, lời nói hài hước thú vị, phảng phất hắn chính là chiến thần Đại Lương quốc. Mỗi lần hắn đến chốt hiểm ở biên cương thì địch nhân đều bị dọa sợ, đánh cho tơi bời. Nhưng bây giờ nghĩ lại, binh trận biến hóa kỳ lạ, nào có chuyện dễ dàng như vậy? Tô Diễm nhất thời có chút lo âu.</w:t>
      </w:r>
    </w:p>
    <w:p>
      <w:pPr>
        <w:pStyle w:val="BodyText"/>
      </w:pPr>
      <w:r>
        <w:t xml:space="preserve">Mà, Lâm Thù còn sống sờ sờ đứng trước mặt y, y cũng không biết mình lo lắng cái gì, lại càng không biết mở miệng thế nào.</w:t>
      </w:r>
    </w:p>
    <w:p>
      <w:pPr>
        <w:pStyle w:val="BodyText"/>
      </w:pPr>
      <w:r>
        <w:t xml:space="preserve">“Sao vậy?” Lâm Thù thấy sắc mặt Tô Diễm bất thường, vội vàng hoảng sợ hỏi, “Chẳng lẽ thật sự trúng gió rồi?”</w:t>
      </w:r>
    </w:p>
    <w:p>
      <w:pPr>
        <w:pStyle w:val="BodyText"/>
      </w:pPr>
      <w:r>
        <w:t xml:space="preserve">“Hừ.” Tô Diễm xuất quyền nện hắn, hiếm khi y nói chuyện phóng khoáng như thế, “Lúc trước nói ra rành rọt, hiện tại lại chậm chạp lề mề. Lâm Đại tướng quân hay thay đổi như thế, bảo người trong lòng huynh làm sao đoán được thống khoái?”</w:t>
      </w:r>
    </w:p>
    <w:p>
      <w:pPr>
        <w:pStyle w:val="BodyText"/>
      </w:pPr>
      <w:r>
        <w:t xml:space="preserve">“Cái gì người trong lòng?” Vẻ mặt Lâm Thù biến đổi đột ngột, vội vàng đổi chủ đề, “Huynh chính là bị Yến lão đầu kia trói buộc đến hung dữ rồi, nói tới nói lui lại nổi máu đố kỵ. Thôi, dù sao hôm nay ông ấy cũng không có ở đây, hay ta dạy huynh chơi kiếm một chút?”</w:t>
      </w:r>
    </w:p>
    <w:p>
      <w:pPr>
        <w:pStyle w:val="BodyText"/>
      </w:pPr>
      <w:r>
        <w:t xml:space="preserve">Tô Diễm vốn hối hận sau khi xuất khẩu, nhưng nghe Lâm Thù nói như vậy thì vội vàng đem lời trước đó ném khỏi suy nghĩ. Đôi mắt hươu nai tròn tròn của y mở to, phát ra ánh sáng, thần thái trong song mâu bắt người phải vui mừng theo.</w:t>
      </w:r>
    </w:p>
    <w:p>
      <w:pPr>
        <w:pStyle w:val="BodyText"/>
      </w:pPr>
      <w:r>
        <w:t xml:space="preserve">Liệt Chiến Anh biết hắn không ngăn cản được. Hai người này, một hắn nói không lại, một hắn cưỡng không được, đành buộc lòng đi vào nhà tìm kiếm, rồi bảo Phi Lưu mang ra cho Tô Diễm một thanh kiếm mỏng nhẹ.</w:t>
      </w:r>
    </w:p>
    <w:p>
      <w:pPr>
        <w:pStyle w:val="BodyText"/>
      </w:pPr>
      <w:r>
        <w:t xml:space="preserve">“Ngược lại là hảo kiếm.”</w:t>
      </w:r>
    </w:p>
    <w:p>
      <w:pPr>
        <w:pStyle w:val="BodyText"/>
      </w:pPr>
      <w:r>
        <w:t xml:space="preserve">Lâm Thù khen một câu, không ngờ nhìn thấy biểu lộ âm thầm đắc ý của Liệt Chiến Anh. Hắn cười cười không để bụng, tự mình tiên phong xuất kiếm khỏi vỏ, múa một bộ kiếm pháp.</w:t>
      </w:r>
    </w:p>
    <w:p>
      <w:pPr>
        <w:pStyle w:val="BodyText"/>
      </w:pPr>
      <w:r>
        <w:t xml:space="preserve">Lâm Thù cố ý múa chậm một chút, bảo Tô Diễm nhìn rõ ràng. Ai ngờ Tô Diễm dường như thiên phú rất cao, nhìn một lần đã nhớ thất thất bát bát, chiếu hồ lô họa thành biều[4], hoàn toàn hữu mô hữu dạng[5]. Trong lòng Lâm Thù vui mừng, càng thêm chắc chắn đây là Tiêu Cảnh Diễm. Nếu không, nơi nào tìm ra người có dáng dấp tương tự và thiên phú như thế?</w:t>
      </w:r>
    </w:p>
    <w:p>
      <w:pPr>
        <w:pStyle w:val="BodyText"/>
      </w:pPr>
      <w:r>
        <w:t xml:space="preserve">Bộ kiếm pháp kia là Kỳ vương điện hạ năm đó cầm tay dạy cho hai người bọn họ, Tiêu Cảnh Diễm so với Lâm Thù học nhanh hơn một chút. Bởi vì đường kiếm nhẹ nhàng linh hoạt, Lâm Thù lại quen thuộc đao hơn, do đao phong tiêu sái. Hôm đó, Kỳ vương điện hạ cũng chỉ múa một lần mà Tiêu Cảnh Diễm đã nhớ hơn phân nửa. Thất hoàng tử từ nhỏ đọc sách không qua được Lâm Thù, cuối cùng cũng thắng được hắn một lần, liền mặt mày rạng rỡ, vui vẻ lôi kéo Lâm Thù cùng y biểu diễn kiếm pháp, múa đến tay áo tung bay, làm mắt Lâm Thù hoa cả lên.</w:t>
      </w:r>
    </w:p>
    <w:p>
      <w:pPr>
        <w:pStyle w:val="BodyText"/>
      </w:pPr>
      <w:r>
        <w:t xml:space="preserve">“Lâm huynh? Lâm Thiếu tướng quân!”</w:t>
      </w:r>
    </w:p>
    <w:p>
      <w:pPr>
        <w:pStyle w:val="BodyText"/>
      </w:pPr>
      <w:r>
        <w:t xml:space="preserve">Lâm Thù lấy lại tinh thần, thấy Tô Diễm nhìn mình bằng một đôi mắt hắc bạch phân minh, trong lòng đột nhiên không thể chờ đợi. Chẳng quản y có phải quên mình hay không, hắn cũng nhất định phải đưa y trở lại kinh thành. Dù là đem người nuôi trong phủ, hoặc dứt khoát dẫn người phiêu bạt thiên nhai, như thế nào cũng được. Chẳng lẽ y đã quên hắn thì y không còn là Tiêu cảnh Diễm?</w:t>
      </w:r>
    </w:p>
    <w:p>
      <w:pPr>
        <w:pStyle w:val="BodyText"/>
      </w:pPr>
      <w:r>
        <w:t xml:space="preserve">Một thanh âm khác cất lên, như vậy quá bất công. Giữa thiên địa này, Tiêu Cảnh Diễm không phải chỉ có một mình hắn, những người ở kinh thành đang trông ngóng mong đợi kia cũng là thân hữu. Cho nên, Lâm Thù bắt buộc đem người về, còn phải mang về một người nguyên nguyên bản bản.</w:t>
      </w:r>
    </w:p>
    <w:p>
      <w:pPr>
        <w:pStyle w:val="BodyText"/>
      </w:pPr>
      <w:r>
        <w:t xml:space="preserve">Trong lòng Lâm Thù quay cuồng, một kế sách xuất hiện, chính là trút ra bí mật.</w:t>
      </w:r>
    </w:p>
    <w:p>
      <w:pPr>
        <w:pStyle w:val="BodyText"/>
      </w:pPr>
      <w:r>
        <w:t xml:space="preserve">“Cảnh Diễm, đêm nay ta dẫn huynh đi ngắm mặt trời mọc được không?”</w:t>
      </w:r>
    </w:p>
    <w:p>
      <w:pPr>
        <w:pStyle w:val="BodyText"/>
      </w:pPr>
      <w:r>
        <w:t xml:space="preserve">“Mặt trời mọc?”</w:t>
      </w:r>
    </w:p>
    <w:p>
      <w:pPr>
        <w:pStyle w:val="BodyText"/>
      </w:pPr>
      <w:r>
        <w:t xml:space="preserve">“Mặt trời mọc trên biển, cảnh tượng hào hùng, ta dẫn huynh đi xem, có được không? Ta và huynh hai người, mang theo rượu. Đúng lúc, ta có mấy lời muốn nói với huynh…”</w:t>
      </w:r>
    </w:p>
    <w:p>
      <w:pPr>
        <w:pStyle w:val="BodyText"/>
      </w:pPr>
      <w:r>
        <w:t xml:space="preserve">Trong lòng Tô Diễm lay động, cũng không thèm truy cứu cách gọi của Lâm Thù, chỉ gật đầu nói, “Được.”</w:t>
      </w:r>
    </w:p>
    <w:p>
      <w:pPr>
        <w:pStyle w:val="BodyText"/>
      </w:pPr>
      <w:r>
        <w:t xml:space="preserve">Tô Diễm chờ cơ hội này đã lâu rồi. Y từng xem qua mặt trời mọc trên Lang Gia Sơn, đã là cực mỹ. Nghĩ đến có thể cùng Lâm Thù ngắm mặt trời mọc trên biển, y cảm thấy thật là tuyệt diệu.</w:t>
      </w:r>
    </w:p>
    <w:p>
      <w:pPr>
        <w:pStyle w:val="BodyText"/>
      </w:pPr>
      <w:r>
        <w:t xml:space="preserve">Lấy được ưng thuận, Lâm Thù liền chuẩn bị không ngừng. Nghĩ đến thể trạng Tô Diễm lúc này, rượu không thể quá mạnh, chỉ đủ hưng phấn là được, phi phong phải mang theo. Suy nghĩ một chút, Lâm Thù đem theo hơn một cái áo khoác lớn, nhưng trước khi đi lại trả về, đổi lấy một áo lông mỏng. Hắn thầm nghĩ, dù sao mình cũng không sợ lạnh, cùng lắm thì làm lò sưởi người một lần.</w:t>
      </w:r>
    </w:p>
    <w:p>
      <w:pPr>
        <w:pStyle w:val="BodyText"/>
      </w:pPr>
      <w:r>
        <w:t xml:space="preserve">Hai người giấu giếm tất cả, lặng lẽ đi ra biển, tìm một nơi tầm mắt rộng rãi, cách xa sóng biển. Bọn họ ngồi trên chiếu, Tô Diễm nhìn Lâm Thù tựa như làm ảo thuật, từ trong ngực móc ra chén rượu, còn có rau cải muối, cuối cùng cư nhiên lấy ra một con gà quay. Mắt y thiếu chút nữa lọt ra ngoài, “Lâm huynh… Huynh thật là…”</w:t>
      </w:r>
    </w:p>
    <w:p>
      <w:pPr>
        <w:pStyle w:val="BodyText"/>
      </w:pPr>
      <w:r>
        <w:t xml:space="preserve">“Kinh tài tuyệt diễm? Thông minh tuyệt đỉnh?”</w:t>
      </w:r>
    </w:p>
    <w:p>
      <w:pPr>
        <w:pStyle w:val="BodyText"/>
      </w:pPr>
      <w:r>
        <w:t xml:space="preserve">“Tự biên tự diễn, khoe khoang khoác lác!”</w:t>
      </w:r>
    </w:p>
    <w:p>
      <w:pPr>
        <w:pStyle w:val="BodyText"/>
      </w:pPr>
      <w:r>
        <w:t xml:space="preserve">Hai người bèn nhìn nhau cười. Tô Diễm cảm thấy trong lồng ngực có nhiều hơn một cổ khí, toàn thân tràn đầy phấn khởi. Không chỉ vì đây là lần đầu tiên trong mười hai năm, y được tương cận quá khứ ở một khoảng cách chân thật như thế, còn bởi vì Lâm Thù. Bất luận như thế nào, Lâm Thù cũng là bằng hữu đáng giá kết giao.</w:t>
      </w:r>
    </w:p>
    <w:p>
      <w:pPr>
        <w:pStyle w:val="BodyText"/>
      </w:pPr>
      <w:r>
        <w:t xml:space="preserve">Tương giao hợp ý, hôn giá hợp duyên.</w:t>
      </w:r>
    </w:p>
    <w:p>
      <w:pPr>
        <w:pStyle w:val="BodyText"/>
      </w:pPr>
      <w:r>
        <w:t xml:space="preserve">Cuộc đời gặp được tri kỷ, sao lại có thể không vui mừng?</w:t>
      </w:r>
    </w:p>
    <w:p>
      <w:pPr>
        <w:pStyle w:val="BodyText"/>
      </w:pPr>
      <w:r>
        <w:t xml:space="preserve">Nâng ly cạn chén, thật vui sướng, thật vui sướng.</w:t>
      </w:r>
    </w:p>
    <w:p>
      <w:pPr>
        <w:pStyle w:val="BodyText"/>
      </w:pPr>
      <w:r>
        <w:t xml:space="preserve">Song nhãn Tô Diễm chẳng biết khi nào đã có chút mơ mơ màng màng, đại khái rượu không say, người tự say. Y nhìn Lâm Thù, hắn cũng uống không ít, sắc mặt ửng đỏ, cái lưỡi có chút cứng đờ:</w:t>
      </w:r>
    </w:p>
    <w:p>
      <w:pPr>
        <w:pStyle w:val="BodyText"/>
      </w:pPr>
      <w:r>
        <w:t xml:space="preserve">“Huynh… Làm sao có thể không phải là Cảnh Diễm?”</w:t>
      </w:r>
    </w:p>
    <w:p>
      <w:pPr>
        <w:pStyle w:val="BodyText"/>
      </w:pPr>
      <w:r>
        <w:t xml:space="preserve">“Cảnh Diễm là ai?”</w:t>
      </w:r>
    </w:p>
    <w:p>
      <w:pPr>
        <w:pStyle w:val="BodyText"/>
      </w:pPr>
      <w:r>
        <w:t xml:space="preserve">“Là tri kỷ của ta! Là huynh đệ từ nhỏ cùng ta lớn lên! Là người ta thích nhất trên thế gian này!”</w:t>
      </w:r>
    </w:p>
    <w:p>
      <w:pPr>
        <w:pStyle w:val="BodyText"/>
      </w:pPr>
      <w:r>
        <w:t xml:space="preserve">“Huynh dựa vào cái gì cho rằng ta chính là Cảnh Diễm?”</w:t>
      </w:r>
    </w:p>
    <w:p>
      <w:pPr>
        <w:pStyle w:val="BodyText"/>
      </w:pPr>
      <w:r>
        <w:t xml:space="preserve">“Dựa vào cái gì?” Hai tay Lâm Thù vịn chặt bả vai Tô Diễm, ánh mắt chợt thanh minh, mục quang sáng rực, “Vết sẹo có thể tiêu trừ, nhưng bản tính há có thể dời? Huynh cũng biết bộ kiếm pháp kia, huynh vốn là vô cùng quen thuộc? Nếu như không phải Cảnh Diễm, vì sao thời điểm xuất kiếm khỏi vỏ, ngón cái của huynh lại chống vào chuôi kiếm? Nếu như không phải là Cảnh Diễm, vì sao lúc huynh viết chữ ‘Tĩnh’ lại vô thức thiếu nét? Nếu như không phải là Cảnh Diễm, vì sao huynh bị Phi Lưu gọi là Trâu? Nếu như không phải là Cảnh Diễm…”</w:t>
      </w:r>
    </w:p>
    <w:p>
      <w:pPr>
        <w:pStyle w:val="BodyText"/>
      </w:pPr>
      <w:r>
        <w:t xml:space="preserve">Đáy mắt Lâm Thù trở nên ẩm ướt, thanh âm nói đến đây thì khàn khàn, tựa như đã dùng hết khí lực toàn thân:</w:t>
      </w:r>
    </w:p>
    <w:p>
      <w:pPr>
        <w:pStyle w:val="BodyText"/>
      </w:pPr>
      <w:r>
        <w:t xml:space="preserve">“Vì sao huynh đi mua trân châu? Vì sao huynh ở Đông Hải này?”</w:t>
      </w:r>
    </w:p>
    <w:p>
      <w:pPr>
        <w:pStyle w:val="BodyText"/>
      </w:pPr>
      <w:r>
        <w:t xml:space="preserve">Lời nói rõ ràng trầm thấp, tràn ngập ôn nhu, Tô Diễm lại nghe thấy bên trong nặng nề như thiên quân, cảm giác thanh âm kiệt lực. Mục quang của Lâm Thù như có thực thể, một chùm lợi tiễn nóng hổi đâm thẳng vào đáy lòng Tô Diễm, khiến ý thức y trở thành một mảnh hỗn độn. Tô Diễm mở miệng muốn nói, nhưng hàm răng lại đang run rẩy. Y nhắm mắt kiềm chế nước mắt, nước mắt lại cuồn cuồn trào ra.</w:t>
      </w:r>
    </w:p>
    <w:p>
      <w:pPr>
        <w:pStyle w:val="BodyText"/>
      </w:pPr>
      <w:r>
        <w:t xml:space="preserve">Tô Diễm thậm chí không biết tại sao mình thương tâm, y còn rất nhiều lời cần phải hỏi. Hỏi Lâm Thù vì sao không tìm được vị chí hữu kia, hỏi Lâm Thù còn có bằng chứng gì có thể hoàn toàn chứng minh y là vị chí hữu ấy, hỏi Lâm Thù trân châu này có điển cố gì, chữ ‘Tĩnh’ là nguyên nhân gì… Y muốn hỏi, chính mình rốt cuộc đã trải qua chuyện gì để có một kết cục phải quên đi toàn bộ quá khứ như thế này.</w:t>
      </w:r>
    </w:p>
    <w:p>
      <w:pPr>
        <w:pStyle w:val="BodyText"/>
      </w:pPr>
      <w:r>
        <w:t xml:space="preserve">Phát hiện Tô Diễm rơi lệ, Lâm Thù lập tức luống cuống, lúng túng không biết nên an trí tay chân ở chỗ nào. Hắn từ nhỏ chỉ sợ Cảnh Diễm khóc. Phần lớn Cảnh Diễm khóc đều vô thanh vô tức, như tình hình hiện nay, chỉ có nước mắt cuồn cuộn chảy xuống, đôi mắt toàn là thủy sắc, vành mắt chuyển thành màu đỏ.</w:t>
      </w:r>
    </w:p>
    <w:p>
      <w:pPr>
        <w:pStyle w:val="BodyText"/>
      </w:pPr>
      <w:r>
        <w:t xml:space="preserve">Lâm Thù từng cười nhạo y giống như tiểu cô nương, lại khó chống lại sự hỗn loạn mềm lòng của bản thân. Cảnh Diễm chỉ khóc để trêu chọc người. Khóc xong, y sẽ lau nước mắt một cái, sau đó qua loa cho xong chuyện, cùng lắm thì tiếp tục đánh hắn một trận. Nhưng từ trong lòng mình, Lâm Thù ngược lại khổ sở, rất lâu mới có thể tản đi.</w:t>
      </w:r>
    </w:p>
    <w:p>
      <w:pPr>
        <w:pStyle w:val="BodyText"/>
      </w:pPr>
      <w:r>
        <w:t xml:space="preserve">Người mười hai năm không gặp, ngày nhớ đêm mong bị hắn chọc cho khóc, Lâm Thù chỉ muốn cào tường. Cảnh Diễm suy cho cùng không phải là tiểu cô nương, dỗ không được mà chửi càng không được. Huống chi, coi như Cảnh Diễm là tiểu cô nương thì Lâm Thù cũng không biết dỗ dành như thế nào. Cô nương hắn ở kinh thành nhìn thấy nhiều nhất không ngoài Hạ Đông và Mục Nghê Hoàng, mà người nào cũng chẳng phải là tỉnh du đích đăng[6].</w:t>
      </w:r>
    </w:p>
    <w:p>
      <w:pPr>
        <w:pStyle w:val="BodyText"/>
      </w:pPr>
      <w:r>
        <w:t xml:space="preserve">“Cảnh Diễm…”</w:t>
      </w:r>
    </w:p>
    <w:p>
      <w:pPr>
        <w:pStyle w:val="BodyText"/>
      </w:pPr>
      <w:r>
        <w:t xml:space="preserve">“Thật xin lỗi!”</w:t>
      </w:r>
    </w:p>
    <w:p>
      <w:pPr>
        <w:pStyle w:val="BodyText"/>
      </w:pPr>
      <w:r>
        <w:t xml:space="preserve">Không nghĩ tới kết quả lại là câu nói này.</w:t>
      </w:r>
    </w:p>
    <w:p>
      <w:pPr>
        <w:pStyle w:val="BodyText"/>
      </w:pPr>
      <w:r>
        <w:t xml:space="preserve">Lâm Thù hận không được đem người khảm vào xương cốt. Hắn chỉ mới bày tỏ một nửa, tâm tư thời niên thiếu chưa kịp mở lời đã yểu mệnh mấy ngày nay lại tái sinh. Hắn suy nghĩ từng bước từng bước, cố không nói ra. Nhưng khi nghe Cảnh Diễm nói xin lỗi cùng hắn, suýt chút nữa hắn đã không nhịn được mà buột miệng nói hết nỗi lòng.</w:t>
      </w:r>
    </w:p>
    <w:p>
      <w:pPr>
        <w:pStyle w:val="BodyText"/>
      </w:pPr>
      <w:r>
        <w:t xml:space="preserve">Lâm Thù nào muốn người này nói xin lỗi…</w:t>
      </w:r>
    </w:p>
    <w:p>
      <w:pPr>
        <w:pStyle w:val="BodyText"/>
      </w:pPr>
      <w:r>
        <w:t xml:space="preserve">Nếu như phải nói lời xin lỗi thì cũng là do hắn nói.</w:t>
      </w:r>
    </w:p>
    <w:p>
      <w:pPr>
        <w:pStyle w:val="BodyText"/>
      </w:pPr>
      <w:r>
        <w:t xml:space="preserve">“Huynh kể thêm cho ta nghe về chuyện trong quá khứ đi.”</w:t>
      </w:r>
    </w:p>
    <w:p>
      <w:pPr>
        <w:pStyle w:val="BodyText"/>
      </w:pPr>
      <w:r>
        <w:t xml:space="preserve">Y chính là ngầm thừa nhận mình là Tiêu Cảnh Diễm rồi?</w:t>
      </w:r>
    </w:p>
    <w:p>
      <w:pPr>
        <w:pStyle w:val="BodyText"/>
      </w:pPr>
      <w:r>
        <w:t xml:space="preserve">Ý niệm này khiến cho Lâm Thù mừng rỡ như điên, cà lăm một lúc lâu mới lấy lại lời nói lưu loát. Hắn bắt đầu kể những ký ức từ lúc cả hai năm, sáu tuổi, lộn xộn từng chuyện từng chuyện, kéo dài đến năm mười mấy tuổi, nói đến mặt này hớn hở. Chợt, bả vai hắn bỗng dưng nặng xuống.</w:t>
      </w:r>
    </w:p>
    <w:p>
      <w:pPr>
        <w:pStyle w:val="BodyText"/>
      </w:pPr>
      <w:r>
        <w:t xml:space="preserve">“Cảnh Diễm?”</w:t>
      </w:r>
    </w:p>
    <w:p>
      <w:pPr>
        <w:pStyle w:val="BodyText"/>
      </w:pPr>
      <w:r>
        <w:t xml:space="preserve">“Rượu quá mạnh… Ta có chút choáng váng. Huynh tiếp tục đi!”</w:t>
      </w:r>
    </w:p>
    <w:p>
      <w:pPr>
        <w:pStyle w:val="BodyText"/>
      </w:pPr>
      <w:r>
        <w:t xml:space="preserve">“Rượu mạnh?”</w:t>
      </w:r>
    </w:p>
    <w:p>
      <w:pPr>
        <w:pStyle w:val="BodyText"/>
      </w:pPr>
      <w:r>
        <w:t xml:space="preserve">“Mười hai năm qua ta không uống rượu, tửu lượng kém.”</w:t>
      </w:r>
    </w:p>
    <w:p>
      <w:pPr>
        <w:pStyle w:val="BodyText"/>
      </w:pPr>
      <w:r>
        <w:t xml:space="preserve">Nghe lời này, trong lòng Lâm Thù lại đau xót. Hắn điều chỉnh tư thế ngồi, sau đó ôm lấy thắt lưng Cảnh Diễm, muốn cho y thoải mái một chút. Có lẽ Cảnh Diễm đã thật sự say nên không có đẩy hắn. Lâm Thù tiếp tục nói trong niềm vui khấp khởi. Cho đến lúc màu trời hơi sáng, một luồng hồng sắc ló ra giữa nơi thiên thủy giao nhau, hắn mới đẩy Cảnh Diễm một cái:</w:t>
      </w:r>
    </w:p>
    <w:p>
      <w:pPr>
        <w:pStyle w:val="BodyText"/>
      </w:pPr>
      <w:r>
        <w:t xml:space="preserve">“Mau nhìn đi!”</w:t>
      </w:r>
    </w:p>
    <w:p>
      <w:pPr>
        <w:pStyle w:val="BodyText"/>
      </w:pPr>
      <w:r>
        <w:t xml:space="preserve">“… Đẹp.”</w:t>
      </w:r>
    </w:p>
    <w:p>
      <w:pPr>
        <w:pStyle w:val="BodyText"/>
      </w:pPr>
      <w:r>
        <w:t xml:space="preserve">Cảnh Diễm lẩm bẩm một chữ. Lâm Thù không nghe rõ, cũng chẳng thèm để ý. Hắn vẫn nhớ chuyện làm tiên sinh dạy thi phú, đem Thất hoàng tử gây khó dễ nửa ngày. Lâm Thù bảo Tiêu Cảnh Diễm làm thơ miêu tả mặt trời mọc. Y lề mề một hồi lâu mới bực bội xuất một câu:</w:t>
      </w:r>
    </w:p>
    <w:p>
      <w:pPr>
        <w:pStyle w:val="BodyText"/>
      </w:pPr>
      <w:r>
        <w:t xml:space="preserve">“Dao vọng đông phong bách lý diễm[7].”</w:t>
      </w:r>
    </w:p>
    <w:p>
      <w:pPr>
        <w:pStyle w:val="BodyText"/>
      </w:pPr>
      <w:r>
        <w:t xml:space="preserve">“…”</w:t>
      </w:r>
    </w:p>
    <w:p>
      <w:pPr>
        <w:pStyle w:val="BodyText"/>
      </w:pPr>
      <w:r>
        <w:t xml:space="preserve">“Đài nhãn tây ốc bán… Mỹ nhân…[8]”</w:t>
      </w:r>
    </w:p>
    <w:p>
      <w:pPr>
        <w:pStyle w:val="BodyText"/>
      </w:pPr>
      <w:r>
        <w:t xml:space="preserve">Tâm thần mạnh liệt chấn động, Lâm Thù nghiêng đầu nhìn Cảnh Diễm, câu nói ‘huynh rõ ràng nhớ được’ nghẹn ở trong cổ họng, cơ hồ nghẽn cả nước mắt của Lâm Thù. Hắn cẩn thận đem Cảnh Diễm đã hoàn toàn ngủ ôm vào trong ngực. Nhìn dung nhan khi ngủ của Cảnh Diễm bị sắc trời nhuộm đỏ một bên, nội tâm Lâm Thù tràn ngập yên lòng.</w:t>
      </w:r>
    </w:p>
    <w:p>
      <w:pPr>
        <w:pStyle w:val="BodyText"/>
      </w:pPr>
      <w:r>
        <w:t xml:space="preserve">Nơi nào làm cho trái tim an ổn, nơi đó chính là cố hương.</w:t>
      </w:r>
    </w:p>
    <w:p>
      <w:pPr>
        <w:pStyle w:val="BodyText"/>
      </w:pPr>
      <w:r>
        <w:t xml:space="preserve">Sợ gì thiên nhai đau khổ.</w:t>
      </w:r>
    </w:p>
    <w:p>
      <w:pPr>
        <w:pStyle w:val="BodyText"/>
      </w:pPr>
      <w:r>
        <w:t xml:space="preserve">Hoàn Chương 04</w:t>
      </w:r>
    </w:p>
    <w:p>
      <w:pPr>
        <w:pStyle w:val="BodyText"/>
      </w:pPr>
      <w:r>
        <w:t xml:space="preserve">~oOo</w:t>
      </w:r>
    </w:p>
    <w:p>
      <w:pPr>
        <w:pStyle w:val="BodyText"/>
      </w:pPr>
      <w:r>
        <w:t xml:space="preserve">~[1] – Thiếu khanh: là một trong các quan chế của Trung Quốc cổ đại, quan hàm tứ phẩm.</w:t>
      </w:r>
    </w:p>
    <w:p>
      <w:pPr>
        <w:pStyle w:val="BodyText"/>
      </w:pPr>
      <w:r>
        <w:t xml:space="preserve">[2] – Tủng nhân thính văn: cố ý thổi phồng, bịa đặt, khiến người nghe kinh ngạc.</w:t>
      </w:r>
    </w:p>
    <w:p>
      <w:pPr>
        <w:pStyle w:val="BodyText"/>
      </w:pPr>
      <w:r>
        <w:t xml:space="preserve">[3] – Thính phong thị vũ: mới nghe gió nổi đã tưởng mưa rơi, mới nghe mấy lời đồn đại đã tin là sự thật.</w:t>
      </w:r>
    </w:p>
    <w:p>
      <w:pPr>
        <w:pStyle w:val="BodyText"/>
      </w:pPr>
      <w:r>
        <w:t xml:space="preserve">[4] – Chiếu hồ lô họa thành biều: nhìn hồ lô đã vẽ ra cái gáo, ví với mô phỏng theo hình dáng bên ngoài.</w:t>
      </w:r>
    </w:p>
    <w:p>
      <w:pPr>
        <w:pStyle w:val="BodyText"/>
      </w:pPr>
      <w:r>
        <w:t xml:space="preserve">[5] – Hữu mô hữu dạng: bắt chước rất giống.</w:t>
      </w:r>
    </w:p>
    <w:p>
      <w:pPr>
        <w:pStyle w:val="BodyText"/>
      </w:pPr>
      <w:r>
        <w:t xml:space="preserve">[6] – Chẳng phải là tỉnh du đích đăng: khi dùng câu này nhận xét về ai đó thì thường có hai nghĩa. Một, người không bình thường, không dễ dàng sai khiến được. Hai, không biết tiết kiệm, rất quá tay.</w:t>
      </w:r>
    </w:p>
    <w:p>
      <w:pPr>
        <w:pStyle w:val="BodyText"/>
      </w:pPr>
      <w:r>
        <w:t xml:space="preserve">[7] – Dao vọng đông phong bách lý diễm: nhìn xa gió đông trăm dặm hỏa.</w:t>
      </w:r>
    </w:p>
    <w:p>
      <w:pPr>
        <w:pStyle w:val="Compact"/>
      </w:pPr>
      <w:r>
        <w:t xml:space="preserve">[8] – Đài nhãn tây ốc bán mỹ nhân: giương mắt tây phòng nửa mỹ nhân.</w:t>
      </w:r>
      <w:r>
        <w:br w:type="textWrapping"/>
      </w:r>
      <w:r>
        <w:br w:type="textWrapping"/>
      </w:r>
    </w:p>
    <w:p>
      <w:pPr>
        <w:pStyle w:val="Heading2"/>
      </w:pPr>
      <w:bookmarkStart w:id="36" w:name="chương-5"/>
      <w:bookmarkEnd w:id="36"/>
      <w:r>
        <w:t xml:space="preserve">6. Chương 5</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ận Thiếu các chủ trước đó có dặn dò qua, nếu bệnh của công tử lại tái phát thì sẽ không bao giờ cho phép ngài ấy tiếp tục hạ sơn.”</w:t>
      </w:r>
    </w:p>
    <w:p>
      <w:pPr>
        <w:pStyle w:val="BodyText"/>
      </w:pPr>
      <w:r>
        <w:t xml:space="preserve">“Cái gì?”</w:t>
      </w:r>
    </w:p>
    <w:p>
      <w:pPr>
        <w:pStyle w:val="BodyText"/>
      </w:pPr>
      <w:r>
        <w:t xml:space="preserve">“Không được!”</w:t>
      </w:r>
    </w:p>
    <w:p>
      <w:pPr>
        <w:pStyle w:val="BodyText"/>
      </w:pPr>
      <w:r>
        <w:t xml:space="preserve">Đầu óc mê man.</w:t>
      </w:r>
    </w:p>
    <w:p>
      <w:pPr>
        <w:pStyle w:val="BodyText"/>
      </w:pPr>
      <w:r>
        <w:t xml:space="preserve">Thân thể phảng phất không còn là của mình, ý thức phút chốc đi xa, rồi lại nháy mắt thanh minh. Dung nhan của Lâm Thù ở trước mặt thoáng một cái đã biến mất, thỉnh thoảng còn xen lẫn gương mặt của người khác. Những người đó phần lớn cười hòa ái, trong ánh mắt không rõ ràng kia dường như là mong đợi mơ hồ. Có người trầm xuống, có người kêu lên trong vui sướng:</w:t>
      </w:r>
    </w:p>
    <w:p>
      <w:pPr>
        <w:pStyle w:val="BodyText"/>
      </w:pPr>
      <w:r>
        <w:t xml:space="preserve">“Cảnh Diễm…”</w:t>
      </w:r>
    </w:p>
    <w:p>
      <w:pPr>
        <w:pStyle w:val="BodyText"/>
      </w:pPr>
      <w:r>
        <w:t xml:space="preserve">Cảnh Diễm là ai?</w:t>
      </w:r>
    </w:p>
    <w:p>
      <w:pPr>
        <w:pStyle w:val="BodyText"/>
      </w:pPr>
      <w:r>
        <w:t xml:space="preserve">“Đến đây với thái nãi nãi…”</w:t>
      </w:r>
    </w:p>
    <w:p>
      <w:pPr>
        <w:pStyle w:val="BodyText"/>
      </w:pPr>
      <w:r>
        <w:t xml:space="preserve">Thái nãi nãi?</w:t>
      </w:r>
    </w:p>
    <w:p>
      <w:pPr>
        <w:pStyle w:val="BodyText"/>
      </w:pPr>
      <w:r>
        <w:t xml:space="preserve">“Vương huynh dẫn đệ đi xuân liệp[1]…”</w:t>
      </w:r>
    </w:p>
    <w:p>
      <w:pPr>
        <w:pStyle w:val="BodyText"/>
      </w:pPr>
      <w:r>
        <w:t xml:space="preserve">Xuân liệp? Vương huynh?</w:t>
      </w:r>
    </w:p>
    <w:p>
      <w:pPr>
        <w:pStyle w:val="BodyText"/>
      </w:pPr>
      <w:r>
        <w:t xml:space="preserve">Gương mặt của Lâm Thù lại trở về. Không phải là biểu tình vững vàng của thanh niên mà là một bạch y ngân giáp thiếu niên, chưa đến nhược quán[2], khóe mắt, đuôi mày, tất cả đều dâng trào ngạo khí, nhưng lại không ngang ngược, khiến cho người nhìn dễ chịu.</w:t>
      </w:r>
    </w:p>
    <w:p>
      <w:pPr>
        <w:pStyle w:val="BodyText"/>
      </w:pPr>
      <w:r>
        <w:t xml:space="preserve">Hắn cũng cười khanh khách nhìn y, nói:</w:t>
      </w:r>
    </w:p>
    <w:p>
      <w:pPr>
        <w:pStyle w:val="BodyText"/>
      </w:pPr>
      <w:r>
        <w:t xml:space="preserve">“Cảnh Diễm, huynh phải mang trân châu về cho ta. Nó… Lớn cỡ trứng gà nha!”</w:t>
      </w:r>
    </w:p>
    <w:p>
      <w:pPr>
        <w:pStyle w:val="BodyText"/>
      </w:pPr>
      <w:r>
        <w:t xml:space="preserve">Tô Diễm cố gắng ngồi dậy, y tựa hồ có thiên ngôn vạn ngữ muốn nói với thiếu niên này. Y muốn nói, thì ra chủ nhân thật sự của trân châu này là huynh. Y muốn hỏi Cảnh Diễm rốt cuộc là người nào, cùng y có quan hệ gì. Y còn muốn giễu cợt thiếu niên phi dương kia, thế gian làm gì có trân châu lớn như vậy.</w:t>
      </w:r>
    </w:p>
    <w:p>
      <w:pPr>
        <w:pStyle w:val="BodyText"/>
      </w:pPr>
      <w:r>
        <w:t xml:space="preserve">Vậy mà, trước khi y mở miệng nói thì những tranh cảnh này lại đi xa một lần nữa. Lòng y cuống cuồng, hai mắt dốc sức mở ra. Ánh đèn trong phòng mờ tối, trước đèn dường như có một người nào đó. Y muốn phân biệt rõ ràng hơn một chút, nên gắng gượng ngồi dậy, nào ngờ tiếng động của mình lại làm cho người nọ giật mình tỉnh giấc.</w:t>
      </w:r>
    </w:p>
    <w:p>
      <w:pPr>
        <w:pStyle w:val="BodyText"/>
      </w:pPr>
      <w:r>
        <w:t xml:space="preserve">Người nọ vội vàng nhào tới, nói, “Công tử, ngài rốt cuộc đã tỉnh!”</w:t>
      </w:r>
    </w:p>
    <w:p>
      <w:pPr>
        <w:pStyle w:val="BodyText"/>
      </w:pPr>
      <w:r>
        <w:t xml:space="preserve">Công tử?</w:t>
      </w:r>
    </w:p>
    <w:p>
      <w:pPr>
        <w:pStyle w:val="BodyText"/>
      </w:pPr>
      <w:r>
        <w:t xml:space="preserve">Tô Diễm dần dần thanh minh, khàn giọng mở miệng, “Bây giờ là lúc nào?”</w:t>
      </w:r>
    </w:p>
    <w:p>
      <w:pPr>
        <w:pStyle w:val="BodyText"/>
      </w:pPr>
      <w:r>
        <w:t xml:space="preserve">“Còn chưa vào canh, bên ngoài đang mưa lớn, cho nên trời mới mờ tối như thế. Công tử, ngài trở về từ bên ngoài liền ngủ, nhưng nguyên nhân là do say rượu? Bây giờ ngài đói không? Đầu có đau không? Đều tại Lâm công tử, tại sao có thể dẫn ngài đi ngắm mặt trời mọc gì đó, trời khuya vốn có gió lớn, lại còn uống rượu. Yến đại phu vẫn chưa về, lỡ ngài có khó chịu gì thì sao?”</w:t>
      </w:r>
    </w:p>
    <w:p>
      <w:pPr>
        <w:pStyle w:val="BodyText"/>
      </w:pPr>
      <w:r>
        <w:t xml:space="preserve">Một đoạn thoại dài khiến Tô Diễm nghe đến nhức đầu. Y xoa xoa trán, phát giác bản thân có chút nóng lên. Y muốn suy nghĩ nhưng lại cảm thấy đầu óc hỗn độn. Đối với chuyện tình mấy ngày gần đây, y có chút không nhớ rõ. Cho rằng bản thân còn chưa tỉnh ngủ, Tô Diễm liền phân phó:</w:t>
      </w:r>
    </w:p>
    <w:p>
      <w:pPr>
        <w:pStyle w:val="BodyText"/>
      </w:pPr>
      <w:r>
        <w:t xml:space="preserve">“Ta không sao. Ngươi lấy cho ta chung nước, ta muốn ngủ thêm vài canh giờ.”</w:t>
      </w:r>
    </w:p>
    <w:p>
      <w:pPr>
        <w:pStyle w:val="BodyText"/>
      </w:pPr>
      <w:r>
        <w:t xml:space="preserve">“A? Ngài muốn dùng cơm trước không?”</w:t>
      </w:r>
    </w:p>
    <w:p>
      <w:pPr>
        <w:pStyle w:val="BodyText"/>
      </w:pPr>
      <w:r>
        <w:t xml:space="preserve">Dạ dày nặng nề nhốn nháo, bây giờ không muốn ăn gì, Tô Diễm bèn phất phất tay, “Thôi, ngủ dậy sẽ ăn.”</w:t>
      </w:r>
    </w:p>
    <w:p>
      <w:pPr>
        <w:pStyle w:val="BodyText"/>
      </w:pPr>
      <w:r>
        <w:t xml:space="preserve">“Vậy ngài đợi một chút, để ta đi lấy nước.”</w:t>
      </w:r>
    </w:p>
    <w:p>
      <w:pPr>
        <w:pStyle w:val="BodyText"/>
      </w:pPr>
      <w:r>
        <w:t xml:space="preserve">Liệt Chiến Anh nói xong, liền vội vàng đi tìm ấm nước, sau khi rót ra một chén thì đem đến chỗ Tô Diễm, nào ngờ y đã ngủ mất. Liệt Chiến Anh thở dài, giúp y kéo lại góc chăn. Xong việc, hắn lui qua một bên, suy nghĩ một chút lại đi ra ngoài gọi Phi Lưu:</w:t>
      </w:r>
    </w:p>
    <w:p>
      <w:pPr>
        <w:pStyle w:val="BodyText"/>
      </w:pPr>
      <w:r>
        <w:t xml:space="preserve">“Hay là đệ đi tìm Yến đại phu đi. Trời hiện giờ mưa to, ta cũng không yên lòng khi Yến đại phu đi mua thuốc một mình. Đệ men theo con đường lúc đầu mà đi, nhớ đem áo tơi và đẩu lạp[3].”</w:t>
      </w:r>
    </w:p>
    <w:p>
      <w:pPr>
        <w:pStyle w:val="BodyText"/>
      </w:pPr>
      <w:r>
        <w:t xml:space="preserve">Phi Lưu sau khi được dặn dò thì phi thân đi, để lại Liệt Chiến Anh trông chừng Tô Diễm, trong lòng thủy chung lo sợ.</w:t>
      </w:r>
    </w:p>
    <w:p>
      <w:pPr>
        <w:pStyle w:val="BodyText"/>
      </w:pPr>
      <w:r>
        <w:t xml:space="preserve">Liệt Chiến Anh đoán không sai. Yến đại phu quả thật bị mưa to ngăn lại dọc đường. Đường đầy bùn lầy, Yến đại phu dù sao tuổi cũng đã già, cho nên sáng ngày hôm sau mới về đến y quán.</w:t>
      </w:r>
    </w:p>
    <w:p>
      <w:pPr>
        <w:pStyle w:val="BodyText"/>
      </w:pPr>
      <w:r>
        <w:t xml:space="preserve">Yến đại phu tiến vào cửa phòng, liền nhìn thấy Tô Diễm ngồi trên giường đọc sách. Quan sát sắc mặt Tô Diễm một cái, phát hiện người này mặc dù tái nhợt nhưng gò má lại đỏ hồng, ông lập tức giận đến râu cũng run lên.</w:t>
      </w:r>
    </w:p>
    <w:p>
      <w:pPr>
        <w:pStyle w:val="BodyText"/>
      </w:pPr>
      <w:r>
        <w:t xml:space="preserve">Đưa tay chụp lấy sách trong tay Tô Diễm, Yến đại phu cả giận nói:</w:t>
      </w:r>
    </w:p>
    <w:p>
      <w:pPr>
        <w:pStyle w:val="BodyText"/>
      </w:pPr>
      <w:r>
        <w:t xml:space="preserve">“Ngươi là không muốn sống!”</w:t>
      </w:r>
    </w:p>
    <w:p>
      <w:pPr>
        <w:pStyle w:val="BodyText"/>
      </w:pPr>
      <w:r>
        <w:t xml:space="preserve">Tô Diễm bị dọa giật mình. Nhìn thấy người đến là Yến đại phu, y vội vàng giải thích:</w:t>
      </w:r>
    </w:p>
    <w:p>
      <w:pPr>
        <w:pStyle w:val="BodyText"/>
      </w:pPr>
      <w:r>
        <w:t xml:space="preserve">“Ta không sao, chỉ có chút cảm lạnh, sốt nhẹ…”</w:t>
      </w:r>
    </w:p>
    <w:p>
      <w:pPr>
        <w:pStyle w:val="BodyText"/>
      </w:pPr>
      <w:r>
        <w:t xml:space="preserve">“Sốt nhẹ?” Yến đại phu cười lạnh, bắt lấy tay Tô Diễm, cảm giác tay lạnh như băng, lại áp tay vào mang tai y, một mảnh nóng hổi, “Nếu ngươi cảm thấy mạng quá dài thì trở về Lang Gia Sơn đi. Sau đó từ trên đỉnh núi nhảy xuống dưới một cái, mọi chuyện xong hết!”</w:t>
      </w:r>
    </w:p>
    <w:p>
      <w:pPr>
        <w:pStyle w:val="BodyText"/>
      </w:pPr>
      <w:r>
        <w:t xml:space="preserve">“Yến thúc!” Nghe không được lời này, Liệt Chiến Anh liền nhảy vào nói, “Ngài trước nhất nên nói xem công tử rốt cuộc thế nào…”</w:t>
      </w:r>
    </w:p>
    <w:p>
      <w:pPr>
        <w:pStyle w:val="BodyText"/>
      </w:pPr>
      <w:r>
        <w:t xml:space="preserve">Hiện nay, toàn bộ bảo vệ cầu tình ở trong lòng Yến đại phu đều không khác nào đổ dầu vào lửa.</w:t>
      </w:r>
    </w:p>
    <w:p>
      <w:pPr>
        <w:pStyle w:val="BodyText"/>
      </w:pPr>
      <w:r>
        <w:t xml:space="preserve">Yến đại phu sờ sờ mạch Tô Diễm, quả nhiên lộn xộn lại tột cùng yếu ớt, nhưng thần sắc thì thật sự giống như người bình thường nhiễm lạnh.</w:t>
      </w:r>
    </w:p>
    <w:p>
      <w:pPr>
        <w:pStyle w:val="BodyText"/>
      </w:pPr>
      <w:r>
        <w:t xml:space="preserve">Biết rõ người Lận Thần nhặt về quật cường chịu đựng, nhưng đây là thời điểm y nên chịu đựng hay sao?</w:t>
      </w:r>
    </w:p>
    <w:p>
      <w:pPr>
        <w:pStyle w:val="BodyText"/>
      </w:pPr>
      <w:r>
        <w:t xml:space="preserve">Năm đó, y suýt chút nữa chết chìm, lại kiêm cả ngoại thương. Mấy năm bảo dưỡng tại Lang Gia Các, ngay cả khí sắc cũng không có nhiều, thế mà còn tưởng bản thân là thường nhân khỏe mạnh?</w:t>
      </w:r>
    </w:p>
    <w:p>
      <w:pPr>
        <w:pStyle w:val="BodyText"/>
      </w:pPr>
      <w:r>
        <w:t xml:space="preserve">“Ngươi, dựa theo phương thuốc thường ngày đi sắc thuốc. Còn ngươi, nằm xuống cho ta! Như thế nào cảm lạnh, đầu đuôi gốc ngọn kể ta nghe!”</w:t>
      </w:r>
    </w:p>
    <w:p>
      <w:pPr>
        <w:pStyle w:val="BodyText"/>
      </w:pPr>
      <w:r>
        <w:t xml:space="preserve">Liệt Chiến Anh muốn nói lại thôi. Hắn nhìn về phía Tô Diễm, nào ngờ ánh mắt Tô Diễm xẹt qua một tia mờ mịt, ho một trận thật thấp, nói, “Ta… Nhớ không rõ lắm…”</w:t>
      </w:r>
    </w:p>
    <w:p>
      <w:pPr>
        <w:pStyle w:val="BodyText"/>
      </w:pPr>
      <w:r>
        <w:t xml:space="preserve">Yến đại phu và Liệt Chiến Anh nghe vậy thì sắc mặt đều đại biến. Không đợi Yến đại phu mở miệng, Liệt Chiến Anh đã đi tìm thứ gì đó, cũng may lần này ra cửa hắn nhớ mang theo thuốc kia. Liệt Chiến Anh lấy ra bình thuốc, mang thuốc và nước cho Tô Diễm uống vào. Rất nhanh sau đó, thần trí Tô Diễm lại lần nữa mê man, rơi vào giấc ngủ, sấm đánh cũng không tỉnh.</w:t>
      </w:r>
    </w:p>
    <w:p>
      <w:pPr>
        <w:pStyle w:val="BodyText"/>
      </w:pPr>
      <w:r>
        <w:t xml:space="preserve">Lần này, Liệt Chiến Anh không tiếp tục do dự, đem chuyện Tô Diễm và Lâm Thù đi bờ biển suốt một đêm nói hết ra, ngay cả chuyện uống rượu cũng nói cho Yến đại phu biết.</w:t>
      </w:r>
    </w:p>
    <w:p>
      <w:pPr>
        <w:pStyle w:val="BodyText"/>
      </w:pPr>
      <w:r>
        <w:t xml:space="preserve">Yến đại phu càng nghe càng giận. Con người đều lười chửi rủa, đốt ngón tay cầm châm trắng bệch, động tác ghim châm cũng mang theo mười phần tức giận, hận không thể đem Tô Diễm xem như khoai lang mà ghim.</w:t>
      </w:r>
    </w:p>
    <w:p>
      <w:pPr>
        <w:pStyle w:val="BodyText"/>
      </w:pPr>
      <w:r>
        <w:t xml:space="preserve">~*</w:t>
      </w:r>
    </w:p>
    <w:p>
      <w:pPr>
        <w:pStyle w:val="BodyText"/>
      </w:pPr>
      <w:r>
        <w:t xml:space="preserve">~Trong y quán bên này có thể nói binh hoang mã loạn thì Lâm Thù đầu bên kia cũng chẳng có nhàn rỗi. Hắn giằng co cả đêm, muốn viết một phong thư cho biểu ca Hoàng đế. Kết quả viết rồi xé, xé rồi viết, cảm giác tìm từ thế nào cũng không đúng. Cuối cùng, hắn quyết định ném bút đi, bước ra đứng dưới mái hiên, nghe tiếng mưa rơi. Hắn nghĩ tới nghĩ lui chỉ có một chuyện, khi nào đưa Cảnh Diễm trở lại kinh thành. Cảnh Diễm hiện nay cái gì cũng không nhớ được, phải đưa y trở về chốn cũ, không chỉ có trong cung mà cả ngoài cung, còn có biên thành ải Bắc, tất cả đều đi một lần. Nói không chừng tiếp xúc cảnh liền sinh tình, một ngày nào đó, Cảnh Diễm sẽ hoàn toàn nhớ lại.</w:t>
      </w:r>
    </w:p>
    <w:p>
      <w:pPr>
        <w:pStyle w:val="BodyText"/>
      </w:pPr>
      <w:r>
        <w:t xml:space="preserve">Tiền cảnh thật đẹp, mưa rơi phóng khoáng, chờ thư của Lâm Thù viết xong thì mưa mới ngừng. Lâm Thù ngâm nga tiểu khúc, nhấc chân đi thẳng đến y quán. Nhưng, hắn chưa từng nghĩ đại môn y quán lại đóng chặt, biểu lộ thái độ từ chối tiếp bệnh nhân. Lâm Thù đi ra con đường phía sau gõ cửa, cũng không có người trả lời. Tim hắn bắt đầu đánh lên, lập tức nhảy người một cái, muốn leo tường qua, nào ngờ bị Phi Lưu mạnh mẽ nện một quyền vào vai.</w:t>
      </w:r>
    </w:p>
    <w:p>
      <w:pPr>
        <w:pStyle w:val="BodyText"/>
      </w:pPr>
      <w:r>
        <w:t xml:space="preserve">“Ui… Tiểu Phi Lưu, đệ đây là có ý gì? So tài cũng không phải cách thức này. Đệ để ta đi vào, ta gặp Cảnh Diễm xong sẽ thật tốt đánh với đệ một trận.”</w:t>
      </w:r>
    </w:p>
    <w:p>
      <w:pPr>
        <w:pStyle w:val="BodyText"/>
      </w:pPr>
      <w:r>
        <w:t xml:space="preserve">“Không gặp!”</w:t>
      </w:r>
    </w:p>
    <w:p>
      <w:pPr>
        <w:pStyle w:val="BodyText"/>
      </w:pPr>
      <w:r>
        <w:t xml:space="preserve">Phi Lưu vừa dứt lời liền tiếp tục tung một quyền, lần này hướng thẳng mặt Lâm Thù. Hắn khó khăn lắm mới tránh kịp, quyền phong quét qua bên má, cảm giác đau rát. Lâm Thù lại không chú ý tới, chỉ vội vàng hỏi, “Ai không gặp? Cảnh Diễm không gặp ta? Tại sao?”</w:t>
      </w:r>
    </w:p>
    <w:p>
      <w:pPr>
        <w:pStyle w:val="BodyText"/>
      </w:pPr>
      <w:r>
        <w:t xml:space="preserve">“Bị bệnh! Không vui!”</w:t>
      </w:r>
    </w:p>
    <w:p>
      <w:pPr>
        <w:pStyle w:val="BodyText"/>
      </w:pPr>
      <w:r>
        <w:t xml:space="preserve">“Bị bệnh?” Lâm Thù hoảng hốt, “Bệnh thế nào? Là cảm mạo hay là… Đêm đó rõ ràng chỉ say thôi, ngày tiếp theo… Đúng rồi, ngày tiếp theo ta không có gặp y. Nhưng y bị bệnh, vì sao không nói với ta…”</w:t>
      </w:r>
    </w:p>
    <w:p>
      <w:pPr>
        <w:pStyle w:val="BodyText"/>
      </w:pPr>
      <w:r>
        <w:t xml:space="preserve">Lời nói đột nhiên ngừng lại. Cũng đúng, đã bị bệnh thì phải có người chăm sóc, ai lại có thể đi báo cho hắn biết đây. Nơi này không phải là Kim Lăng, Cảnh Diễm hiện giờ cũng không phải Thất hoàng tử được người người chăm sóc. Hắn không ở bên cạnh khi y sinh bệnh thì tự khắc cũng không có khả năng là người đầu tiên biết chuyện như ngày xưa.</w:t>
      </w:r>
    </w:p>
    <w:p>
      <w:pPr>
        <w:pStyle w:val="BodyText"/>
      </w:pPr>
      <w:r>
        <w:t xml:space="preserve">Trước kia, hai người bọn họ so với thủ túc còn thân thiết hơn. Hắn biết thân thể Cảnh Diễm tốt nhưng tính tình bướng bỉnh. Tuy là không thường ngã bệnh, nhưng một khi bị bệnh lại rất bốc đồng, không chịu uống thuốc cũng không nói làm gì, lại còn thích cố gắng chịu đựng. Mỗi lần nếu như không phải Lâm Thù phát hiện, sợ rằng đợi đến khi người này tự mình khỏi bệnh hoặc bệnh đến hồ đồ thì mọi người mới có thể hay biết.</w:t>
      </w:r>
    </w:p>
    <w:p>
      <w:pPr>
        <w:pStyle w:val="BodyText"/>
      </w:pPr>
      <w:r>
        <w:t xml:space="preserve">Nghĩ đến đây, Lâm Thù cũng không quan tâm quyền cước của Phi Lưu, miễn cưỡng chịu hai đấm, sau đó nhanh chóng chạy về hướng phòng Tô Diễm. Hắn đứng lại dưới mái hiên, còn chưa kịp lên tiếng thì Liệt Chiến Anh đã xuất hiện ngăn cản, sắc mặt rất là u oán:</w:t>
      </w:r>
    </w:p>
    <w:p>
      <w:pPr>
        <w:pStyle w:val="BodyText"/>
      </w:pPr>
      <w:r>
        <w:t xml:space="preserve">“Lâm công tử hay là trở về trước đi, công tử hiện giờ không tiếp khách.”</w:t>
      </w:r>
    </w:p>
    <w:p>
      <w:pPr>
        <w:pStyle w:val="BodyText"/>
      </w:pPr>
      <w:r>
        <w:t xml:space="preserve">“Huynh ấy rốt cuộc thế nào?”</w:t>
      </w:r>
    </w:p>
    <w:p>
      <w:pPr>
        <w:pStyle w:val="BodyText"/>
      </w:pPr>
      <w:r>
        <w:t xml:space="preserve">“Sốt cao không giảm, bệnh cũ tái phát. Yến đại phu có nói qua, lần này không thể không đưa công tử về Lang Gia Sơn.”</w:t>
      </w:r>
    </w:p>
    <w:p>
      <w:pPr>
        <w:pStyle w:val="BodyText"/>
      </w:pPr>
      <w:r>
        <w:t xml:space="preserve">“Cái gì?”</w:t>
      </w:r>
    </w:p>
    <w:p>
      <w:pPr>
        <w:pStyle w:val="BodyText"/>
      </w:pPr>
      <w:r>
        <w:t xml:space="preserve">“Không được!”</w:t>
      </w:r>
    </w:p>
    <w:p>
      <w:pPr>
        <w:pStyle w:val="BodyText"/>
      </w:pPr>
      <w:r>
        <w:t xml:space="preserve">Phi Lưu và Lâm Thù hiếm khi hai miệng một lời. Liệt Chiến Anh lườm mắt nhìn Phi Lưu một cái, nhận được cái trừng không tình nguyện trở về của Phi Lưu. Hắn biết Phi Lưu không muốn quay về, sợ bị Lận Thần chọc ghẹo. Nhưng chuyện này hắn không làm chủ được, buộc lòng phải nói, “Lận Thiếu các chủ trước đó có dặn dò qua, nếu bệnh của công tử lại tái phát thì sẽ không bao giờ cho phép ngài ấy tiếp tục hạ sơn.”</w:t>
      </w:r>
    </w:p>
    <w:p>
      <w:pPr>
        <w:pStyle w:val="BodyText"/>
      </w:pPr>
      <w:r>
        <w:t xml:space="preserve">Hắn vừa dứt lời, Phi Lưu liền hỏa tốc nhảy tới phòng Yến đại phu ở bên kia. Lâm Thù vừa nóng lòng bệnh của Cảnh Diễm, vừa lo lắng ý tứ trong lời nói của Liệt Chiến Anh, vội vàng hỏi, “Ngươi nói bệnh cũ, là chỉ…”</w:t>
      </w:r>
    </w:p>
    <w:p>
      <w:pPr>
        <w:pStyle w:val="BodyText"/>
      </w:pPr>
      <w:r>
        <w:t xml:space="preserve">“Ta cũng không biết nhiều hơn. Chỉ là công tử đã từng chìm dưới biển, đả thương phế mạch, mắc phải bệnh suyễn. Ta nghĩ đêm trước nhiễm lạnh, lại gặp phải trời mưa, khí hậu thay đổi đột ngột, cho nên mới phát tác.”</w:t>
      </w:r>
    </w:p>
    <w:p>
      <w:pPr>
        <w:pStyle w:val="BodyText"/>
      </w:pPr>
      <w:r>
        <w:t xml:space="preserve">Liệt Chiến Anh nói lưu loát, Lâm Thù không nghi ngờ gì, trong lòng tràn đầy áy náy. Thầm nói chính mình chỉ biết vui mừng khi Cảnh Diễm không chết, nhưng chưa từng nghĩ đến y có thể sống sót sau khi trải qua tai nạn hẳn là chuyện không dễ dàng. Chả trách lần đầu gặp gỡ, hắn luôn cảm thấy khí sắc Cảnh Diễm không tốt, có lẽ nguyên do chính là như vậy. Lâm Thù vừa nghĩ vừa có cảm giác đau lòng, lại hơi bất mãn với Yến đại phu. Lão đầu này ngày thường tâm khí rất cao, tại sao không chữa khỏi cho Cảnh Diễm. Lại nghĩ đến Lang Gia Các nhiều lần được đề cập đến, hắn đại khái cũng có thể đoán ra một ít. Lang Gia Các Lận Thiếu các chủ chính là ân nhân cứu tính mạng Cảnh Diễm, nhưng ‘không cho phép hạ sơn’ rốt cuộc là sự tình gì xảy ra? Hắn cũng chưa từng nghĩ tới chuyện đưa Cảnh Diễm hồi kinh thì sẽ không cho phép y rời khỏi Kim Lăng. Đại phu trong hoàng cung kinh đô so với Yến lão đầu không kém hơn, huống chi nghe nói Lang Gia Các vốn có y danh, không phải vẫn để Cảnh Diễm lưu lại bệnh căn sao.</w:t>
      </w:r>
    </w:p>
    <w:p>
      <w:pPr>
        <w:pStyle w:val="BodyText"/>
      </w:pPr>
      <w:r>
        <w:t xml:space="preserve">Càng nghĩ càng khó chịu, Lâm Thù biết bây giờ đi vào là quấy rầy Cảnh Diễm nghỉ ngơi. Nói chung, hắn cảm thấy đêm hôm trước đã đem lời nói hết, cũng chưa suy nghĩ sâu hơn, bèn cáo từ trước. Trong lòng hắn nảy ra một kế, vội vàng đuổi theo Phi Lưu.</w:t>
      </w:r>
    </w:p>
    <w:p>
      <w:pPr>
        <w:pStyle w:val="BodyText"/>
      </w:pPr>
      <w:r>
        <w:t xml:space="preserve">Về phần Lâm Thù làm gì, nói gì với Phi Lưu, Liệt Chiến Anh hoàn toàn không biết. Chẳng qua là mấy ngày sau, hắn nhìn thấy Phi Lưu nướng con chim gì đó, chỉ cho là Phi Lưu thèm ăn nên bẫy gà rừng. Hắn còn nghĩ, đứa nhỏ này từ lúc nào học được tính ăn một mình rồi, cũng không biết chia cho hắn một chút.</w:t>
      </w:r>
    </w:p>
    <w:p>
      <w:pPr>
        <w:pStyle w:val="BodyText"/>
      </w:pPr>
      <w:r>
        <w:t xml:space="preserve">Rốt cuộc dù là bệnh tới như núi sập, khí thế nhìn hung hăng, nhưng có thuốc của Lang Gia Các cùng với phương thuốc của Yến đại phu cũng coi như hữu kinh vô hiểm.</w:t>
      </w:r>
    </w:p>
    <w:p>
      <w:pPr>
        <w:pStyle w:val="BodyText"/>
      </w:pPr>
      <w:r>
        <w:t xml:space="preserve">Lâm Thù có lẽ không biết Yến lão đầu y thuật chả ra sao trong lòng hắn vốn là đại phu của giang hồ hào môn Giang Tả Minh, tên tuổi trên giang hồ cũng xem như ngang hàng với Lang Gia Các Lão các chủ. Hắn giờ phút này cũng không biết phụ thân mình và Lang Gia Các Lão các chủ là bằng hữu cũ. Bất quá, chuyện này nói sau đi, tạm thời không nhắc tới.</w:t>
      </w:r>
    </w:p>
    <w:p>
      <w:pPr>
        <w:pStyle w:val="BodyText"/>
      </w:pPr>
      <w:r>
        <w:t xml:space="preserve">Tóm lại, Tô Diễm sau khi bị bệnh hai ngày thì dần dần khôi phục, chỉ trừ việc Yến đại phu vẫn không cho xuống giường cùng có chút thở gấp, còn sắc mặt so với trước lúc bệnh hoàn toàn không khác nhau. Yến đại phu vốn trách cứ Lâm Thù nhưng lại không ngăn được hắn, hôm nay vẫn bị hắn xông vào, trực tiếp lao thẳng về phía Tô Diễm, “Huynh có khỏe không?”</w:t>
      </w:r>
    </w:p>
    <w:p>
      <w:pPr>
        <w:pStyle w:val="BodyText"/>
      </w:pPr>
      <w:r>
        <w:t xml:space="preserve">“Không tồi, làm phiền Lâm công tử lo lắng.”</w:t>
      </w:r>
    </w:p>
    <w:p>
      <w:pPr>
        <w:pStyle w:val="BodyText"/>
      </w:pPr>
      <w:r>
        <w:t xml:space="preserve">Thình thịch một tiếng, trong lòng Lâm Thù đột nhiên xuất hiện một tia dự cảm không lành, ánh mắt hắn cẩn thận lướt qua mặt Tô Diễm, “Tại sao lại xa lạ như vậy rồi? Cảnh Diễm…”</w:t>
      </w:r>
    </w:p>
    <w:p>
      <w:pPr>
        <w:pStyle w:val="BodyText"/>
      </w:pPr>
      <w:r>
        <w:t xml:space="preserve">“Cảnh Diễm?” Tô Diễm dường như thở dài, “Tô mỗ sớm đã muốn hỏi Lâm huynh, Cảnh Diễm này là…?”</w:t>
      </w:r>
    </w:p>
    <w:p>
      <w:pPr>
        <w:pStyle w:val="BodyText"/>
      </w:pPr>
      <w:r>
        <w:t xml:space="preserve">Ngũ lôi oanh đỉnh.</w:t>
      </w:r>
    </w:p>
    <w:p>
      <w:pPr>
        <w:pStyle w:val="BodyText"/>
      </w:pPr>
      <w:r>
        <w:t xml:space="preserve">Hoàn Chương 05</w:t>
      </w:r>
    </w:p>
    <w:p>
      <w:pPr>
        <w:pStyle w:val="BodyText"/>
      </w:pPr>
      <w:r>
        <w:t xml:space="preserve">~oOo</w:t>
      </w:r>
    </w:p>
    <w:p>
      <w:pPr>
        <w:pStyle w:val="BodyText"/>
      </w:pPr>
      <w:r>
        <w:t xml:space="preserve">~[1] – Xuân liệp: săn bắn vào mùa xuân.</w:t>
      </w:r>
    </w:p>
    <w:p>
      <w:pPr>
        <w:pStyle w:val="BodyText"/>
      </w:pPr>
      <w:r>
        <w:t xml:space="preserve">[2] – Nhược quán: cách gọi thanh niên khoảng hai mươi tuổi vào thời xưa.</w:t>
      </w:r>
    </w:p>
    <w:p>
      <w:pPr>
        <w:pStyle w:val="Compact"/>
      </w:pPr>
      <w:r>
        <w:t xml:space="preserve">[3] – Đẩu lạp: nón tre rộng vành, có dán giấy dầu để đi mưa.</w:t>
      </w:r>
    </w:p>
    <w:p>
      <w:pPr>
        <w:pStyle w:val="Compact"/>
      </w:pPr>
      <w:r>
        <w:drawing>
          <wp:inline>
            <wp:extent cx="5334000" cy="5066344"/>
            <wp:effectExtent b="0" l="0" r="0" t="0"/>
            <wp:docPr descr="" title="" id="1" name="Picture"/>
            <a:graphic>
              <a:graphicData uri="http://schemas.openxmlformats.org/drawingml/2006/picture">
                <pic:pic>
                  <pic:nvPicPr>
                    <pic:cNvPr descr="http://sstruyen.com/images/data/18369/chuong-5-1545721729.0205.jpg" id="0" name="Picture"/>
                    <pic:cNvPicPr>
                      <a:picLocks noChangeArrowheads="1" noChangeAspect="1"/>
                    </pic:cNvPicPr>
                  </pic:nvPicPr>
                  <pic:blipFill>
                    <a:blip r:embed="rId39"/>
                    <a:stretch>
                      <a:fillRect/>
                    </a:stretch>
                  </pic:blipFill>
                  <pic:spPr bwMode="auto">
                    <a:xfrm>
                      <a:off x="0" y="0"/>
                      <a:ext cx="5334000" cy="5066344"/>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0" w:name="chương-6"/>
      <w:bookmarkEnd w:id="40"/>
      <w:r>
        <w:t xml:space="preserve">7. Chương 6</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uynh… Chỗ này…”</w:t>
      </w:r>
    </w:p>
    <w:p>
      <w:pPr>
        <w:pStyle w:val="BodyText"/>
      </w:pPr>
      <w:r>
        <w:t xml:space="preserve">“Lâm Thù…?”</w:t>
      </w:r>
    </w:p>
    <w:p>
      <w:pPr>
        <w:pStyle w:val="BodyText"/>
      </w:pPr>
      <w:r>
        <w:t xml:space="preserve">“Rốt cuộc xảy ra chuyện gì… Năm đó rốt cuộc đã xảy ra chuyện gì?”</w:t>
      </w:r>
    </w:p>
    <w:p>
      <w:pPr>
        <w:pStyle w:val="BodyText"/>
      </w:pPr>
      <w:r>
        <w:t xml:space="preserve">Thời gian trôi qua như thoi đưa vốn là nhân đạo. Song, với Lâm Thù mà nói, nỗi đau mất đi chí hữu chính là đem năm tháng kéo dài ra. Lâm Thù hắn tự mình gánh vác tài đức, kiêm cả tình nghĩa, sẽ không ngây ngô sống qua ngày. Nhưng mười hai năm trải qua nơi biên tái[1], khó tránh khỏi cảnh xưa như tri kỷ cũ, những ngày đã qua chợt tái hiện lại, trong lòng dần dần chết lặng, nhưng không phải không tiếp tục đau. Khi mất đi thì sớm đêm lo lắng sợ hãi, lúc tìm lại được liền cẩn thận quan tâm, nhưng giả sử được mà lại tiếp tục mất thì sao?</w:t>
      </w:r>
    </w:p>
    <w:p>
      <w:pPr>
        <w:pStyle w:val="BodyText"/>
      </w:pPr>
      <w:r>
        <w:t xml:space="preserve">Há phải không quý trọng, sợ là vì quá quý trọng nên từng li từng tí cũng phải nắm trong tay, dù phủ tạng và trái tim đều thống triệt thì cũng phải cắn răng chịu đựng, nói:</w:t>
      </w:r>
    </w:p>
    <w:p>
      <w:pPr>
        <w:pStyle w:val="BodyText"/>
      </w:pPr>
      <w:r>
        <w:t xml:space="preserve">“Huynh nghỉ ngơi thật tốt.”</w:t>
      </w:r>
    </w:p>
    <w:p>
      <w:pPr>
        <w:pStyle w:val="BodyText"/>
      </w:pPr>
      <w:r>
        <w:t xml:space="preserve">Trong mắt Tô Diễm lộ rõ sự thất vọng. Đôi mắt của y luôn không che giấu được tâm tình, nét mặt lại một lần nữa kiên định, ánh mắt luôn luôn để lộ mấy phần suy nghĩ trong lòng. Lúc này, mâu quang ảm đạm, hai mắt rủ xuống, nhếch khóe miệng không nói lời nào, sợ là trong lòng cực kỳ không vui. Lâm Thù không biết nên an ủi y như thế nào khi nội tâm mình cũng ngổn ngang. Hắn chỉ có thể nhớ đến cuộc thi Hương năm đó, hắn từ trên ngựa ngã xuống, cố gắng nhịn đau. Cảnh Diễm ngồi xổm bên cạnh, nắm lấy tay hắn, hai người co lại thành một khối. Thái y nhanh chóng đến nắn lại xương cho hắn. Cảnh Diễm so với hắn còn run rẩy kịch liệt hơn, vậy mà lại cứ khăng khăng nhìn hắn không chớp mắt, liên tục lẩm bẩm:</w:t>
      </w:r>
    </w:p>
    <w:p>
      <w:pPr>
        <w:pStyle w:val="BodyText"/>
      </w:pPr>
      <w:r>
        <w:t xml:space="preserve">“Tiểu Thù, đừng sợ…”</w:t>
      </w:r>
    </w:p>
    <w:p>
      <w:pPr>
        <w:pStyle w:val="BodyText"/>
      </w:pPr>
      <w:r>
        <w:t xml:space="preserve">Nhưng y kỳ thực sợ rất nhiều.</w:t>
      </w:r>
    </w:p>
    <w:p>
      <w:pPr>
        <w:pStyle w:val="BodyText"/>
      </w:pPr>
      <w:r>
        <w:t xml:space="preserve">“Lâm huynh, thế nào lại run nhiều như thế? Chẳng lẽ cũng nhiễm lạnh?”</w:t>
      </w:r>
    </w:p>
    <w:p>
      <w:pPr>
        <w:pStyle w:val="BodyText"/>
      </w:pPr>
      <w:r>
        <w:t xml:space="preserve">“Không phải!” Lâm Thù chỉnh đốn lại tinh thần, lộ ra nụ cười thê lương, “Ta là đang suy nghĩ, có lẽ không nên xúi Phi Lưu nướng con chim bồ câu kia.”</w:t>
      </w:r>
    </w:p>
    <w:p>
      <w:pPr>
        <w:pStyle w:val="BodyText"/>
      </w:pPr>
      <w:r>
        <w:t xml:space="preserve">“Bồ câu nào…”</w:t>
      </w:r>
    </w:p>
    <w:p>
      <w:pPr>
        <w:pStyle w:val="BodyText"/>
      </w:pPr>
      <w:r>
        <w:t xml:space="preserve">“Cái gì?”</w:t>
      </w:r>
    </w:p>
    <w:p>
      <w:pPr>
        <w:pStyle w:val="BodyText"/>
      </w:pPr>
      <w:r>
        <w:t xml:space="preserve">Liệt Chiến Anh ở cửa dứt khoát muốn đem chậu đồng trong tay ném vào mặt Lâm Thù. Hắn nhìn vẻ mặt mờ mịt của Tô Diễm, không biết làm như thế nào cho đúng.</w:t>
      </w:r>
    </w:p>
    <w:p>
      <w:pPr>
        <w:pStyle w:val="BodyText"/>
      </w:pPr>
      <w:r>
        <w:t xml:space="preserve">“Đó chính là bồ câu Lận Thiếu các chủ dày công bồi dưỡng.”</w:t>
      </w:r>
    </w:p>
    <w:p>
      <w:pPr>
        <w:pStyle w:val="BodyText"/>
      </w:pPr>
      <w:r>
        <w:t xml:space="preserve">“Ngươi nói Yến đại phu truyền tin cho Lận Thần?”</w:t>
      </w:r>
    </w:p>
    <w:p>
      <w:pPr>
        <w:pStyle w:val="BodyText"/>
      </w:pPr>
      <w:r>
        <w:t xml:space="preserve">“Đúng vậy! Vì bệnh của công tử… Không được, ta phải đi tìm Yến đại phu!” Liệt Chiến Anh đi được vài bước ra ngoài thì chợt quay trở lại tóm lấy Lâm Thù, “Ngươi phải đi cùng ta, ngươi mới là đầu sỏ! Ta không muốn bị mắng thay ngươi!”</w:t>
      </w:r>
    </w:p>
    <w:p>
      <w:pPr>
        <w:pStyle w:val="BodyText"/>
      </w:pPr>
      <w:r>
        <w:t xml:space="preserve">“Tô huynh, cứu ta…”</w:t>
      </w:r>
    </w:p>
    <w:p>
      <w:pPr>
        <w:pStyle w:val="BodyText"/>
      </w:pPr>
      <w:r>
        <w:t xml:space="preserve">Bị bọn họ náo loạn như thế, những suy nghĩ kia của Tô Diễm quả nhiên cũng không còn, bèn bật cười ra tiếng, lại ho một trận thật thấp, mới mở lời, “Lâm huynh đừng sợ! Bất quá chỉ là một con chim bồ câu, Lận Thần có lẽ cũng nguyện ý cho Phi Lưu một bữa ăn ngon. Chiến Anh, chẳng lẽ ngươi muốn trở về Lang Gia Sơn?”</w:t>
      </w:r>
    </w:p>
    <w:p>
      <w:pPr>
        <w:pStyle w:val="BodyText"/>
      </w:pPr>
      <w:r>
        <w:t xml:space="preserve">“Nhưng mà…”</w:t>
      </w:r>
    </w:p>
    <w:p>
      <w:pPr>
        <w:pStyle w:val="BodyText"/>
      </w:pPr>
      <w:r>
        <w:t xml:space="preserve">“Không có nhưng mà. Khụ… Ngươi đem chậu để xuống thì ta mới rửa mặt được.”</w:t>
      </w:r>
    </w:p>
    <w:p>
      <w:pPr>
        <w:pStyle w:val="BodyText"/>
      </w:pPr>
      <w:r>
        <w:t xml:space="preserve">Liệt Chiến Anh lúc này mới nhớ tới mục đích thật sự vào đây của hắn, vội vàng bày biện chậu nước cùng khăn vải, muốn hầu hạ Tô Diễm rửa mặt. Nào ngờ vừa mới ngâm khăn vắt nước xong, nửa đường lại bị Lâm Thù một tay đoạt mất, còn nghe hắn cười hì hì nói, “Không làm phiền Liệt tiểu huynh đệ, ta làm, ta làm. Vốn do ta hại công tử nhà ngươi ngã bệnh, coi như ta lấy công chuộc tội.”</w:t>
      </w:r>
    </w:p>
    <w:p>
      <w:pPr>
        <w:pStyle w:val="BodyText"/>
      </w:pPr>
      <w:r>
        <w:t xml:space="preserve">“Lâm huynh, huynh…”</w:t>
      </w:r>
    </w:p>
    <w:p>
      <w:pPr>
        <w:pStyle w:val="BodyText"/>
      </w:pPr>
      <w:r>
        <w:t xml:space="preserve">Một câu nói của Tô Diễm bị Lâm Thù dùng khăn vải ngăn ngay miệng, trên mặt là nước ấm áp. Khăn vải thấm ướt che đi ánh sáng, Tô Diễm không nhìn thấy thần sắc cực kỳ tịch mịch của Lâm Thù. Lâm Thù cũng không để ý mang tai Tô Diễm đang đỏ lên.</w:t>
      </w:r>
    </w:p>
    <w:p>
      <w:pPr>
        <w:pStyle w:val="BodyText"/>
      </w:pPr>
      <w:r>
        <w:t xml:space="preserve">Liệt Chiến Anh một mình một cõi đứng ngoài quan sát, có cảm giác sắp sửa tiến vào thời tiết nóng, liền rùng mình một cái, thoái lui ra ngoài với nhiều suy nghĩ không thể lý giải.</w:t>
      </w:r>
    </w:p>
    <w:p>
      <w:pPr>
        <w:pStyle w:val="BodyText"/>
      </w:pPr>
      <w:r>
        <w:t xml:space="preserve">~*</w:t>
      </w:r>
    </w:p>
    <w:p>
      <w:pPr>
        <w:pStyle w:val="BodyText"/>
      </w:pPr>
      <w:r>
        <w:t xml:space="preserve">~Trừ bỏ một vài điểm không vui khó nói rõ, cuộc sống lại một lần nữa yên tĩnh trôi qua. Yến đại phu hỉ văn lạc kiến[2] khi Lâm Thù không tiếp tục lôi kéo Tô Diễm làm loạn mà thế gian này lại có thêm một người giúp ông coi chừng Tô Diễm uống thuốc nghỉ ngơi. Yến đại phu tự nhiên vui vẻ hài lòng, may mà Liệt Chiến Anh thật sự không dám nói cho ông biết chuyện của chim bồ câu.</w:t>
      </w:r>
    </w:p>
    <w:p>
      <w:pPr>
        <w:pStyle w:val="BodyText"/>
      </w:pPr>
      <w:r>
        <w:t xml:space="preserve">Tô Diễm xem như bị gò bó nhiều hơn, trong lòng vô cùng không vui.</w:t>
      </w:r>
    </w:p>
    <w:p>
      <w:pPr>
        <w:pStyle w:val="BodyText"/>
      </w:pPr>
      <w:r>
        <w:t xml:space="preserve">Khí trời càng ngày càng nóng. Tuy rằng y sợ lạnh, nhưng cũng không cần dùng áo phi phong cổ lông. Tô Diễm khó chịu đẩy tay Lâm Thù ra, liền nhìn thấy nét mặt Lâm Thù nghiêm túc, nói, “Tiểu Diễm, không thể tùy hứng.”</w:t>
      </w:r>
    </w:p>
    <w:p>
      <w:pPr>
        <w:pStyle w:val="BodyText"/>
      </w:pPr>
      <w:r>
        <w:t xml:space="preserve">Tô Diễm nói chẳng nên lời. Hắn xem y là tiểu hài tử à?</w:t>
      </w:r>
    </w:p>
    <w:p>
      <w:pPr>
        <w:pStyle w:val="BodyText"/>
      </w:pPr>
      <w:r>
        <w:t xml:space="preserve">Ngày hôm sau, Tô Diễm uống tân dược của Yến đại phu phối chế, ngủ đủ một ngày, vừa tỉnh lại đã thấy gương mặt anh tuấn lo lắng của Lâm Thù. Hắn nắm tay y, nói, “Huynh cuối cùng đã tỉnh.”</w:t>
      </w:r>
    </w:p>
    <w:p>
      <w:pPr>
        <w:pStyle w:val="BodyText"/>
      </w:pPr>
      <w:r>
        <w:t xml:space="preserve">Tô Diễm nói chẳng nên lời. Hắn thật sự xem y là người bệnh vô phương cứu chữa à?</w:t>
      </w:r>
    </w:p>
    <w:p>
      <w:pPr>
        <w:pStyle w:val="BodyText"/>
      </w:pPr>
      <w:r>
        <w:t xml:space="preserve">Bờ biển nhiều mưa, mùa hè gió mạnh.</w:t>
      </w:r>
    </w:p>
    <w:p>
      <w:pPr>
        <w:pStyle w:val="BodyText"/>
      </w:pPr>
      <w:r>
        <w:t xml:space="preserve">Một ngày, Tô Diễm đi đi lại lại ở hành lang, đột nhiên thấy trời âm u. Lâm Thù liền vội vội vàng vàng chạy tới, kéo Tô Diễm đi thẳng vào nhà, trong miệng còn nói dông dài, “Khí trời biến đổi thất thường như vậy, tốt nhất sớm đi vào… Huynh cũng không biết nhìn mây đoán mưa, nếu nhiễm phong tà nữa thì lại phải tiếp tục uống nửa tháng thuốc đắng. Bất quá, thuốc này huynh cũng chưa từng ngừng, Yến lão đầu rốt cuộc cho huynh uống thứ gì, mỗi ngày giống như ăn cơm một dạng…”</w:t>
      </w:r>
    </w:p>
    <w:p>
      <w:pPr>
        <w:pStyle w:val="BodyText"/>
      </w:pPr>
      <w:r>
        <w:t xml:space="preserve">Tô Diễm nói chẳng nên lời. Hắn xem y là ngốc tử à?</w:t>
      </w:r>
    </w:p>
    <w:p>
      <w:pPr>
        <w:pStyle w:val="BodyText"/>
      </w:pPr>
      <w:r>
        <w:t xml:space="preserve">Đủ loại tình cảnh khác nhau xảy ra, còn rất nhiều chuyện nối tiếp phía sau. Cuối cùng, có một ngày Tô Diễm tức giận nói:</w:t>
      </w:r>
    </w:p>
    <w:p>
      <w:pPr>
        <w:pStyle w:val="BodyText"/>
      </w:pPr>
      <w:r>
        <w:t xml:space="preserve">“Lâm huynh là xem ta như đồ sứ? Gõ không được, va chạm cũng không được?”</w:t>
      </w:r>
    </w:p>
    <w:p>
      <w:pPr>
        <w:pStyle w:val="BodyText"/>
      </w:pPr>
      <w:r>
        <w:t xml:space="preserve">Tô Diễm nghiễm nhiên trưng ra biểu lộ ‘huynh nếu dám nói phải, hai ta lập tức tuyệt giao’. Lâm Thù nhìn chằm chằm con ngươi tròn trịa mở to của y, khiến cho cả người ngẩn ngơ chốc lát, rồi lại chần chừ cười:</w:t>
      </w:r>
    </w:p>
    <w:p>
      <w:pPr>
        <w:pStyle w:val="BodyText"/>
      </w:pPr>
      <w:r>
        <w:t xml:space="preserve">“Không phải vậy, ta chỉ muốn huynh dưỡng bệnh tốt, sau đó mới có thể dẫn huynh đi nhìn ngắm toàn cảnh non sông tốt đẹp này. Huynh không phải luôn hướng về biên thùy, kim qua thiết mã[3], nam nhi tứ ý[4] sao? Ta còn chờ huynh cùng đi đây.”</w:t>
      </w:r>
    </w:p>
    <w:p>
      <w:pPr>
        <w:pStyle w:val="BodyText"/>
      </w:pPr>
      <w:r>
        <w:t xml:space="preserve">Lời nói của hắn chân thành lại thắm thiết, làm cho Tô Diễm càng ngượng ngùng xấu hổ, cổ đỏ hồng lên:</w:t>
      </w:r>
    </w:p>
    <w:p>
      <w:pPr>
        <w:pStyle w:val="BodyText"/>
      </w:pPr>
      <w:r>
        <w:t xml:space="preserve">“Nhất ngôn vi định.”</w:t>
      </w:r>
    </w:p>
    <w:p>
      <w:pPr>
        <w:pStyle w:val="BodyText"/>
      </w:pPr>
      <w:r>
        <w:t xml:space="preserve">“Nhất ngôn vi định.”</w:t>
      </w:r>
    </w:p>
    <w:p>
      <w:pPr>
        <w:pStyle w:val="BodyText"/>
      </w:pPr>
      <w:r>
        <w:t xml:space="preserve">Đây là ước định tái thiết lập sau mười hai năm xa cách, vô luận như thế nào thì Lâm Thù cũng sẽ không thất ước, cũng không cho phép đối phương thất ước.</w:t>
      </w:r>
    </w:p>
    <w:p>
      <w:pPr>
        <w:pStyle w:val="BodyText"/>
      </w:pPr>
      <w:r>
        <w:t xml:space="preserve">~*</w:t>
      </w:r>
    </w:p>
    <w:p>
      <w:pPr>
        <w:pStyle w:val="BodyText"/>
      </w:pPr>
      <w:r>
        <w:t xml:space="preserve">~Phải nói, Lâm Thù chính là người tâm tính vô cùng kiên định. Nếu không phải Hạ Đông đến, có lẽ hắn sẽ cùng Tô Diễm một mực lẫn vào giang hồ luôn cũng không chừng.</w:t>
      </w:r>
    </w:p>
    <w:p>
      <w:pPr>
        <w:pStyle w:val="BodyText"/>
      </w:pPr>
      <w:r>
        <w:t xml:space="preserve">Hạ Đông tìm được bọn họ đã là cuối hè. Nàng ở nơi Lâm Thù trú tạm chờ một buổi chiều, đến buổi tối mới thấy Lâm Thù chậm chạp quay về. Nhìn thấy mặt nàng, hắn giống như vừa tỉnh lại sau giấc mộng:</w:t>
      </w:r>
    </w:p>
    <w:p>
      <w:pPr>
        <w:pStyle w:val="BodyText"/>
      </w:pPr>
      <w:r>
        <w:t xml:space="preserve">“Đông tỷ!”</w:t>
      </w:r>
    </w:p>
    <w:p>
      <w:pPr>
        <w:pStyle w:val="BodyText"/>
      </w:pPr>
      <w:r>
        <w:t xml:space="preserve">“Ta vốn cho rằng những gì đệ viết trong thư là phóng đại. Hôm nay nhìn thấy, quả thật là vui đến quên cả đường về.”</w:t>
      </w:r>
    </w:p>
    <w:p>
      <w:pPr>
        <w:pStyle w:val="BodyText"/>
      </w:pPr>
      <w:r>
        <w:t xml:space="preserve">“Ách, Đông tỷ trên đường vất vả. Bệ hạ thật sự bảo tỷ đón chúng ta trở về?”</w:t>
      </w:r>
    </w:p>
    <w:p>
      <w:pPr>
        <w:pStyle w:val="BodyText"/>
      </w:pPr>
      <w:r>
        <w:t xml:space="preserve">“Đệ nói đi?”</w:t>
      </w:r>
    </w:p>
    <w:p>
      <w:pPr>
        <w:pStyle w:val="BodyText"/>
      </w:pPr>
      <w:r>
        <w:t xml:space="preserve">Hạ Đông chỉ một thân một người tiền lai, nhất định không phải là tư thế gióng trống khua chiêng tới đón Thất hoàng tử hồi triều. Lâm Thù có thể nào không biết, đừng nói Tô Diễm đem lời nói đêm đó của hắn quên sạch, coi như y có nhớ được thì cũng còn rất nhiều chuyện cần chứng minh. Hắn có thể dựa vào tư tâm của bản thân hoàn toàn nhận định y chính là Tiêu Cảnh Diễm, nhưng nhưng đương kim bệ hạ không thể, văn võ mãn triều không thể, thiên hạ thế nhân không thể.</w:t>
      </w:r>
    </w:p>
    <w:p>
      <w:pPr>
        <w:pStyle w:val="BodyText"/>
      </w:pPr>
      <w:r>
        <w:t xml:space="preserve">“Ý tứ của Đông tỷ, ý tứ của bệ hạ, ta đều hiểu. Nhưng hiện tại… Sợ là không còn cách nào.”</w:t>
      </w:r>
    </w:p>
    <w:p>
      <w:pPr>
        <w:pStyle w:val="BodyText"/>
      </w:pPr>
      <w:r>
        <w:t xml:space="preserve">“Vậy đệ làm sao nhận định y chính là Thất điện hạ?”</w:t>
      </w:r>
    </w:p>
    <w:p>
      <w:pPr>
        <w:pStyle w:val="BodyText"/>
      </w:pPr>
      <w:r>
        <w:t xml:space="preserve">“Đông tỷ nhìn thấy sẽ biết.” Lâm Thù hướng về phía Hạ Đông muốn cắt ngang lời hắn, lắc đầu một cái, “Coi như Đông tỷ có hoài nghi thì dựa vào hiểu biết của ta về Cảnh Diễm, ta khẳng định người này tuyệt đối chính là Cảnh Diễm, cho dù là biểu ca hay Tĩnh di đều có thể nhận ra.”</w:t>
      </w:r>
    </w:p>
    <w:p>
      <w:pPr>
        <w:pStyle w:val="BodyText"/>
      </w:pPr>
      <w:r>
        <w:t xml:space="preserve">Lâm Thù đã đổi cách xưng hô, chính là kiểu chắc chắn định thân nhân.</w:t>
      </w:r>
    </w:p>
    <w:p>
      <w:pPr>
        <w:pStyle w:val="BodyText"/>
      </w:pPr>
      <w:r>
        <w:t xml:space="preserve">Hạ Đông âm thầm suy tư hồi lâu, mới nói:</w:t>
      </w:r>
    </w:p>
    <w:p>
      <w:pPr>
        <w:pStyle w:val="BodyText"/>
      </w:pPr>
      <w:r>
        <w:t xml:space="preserve">“Vậy không có thứ gì khác chứng minh? Ví dụ như vết tích trên thân thể, hoặc là… Tìm được người cứu y năm đó.”</w:t>
      </w:r>
    </w:p>
    <w:p>
      <w:pPr>
        <w:pStyle w:val="BodyText"/>
      </w:pPr>
      <w:r>
        <w:t xml:space="preserve">Người năm đó cứu huynh ấy không thể dễ dàng gặp được.</w:t>
      </w:r>
    </w:p>
    <w:p>
      <w:pPr>
        <w:pStyle w:val="BodyText"/>
      </w:pPr>
      <w:r>
        <w:t xml:space="preserve">Trong lòng Lâm Thù lặng lẽ bổ sung, vết tích trên thân thể…</w:t>
      </w:r>
    </w:p>
    <w:p>
      <w:pPr>
        <w:pStyle w:val="BodyText"/>
      </w:pPr>
      <w:r>
        <w:t xml:space="preserve">Bỗng dưng hai mắt phát sáng, Lâm thù vui vẻ nói, “Có! Vết sẹo có thể dùng thuốc tiêu trừ, còn bớt thì sao?”</w:t>
      </w:r>
    </w:p>
    <w:p>
      <w:pPr>
        <w:pStyle w:val="BodyText"/>
      </w:pPr>
      <w:r>
        <w:t xml:space="preserve">Bên trái phía sau sống lưng của Cảnh Diễm có một vết màu xanh đen lớn cỡ móng tay. Lúc bé cùng Cảnh Diễm nghịch nước, hắn nhớ rõ ràng. Hiện tại thời gian qua lâu, khi hắn một lần nữa tương ngộ Cảnh Diễm thì tâm tư lại có nhiều lộn xộn, cho nên mới quên đi. Bây giờ chỉ cần tìm cơ hội…</w:t>
      </w:r>
    </w:p>
    <w:p>
      <w:pPr>
        <w:pStyle w:val="BodyText"/>
      </w:pPr>
      <w:r>
        <w:t xml:space="preserve">Nghĩ đến đây, Lâm Thù liền chạy ra khỏi cửa phòng như cơn gió, Lê cương ở phía sau kêu lên:</w:t>
      </w:r>
    </w:p>
    <w:p>
      <w:pPr>
        <w:pStyle w:val="BodyText"/>
      </w:pPr>
      <w:r>
        <w:t xml:space="preserve">“Thiếu tướng quân, ngài đi đâu…”</w:t>
      </w:r>
    </w:p>
    <w:p>
      <w:pPr>
        <w:pStyle w:val="BodyText"/>
      </w:pPr>
      <w:r>
        <w:t xml:space="preserve">“Y quán! Đi tắm cho Cảnh Diễm!”</w:t>
      </w:r>
    </w:p>
    <w:p>
      <w:pPr>
        <w:pStyle w:val="BodyText"/>
      </w:pPr>
      <w:r>
        <w:t xml:space="preserve">Hạ Đông và Lê Cương đứng hình.</w:t>
      </w:r>
    </w:p>
    <w:p>
      <w:pPr>
        <w:pStyle w:val="BodyText"/>
      </w:pPr>
      <w:r>
        <w:t xml:space="preserve">~*</w:t>
      </w:r>
    </w:p>
    <w:p>
      <w:pPr>
        <w:pStyle w:val="BodyText"/>
      </w:pPr>
      <w:r>
        <w:t xml:space="preserve">~Bọn người Tô Diễm đang dùng cơm trong y quán thì Lâm Thù tùy tiện xông vào. Yến đại phu tuy rằng không thích, nhưng nể mặt Tô Diễm cùng cổ huấn ‘ăn không nói, ngủ không nói’ nên chẳng lên tiếng, chỉ dùng ánh mắt bảo Liệt Chiến Anh lấy thêm bộ bát đũa. Lâm Thù không chút nào khách khí, chào một cái liền cùng nhau ăn. Cũng may Lâm Thiếu tướng quân xuất thân danh môn, lại ‘tâm mang ý xấu’, cho nên không hề ghi nhớ mối hận với bữa cơm khó ăn này.</w:t>
      </w:r>
    </w:p>
    <w:p>
      <w:pPr>
        <w:pStyle w:val="BodyText"/>
      </w:pPr>
      <w:r>
        <w:t xml:space="preserve">Bữa ăn kết thúc, Tô Diễm bị hắn nhìn đến sởn gai ốc. Sau khi đưa mắt nhìn Yến đại phu trở về phòng, y vội vàng hỏi, “Huynh nhìn chằm chằm ta làm gì?”</w:t>
      </w:r>
    </w:p>
    <w:p>
      <w:pPr>
        <w:pStyle w:val="BodyText"/>
      </w:pPr>
      <w:r>
        <w:t xml:space="preserve">“Hôm nay huynh mộc dục chưa?”</w:t>
      </w:r>
    </w:p>
    <w:p>
      <w:pPr>
        <w:pStyle w:val="BodyText"/>
      </w:pPr>
      <w:r>
        <w:t xml:space="preserve">“… Nói cái gì đó?” Tô Diễm nóng nảy, “Huynh, huynh quá… Suồng sã!”</w:t>
      </w:r>
    </w:p>
    <w:p>
      <w:pPr>
        <w:pStyle w:val="BodyText"/>
      </w:pPr>
      <w:r>
        <w:t xml:space="preserve">Cái này nếu là Cảnh Diễm thuở xưa nói thì hắn suồng sã cũng đáng. Lâm Thù nghĩ, tình cảnh hôm nay cũng không có quá nhiều năng lực đe dọa:</w:t>
      </w:r>
    </w:p>
    <w:p>
      <w:pPr>
        <w:pStyle w:val="BodyText"/>
      </w:pPr>
      <w:r>
        <w:t xml:space="preserve">“Huynh đã có bốn năm ngày không tắm rửa rồi. Ta hỏi một chút thôi, huynh tức giận cái gì?”</w:t>
      </w:r>
    </w:p>
    <w:p>
      <w:pPr>
        <w:pStyle w:val="BodyText"/>
      </w:pPr>
      <w:r>
        <w:t xml:space="preserve">“Ta giận sao?”</w:t>
      </w:r>
    </w:p>
    <w:p>
      <w:pPr>
        <w:pStyle w:val="BodyText"/>
      </w:pPr>
      <w:r>
        <w:t xml:space="preserve">“Giận.”</w:t>
      </w:r>
    </w:p>
    <w:p>
      <w:pPr>
        <w:pStyle w:val="BodyText"/>
      </w:pPr>
      <w:r>
        <w:t xml:space="preserve">Tô Diễm đối với sự vô sỉ mặt dày của Lâm Thù không thể phản bác, hồi lâu mới phát giác được điểm kỳ lạ, “Vậy nếu như ta mộc dục, huynh còn không đi về?”</w:t>
      </w:r>
    </w:p>
    <w:p>
      <w:pPr>
        <w:pStyle w:val="BodyText"/>
      </w:pPr>
      <w:r>
        <w:t xml:space="preserve">“Ta ở lại giúp huynh!” Lâm Thù cười cười, nắm lấy ngón tay Tô Diễm, không ngừng giật giật đầu ngón tay, “Đều là nam nhân, sợ cái gì. Ta đi bảo Liệt Chiến Anh chuẩn bị nước. Ta giúp huynh hảo hảo chà chà, không cần Liệt Chiến Anh tay chân vụng về.”</w:t>
      </w:r>
    </w:p>
    <w:p>
      <w:pPr>
        <w:pStyle w:val="BodyText"/>
      </w:pPr>
      <w:r>
        <w:t xml:space="preserve">Tô Diễm không nói nên lời.</w:t>
      </w:r>
    </w:p>
    <w:p>
      <w:pPr>
        <w:pStyle w:val="BodyText"/>
      </w:pPr>
      <w:r>
        <w:t xml:space="preserve">Chiến Anh mới sẽ không tay chân vụng về. Không đúng! Hắn tại sao phải giúp y chà lưng?</w:t>
      </w:r>
    </w:p>
    <w:p>
      <w:pPr>
        <w:pStyle w:val="BodyText"/>
      </w:pPr>
      <w:r>
        <w:t xml:space="preserve">Bất quá rốt cuộc cũng không phải đại sự gì. Tiếp xúc mấy tháng qua, Tô Diễm đối với những cơn bộc phát của Lâm Thù cũng không có biện pháp. Một khi Lâm Thù kiên trì, y không thể làm gì khác hơn là thỏa hiệp.</w:t>
      </w:r>
    </w:p>
    <w:p>
      <w:pPr>
        <w:pStyle w:val="BodyText"/>
      </w:pPr>
      <w:r>
        <w:t xml:space="preserve">Tô Diễm ngồi ở trong dục dũng mặc cho Lâm Thù hí hoáy. Dưới hơi nước mờ mịt, y cái gì cũng không nhìn thấy rõ, một mực đem mặt chôn vào giữa khuỷu tay, tạm thời trong lòng không tồn tại những khó xử không minh bạch.</w:t>
      </w:r>
    </w:p>
    <w:p>
      <w:pPr>
        <w:pStyle w:val="BodyText"/>
      </w:pPr>
      <w:r>
        <w:t xml:space="preserve">“Huynh úp sấp thấp một chút.”</w:t>
      </w:r>
    </w:p>
    <w:p>
      <w:pPr>
        <w:pStyle w:val="BodyText"/>
      </w:pPr>
      <w:r>
        <w:t xml:space="preserve">Lâm Thù nín thở ngưng thần tìm kiếm trên sống lưng Tô Diễm. Cơ thể y so với gò má trắng hơn một chút, hiện ra sáng bóng giữa làn hơi nước, gợi lên mơ tưởng xa xôi. Giờ phút này, Lâm Thù cũng không thể tưởng tượng được gì, chỉ cẩn thận rụt rè dùng ánh mắt tra xét, một tấc một luồng cũng không muốn bỏ qua, ký hiệu đặc biệt này có thể chứng minh thân phận Cảnh Diễm.</w:t>
      </w:r>
    </w:p>
    <w:p>
      <w:pPr>
        <w:pStyle w:val="BodyText"/>
      </w:pPr>
      <w:r>
        <w:t xml:space="preserve">Vậy mà, cũng không có.</w:t>
      </w:r>
    </w:p>
    <w:p>
      <w:pPr>
        <w:pStyle w:val="BodyText"/>
      </w:pPr>
      <w:r>
        <w:t xml:space="preserve">Lòng của Lâm Thù từng điểm từng điểm trầm xuống, trực tiếp muốn chìm xuống đáy thấp nhất. Hắn không thể tin, dùng bàn tay một lần lại một lần vuốt ve vào chỗ đó. Cảm giác tay chạm vào trơn nhẵn, không có gì cả. Đừng nói cái bớt màu xanh đen, ngay cả một chút màu sắc bất đồng cũng không có.</w:t>
      </w:r>
    </w:p>
    <w:p>
      <w:pPr>
        <w:pStyle w:val="BodyText"/>
      </w:pPr>
      <w:r>
        <w:t xml:space="preserve">Cảm giác được không khí ngưng trệ đè nén, trong lòng Tô Diễm liền khó hiểu, lên tiếng nói:</w:t>
      </w:r>
    </w:p>
    <w:p>
      <w:pPr>
        <w:pStyle w:val="BodyText"/>
      </w:pPr>
      <w:r>
        <w:t xml:space="preserve">“Lâm Thù…?”</w:t>
      </w:r>
    </w:p>
    <w:p>
      <w:pPr>
        <w:pStyle w:val="BodyText"/>
      </w:pPr>
      <w:r>
        <w:t xml:space="preserve">“Huynh… Chỗ này…”</w:t>
      </w:r>
    </w:p>
    <w:p>
      <w:pPr>
        <w:pStyle w:val="BodyText"/>
      </w:pPr>
      <w:r>
        <w:t xml:space="preserve">Có lẽ do thanh âm Lâm Thù run rẩy không còn hình dạng nên lần thứ hai Tô Diễm mở miệng liền có chút ý tứ trấn an hắn. Y không biết giọng điệu của mình giờ phút này cực kỳ giống lúc còn bé dỗ dành Lâm Thù khi hắn bị phạt vì gây họa. Y chỉ cho rằng Lâm Thù phát hiện được dấu vết gì đó sau lưng mình.</w:t>
      </w:r>
    </w:p>
    <w:p>
      <w:pPr>
        <w:pStyle w:val="BodyText"/>
      </w:pPr>
      <w:r>
        <w:t xml:space="preserve">“Chỗ đó có lẽ là năm xưa ta bị kẻ xấu đâm vào. Vì ta nhớ không rõ ràng lắm, nên không có tra cứu, vết thương lại ở sau lưng, ta cũng không thấy được. Chỉ nghe Lận Thần nói qua mấy lần, không phải là vết thương nghiêm trọng gì, không quá đáng ngại. Lâm huynh, huynh… Lâm huynh! Huynh làm sao vậy?”</w:t>
      </w:r>
    </w:p>
    <w:p>
      <w:pPr>
        <w:pStyle w:val="BodyText"/>
      </w:pPr>
      <w:r>
        <w:t xml:space="preserve">Cảm giác được có nước nhỏ xuống sống lưng, Tô Diễm vội vàng xoay lại, làm cho một dòng bọt nước tràn ra. Nhìn thấy Lâm Thù nước mắt đầy mặt, trong lòng y không khỏi dâng lên nhiều đau thương. Tô Diễm không biết mình vì sao lại khó chịu khi nhìn thấy Lâm Thù rơi lệ, lồng ngược giống như lấp đầy sợi bông, căng đau muốn nứt ra. Y thở gấp hai cái, lập tức bị Lâm Thù khom lưng ôm lấy bờ vai, thanh âm trước giờ trong trẻo nay đột nhiên lại khàn khàn, mang theo nức nở nói:</w:t>
      </w:r>
    </w:p>
    <w:p>
      <w:pPr>
        <w:pStyle w:val="BodyText"/>
      </w:pPr>
      <w:r>
        <w:t xml:space="preserve">“Rốt cuộc xảy ra chuyện gì… Năm đó rốt cuộc đã xảy ra chuyện gì?”</w:t>
      </w:r>
    </w:p>
    <w:p>
      <w:pPr>
        <w:pStyle w:val="BodyText"/>
      </w:pPr>
      <w:r>
        <w:t xml:space="preserve">Theo như lời nói của Cảnh Diễm, quả nhiên chuyện năm đó tuyệt không đơn giản chỉ có gió bão dẫn đến thiên tai. Lâm Thù thống hận số phận đã làm hắn và Cảnh Diễm xa cách mười hai năm, càng thống hận hiện tại gặp nhau, nhưng chính mình lại hoàn toàn không biết chuyện gì.</w:t>
      </w:r>
    </w:p>
    <w:p>
      <w:pPr>
        <w:pStyle w:val="BodyText"/>
      </w:pPr>
      <w:r>
        <w:t xml:space="preserve">Lâm Thù nghĩ, xem ra, nhất thiết phải gặp Lận Thần một lần rồi.</w:t>
      </w:r>
    </w:p>
    <w:p>
      <w:pPr>
        <w:pStyle w:val="BodyText"/>
      </w:pPr>
      <w:r>
        <w:t xml:space="preserve">Hoàn Chương 06</w:t>
      </w:r>
    </w:p>
    <w:p>
      <w:pPr>
        <w:pStyle w:val="BodyText"/>
      </w:pPr>
      <w:r>
        <w:t xml:space="preserve">~0Oo</w:t>
      </w:r>
    </w:p>
    <w:p>
      <w:pPr>
        <w:pStyle w:val="BodyText"/>
      </w:pPr>
      <w:r>
        <w:t xml:space="preserve">~[1] – Biên tái: chốt hiểm yếu ở vùng biên cương.</w:t>
      </w:r>
    </w:p>
    <w:p>
      <w:pPr>
        <w:pStyle w:val="BodyText"/>
      </w:pPr>
      <w:r>
        <w:t xml:space="preserve">[2] – Hỉ văn lạc kiến: việc vui khiến người ta nghe cũng thích mà nhìn cũng thích, mang ý nghĩa rất được hoan nghênh, yêu thích, nôm na là ‘vui tai vui mắt’.</w:t>
      </w:r>
    </w:p>
    <w:p>
      <w:pPr>
        <w:pStyle w:val="BodyText"/>
      </w:pPr>
      <w:r>
        <w:t xml:space="preserve">[3] – Kim qua thiết mã: tư thế hào hùng.</w:t>
      </w:r>
    </w:p>
    <w:p>
      <w:pPr>
        <w:pStyle w:val="Compact"/>
      </w:pPr>
      <w:r>
        <w:t xml:space="preserve">[4] – Nam nhi tứ ý: nam nhi thoải mái buông thả.</w:t>
      </w:r>
    </w:p>
    <w:p>
      <w:pPr>
        <w:pStyle w:val="Compact"/>
      </w:pPr>
      <w:r>
        <w:drawing>
          <wp:inline>
            <wp:extent cx="5334000" cy="2982148"/>
            <wp:effectExtent b="0" l="0" r="0" t="0"/>
            <wp:docPr descr="" title="" id="1" name="Picture"/>
            <a:graphic>
              <a:graphicData uri="http://schemas.openxmlformats.org/drawingml/2006/picture">
                <pic:pic>
                  <pic:nvPicPr>
                    <pic:cNvPr descr="http://sstruyen.com/images/data/18369/chuong-6-1545721731.3914.jpg" id="0" name="Picture"/>
                    <pic:cNvPicPr>
                      <a:picLocks noChangeArrowheads="1" noChangeAspect="1"/>
                    </pic:cNvPicPr>
                  </pic:nvPicPr>
                  <pic:blipFill>
                    <a:blip r:embed="rId43"/>
                    <a:stretch>
                      <a:fillRect/>
                    </a:stretch>
                  </pic:blipFill>
                  <pic:spPr bwMode="auto">
                    <a:xfrm>
                      <a:off x="0" y="0"/>
                      <a:ext cx="5334000" cy="2982148"/>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4" w:name="chương-7"/>
      <w:bookmarkEnd w:id="44"/>
      <w:r>
        <w:t xml:space="preserve">8. Chương 7</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âm Thù âm thầm tuyên thệ, chỉ cần hắn biết kẻ năm ấy muốn sát hại Cảnh Diễm là ai, hắn nhất định bắt kẻ đó không thể chết già.</w:t>
      </w:r>
    </w:p>
    <w:p>
      <w:pPr>
        <w:pStyle w:val="BodyText"/>
      </w:pPr>
      <w:r>
        <w:t xml:space="preserve">Nhưng mà, Lâm Thù lại không ngờ tới, đối phương nhanh như vậy đã lộ ra chân tướng.</w:t>
      </w:r>
    </w:p>
    <w:p>
      <w:pPr>
        <w:pStyle w:val="BodyText"/>
      </w:pPr>
      <w:r>
        <w:t xml:space="preserve">Đêm khuya.</w:t>
      </w:r>
    </w:p>
    <w:p>
      <w:pPr>
        <w:pStyle w:val="BodyText"/>
      </w:pPr>
      <w:r>
        <w:t xml:space="preserve">Ninh Quốc hầu phủ.</w:t>
      </w:r>
    </w:p>
    <w:p>
      <w:pPr>
        <w:pStyle w:val="BodyText"/>
      </w:pPr>
      <w:r>
        <w:t xml:space="preserve">Trác Đỉnh Phong cẩn thận đọc hai lần nội dung trên tờ giấy. Lúc này, nến đã đốt lên, sau lưng một nam tử mặc lưu văn quảng tụ[1], tuổi đã trung niên mà cơ thể không lộ ra béo mập, vẫn còn dư lại một chút dáng vẻ anh tuấn.</w:t>
      </w:r>
    </w:p>
    <w:p>
      <w:pPr>
        <w:pStyle w:val="BodyText"/>
      </w:pPr>
      <w:r>
        <w:t xml:space="preserve">Nam tử kia đợi tờ giấy bị thiêu hủy gần như không còn, mới lên tiếng hỏi:</w:t>
      </w:r>
    </w:p>
    <w:p>
      <w:pPr>
        <w:pStyle w:val="BodyText"/>
      </w:pPr>
      <w:r>
        <w:t xml:space="preserve">“Thật là tra được?”</w:t>
      </w:r>
    </w:p>
    <w:p>
      <w:pPr>
        <w:pStyle w:val="BodyText"/>
      </w:pPr>
      <w:r>
        <w:t xml:space="preserve">“Âm thầm nhìn thấy vài lần.” Trác Đỉnh Phong đắn đo nói, “Người nọ như có bệnh trầm kha, không thường ra khỏi cửa, diện mạo… Ngược lại có bảy tám phần tương tự. Bất quá, Lâm Thù kia quả thật một tấc cũng không rời.”</w:t>
      </w:r>
    </w:p>
    <w:p>
      <w:pPr>
        <w:pStyle w:val="BodyText"/>
      </w:pPr>
      <w:r>
        <w:t xml:space="preserve">“Bảy tám phần tương tự?” Nam tử cười lạnh một tiếng, “Sợ rằng Trác Trang chủ tự mình nói giảm đi vài phần.” Vừa nói, hắn khoát khoát tay, cắt ngang lời muốn nói của Trác Đỉnh Phong, “Không sao, nếu Lâm Thù đi theo thì cũng không cần huynh hạ thủ giết y. Có lẽ, không có cơ hội để y chết ở ngoài kinh rồi. Kế hoạch vẫn như cũ, truyền thư cho Thanh Dao đi, bảo hắn tìm cơ hội xuất thủ, không cần cần đạt đến hiệu quả tử thương, chỉ cần không bị nhận ra là được.”</w:t>
      </w:r>
    </w:p>
    <w:p>
      <w:pPr>
        <w:pStyle w:val="BodyText"/>
      </w:pPr>
      <w:r>
        <w:t xml:space="preserve">“Cái này…” Trác Đỉnh Phong do dự một chút, cuối cùng hỏi, “Nhất định phải làm như vậy sao? Người năm đó ra tay giết y cũng không phải là chúng ta. Vả lại, y lưu lạc giang hồ nhiều năm như vậy cũng chưa từng nghĩ đến chuyện hồi kinh, còn chưa biết trong đó có thay đổi gì, huynh…”</w:t>
      </w:r>
    </w:p>
    <w:p>
      <w:pPr>
        <w:pStyle w:val="BodyText"/>
      </w:pPr>
      <w:r>
        <w:t xml:space="preserve">“Trác huynh.” Nam tử kia đột nhiên quay đầu lại, con ngươi dưới ánh nến phát sáng kinh người, “Coi như Thất hoàng tử tấm lòng rộng mở không kể hiềm khích lúc trước, nhưng huynh cho rằng bệ hạ sẽ bỏ qua cho chúng ta? Coi như không có bằng chứng thực tế chứng minh Ninh Quốc hầu phủ liên quan đến sự tình này, nhưng huynh cho rằng đến lúc đó Hạ Giang cũng sẽ không dính líu? Huynh không thể tách mình khỏi kinh thành, cũng không thể tách biệt với Hạ Giang. Hành động lần này vừa là thử dò xét, cũng là làm một chút dáng vẻ cho lão nhân kia xem. Ta… Đây cũng là vì bảo vệ Tạ Trác hai tộc chúng ta.”</w:t>
      </w:r>
    </w:p>
    <w:p>
      <w:pPr>
        <w:pStyle w:val="BodyText"/>
      </w:pPr>
      <w:r>
        <w:t xml:space="preserve">~*</w:t>
      </w:r>
    </w:p>
    <w:p>
      <w:pPr>
        <w:pStyle w:val="BodyText"/>
      </w:pPr>
      <w:r>
        <w:t xml:space="preserve">~Lâm Thù quyết định chủ ý phải gặp Lận Thần, cho nên chuyện trước kia xúi giục Phi Lưu nướng bồ câu đưa tin đã không thể tiếp tục giấu giếm.</w:t>
      </w:r>
    </w:p>
    <w:p>
      <w:pPr>
        <w:pStyle w:val="BodyText"/>
      </w:pPr>
      <w:r>
        <w:t xml:space="preserve">Yến đại phu sau khi biết chuyện liền cầm cây chổi đuổi hắn từ sau viện chạy đến trước cửa y quán. Lão giả tuổi đã hơn sáu mươi nhưng thân thể dường như so với Tô Diễm vẫn mạnh hơn một chút, vừa truy đánh vừa phẫn nộ nói:</w:t>
      </w:r>
    </w:p>
    <w:p>
      <w:pPr>
        <w:pStyle w:val="BodyText"/>
      </w:pPr>
      <w:r>
        <w:t xml:space="preserve">“Ta bất kể ngươi là Thiếu tướng quân gì! Ngươi chính là phải ăn đòn!”</w:t>
      </w:r>
    </w:p>
    <w:p>
      <w:pPr>
        <w:pStyle w:val="BodyText"/>
      </w:pPr>
      <w:r>
        <w:t xml:space="preserve">Kỳ thực cây chổi đánh vào người không đau, Lâm Thù cũng chỉ gào thét vài câu tượng trưng:</w:t>
      </w:r>
    </w:p>
    <w:p>
      <w:pPr>
        <w:pStyle w:val="BodyText"/>
      </w:pPr>
      <w:r>
        <w:t xml:space="preserve">“Ái chà chà, Yến lão tiên sinh ngài chú ý thân thể, chớ tức giận hại thân! Chuyện này không phải một mình ta gây ra mà. Liệt Chiến Anh, ngươi nhìn ta bị đánh như vậy sao?”</w:t>
      </w:r>
    </w:p>
    <w:p>
      <w:pPr>
        <w:pStyle w:val="BodyText"/>
      </w:pPr>
      <w:r>
        <w:t xml:space="preserve">“Liên quan gì đến ta?” Liệt Chiến Anh không chú ý chuyện Lâm Thù tuy rằng gọi tên hắn nhưng ánh mắt lại một mực nhìn về phía Tô Diễm, “Là ngươi dạy Phi Lưu, không phải ta! Yến thúc, có cần ta đưa gậy tre cho ngài không?”</w:t>
      </w:r>
    </w:p>
    <w:p>
      <w:pPr>
        <w:pStyle w:val="BodyText"/>
      </w:pPr>
      <w:r>
        <w:t xml:space="preserve">“Khụ khụ.” Tô Diễm ở một bên ho lên, “Chiến Anh!”</w:t>
      </w:r>
    </w:p>
    <w:p>
      <w:pPr>
        <w:pStyle w:val="BodyText"/>
      </w:pPr>
      <w:r>
        <w:t xml:space="preserve">“Ách… Công tử vẫn khỏe chứ?”</w:t>
      </w:r>
    </w:p>
    <w:p>
      <w:pPr>
        <w:pStyle w:val="BodyText"/>
      </w:pPr>
      <w:r>
        <w:t xml:space="preserve">“Ta chỉ là ngứa cổ họng.”</w:t>
      </w:r>
    </w:p>
    <w:p>
      <w:pPr>
        <w:pStyle w:val="BodyText"/>
      </w:pPr>
      <w:r>
        <w:t xml:space="preserve">“Ồ. Yến thúc, chờ ta giúp ngài tìm gậy tre!”</w:t>
      </w:r>
    </w:p>
    <w:p>
      <w:pPr>
        <w:pStyle w:val="BodyText"/>
      </w:pPr>
      <w:r>
        <w:t xml:space="preserve">“Khụ khụ khụ…”</w:t>
      </w:r>
    </w:p>
    <w:p>
      <w:pPr>
        <w:pStyle w:val="BodyText"/>
      </w:pPr>
      <w:r>
        <w:t xml:space="preserve">“Công tử lại ngứa?”</w:t>
      </w:r>
    </w:p>
    <w:p>
      <w:pPr>
        <w:pStyle w:val="BodyText"/>
      </w:pPr>
      <w:r>
        <w:t xml:space="preserve">Tô Diễm không còn cách nào, đành phải tự mình bước lên phía trước, ngăn lại Yến đại phu. Y thở dài, nói, “Yến đại phu, nóng giận hại đến thân thể, bớt giận. Lận huynh cũng không phải chỉ để lại một con chim bồ câu, con kia coi như cho Phi Lưu giải cơn thèm ăn. Vả lại, bệnh của ta cũng khá rồi, vì chút chuyện nhỏ này mà chọc ngài giận đến bệnh thì lợi bất cập hại, đúng không?”</w:t>
      </w:r>
    </w:p>
    <w:p>
      <w:pPr>
        <w:pStyle w:val="BodyText"/>
      </w:pPr>
      <w:r>
        <w:t xml:space="preserve">“Hừ, ta rất khỏe mạnh!”</w:t>
      </w:r>
    </w:p>
    <w:p>
      <w:pPr>
        <w:pStyle w:val="BodyText"/>
      </w:pPr>
      <w:r>
        <w:t xml:space="preserve">Yến đại phu ném cây chổi, đảo mắt nhìn Lâm Thù và Tô Diễm mấy lần, trong lòng hiểu rõ Tô Diễm đang che chở cho Lâm Thù, lại chẳng biết tại sao tâm tình càng khó chịu như vậy. Ông trừng mắt nhìn Lâm Thù, nói:</w:t>
      </w:r>
    </w:p>
    <w:p>
      <w:pPr>
        <w:pStyle w:val="BodyText"/>
      </w:pPr>
      <w:r>
        <w:t xml:space="preserve">“Lận Thần nhất định phải đến xem một chuyến. Bằng không, lỡ như độc của ngươi xảy ra vấn đề gì, dược thảo ở chỗ ta có hạn, không giải quyết được. Ngươi chờ đi, ta đi viết một phong thư khác.”</w:t>
      </w:r>
    </w:p>
    <w:p>
      <w:pPr>
        <w:pStyle w:val="BodyText"/>
      </w:pPr>
      <w:r>
        <w:t xml:space="preserve">“Không được!”</w:t>
      </w:r>
    </w:p>
    <w:p>
      <w:pPr>
        <w:pStyle w:val="BodyText"/>
      </w:pPr>
      <w:r>
        <w:t xml:space="preserve">Phi Lưu là người đầu tiên không vui, nhưng Yến đại phu há có thể bị lời của nó lay động. Một nhãn đao giết người quét qua, Phi Lưu không thể làm gì khác hơn là cọ cọ vào người Tô Diễm, dùng ánh mắt khẩn cầu Trâu ca ca ngăn cản ‘người xấu’ đó tới.</w:t>
      </w:r>
    </w:p>
    <w:p>
      <w:pPr>
        <w:pStyle w:val="BodyText"/>
      </w:pPr>
      <w:r>
        <w:t xml:space="preserve">Nghĩ đến bản thân còn chưa tháo gỡ được bí ẩn mười hai năm trước, Tô Diễm hiển nhiên cũng không tình nguyện trở về Lang Gia Sơn. Nhưng y vừa định mở miệng thì đã bị Lâm Thù nắm lấy vai, đau đớn kêu lên:</w:t>
      </w:r>
    </w:p>
    <w:p>
      <w:pPr>
        <w:pStyle w:val="BodyText"/>
      </w:pPr>
      <w:r>
        <w:t xml:space="preserve">“Ui ui ui, Tiểu Diễm mau giúp ta bôi thuốc! Yến lão tiên sinh thật là không nể tình, đau chết ta!”</w:t>
      </w:r>
    </w:p>
    <w:p>
      <w:pPr>
        <w:pStyle w:val="BodyText"/>
      </w:pPr>
      <w:r>
        <w:t xml:space="preserve">“Thật sao? Mau đi vào!”</w:t>
      </w:r>
    </w:p>
    <w:p>
      <w:pPr>
        <w:pStyle w:val="BodyText"/>
      </w:pPr>
      <w:r>
        <w:t xml:space="preserve">Tô Diễm không nghi ngờ gì, vội vàng đỡ Lâm Thù vào trong phòng, bỏ lại Phi Lưu một mình đứng ngoài sân với vẻ mặt khó chịu.</w:t>
      </w:r>
    </w:p>
    <w:p>
      <w:pPr>
        <w:pStyle w:val="BodyText"/>
      </w:pPr>
      <w:r>
        <w:t xml:space="preserve">Hoa ngôn xảo ngữ dụ dỗ Tô Diễm một lúc lâu, cuối cùng Lâm Thù cũng đem được chuyện lá thư ném sang một bên, trong lòng lại thấp thỏm chuyện độc gì đó trong câu nói của Yến đại phu. Hắn cáo từ thật sớm, từ sảnh trước đi vòng qua phòng của Yến đại phu, muốn hỏi cho rõ ràng.</w:t>
      </w:r>
    </w:p>
    <w:p>
      <w:pPr>
        <w:pStyle w:val="BodyText"/>
      </w:pPr>
      <w:r>
        <w:t xml:space="preserve">Mấy ngày qua, hắn đã hỏi Liệt Chiến Anh, thậm chí cả Phi Lưu, duy nhất lại quên đi người có khả năng biết nội tình nhất, Yến đại phu. Lão tiên sinh này tuy rằng không phải là người đầu tiên nhặt được Cảnh Diễm, nhưng dựa vào sự quen thuộc của ông và Cảnh Diễm, nhất định là biết được không ít. Lâm Thù một mặt trong lòng oán trách mình lơ là sơ suất, một mặt khổ não không biết phải diễn đạt thế nào với Yến đại phu. Ai ngờ hắn mới vừa bước đến ngưỡng cửa thì Yến đại phu đã nhấc mí mắt nhìn hắn qua loa, nói, “Ta biết ngươi muốn hỏi gì, không biết!”</w:t>
      </w:r>
    </w:p>
    <w:p>
      <w:pPr>
        <w:pStyle w:val="BodyText"/>
      </w:pPr>
      <w:r>
        <w:t xml:space="preserve">“… Lão tiên sinh vẫn còn giận Lâm Thù?”</w:t>
      </w:r>
    </w:p>
    <w:p>
      <w:pPr>
        <w:pStyle w:val="BodyText"/>
      </w:pPr>
      <w:r>
        <w:t xml:space="preserve">“Không phải! Nếu ta biết là độc gì thì chỉ vài năm đã sớm giải, còn chờ Lận Thần làm chi?” Sắc mặt Yến đại phu rất là tiếc nuối, nhưng đối với y thuật của mình ngược lại vẫn tự phụ như cũ, “Ta biết ngươi muốn gặp Lận Thần. Nhưng chuyện này, Lận Thần cũng không biết.”</w:t>
      </w:r>
    </w:p>
    <w:p>
      <w:pPr>
        <w:pStyle w:val="BodyText"/>
      </w:pPr>
      <w:r>
        <w:t xml:space="preserve">“Tại sao như thế?” Mí mắt Lâm Thù nhảy một cái, một cảm giác hoảng sợ nổi lên, “Độc này trúng như thế nào? Trong các loại độc, có độc gì mà ngài và cả Lang Gia Các đều không biết?”</w:t>
      </w:r>
    </w:p>
    <w:p>
      <w:pPr>
        <w:pStyle w:val="BodyText"/>
      </w:pPr>
      <w:r>
        <w:t xml:space="preserve">“Độc tẩ trên chủy thủ, chủy thủ từ sau lưng đâm vào phổi, lệch một tấc so với tim. Năm đó tình huống nguy cấp, Lận Lão các chủ chỉ kết luận độc này tương tự ‘Thất Nhật Biến’. Thời gian gấp rút, không kịp tìm ra thành phần độc để bào chế giải dược, nếu muốn bảo vệ tính mạng thì chỉ còn cách đem độc giam lại bên trong phủ tạng, tạm thời chế trụ. Làm như thế, thứ nhất độc tính thay đổi, trở nên yếu đi, sau khi áp chế trừ khiến người thể yếu ra thì không có ảnh hưởng gì khác. Chỉ là…” Yến đại phu nói xong những lời này liền tức giận, trừng mắt nhìn Lâm Thù. Nhưng thấy sắc mặt hắn trắng bệch, thần tình thê lương, ngữ khí ông ngừng một chút, có phần hòa dịu lại, “Chỉ là lần trước người đưa y đi uống rượu, hình như đã đem độc kia dẫn ra một chút. Cũng may trừ quên một số chuyện thì cũng không có gì quá đáng ngại.”</w:t>
      </w:r>
    </w:p>
    <w:p>
      <w:pPr>
        <w:pStyle w:val="BodyText"/>
      </w:pPr>
      <w:r>
        <w:t xml:space="preserve">“Vậy…” Thanh âm Lâm Thù xuất ra nặng nề, mơ hồ không giống như chính hắn, “Vậy… Không có giải pháp sao?”</w:t>
      </w:r>
    </w:p>
    <w:p>
      <w:pPr>
        <w:pStyle w:val="BodyText"/>
      </w:pPr>
      <w:r>
        <w:t xml:space="preserve">“Ngươi cho rằng y giải độc xong thì có thể giống như người thường?” Yến đại phu lại không khỏi lải nhải, “Ngươi nếu là cố hữu mười hai năm trước của y, xem y như thủ túc, thì cần phải biết rõ nặng nhẹ, chăm sóc y một chút mới đúng, chứ không phải cái kiểu y đã bướng bỉnh, ngươi còn dẫn theo y hồ nháo.”</w:t>
      </w:r>
    </w:p>
    <w:p>
      <w:pPr>
        <w:pStyle w:val="BodyText"/>
      </w:pPr>
      <w:r>
        <w:t xml:space="preserve">Chẳng biết lời này của ông Lâm Thù có nghe vào hay không, chỉ là hắn vẫn hỏi câu cũ, “Thật không có cách nào sao?”</w:t>
      </w:r>
    </w:p>
    <w:p>
      <w:pPr>
        <w:pStyle w:val="BodyText"/>
      </w:pPr>
      <w:r>
        <w:t xml:space="preserve">“Ngươi… Hừ, ta đây không phải đang viết thư cho Lận Thần hay sao?”</w:t>
      </w:r>
    </w:p>
    <w:p>
      <w:pPr>
        <w:pStyle w:val="BodyText"/>
      </w:pPr>
      <w:r>
        <w:t xml:space="preserve">“Không cần viết nữa!” Liệt Chiến Anh cầm một con chim bồ câu đi vào, nói, “Lận Thiếu các chủ gửi tin, ngài ấy bảo có chuyện cần làm nên mấy ngày gần đây đang đi đến Kim Lăng. Ngài nghe nói công tử tìm được cố nhân, cho nên sẽ đón công tử trở về Lang Gia Sơn chậm một chút.”</w:t>
      </w:r>
    </w:p>
    <w:p>
      <w:pPr>
        <w:pStyle w:val="BodyText"/>
      </w:pPr>
      <w:r>
        <w:t xml:space="preserve">“Hắn như thế nào nghe được? Lại đi Kim Lăng làm gì? Hồ nháo! Đều là hồ nháo!”</w:t>
      </w:r>
    </w:p>
    <w:p>
      <w:pPr>
        <w:pStyle w:val="BodyText"/>
      </w:pPr>
      <w:r>
        <w:t xml:space="preserve">Yến đại phu phía bên này muốn giậm chân thì đầu bên kia Lâm Thù biểu lộ trầm ngâm hồi lâu, sau đó nói:</w:t>
      </w:r>
    </w:p>
    <w:p>
      <w:pPr>
        <w:pStyle w:val="BodyText"/>
      </w:pPr>
      <w:r>
        <w:t xml:space="preserve">“Vậy chúng ta cũng hồi kinh thôi.”</w:t>
      </w:r>
    </w:p>
    <w:p>
      <w:pPr>
        <w:pStyle w:val="BodyText"/>
      </w:pPr>
      <w:r>
        <w:t xml:space="preserve">~*</w:t>
      </w:r>
    </w:p>
    <w:p>
      <w:pPr>
        <w:pStyle w:val="BodyText"/>
      </w:pPr>
      <w:r>
        <w:t xml:space="preserve">~“Huynh muốn đưa ta đến Kim Lăng?”</w:t>
      </w:r>
    </w:p>
    <w:p>
      <w:pPr>
        <w:pStyle w:val="BodyText"/>
      </w:pPr>
      <w:r>
        <w:t xml:space="preserve">“Là hồi kinh.”</w:t>
      </w:r>
    </w:p>
    <w:p>
      <w:pPr>
        <w:pStyle w:val="BodyText"/>
      </w:pPr>
      <w:r>
        <w:t xml:space="preserve">“… Lâm huynh, chúng ta e rằng còn có lời chưa nói rõ ràng.”</w:t>
      </w:r>
    </w:p>
    <w:p>
      <w:pPr>
        <w:pStyle w:val="BodyText"/>
      </w:pPr>
      <w:r>
        <w:t xml:space="preserve">“Trên đường nói.”</w:t>
      </w:r>
    </w:p>
    <w:p>
      <w:pPr>
        <w:pStyle w:val="BodyText"/>
      </w:pPr>
      <w:r>
        <w:t xml:space="preserve">“Vậy Lận Thần phải làm sao? Yến đại phu có đồng ý?”</w:t>
      </w:r>
    </w:p>
    <w:p>
      <w:pPr>
        <w:pStyle w:val="BodyText"/>
      </w:pPr>
      <w:r>
        <w:t xml:space="preserve">“Yến lão đầu cũng đi cùng.”</w:t>
      </w:r>
    </w:p>
    <w:p>
      <w:pPr>
        <w:pStyle w:val="BodyText"/>
      </w:pPr>
      <w:r>
        <w:t xml:space="preserve">“Huynh…” Tô Diễm thật nói không ra lời. Bên cạnh, Hạ Đông cũng đang ở đây dọn dẹp hành lý, còn Liệt Chiến Anh đã thu dọn xong. Tô Diễm ngẩn người nhìn họ, hết nửa ngày mới lên tiếng hỏi, “Các người đều đồng ý?”</w:t>
      </w:r>
    </w:p>
    <w:p>
      <w:pPr>
        <w:pStyle w:val="BodyText"/>
      </w:pPr>
      <w:r>
        <w:t xml:space="preserve">“Đồng ý!” Phi Lưu từ trên mái hiên treo ngược xuống, vẻ mặt phấn khởi nhìn Tô Diễm, “Trâu, cũng đồng ý!”</w:t>
      </w:r>
    </w:p>
    <w:p>
      <w:pPr>
        <w:pStyle w:val="BodyText"/>
      </w:pPr>
      <w:r>
        <w:t xml:space="preserve">“… Còn có lý do để Tô mỗ không không ý sao?”</w:t>
      </w:r>
    </w:p>
    <w:p>
      <w:pPr>
        <w:pStyle w:val="BodyText"/>
      </w:pPr>
      <w:r>
        <w:t xml:space="preserve">Ngữ khí tuy là bất đắc dĩ, nhưng Lâm Thù vẫn nghe được hai phần vui thích trong đó.Hắn biết Cảnh Diễm kỳ thực vẫn muốn biết chuyện sự tình trong quá khứ. Ngày trước, đối với tình cảm khó nói kìm nén trong lòng, hắn luôn cân nhắc cẩn thận mỗi khi muốn nói với Cảnh Diễm. Hôm nay nghe những lời của Yến đại phu xong, hắn càng không dám tùy tiện nói. Chung quy, trong lòng Lâm Thù đã nhận định Tô Diễm chính là Cảnh Diễm. Từ nay về sau, dù cho Tô Diễm thật sự không nhớ được gì thì bất quá y lại nhận thức một lần nữa.</w:t>
      </w:r>
    </w:p>
    <w:p>
      <w:pPr>
        <w:pStyle w:val="BodyText"/>
      </w:pPr>
      <w:r>
        <w:t xml:space="preserve">Huống hồ minh minh chi trung[2], dự cảm của hắn chắc chắn không sai.</w:t>
      </w:r>
    </w:p>
    <w:p>
      <w:pPr>
        <w:pStyle w:val="BodyText"/>
      </w:pPr>
      <w:r>
        <w:t xml:space="preserve">Thế gian này, Lâm Thù có thể nhận lầm nghìn nghìn vạn người, nhưng tuyệt đối sẽ không nhận lầm một Tiêu Cảnh Diễm.</w:t>
      </w:r>
    </w:p>
    <w:p>
      <w:pPr>
        <w:pStyle w:val="BodyText"/>
      </w:pPr>
      <w:r>
        <w:t xml:space="preserve">~*</w:t>
      </w:r>
    </w:p>
    <w:p>
      <w:pPr>
        <w:pStyle w:val="BodyText"/>
      </w:pPr>
      <w:r>
        <w:t xml:space="preserve">~Quyết định hồi kinh lần này của Lâm Thù cũng gọi là lôi lệ phong hành[3], sáng ngày thứ ba mọi người đã lên đường hồi kinh. Nhưng Yến đại phu và Tô Diễm đều là người theo không kịp lộ trình, cho nên mặc dù đoàn người xuất phát nhanh thì hành trình vẫn chậm chạp.</w:t>
      </w:r>
    </w:p>
    <w:p>
      <w:pPr>
        <w:pStyle w:val="BodyText"/>
      </w:pPr>
      <w:r>
        <w:t xml:space="preserve">Cũng may Phi Lưu hoạt bát, cộng thêm Lâm Thù ở bên luôn miệng pha trò, cho nên dọc đường cũng không thiếu hoan thanh tiếu ngữ.</w:t>
      </w:r>
    </w:p>
    <w:p>
      <w:pPr>
        <w:pStyle w:val="BodyText"/>
      </w:pPr>
      <w:r>
        <w:t xml:space="preserve">Trên đường đi, Tô Diễm thử kín đáo dò hỏi Hạ Đông một chút. Nàng suy cho cùng cũng từ kinh thành đến tìm Lâm Thù, thoạt nhìn cũng giống như biết được một chút quá khứ của y. Nhưng mà, Hạ Đông bao giờ cũng muốn nói gì đó, rồi lại ngừng, cuối cùng chỉ nói:</w:t>
      </w:r>
    </w:p>
    <w:p>
      <w:pPr>
        <w:pStyle w:val="BodyText"/>
      </w:pPr>
      <w:r>
        <w:t xml:space="preserve">“Rồi có một ngày, Tiểu Thù sẽ đem toàn bộ nói cho ngài biết.”</w:t>
      </w:r>
    </w:p>
    <w:p>
      <w:pPr>
        <w:pStyle w:val="BodyText"/>
      </w:pPr>
      <w:r>
        <w:t xml:space="preserve">Tô Diễm không thể làm gì khác hơn là âm thầm than thở. Lâm Thù chính là không chịu kể cho y biết đầu đuôi gốc ngọn, cho nên y mới đến hỏi Hạ Đông. Nào ngờ, Hạ đại nhân cũng là người cương tính chính trực, đối với y cũng coi như giữ kín như bưng.</w:t>
      </w:r>
    </w:p>
    <w:p>
      <w:pPr>
        <w:pStyle w:val="BodyText"/>
      </w:pPr>
      <w:r>
        <w:t xml:space="preserve">Không còn cách nào, thần sắc Tô Diễm liền có chút buồn bực. Lâm Thù cho rằng y cùng Yến đại phu ngồi trong xe oi bức, tâm hắn cũng chua xót. Cảnh Diễm của hắn đã từng là người kéo qua điêu cung[4], hàng được liệt mã, vậy mà hôm nay…</w:t>
      </w:r>
    </w:p>
    <w:p>
      <w:pPr>
        <w:pStyle w:val="BodyText"/>
      </w:pPr>
      <w:r>
        <w:t xml:space="preserve">Lâm Thù âm thầm tuyên thệ, chỉ cần hắn biết kẻ năm ấy muốn sát hại Cảnh Diễm là ai, hắn nhất định bắt kẻ đó không thể chết già.</w:t>
      </w:r>
    </w:p>
    <w:p>
      <w:pPr>
        <w:pStyle w:val="BodyText"/>
      </w:pPr>
      <w:r>
        <w:t xml:space="preserve">Nhưng mà, Lâm Thù lại không ngờ tới, đối phương nhanh như vậy đã lộ ra chân tướng.</w:t>
      </w:r>
    </w:p>
    <w:p>
      <w:pPr>
        <w:pStyle w:val="BodyText"/>
      </w:pPr>
      <w:r>
        <w:t xml:space="preserve">Đó là ngày đoàn người đi tới quận Ngô Hưng khi chạng vạng. Vào thu, trời tối sớm, bọn họ lại đi về phía bắc. Lâm Thù sau khi ngừng ngựa ở khách điếm thì liền muốn ra ngoài mua cho Cảnh Diễm vài bộ y phục chắn gió. Hắn hiện giờ làm những chuyện chăm sóc người khác càng thêm thuần thục, còn khiến cho Hạ Đông trêu chọc:</w:t>
      </w:r>
    </w:p>
    <w:p>
      <w:pPr>
        <w:pStyle w:val="BodyText"/>
      </w:pPr>
      <w:r>
        <w:t xml:space="preserve">“Nhìn đệ không khác thú thê tử là bao.”</w:t>
      </w:r>
    </w:p>
    <w:p>
      <w:pPr>
        <w:pStyle w:val="BodyText"/>
      </w:pPr>
      <w:r>
        <w:t xml:space="preserve">Nói đến thê tử, Hạ Đông lại thở dài. Mắt thấy nàng muốn nhắc đến chuyện ngày trước với Nghê Hoàng, Lâm Thù vội vàng chắp tay xin khoan dung. Tô Diễm thấy hắn ăn nói khép nép, lộ vẻ nịnh nọt thì liền nở nụ cười vui vẻ, Lâm Thù bèn làm ra điệu bộ muốn đánh y.</w:t>
      </w:r>
    </w:p>
    <w:p>
      <w:pPr>
        <w:pStyle w:val="BodyText"/>
      </w:pPr>
      <w:r>
        <w:t xml:space="preserve">Đột nhiên, một tiếng xé gió từ sau lưng Lâm Thù truyền tới, nét mặt hắn lập tức lấy lại nghiêm túc, phản ứng cực nhanh, xuất kiếm khỏi vỏ, xoay người chém một nhát. Hạ Đông cùng Liệt Chiến Anh cũng phục hồi tinh thần rất nhanh, hoàn toàn phòng bị. Cách đó không xa, Phi Lưu đã cùng một người giao đấu.</w:t>
      </w:r>
    </w:p>
    <w:p>
      <w:pPr>
        <w:pStyle w:val="BodyText"/>
      </w:pPr>
      <w:r>
        <w:t xml:space="preserve">Võ công người nọ quả thật không thấp, cùng Phi Lưu so trăm chiêu lại có thể không rơi vào thế hạ phong. Trong lòng Lâm Thù rùng mình, sợ rằng những người này chính là cao thủ giang hồ. Mà trong bọn họ trừ Yến đại phu và Tô Diễm, những người còn lại vốn xuất thân từ triều đình, tuyệt đối không liên quan đến người của giang hồ.</w:t>
      </w:r>
    </w:p>
    <w:p>
      <w:pPr>
        <w:pStyle w:val="BodyText"/>
      </w:pPr>
      <w:r>
        <w:t xml:space="preserve">Những người này đến đây vì Tô Diễm?</w:t>
      </w:r>
    </w:p>
    <w:p>
      <w:pPr>
        <w:pStyle w:val="BodyText"/>
      </w:pPr>
      <w:r>
        <w:t xml:space="preserve">Nội tâm Lâm Thù nhanh chóng xoay chuyển, động tác cũng không thắc mắc trì hoãn. Giao đấu nửa ngày, Lâm Thù quyết định mua một sơ hở, hắn cần phải chứng thực ý nghĩ trong lòng. Quả nhiên, người kia không giết hắn, lưỡi kiếm ngược lại hướng về phía Tô Diễm.</w:t>
      </w:r>
    </w:p>
    <w:p>
      <w:pPr>
        <w:pStyle w:val="BodyText"/>
      </w:pPr>
      <w:r>
        <w:t xml:space="preserve">Nhãn thần Lâm Thù lập tức hiện ra sát ý, lại nghe thấy cách đó không xa vang lên huýt sáo, người cùng Phi Lưu giao đấu đã tiên phong rút lui. Phi Lưu phi thân đuổi theo, nhưng lại bị đám người gây trở ngại. Dân chúng kinh sợ tứ tán, những người này rất nhanh tản vào đám đông, không thấy bóng dáng.</w:t>
      </w:r>
    </w:p>
    <w:p>
      <w:pPr>
        <w:pStyle w:val="BodyText"/>
      </w:pPr>
      <w:r>
        <w:t xml:space="preserve">Chỉ còn lại đám người Hạ Đông vẫn còn chưa hoàn hồn. Lâm Thù vội vàng đi xem Tô Diễm, phát hiện y trừ sắc mặt trắng bệch, còn lại đều không có gì đáng lo, thậm chí cũng không quá sợ hãi. Y nhìn Lâm Thù, trầm ngâm nói, “Những người này… Dường như nhắm vào ta mà đến?”</w:t>
      </w:r>
    </w:p>
    <w:p>
      <w:pPr>
        <w:pStyle w:val="BodyText"/>
      </w:pPr>
      <w:r>
        <w:t xml:space="preserve">Sắc mặt Lâm Thù trầm như nước, vòng tay chắn ngang Tô Diễm, “Chúng ta sẽ nói sau, trước hết vào khách điếm đã.”</w:t>
      </w:r>
    </w:p>
    <w:p>
      <w:pPr>
        <w:pStyle w:val="BodyText"/>
      </w:pPr>
      <w:r>
        <w:t xml:space="preserve">Hoàn Chương 07</w:t>
      </w:r>
    </w:p>
    <w:p>
      <w:pPr>
        <w:pStyle w:val="BodyText"/>
      </w:pPr>
      <w:r>
        <w:t xml:space="preserve">~oOo</w:t>
      </w:r>
    </w:p>
    <w:p>
      <w:pPr>
        <w:pStyle w:val="BodyText"/>
      </w:pPr>
      <w:r>
        <w:t xml:space="preserve">~[1] – Lưu văn quảng tụ: loại váy dài có ống tay áo rộng, có hoa văn uốn lượn.</w:t>
      </w:r>
    </w:p>
    <w:p>
      <w:pPr>
        <w:pStyle w:val="BodyText"/>
      </w:pPr>
      <w:r>
        <w:t xml:space="preserve">[2] – Minh minh chi trung: tình huống mà phàm nhân không thể dự đoán, sức người không cách nào không chế và lý giải, thường được gọi là số mệnh.</w:t>
      </w:r>
    </w:p>
    <w:p>
      <w:pPr>
        <w:pStyle w:val="BodyText"/>
      </w:pPr>
      <w:r>
        <w:t xml:space="preserve">[3] – Lôi lệ phong hành: mạnh mẽ vang dội, sấm rền gió cuốn.</w:t>
      </w:r>
    </w:p>
    <w:p>
      <w:pPr>
        <w:pStyle w:val="Compact"/>
      </w:pPr>
      <w:r>
        <w:t xml:space="preserve">[4] – Điêu cung: cây cung được chạm khắc.</w:t>
      </w:r>
    </w:p>
    <w:p>
      <w:pPr>
        <w:pStyle w:val="Compact"/>
      </w:pPr>
      <w:r>
        <w:drawing>
          <wp:inline>
            <wp:extent cx="5334000" cy="3005070"/>
            <wp:effectExtent b="0" l="0" r="0" t="0"/>
            <wp:docPr descr="" title="" id="1" name="Picture"/>
            <a:graphic>
              <a:graphicData uri="http://schemas.openxmlformats.org/drawingml/2006/picture">
                <pic:pic>
                  <pic:nvPicPr>
                    <pic:cNvPr descr="http://sstruyen.com/images/data/18369/chuong-7-1545721735.4679.jpg" id="0" name="Picture"/>
                    <pic:cNvPicPr>
                      <a:picLocks noChangeArrowheads="1" noChangeAspect="1"/>
                    </pic:cNvPicPr>
                  </pic:nvPicPr>
                  <pic:blipFill>
                    <a:blip r:embed="rId47"/>
                    <a:stretch>
                      <a:fillRect/>
                    </a:stretch>
                  </pic:blipFill>
                  <pic:spPr bwMode="auto">
                    <a:xfrm>
                      <a:off x="0" y="0"/>
                      <a:ext cx="5334000" cy="300507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8" w:name="chương-8"/>
      <w:bookmarkEnd w:id="48"/>
      <w:r>
        <w:t xml:space="preserve">9. Chương 8</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ăm đó, phụ hoàng ta qua loa đại khái, nhưng ta không thể… Không thể để cho ấu đệ của ta có người thân không thể nhận, có nhà không thể về.”</w:t>
      </w:r>
    </w:p>
    <w:p>
      <w:pPr>
        <w:pStyle w:val="BodyText"/>
      </w:pPr>
      <w:r>
        <w:t xml:space="preserve">Mười hai năm qua, ngày ngày vì triều chính vất vả, nhưng đêm đêm lại không khỏi buồn giận. Thiên gia phụ tử tình bạc, nhưng đó là ấu đệ do hắn một tay chăm lớn, từ ê a học nói đến tập tễnh học đi, từ mới biết chữ đến lần đầu giương cung, từ một hài đồng non nớt đến thiếu niên nhanh nhẹn… Mỗi một đoạn nhân sinh của Tiêu Cảnh Diễm, chẳng có nơi nào không có người Đại ca này bồi bạn.</w:t>
      </w:r>
    </w:p>
    <w:p>
      <w:pPr>
        <w:pStyle w:val="BodyText"/>
      </w:pPr>
      <w:r>
        <w:t xml:space="preserve">Thân thủ của người cùng Phi Lưu đối chiêu không tầm thường. Trong triều mặc dù chẳng thiếu người võ công cao tuyệt, nhưng phần lớn Lâm Thù đều nhận thức được, nếu hắn cảm thấy không quen thì chỉ có thể đến từ giang hồ, đây là điều thứ nhất. Hơn nữa, người đánh nhau với Phi Lưu rõ ràng là thủ lĩnh của bọn thích khách. Bọn chúng lấy mạnh đối mạnh, lấy yếu đối yếu, có lẽ đối với đám người Lâm Thù đã biết được tương đối. Nếu không phải sớm có mưu đồ thì chính là một đường từ Đông Hải theo tới đây, có sự chuẩn bị, đây là điều thứ hai. Nếu như từ bờ biển theo đến đây, lại chọn chỗ phồn thịnh này hạ thủ thì e rằng cũng không có sát ý, chỉ thử dò xét, đây là điều thứ ba.</w:t>
      </w:r>
    </w:p>
    <w:p>
      <w:pPr>
        <w:pStyle w:val="BodyText"/>
      </w:pPr>
      <w:r>
        <w:t xml:space="preserve">Nhưng, nếu chỉ là thử dò xét thì tại sao thời điểm Lâm Thù mua sơ hở, hắn còn để lộ chủ ý, nhắm kiếm vào Tô Diễm?</w:t>
      </w:r>
    </w:p>
    <w:p>
      <w:pPr>
        <w:pStyle w:val="BodyText"/>
      </w:pPr>
      <w:r>
        <w:t xml:space="preserve">Đầu mối rõ ràng, chân tướng lại là một đống lộn xộn. Ngay cả Lâm Thù và đương triều Đại Lý Tự Thiếu khanh quen thuộc phá án cũng không cách nào hoàn toàn phân biệt, đừng nói đến đám người Tô Diễm đầu óc mơ hồ.</w:t>
      </w:r>
    </w:p>
    <w:p>
      <w:pPr>
        <w:pStyle w:val="BodyText"/>
      </w:pPr>
      <w:r>
        <w:t xml:space="preserve">Xác định cũng không phải Tô Diễm ở giang hồ kết thù, Lâm Thù càng thêm khổ não. Trong lòng hắn âm thầm phát thệ, nhất định phải bảo vệ Cảnh Diễm chu toàn. Hắn căn dặn Hạ Đông từ nay về sau tận lực chọn quan đạo mà đi, dù có chậm ngày vào kinh một chút, nhưng đây là vì an toàn. Đối với đề nghị này, mọi người đều không có dị nghị, chỉ là như thế thì bọn họ không thể nào lên đường một cách thoải mái ung dung được nữa, khó tránh khỏi dọc đường buồn bực.</w:t>
      </w:r>
    </w:p>
    <w:p>
      <w:pPr>
        <w:pStyle w:val="BodyText"/>
      </w:pPr>
      <w:r>
        <w:t xml:space="preserve">Thời gian trôi qua hơn nửa tháng, đoàn người cuối cùng đã đến quận Hoài Nam, nơi gần Kim Lăng nhất, ai nấy đều thở phào nhẹ nhõm. Đoạn đường vừa qua, Lâm Thù tất nhiên lấy ra mười hai vạn phần cảnh giác, vì vậy giờ phút này có chút tiều tụy.</w:t>
      </w:r>
    </w:p>
    <w:p>
      <w:pPr>
        <w:pStyle w:val="BodyText"/>
      </w:pPr>
      <w:r>
        <w:t xml:space="preserve">Tô Diễm đối với hắn tràn đầy lo lắng, còn đối với tình cảnh của mình ngược lại thoải mái. Thứ nhất, y quả thật không biết những người ấy là ai, vì sao phải tập kích bọn họ, đó gọi là ‘người không biết không sợ’. Thứ hai, có Phi Lưu và Lâm Thù ở đây, y đối với người bên cạnh là toàn tâm tín nhiệm.</w:t>
      </w:r>
    </w:p>
    <w:p>
      <w:pPr>
        <w:pStyle w:val="BodyText"/>
      </w:pPr>
      <w:r>
        <w:t xml:space="preserve">Hôm nay, bọn họ đến sớm, an trí thỏa đáng xong thì trời đã quá trưa. Tô Diễm do đi xe mệt mỏi, nên sau khi dùng chút cơm xong đã an giấc. Lâm Thù nhìn y ngủ an ổn, mới nhỏ giọng gọi Lê Cương ra ngoài, dặn dò:</w:t>
      </w:r>
    </w:p>
    <w:p>
      <w:pPr>
        <w:pStyle w:val="BodyText"/>
      </w:pPr>
      <w:r>
        <w:t xml:space="preserve">“Ngươi hồi kinh trước, diện kiến bệ hạ… Không, trước tiên đi đến Mục vương phủ một chuyến.”</w:t>
      </w:r>
    </w:p>
    <w:p>
      <w:pPr>
        <w:pStyle w:val="BodyText"/>
      </w:pPr>
      <w:r>
        <w:t xml:space="preserve">“Mục vương phủ?”</w:t>
      </w:r>
    </w:p>
    <w:p>
      <w:pPr>
        <w:pStyle w:val="BodyText"/>
      </w:pPr>
      <w:r>
        <w:t xml:space="preserve">“Đúng.” Thần sắc Lâm Thù nghiêm nghị, khóe miệng ẩn chứa lãnh tiếu, “Quận chúa trước mắt không ở kinh thành, lấy tính tình Mục Thanh, chắc chắn có thể môn khả la tước[1]. Phân lượng của Mục vương phủ lại nặng, hiếm có kẻ can đảm điều tra. Lần này ngươi hồi kinh giúp ta gửi lời đến Tiểu vương gia, bảo hắn sau khi ta hồi kinh hai ngày thì đến cổng thành phía tây giúp ta đón người. Ngươi chuyển tin xong thì mau trở lại, chúng ta cùng nhau phi xe ngựa vào kinh trước.”</w:t>
      </w:r>
    </w:p>
    <w:p>
      <w:pPr>
        <w:pStyle w:val="BodyText"/>
      </w:pPr>
      <w:r>
        <w:t xml:space="preserve">“Ngài là nói…”</w:t>
      </w:r>
    </w:p>
    <w:p>
      <w:pPr>
        <w:pStyle w:val="BodyText"/>
      </w:pPr>
      <w:r>
        <w:t xml:space="preserve">Lê Cương cẩn thận suy nghĩ, bị ý tứ trong lời nói của Lâm Thù dọa hết hồn. Hắn hẳn là muốn binh phân hai đường, một sáng một tối, nhưng làm như vậy vì cái gì?</w:t>
      </w:r>
    </w:p>
    <w:p>
      <w:pPr>
        <w:pStyle w:val="BodyText"/>
      </w:pPr>
      <w:r>
        <w:t xml:space="preserve">“Ta dự cảm sau khi vào kinh, bọn chúng sẽ còn xuất thủ. Hiện tại đã thăm dò xong, không đạt được mục đích thì như thế nào dễ dàng từ bỏ ý đồ. Bản thân ta muốn xem một chút, có thể ở Lâm phủ ta thính quân nhập úng[2] hay không.”</w:t>
      </w:r>
    </w:p>
    <w:p>
      <w:pPr>
        <w:pStyle w:val="BodyText"/>
      </w:pPr>
      <w:r>
        <w:t xml:space="preserve">Bất kể là người giang hồ cũng được, người trong triều cũng được, dám chọc đến Lâm Thù thì sợ rằng khó còn có quả ngon để ăn.</w:t>
      </w:r>
    </w:p>
    <w:p>
      <w:pPr>
        <w:pStyle w:val="BodyText"/>
      </w:pPr>
      <w:r>
        <w:t xml:space="preserve">Lê Cương lĩnh mệnh, lập tức khoái mã lên đường. Bên này, Lâm Thù xếp đặt cho mọi người ở lại, đợi Lê Cương trở về thì sẽ chia nhau vào kinh, bảo đảm kế hoạch không gây nghi ngờ.</w:t>
      </w:r>
    </w:p>
    <w:p>
      <w:pPr>
        <w:pStyle w:val="BodyText"/>
      </w:pPr>
      <w:r>
        <w:t xml:space="preserve">~*</w:t>
      </w:r>
    </w:p>
    <w:p>
      <w:pPr>
        <w:pStyle w:val="BodyText"/>
      </w:pPr>
      <w:r>
        <w:t xml:space="preserve">~Về phần thành Kim Lăng gần ngay bên cạnh lúc này, không nói đến chuyện làm sao lừa gạt được Tĩnh thái phi trong cung, ngay cả chỗ phủ Lâm soái cùng Hoàng thái hậu cũng là không cách nào lừa gạt. Cho dù Lâm Tiếp sớm hiểu rõ tính ngang bướng của nhi tử nhà mình, nửa năm một đi không về cũng thật là quá đáng, nhưng đương kim bệ hạ đối với vị cữu cữu này rất là kính trọng, nếu cứ tiếp tục thoái thác trách nhiệm e là không tốt. Ngày hôm đó, sau khi kết thúc đại triều hội, Lương đế gặp riêng Lâm soái, suy nghĩ nửa ngày mới lên tiếng:</w:t>
      </w:r>
    </w:p>
    <w:p>
      <w:pPr>
        <w:pStyle w:val="BodyText"/>
      </w:pPr>
      <w:r>
        <w:t xml:space="preserve">“Không ngại cho cữu cữu biết ngọn nguồn, Tiểu Thù hắn… Sợ rằng tìm được Cảnh Diễm rồi.”</w:t>
      </w:r>
    </w:p>
    <w:p>
      <w:pPr>
        <w:pStyle w:val="BodyText"/>
      </w:pPr>
      <w:r>
        <w:t xml:space="preserve">Người từng là Lâm soái một thời cũng kinh hoàng sau khi nghe chuyện. Ông từ chỗ Nhiếp Phong nghe được một chút sự tình không rõ ràng, chỉ nghĩ là nhi tử của mình viện cớ, chưa từng xem là thật. Bất luận như thế nào, ông cùng sinh mẫu của Thất hoàng tử là đương kim Tĩnh thái phi nương nương cũng coi như có chút ân tình, không khác gì muội tử, năm đó ở trong cung còn nhờ phúc của bà mới điều dưỡng tốt thân thể. Lâm Thù lại từ nhỏ cùng Thất hoàng tử thân thiết, càng không cần nói đến chuyện Tấn Dương Công chúa đối với đứa cháu này thật sự yêu quý.</w:t>
      </w:r>
    </w:p>
    <w:p>
      <w:pPr>
        <w:pStyle w:val="BodyText"/>
      </w:pPr>
      <w:r>
        <w:t xml:space="preserve">Thời điểm xảy ra chuyện không may mười hai năm trước, ông đang ở Mai Lĩnh cùng quân địch huyết chiến, Lâm Thù dẫn đầu Xích Vũ doanh còn xâm nhập vào nội địa quân địch, một phen chém giết, tình huống không thể nói là không hiểm ác. Hai người đối với tin tức trong kinh gần như chẳng biết gì, khi trở lại kinh thành thì mọi chuyện đã trần ai lạc định[3]. Vị Quận thủ trình báo tin tức ở đại điện một thân tố y, chữ chữ như đinh, nhưng ngay cả một thi thể cũng không có. Lúc đó, Lương đế bởi vì năm ấy mưa gió không thuận kèm theo biên cảnh xâm phạm mà sứt đầu mẻ trán, nghe nói là do thiên tai nên cũng chỉ cho người tìm kiếm mấy ngày tượng trưng, sau khi không có kết quả thì liền phát tang nhập táng. Chính là hạ táng vị Đại Lương Hoàng tử đầu tiên từ khi bắt đầu lịch sử, gần tuổi trưởng thành lại không phẩm cấp, bên trong lăng chỉ có một ít y quan.</w:t>
      </w:r>
    </w:p>
    <w:p>
      <w:pPr>
        <w:pStyle w:val="BodyText"/>
      </w:pPr>
      <w:r>
        <w:t xml:space="preserve">Kỳ vương cùng Thất hoàng tử thủ túc tình thâm, dĩ nhiên cảm thấy bất mãn, nhưng khi ấy triều đình cấp bách, đám người Ngôn hầu toàn lực khuyên can, phòng ngừa phụ tử Lương đế sinh ra hiềm khích. Lâm Thù muốn vào cung náo loạn, liền bị Lâm Tiếp ra sức đánh một trận, dẫn đến bệnh nặng. Sau khi lành bệnh, hắn lập tức đi trấn thủ biên quan ở nơi xa. Từ đó, phụ tử hai người bọn họ đã rất lâu không nói chuyện, gặp nhau chỉ biết im lặng.</w:t>
      </w:r>
    </w:p>
    <w:p>
      <w:pPr>
        <w:pStyle w:val="BodyText"/>
      </w:pPr>
      <w:r>
        <w:t xml:space="preserve">Cho đến khi Kỳ vương lên ngôi, thi hành tân chính. Chuyện cải cách trong triều tuy quá hao tổn tinh lực, nhưng Lâm Tiếp tin tưởng đương kim bệ hạ chưa bao giờ quên đi chuyện này. Sở dĩ hắn một mực không đề cập tới sợ rằng cũng giống như nghịch tử nhà ông, không thể tin Tiêu Cảnh Diễm lại chết như vậy. Đại hạnh trong bất hạnh, giờ đây Lâm Thù đến Đông Hải, rốt cuộc thật sự tìm được tung tích Thất hoàng tử. Tuy rằng Lâm Tiếp mang phong độ của một Đại tướng lưỡng triều, nhưng sau khi nghe xong thì sắc mắt vẫn không khỏi kịch biến.</w:t>
      </w:r>
    </w:p>
    <w:p>
      <w:pPr>
        <w:pStyle w:val="BodyText"/>
      </w:pPr>
      <w:r>
        <w:t xml:space="preserve">“Bệ hạ… Chuyện này…”</w:t>
      </w:r>
    </w:p>
    <w:p>
      <w:pPr>
        <w:pStyle w:val="BodyText"/>
      </w:pPr>
      <w:r>
        <w:t xml:space="preserve">“Cữu cữu.” Lương đế trẻ tuổi nâng cùi chỏ Lâm Tiếp, đáy mắt bao phủ ẩm ướt, “Hai người chúng ta vốn là người một nhà, không nói lời xa lạ. Bất luận như thế nào, ta chỉ hy vọng Cảnh Diễm có thể trở về. Năm đó, phụ hoàng ta qua loa đại khái, nhưng ta không thể… Không thể để cho ấu đệ của ta có người thân không thể nhận, có nhà không thể về.”</w:t>
      </w:r>
    </w:p>
    <w:p>
      <w:pPr>
        <w:pStyle w:val="BodyText"/>
      </w:pPr>
      <w:r>
        <w:t xml:space="preserve">Mười hai năm qua, ngày ngày vì triều chính vất vả, nhưng đêm đêm lại không khỏi buồn giận. Thiên gia phụ tử tình bạc, nhưng đó là ấu đệ do hắn một tay chăm lớn, từ ê a học nói đến tập tễnh học đi, từ mới biết chữ đến lần đầu giương cung, từ một hài đồng non nớt đến thiếu niên nhanh nhẹn… Mỗi một đoạn nhân sinh của Tiêu Cảnh Diễm, chẳng có nơi nào không có người Đại ca này bồi bạn.</w:t>
      </w:r>
    </w:p>
    <w:p>
      <w:pPr>
        <w:pStyle w:val="BodyText"/>
      </w:pPr>
      <w:r>
        <w:t xml:space="preserve">Hắn vốn tưởng rằng huynh đệ hai người sẽ liên thủ triều đình, vì hạnh phúc của dân sinh, vì thiên hạ bách tính, cùng nhau mở ra thanh minh thịnh thế. Người nào từng hy vọng…</w:t>
      </w:r>
    </w:p>
    <w:p>
      <w:pPr>
        <w:pStyle w:val="BodyText"/>
      </w:pPr>
      <w:r>
        <w:t xml:space="preserve">Điều này, bảo hắn có thể nào quên được?</w:t>
      </w:r>
    </w:p>
    <w:p>
      <w:pPr>
        <w:pStyle w:val="BodyText"/>
      </w:pPr>
      <w:r>
        <w:t xml:space="preserve">“Nhưng… Nếu thật chỉ vì thiên tai, Thất hoàng tử lưu lạc bên ngoài mười mấy năm cũng không có chút tin tức, người trong thiên hạ phải nghĩ thế nào?”</w:t>
      </w:r>
    </w:p>
    <w:p>
      <w:pPr>
        <w:pStyle w:val="BodyText"/>
      </w:pPr>
      <w:r>
        <w:t xml:space="preserve">“Sai lầm là sai lầm, sơ suất là sơ suất, bình luận của người trong thiên hạ trẫm không quản được, cũng không muốn quản!”</w:t>
      </w:r>
    </w:p>
    <w:p>
      <w:pPr>
        <w:pStyle w:val="BodyText"/>
      </w:pPr>
      <w:r>
        <w:t xml:space="preserve">Cái này, giống với những lời mà Kỳ vương điện hạ tiêu sái lỗi lạc năm đó có thể nói ra.</w:t>
      </w:r>
    </w:p>
    <w:p>
      <w:pPr>
        <w:pStyle w:val="BodyText"/>
      </w:pPr>
      <w:r>
        <w:t xml:space="preserve">Lâm Tiếp từ chỗ Lương đế lấy được đáp án, hồi phủ chọn chọn lựa lựa lời báo cho Tấn Dương. Sau đó, Tấn Dương vào cung, tự nhiên biết cái gì nên nói, cái gì phải lược qua. Mọi người đều bị che giấu, vô luận Hoàng thái hậu có phát hiện hay không, tóm lại Tĩnh thái phi không hề truy hỏi, như vậy đã đủ.</w:t>
      </w:r>
    </w:p>
    <w:p>
      <w:pPr>
        <w:pStyle w:val="BodyText"/>
      </w:pPr>
      <w:r>
        <w:t xml:space="preserve">~*</w:t>
      </w:r>
    </w:p>
    <w:p>
      <w:pPr>
        <w:pStyle w:val="BodyText"/>
      </w:pPr>
      <w:r>
        <w:t xml:space="preserve">~Bên kia Lâm Thù đợi đến lúc Lê Cương trở lại, sau khi an bài xong đoàn người mới bắt đầu cuộc hành trình cuối cùng. Lâm Thù giả vờ mang theo Tô Diễm gấp rút lên đường, trên thực tế Tô Diễm cùng Liệt Chiến Anh chậm rãi đi phía sau, trong xe ngựa của đoàn người Lâm Thù chỉ có mỗi Yến đại phu.</w:t>
      </w:r>
    </w:p>
    <w:p>
      <w:pPr>
        <w:pStyle w:val="BodyText"/>
      </w:pPr>
      <w:r>
        <w:t xml:space="preserve">Cảm thấy bất mãn đối với an bài này chỉ có hai người, Yến đại phu cùng Phi Lưu. Lão đại phu nhận ủy thác của người phải làm cho bằng được, đối với Tô Diễm hận không thể một tấc không rời, một mặt lẩm bẩm khí trời dần lạnh, Tô Diễm không được rời xa dược thảo, một mặt trách cứ Lâm Thù nghĩ kế vớ vẩn. Lâm Thù thuyết phục bất thành, liền trực tiếp bảo Lê Cương dùng vũ lực trấn áp. Hắn cũng chẳng quan tâm ánh mắt không đồng ý của Tô Diễm và Liệt Chiến Anh, xoay người nói với Phi Lưu:</w:t>
      </w:r>
    </w:p>
    <w:p>
      <w:pPr>
        <w:pStyle w:val="BodyText"/>
      </w:pPr>
      <w:r>
        <w:t xml:space="preserve">“Phi Lưu, đệ muốn bảo vệ Trâu ca ca đúng không?”</w:t>
      </w:r>
    </w:p>
    <w:p>
      <w:pPr>
        <w:pStyle w:val="BodyText"/>
      </w:pPr>
      <w:r>
        <w:t xml:space="preserve">“Đúng.”</w:t>
      </w:r>
    </w:p>
    <w:p>
      <w:pPr>
        <w:pStyle w:val="BodyText"/>
      </w:pPr>
      <w:r>
        <w:t xml:space="preserve">“Vậy đệ phải nghe ta, đi theo ta!”</w:t>
      </w:r>
    </w:p>
    <w:p>
      <w:pPr>
        <w:pStyle w:val="BodyText"/>
      </w:pPr>
      <w:r>
        <w:t xml:space="preserve">“Không muốn!”</w:t>
      </w:r>
    </w:p>
    <w:p>
      <w:pPr>
        <w:pStyle w:val="BodyText"/>
      </w:pPr>
      <w:r>
        <w:t xml:space="preserve">“Đệ nghĩ xem, trên đường có kẻ xấu đúng không? Kẻ xấu kia nhắm vào ta mà tới, Trâu ca ca cùng chúng ta tách ra mới không bị thương. Đệ giúp ta bắt kẻ xấu lại, Trâu ca ca càng không bị thương, có đúng hay không?”</w:t>
      </w:r>
    </w:p>
    <w:p>
      <w:pPr>
        <w:pStyle w:val="BodyText"/>
      </w:pPr>
      <w:r>
        <w:t xml:space="preserve">Lâm Thù mở miệng gọi một tiếng ‘Trâu ca ca’ đã khiến cho Tô Diễm nổi lên gân xanh, lại thấy hắn dùng mấy suy luận chẳng ra gì nhiễu động Phi Lưu, càng làm y cảm thấy không thích. Chỉ là khi Tô Diễm vừa muốn mở miệng thì đã bị Lâm Thù ôm lấy, áp sát vào lỗ tai y nhẹ giọng:</w:t>
      </w:r>
    </w:p>
    <w:p>
      <w:pPr>
        <w:pStyle w:val="BodyText"/>
      </w:pPr>
      <w:r>
        <w:t xml:space="preserve">“Nghe lời. Đợi khi triệt để an toàn, ta sẽ nói cho huynh biết tất cả mọi chuyện.”</w:t>
      </w:r>
    </w:p>
    <w:p>
      <w:pPr>
        <w:pStyle w:val="BodyText"/>
      </w:pPr>
      <w:r>
        <w:t xml:space="preserve">Bao gồm cả chuyện huynh vẫn chưa biết… Tâm ý của ta.</w:t>
      </w:r>
    </w:p>
    <w:p>
      <w:pPr>
        <w:pStyle w:val="BodyText"/>
      </w:pPr>
      <w:r>
        <w:t xml:space="preserve">Bị Lâm Thù bày tỏ như vậy, Tô Diễm há còn nói được gì. Y đẩy hắn ra, bịt lấy lỗ tai, hận không thể đem đôi mắt hươu nai trừng thành đao kiếm, đâm mấy lỗ vào cái tên Đăng Đồ Tử[4] ngày càng không đứng đắn này.</w:t>
      </w:r>
    </w:p>
    <w:p>
      <w:pPr>
        <w:pStyle w:val="BodyText"/>
      </w:pPr>
      <w:r>
        <w:t xml:space="preserve">Lâm thù thấy Tô Diễm đỏ ửng mang tai, liền nhếch mép mỉm cười, sau đó choàng tay qua cổ của Phi Lưu. Hắn kéo theo Tiểu Phi Lưu đang quyến luyến không ngừng lên đường, chẳng hề quay đầu lại.</w:t>
      </w:r>
    </w:p>
    <w:p>
      <w:pPr>
        <w:pStyle w:val="BodyText"/>
      </w:pPr>
      <w:r>
        <w:t xml:space="preserve">~*</w:t>
      </w:r>
    </w:p>
    <w:p>
      <w:pPr>
        <w:pStyle w:val="BodyText"/>
      </w:pPr>
      <w:r>
        <w:t xml:space="preserve">~Không ngoài dự liệu của Lâm Thù, những người đó thật sự tiếp tục xuất hiện trước khi bọn họ vào kinh, vẫn như cũ không hiếu chiến, cũng không hạ thủ. Lâm Thù lần này ngược lại toàn lực ứng phó, đả thương mấy người, cũng không cho bọn chúng chạm vào xe ngựa. Kẻ dẫn đầu thấy có người bị thương liền trở nên nôn nóng một chút, xuất ra mấy kiếm chiêu, nhanh chóng thoát thân. Nào ngờ, mấy kiếm chiêu này lại bị Hạ Đông nhìn ra một hai kẽ hở. Nàng chung quy đã từng là người của Huyền Kính Ty, đối với chuyện giang hồ coi như hiểu rõ, bèn nghi hoặc hỏi, “Thiên Tuyền kiếm?”</w:t>
      </w:r>
    </w:p>
    <w:p>
      <w:pPr>
        <w:pStyle w:val="BodyText"/>
      </w:pPr>
      <w:r>
        <w:t xml:space="preserve">“Đông tỷ nhận ra?” Lâm thù hơi thêm suy tư, chỉ cảm thấy cái tên này quen tai, “Thiên Tuyền…”</w:t>
      </w:r>
    </w:p>
    <w:p>
      <w:pPr>
        <w:pStyle w:val="BodyText"/>
      </w:pPr>
      <w:r>
        <w:t xml:space="preserve">“Chẳng lẽ bọn họ là người của Thiên Tuyền Sơn Trang?”</w:t>
      </w:r>
    </w:p>
    <w:p>
      <w:pPr>
        <w:pStyle w:val="BodyText"/>
      </w:pPr>
      <w:r>
        <w:t xml:space="preserve">“Thế nào?”</w:t>
      </w:r>
    </w:p>
    <w:p>
      <w:pPr>
        <w:pStyle w:val="BodyText"/>
      </w:pPr>
      <w:r>
        <w:t xml:space="preserve">“Thiên Tuyền Sơn Trang này thật sự có liên hệ với người trong triều đình.” Hạ Đông cười lạnh nói, “Còn nhớ rõ năm đó Xích Diễm quân đánh một trận ở Mai Lĩnh, bởi vì tiếp viện chậm trễ, làm lỡ mất thời cơ chiến đấu, dẫn đến các người thiếu chút nữa bại trận. Người đó chính là Ninh Quốc hầu Tạ Ngọc, đúng không?”</w:t>
      </w:r>
    </w:p>
    <w:p>
      <w:pPr>
        <w:pStyle w:val="BodyText"/>
      </w:pPr>
      <w:r>
        <w:t xml:space="preserve">Trận chiến ấy đắc tội không chỉ với người trong Xích Diễm quân. Hạ Đông với tư cách là thê tử của tiên phong Tướng lĩnh Xích Diễm quân Nhiếp Phong nhớ rất rõ việc này, Tạ Ngọc khi đó chỉ bị bãi chức, bảo dưỡng tại gia.</w:t>
      </w:r>
    </w:p>
    <w:p>
      <w:pPr>
        <w:pStyle w:val="BodyText"/>
      </w:pPr>
      <w:r>
        <w:t xml:space="preserve">Lâm Thù phán đoán, ánh mắt trầm xuống, nói, “Đúng rồi, ta nhớ được Đại tiểu thư Tạ phủ gả cho người trong giang hồ… Khá lắm Tạ ngọc! Xem ra không chỉ có Xích Diễm quân, hắn năm đó còn hạ thủ với Cảnh Diễm! Đây chính là muốn trừ khử tất cả cánh tay của Kỳ vương! May mắn phụ thân nhạy bén, nhưng Cảnh Diễm…”</w:t>
      </w:r>
    </w:p>
    <w:p>
      <w:pPr>
        <w:pStyle w:val="BodyText"/>
      </w:pPr>
      <w:r>
        <w:t xml:space="preserve">Cảnh Diễm bất quá là một Hoàng tử không được sủng ái. Dù có tài học cùng lòng báo quốc thì năm đó cũng chỉ là thiếu niên không có mẫu thân quyền lực làm chỗ dựa, vẫn chưa can thiệp chuyện triều đình, thế mà bọn họ lại có thể thủ được!</w:t>
      </w:r>
    </w:p>
    <w:p>
      <w:pPr>
        <w:pStyle w:val="BodyText"/>
      </w:pPr>
      <w:r>
        <w:t xml:space="preserve">“Không có chứng cứ, tất cả đều là vu khống.” Hạ Đông thấy Lâm Thù nói đến cắn răng nghiến lợi, biết trong lòng hắn vô cùng căm hận, sợ hắn lỗ mãng. Trong mắt Hạ Đông, Lâm Thù rốt cuộc vẫn còn là hài tử, “Trước hết đừng nói những điều này, bình an vào kinh, thu xếp ổn thỏa cho Thất điện hạ mới đúng.”</w:t>
      </w:r>
    </w:p>
    <w:p>
      <w:pPr>
        <w:pStyle w:val="BodyText"/>
      </w:pPr>
      <w:r>
        <w:t xml:space="preserve">Có lẽ lời xưng hô ‘Thất điện hạ’ này đã làm cho tâm tư Lâm Thù hơi bình ổn lại. Hắn hướng về phía Hạ Đông gật đầu một cái.</w:t>
      </w:r>
    </w:p>
    <w:p>
      <w:pPr>
        <w:pStyle w:val="BodyText"/>
      </w:pPr>
      <w:r>
        <w:t xml:space="preserve">Trên mặt Lâm Thù không tiếp tục gợn sóng nhưng ba đào lại lặng lẽ trào dâng trong lòng, đã bắt đầu tính toán phải đối phó Tạ Ngọc như thế nào.</w:t>
      </w:r>
    </w:p>
    <w:p>
      <w:pPr>
        <w:pStyle w:val="BodyText"/>
      </w:pPr>
      <w:r>
        <w:t xml:space="preserve">Dẫu có lỗi với Lỵ Dương di mẫu, hắn cũng phải đem mọi chuyện ra ngoài sánh sáng, càng đừng nhắc tới ngọn nguồn sâu xa của Lỵ Dương di mẫu cùng vị Tạ hầu gia này…</w:t>
      </w:r>
    </w:p>
    <w:p>
      <w:pPr>
        <w:pStyle w:val="BodyText"/>
      </w:pPr>
      <w:r>
        <w:t xml:space="preserve">Những người đó khổ tâm luồn cúi, năm ấy chiếm cứ chức vị quan trọng ở triều đình, lại luôn muốn phiên thủ vân vũ[5], còn dám mưu hại người trong gia tộc, thật là ghê tởm.</w:t>
      </w:r>
    </w:p>
    <w:p>
      <w:pPr>
        <w:pStyle w:val="BodyText"/>
      </w:pPr>
      <w:r>
        <w:t xml:space="preserve">~*</w:t>
      </w:r>
    </w:p>
    <w:p>
      <w:pPr>
        <w:pStyle w:val="BodyText"/>
      </w:pPr>
      <w:r>
        <w:t xml:space="preserve">~Hoa nở ở hai nơi, không thể làm gì hơn là mỗi bên một cành.</w:t>
      </w:r>
    </w:p>
    <w:p>
      <w:pPr>
        <w:pStyle w:val="BodyText"/>
      </w:pPr>
      <w:r>
        <w:t xml:space="preserve">Lại nói đến Mục Thanh.</w:t>
      </w:r>
    </w:p>
    <w:p>
      <w:pPr>
        <w:pStyle w:val="BodyText"/>
      </w:pPr>
      <w:r>
        <w:t xml:space="preserve">Ngày hôm đó, Mục tiểu vương gia dậy rất sớm, suy nghĩ một chút liền ăn mặc đẹp lên, sau đó mới chạy ra cổng thành tây. Hắn không phải là nương môn nhi[6] gì, kỳ thực, hắn được nhờ cậy của Lâm Thù ca ca, tưởng rằng Lâm Thù ca ca cuối cùng cũng tìm được thê tử. Bởi vì không phải là phụ mẫu chi mệnh, nên mới lén lút đón trở lại, còn căn dặn hắn giúp chăm sóc hai ngày.</w:t>
      </w:r>
    </w:p>
    <w:p>
      <w:pPr>
        <w:pStyle w:val="BodyText"/>
      </w:pPr>
      <w:r>
        <w:t xml:space="preserve">Nói đến hiểu lầm này thì cũng chỉ có vị Mục tiểu vương gia mới có thể suy nghĩ như vậy. Hắn thuở bé đã mất đi phụ mẫu, toàn nhờ Trưởng tỷ nuôi lớn, từ nhỏ đối với vị tỷ tỷ cân quắc bất nhượng tu mi[7] này vô cùng bám dính, tất cả nam tử bên cạnh tỷ tỷ hắn đều nhìn không vừa mắt, chỉ trừ Lâm Thù.</w:t>
      </w:r>
    </w:p>
    <w:p>
      <w:pPr>
        <w:pStyle w:val="BodyText"/>
      </w:pPr>
      <w:r>
        <w:t xml:space="preserve">Khi đó, hắn mới tới kinh thành, tuy là tướng môn hổ tử gặp người không sợ, nhưng chung quy vẫn bỡ ngỡ, không thích nghi được với các thiếu gia ở kinh thành. Chỉ có Lâm Thù vì thích chơi cùng Nghê Hoàng nên đối với hắn cũng không tệ, sau đó lại có Thái hoàng thái hậu trêu chọc, muốn đem Lâm Thù và Mục Nghê Hoàng ghép thành một đôi, dẫn đến có một đoạn thời gian rất dài, Mục Thanh cũng nhận định Lâm Thù chính là tỷ phu của hắn. Cho đến mười hai năm trước, Thất hoàng tử xảy ra sự cố, hắn và Mục Nghê Hoàng một lần nữa vào kinh gặp Lâm Thù. Nhưng Lâm Thù giống như đã thay đổi một dạng, đối với Mục Nghê Hoàng kính cẩn lễ độ, như là xa lạ. Khi ấy, Mục Thanh mới biết tỷ tỷ của hắn cùng Lâm Thù sợ rằng không thể nào. Mục tiểu vương gia vì chuyện này mà làm ầm ĩ một trận, cho rằng Lâm Thù phải có trách nhiệm với tỷ tỷ của hắn. Sau đó, Mục Nghê Hoàng mắng hắn một hồi và gả cho Đại tướng Nhiếp Đạc của Xích Diễm quân, hắn mới dần dần hiểu ra, khôi phục nhiệt tâm đối với Lâm Thù.</w:t>
      </w:r>
    </w:p>
    <w:p>
      <w:pPr>
        <w:pStyle w:val="BodyText"/>
      </w:pPr>
      <w:r>
        <w:t xml:space="preserve">Nhưng Lâm Thù lại một mực chưa thành gia, Mục Thanh liền đem chuyện này treo ở giữa khóe miệng, phảng phất như Lâm Thù thú thê, hắn mới hoàn toàn buông xuống. Lần này, Lâm Thù nhờ hắn hỗ trợ đón người, hắn lại tiếp tục nghĩ lệch lạc, chỉ chờ xe ngựa dừng lại là vội vén mành lên, cười đùa nói:</w:t>
      </w:r>
    </w:p>
    <w:p>
      <w:pPr>
        <w:pStyle w:val="BodyText"/>
      </w:pPr>
      <w:r>
        <w:t xml:space="preserve">“Lâm gia tẩu tử, mau…”</w:t>
      </w:r>
    </w:p>
    <w:p>
      <w:pPr>
        <w:pStyle w:val="BodyText"/>
      </w:pPr>
      <w:r>
        <w:t xml:space="preserve">Trước mắt rất rõ ràng là gương mặt của một nam nhi. Tuy rằng hơi có vẻ tái nhợt, lại bởi vỉ lời của hắn mà tức giận mím môi, mở to hai mắt, nhưng nửa điểm mang thần thái của nữ nhi cũng không có. Mục tiểu vương gia sững sờ ngay tại chỗ, đợi Tô Diễm sắc mặt không tốt bước ra khỏi xe ngựa, hắn cũng không thể nói được một câu đầy đủ. Liệt Chiến Anh ngược lại giành phần trước, chậm rãi nói, “Ngươi chính là Mục tiểu vương gia? Thế nào ngẩn ngơ như vậy?”</w:t>
      </w:r>
    </w:p>
    <w:p>
      <w:pPr>
        <w:pStyle w:val="BodyText"/>
      </w:pPr>
      <w:r>
        <w:t xml:space="preserve">“Ngươi, ngươi, ngươi… Ngươi mới ngẩn…”</w:t>
      </w:r>
    </w:p>
    <w:p>
      <w:pPr>
        <w:pStyle w:val="BodyText"/>
      </w:pPr>
      <w:r>
        <w:t xml:space="preserve">“Chiến Anh, không được vô lễ!” Tô Diễm âm thầm nhếch khóe môi, nhưng biểu tình lại nghiêm túc, nói, “Kiến quá Mục tiểu vương gia!”</w:t>
      </w:r>
    </w:p>
    <w:p>
      <w:pPr>
        <w:pStyle w:val="BodyText"/>
      </w:pPr>
      <w:r>
        <w:t xml:space="preserve">“Ta, ta, ta… Không đúng, Lâm Thù ca gọi ta Mục tiểu vương gia thì thôi đi, các ngươi thế nào cũng vô căn cứ thêm vào chữ ‘tiểu’?”</w:t>
      </w:r>
    </w:p>
    <w:p>
      <w:pPr>
        <w:pStyle w:val="BodyText"/>
      </w:pPr>
      <w:r>
        <w:t xml:space="preserve">“Ngài vừa cho ta là ‘tẩu tử’, chẳng phải vai vế chính là chữ ‘tiểu’?”</w:t>
      </w:r>
    </w:p>
    <w:p>
      <w:pPr>
        <w:pStyle w:val="BodyText"/>
      </w:pPr>
      <w:r>
        <w:t xml:space="preserve">Liệt Chiến Anh không chịu nổi nên quay đầu sang chỗ khác. Hiếm thấy công tử gia nhà hắn miệng mồm lanh lợi như thế, chỉ tiếc là lời này nghe thế nào cũng không bình thường.</w:t>
      </w:r>
    </w:p>
    <w:p>
      <w:pPr>
        <w:pStyle w:val="BodyText"/>
      </w:pPr>
      <w:r>
        <w:t xml:space="preserve">Mục Thanh suy cho cùng cũng là người dẫn binh, cho nên quẫn bách của bản thân chỉ chốc lát đã xem là quá khứ. Hắn đưa Tô Diễm đi về vương phủ của mình. Trên đường đi, Mục Thanh phát hiện người thoạt nhìn giống như mang bệnh này nói chuyện ngược lại sảng khoái, trong bụng đối với an bài này của Lâm Thù cuối cùng cũng không có một chút bất mãn, một mực cười cười nói nói.</w:t>
      </w:r>
    </w:p>
    <w:p>
      <w:pPr>
        <w:pStyle w:val="BodyText"/>
      </w:pPr>
      <w:r>
        <w:t xml:space="preserve">Cách đó không xa, một thanh niên nam tử vận hoa phục hơi có vẻ mập đứng đợi đám người Mục Thanh dần dần đi xa, sau đó hướng về người hầu bên cạnh, nói:</w:t>
      </w:r>
    </w:p>
    <w:p>
      <w:pPr>
        <w:pStyle w:val="BodyText"/>
      </w:pPr>
      <w:r>
        <w:t xml:space="preserve">“Chẳng lẽ bổn vương hoa mắt? Người vừa mới xuống xe ngựa kia sao lại giống Thất đệ yểu mệnh của ta?”</w:t>
      </w:r>
    </w:p>
    <w:p>
      <w:pPr>
        <w:pStyle w:val="BodyText"/>
      </w:pPr>
      <w:r>
        <w:t xml:space="preserve">Hoàn Chương 08</w:t>
      </w:r>
    </w:p>
    <w:p>
      <w:pPr>
        <w:pStyle w:val="BodyText"/>
      </w:pPr>
      <w:r>
        <w:t xml:space="preserve">~oOo</w:t>
      </w:r>
    </w:p>
    <w:p>
      <w:pPr>
        <w:pStyle w:val="BodyText"/>
      </w:pPr>
      <w:r>
        <w:t xml:space="preserve">~[1] – Môn khả la tước: ngoài cửa vắng vẻ đến nỗi có thể giăng lưới bắt chim sẻ được.</w:t>
      </w:r>
    </w:p>
    <w:p>
      <w:pPr>
        <w:pStyle w:val="BodyText"/>
      </w:pPr>
      <w:r>
        <w:t xml:space="preserve">[2] – Thính quân nhập úng: mời ngài vào vò. Chuyện kể rằng Võ Tắc Thiên sai Lai Tuấn Thần đến thẩm vấn Chu Hưng, nhưng Chu Hưng không biết. Lai Tuấn Thần hỏi Chu Hưng rằng, “Nếu phạm nhân không chịu thú tội thì làm sao?” Chu Hưng nói, “Lấy một cái lu, cho phạm nhân vào đấy, đốt lửa chung quanh sợ gì nó không chịu nói.” Lai Tuấn Thần theo cách ấy buộc Chu Hưng cúi đầu nhận tội.</w:t>
      </w:r>
    </w:p>
    <w:p>
      <w:pPr>
        <w:pStyle w:val="BodyText"/>
      </w:pPr>
      <w:r>
        <w:t xml:space="preserve">[3] – Trần ai lạc định: bụi trần rơi xuống, ngụ ý đã đến hồi kết thúc.</w:t>
      </w:r>
    </w:p>
    <w:p>
      <w:pPr>
        <w:pStyle w:val="BodyText"/>
      </w:pPr>
      <w:r>
        <w:t xml:space="preserve">[4] – Đăng Đồ Tử: tên một sĩ phu cùng thời với Tống Ngọc. Vì hiềm khích với Tống Ngọc mà Đăng Đồ Tử phải mang tiếng xấu muôn đời, trở thành danh từ dành cho những kẻ háo sắc.</w:t>
      </w:r>
    </w:p>
    <w:p>
      <w:pPr>
        <w:pStyle w:val="BodyText"/>
      </w:pPr>
      <w:r>
        <w:t xml:space="preserve">[5] – Phiên thủ vân vũ: nguồn gốc từ câu thơ trong ‘Bần Giao Hành’ của Đỗ Phủ, là ‘phiên thủ tác vân phúc thủ vũ’. Dịch nôm na là ‘trở tay làm mây, lật tay làm mưa’, tỉ như nhân tình thế thái phản phúc vô thường.</w:t>
      </w:r>
    </w:p>
    <w:p>
      <w:pPr>
        <w:pStyle w:val="BodyText"/>
      </w:pPr>
      <w:r>
        <w:t xml:space="preserve">[6] – Nương môn nhi: đa số dùng để bày đó miệt xưng đối với phụ nữ trưởng thành, ẩn chứa tình cảm sắc thái mãnh liệt, đa phần là bày tỏ ghét bỏ. Nhưng, nếu như đem từ này đặt lên người phụ nữ trung niên thì lại là từ trung tính, không mang ý chỉ trích, chê bai. Vì có một nhóm người sẽ ở trước mặt người dùng từ này gọi thê tử của mình, biểu thị quyền sở hữu cô ấy. Cho nên ở phương diện này không hoàn toàn là nghĩa xấu. Nương môn nhi cũng có thể dùng để châm chọc nam nhân lưỡng lự, lòng dạ hẹp hòi nhu nhược, hoặc là giống nữ nhân, tính tình quá nhiều lo lắng.</w:t>
      </w:r>
    </w:p>
    <w:p>
      <w:pPr>
        <w:pStyle w:val="Compact"/>
      </w:pPr>
      <w:r>
        <w:t xml:space="preserve">[7] – Cân quắc bất nhượng tu mi: bậc nữ nhi chẳng kém nam nhi.</w:t>
      </w:r>
    </w:p>
    <w:p>
      <w:pPr>
        <w:pStyle w:val="Compact"/>
      </w:pPr>
      <w:r>
        <w:drawing>
          <wp:inline>
            <wp:extent cx="5334000" cy="3948106"/>
            <wp:effectExtent b="0" l="0" r="0" t="0"/>
            <wp:docPr descr="" title="" id="1" name="Picture"/>
            <a:graphic>
              <a:graphicData uri="http://schemas.openxmlformats.org/drawingml/2006/picture">
                <pic:pic>
                  <pic:nvPicPr>
                    <pic:cNvPr descr="http://sstruyen.com/images/data/18369/chuong-8-1545721738.1538.jpg" id="0" name="Picture"/>
                    <pic:cNvPicPr>
                      <a:picLocks noChangeArrowheads="1" noChangeAspect="1"/>
                    </pic:cNvPicPr>
                  </pic:nvPicPr>
                  <pic:blipFill>
                    <a:blip r:embed="rId51"/>
                    <a:stretch>
                      <a:fillRect/>
                    </a:stretch>
                  </pic:blipFill>
                  <pic:spPr bwMode="auto">
                    <a:xfrm>
                      <a:off x="0" y="0"/>
                      <a:ext cx="5334000" cy="3948106"/>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2" w:name="chương-9"/>
      <w:bookmarkEnd w:id="52"/>
      <w:r>
        <w:t xml:space="preserve">10. Chương 9</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Vô luận như thế nào thì trước đêm nay hắn cũng phải xác nhận Tô tiên sinh ở Mục phủ này có phải là Tiêu Cảnh Diễm hay không. Cho dù chỉ là tướng mạo tương tự thì cũng phải chết, thà giết lầm còn hơn bỏ sót.</w:t>
      </w:r>
    </w:p>
    <w:p>
      <w:pPr>
        <w:pStyle w:val="BodyText"/>
      </w:pPr>
      <w:r>
        <w:t xml:space="preserve">Mây chưa tụ, gió đã lên.</w:t>
      </w:r>
    </w:p>
    <w:p>
      <w:pPr>
        <w:pStyle w:val="BodyText"/>
      </w:pPr>
      <w:r>
        <w:t xml:space="preserve">“Ngươi nói gì? Hiến vương ở ngoài đường nhìn thấy một người có dáng dấp rất giống Tiêu Cảnh Diễm?”</w:t>
      </w:r>
    </w:p>
    <w:p>
      <w:pPr>
        <w:pStyle w:val="BodyText"/>
      </w:pPr>
      <w:r>
        <w:t xml:space="preserve">“Dạ phải. Lý công công đi theo điện hạ nhìn thấy ở cổng thành tây. Công công phái ta tới thông báo với ngài một tiếng.”</w:t>
      </w:r>
    </w:p>
    <w:p>
      <w:pPr>
        <w:pStyle w:val="BodyText"/>
      </w:pPr>
      <w:r>
        <w:t xml:space="preserve">“Y đi cùng ai?”</w:t>
      </w:r>
    </w:p>
    <w:p>
      <w:pPr>
        <w:pStyle w:val="BodyText"/>
      </w:pPr>
      <w:r>
        <w:t xml:space="preserve">Suy nghĩ một chút mới đoán ra ‘y’ trong câu hỏi của Tạ Ngọc là ai, tiểu tử truyền tin run run nói:</w:t>
      </w:r>
    </w:p>
    <w:p>
      <w:pPr>
        <w:pStyle w:val="BodyText"/>
      </w:pPr>
      <w:r>
        <w:t xml:space="preserve">“Dạ, Mục… Mục vương gia.”</w:t>
      </w:r>
    </w:p>
    <w:p>
      <w:pPr>
        <w:pStyle w:val="BodyText"/>
      </w:pPr>
      <w:r>
        <w:t xml:space="preserve">“Mục Thanh?” Tạ Ngọc trầm ngâm chốc lát liền nghĩ thông suốt khúc mắc trong đó. Hắn lệnh hạ nhân thưởng cho kẻ truyền tin kia, rồi tự nhủ, “Xem ra thật sự chính là Tiêu Cảnh Diễm… Nếu không phải Tiêu Cảnh Diễm thì tại sao Lâm Thù phải kéo cả Mục vương phủ vào bảo hộ cho y?”</w:t>
      </w:r>
    </w:p>
    <w:p>
      <w:pPr>
        <w:pStyle w:val="BodyText"/>
      </w:pPr>
      <w:r>
        <w:t xml:space="preserve">Hắn đang suy nghĩ đối sách, bỗng nhiên từ ngoài cửa có một thanh niên đi vào, tư thế rất oai hùng hiên ngang. Hắn bái Tạ Ngọc một cái, nói, “Nhạc phụ.”</w:t>
      </w:r>
    </w:p>
    <w:p>
      <w:pPr>
        <w:pStyle w:val="BodyText"/>
      </w:pPr>
      <w:r>
        <w:t xml:space="preserve">“Thanh Dao.” Người vừa đến chính là thích khách thăm dò đoàn người Lâm Thù trên đường, Thiếu trang chủ Thiên Tuyền Sơn Trang Trác Thanh Dao, “Đúng lúc ta muốn đi tìm ngươi.”</w:t>
      </w:r>
    </w:p>
    <w:p>
      <w:pPr>
        <w:pStyle w:val="BodyText"/>
      </w:pPr>
      <w:r>
        <w:t xml:space="preserve">“Nhạc phụ muốn tiếp tục phân phó chuyện của Lâm Thù? Con đã chuẩn bị ổn thỏa.”</w:t>
      </w:r>
    </w:p>
    <w:p>
      <w:pPr>
        <w:pStyle w:val="BodyText"/>
      </w:pPr>
      <w:r>
        <w:t xml:space="preserve">Vỗ vỗ bả vai Trác Thanh Dao bày tỏ trấn an, Tạ Ngọc ngược lại lắc đầu, “Không, ngươi đừng đi!”</w:t>
      </w:r>
    </w:p>
    <w:p>
      <w:pPr>
        <w:pStyle w:val="BodyText"/>
      </w:pPr>
      <w:r>
        <w:t xml:space="preserve">“Tại sao?”</w:t>
      </w:r>
    </w:p>
    <w:p>
      <w:pPr>
        <w:pStyle w:val="BodyText"/>
      </w:pPr>
      <w:r>
        <w:t xml:space="preserve">“Chuyện có biến.” Tay Tạ Ngọc vẫn đặt trên vai Trác Thanh Dao, hơi dùng lực, “Tiêu Cảnh Diễm không ở trong Lâm phủ. Hôm đó Lâm Thù vào kinh chỉ là ngụy trang, ngươi bây giờ đi chỉ sợ là thiên la địa võng. Chuyện này cũng không phải do chúng ta ra tay trước, đừng tùy tiện thay người gánh trách nhiệm. Ngươi hãy chờ vài ngày xem sau.”</w:t>
      </w:r>
    </w:p>
    <w:p>
      <w:pPr>
        <w:pStyle w:val="BodyText"/>
      </w:pPr>
      <w:r>
        <w:t xml:space="preserve">Trác Thanh Dao kỳ thực không hiểu rõ Tạ Ngọc đang nói cái gì. Hắn đối với sự tình mười hai năm trước cũng xem như không biết gì cả. Rất nhiều chuyện Tạ Ngọc bảo hắn đi làm với lý do không rõ ràng, chẳng qua hắn kính trọng Tạ Ngọc là nhạc phụ, lại ít nhiều tin tưởng một vài đạo nghĩa trong miệng Tạ Ngọc, cho nên để Tạ Ngọc sử dụng.</w:t>
      </w:r>
    </w:p>
    <w:p>
      <w:pPr>
        <w:pStyle w:val="BodyText"/>
      </w:pPr>
      <w:r>
        <w:t xml:space="preserve">~*</w:t>
      </w:r>
    </w:p>
    <w:p>
      <w:pPr>
        <w:pStyle w:val="BodyText"/>
      </w:pPr>
      <w:r>
        <w:t xml:space="preserve">~Tạ ngọc sau khi lấy được tin tức thì phản ứng rất nhanh nhạy. Trong khi ấy, Lâm Thù đã đợi hai ngày sau khi Tô Diễm vào kinh mà vẫn không có tin tức gì, liền cảm thấy chuyện tình không bình thường. Mà hắn đã hồi kinh ba ngày, nếu không nhập cung gặp Lương đế nói rõ mọi chuyện thì sợ rằng đương kim bệ hạ phải vi phục xuất cung gặp hắn. Hôm nay, hắn không thể làm gì khác hơn ngoài việc vào cung khi trời vừa sáng, trước tiên thỉnh an Thái hậu, rồi kiến quá bệ hạ.</w:t>
      </w:r>
    </w:p>
    <w:p>
      <w:pPr>
        <w:pStyle w:val="BodyText"/>
      </w:pPr>
      <w:r>
        <w:t xml:space="preserve">Biến số thường hay ở giữa lúc truy đuổi xảy ra trùng hợp. Đầu này Lâm Thù nhập cung, còn chưa đem đầu đuôi gốc ngọn những gì mắt thấy tai nghe gần nửa năm qua cùng Lương đế nói thông suốt thì bên ngoài cung Tạ Ngọc rốt cuộc cũng nhận được thư hồi âm. Hắn dựa theo những gì viết trong thư, triệu tập lực lượng giang hồ ẩn nấp rất lâu ở kinh thành, thêu dệt tốt một chuyện xưa giả dối. Cùng lúc đó, người truyền tin một thân bố y gõ vang đại môn Dự vương, “Điện hạ, oán quỷ đã trở về! Lão thần tới giúp điện hạ mưu sự.”</w:t>
      </w:r>
    </w:p>
    <w:p>
      <w:pPr>
        <w:pStyle w:val="BodyText"/>
      </w:pPr>
      <w:r>
        <w:t xml:space="preserve">Mây chưa tụ, gió đã lên.</w:t>
      </w:r>
    </w:p>
    <w:p>
      <w:pPr>
        <w:pStyle w:val="BodyText"/>
      </w:pPr>
      <w:r>
        <w:t xml:space="preserve">~*</w:t>
      </w:r>
    </w:p>
    <w:p>
      <w:pPr>
        <w:pStyle w:val="BodyText"/>
      </w:pPr>
      <w:r>
        <w:t xml:space="preserve">~Năm nay, Kim Lăng từ ngày vào thu quả thật lạnh hơn so với năm trước, nhưng đối với người từ nhỏ sinh trưởng ở Kim Lăng như Tiêu Cảnh Hoàn mà nói thì đã thành thói quen. Hắn không xem gió thu ngoài phòng là gì, cho nên tự nhiên cũng không tin lời từ chối kiểu như ‘Tô tiên sinh sợ lạnh, gần đây có chút cảm mạo, đang nằm trên giường’. Hắn chắc chắn chủ kiến này chính là chuyện quỷ của Mục Thanh, vì vậy không tiếp tục kiên nhẫn nghe Tiêu Cảnh Tuyên cùng Mục Thanh đông kéo tây lôi mà tự ý rời khỏi phòng tiếp khách, dựa theo chỉ đường của phủ đinh Mục vương phủ đi tới vườn hoa nhỏ, giải trừ một ít khó chịu trong lòng.</w:t>
      </w:r>
    </w:p>
    <w:p>
      <w:pPr>
        <w:pStyle w:val="BodyText"/>
      </w:pPr>
      <w:r>
        <w:t xml:space="preserve">Trước buổi trưa, Dự vương phủ của hắn xuất hiện một vị khách không mời. Tiêu Cảnh Hoàn cũng đã rất nhiều năm không thấy qua Hạ Giang. Từ sau khi Huyền Kính Ty bị bãi bỏ, Hạ Giang với tư cách là nhất đại lão thần lại bị một tờ chiếu thư của đương kim bệ hạ bắt buộc hồi hương bảo dưỡng tuổi trời. Lão nhất định không cam lòng, cũng tiếc hận Tiêu Cảnh Hoàn nhất thời không dám dính dáng đến nghịch lân[*] của Hoàng trưởng huynh hắn.</w:t>
      </w:r>
    </w:p>
    <w:p>
      <w:pPr>
        <w:pStyle w:val="BodyText"/>
      </w:pPr>
      <w:r>
        <w:t xml:space="preserve">Khi đó, Tân đế đăng cơ, Tiêu Cảnh Hoàn hắn tuy rằng cực kỳ không phục, những cũng chỉ có thể nuốt huyết lệ vào bụng. Hơn nữa, chuyện mấy năm trước hắn cùng với Hạ Giang và Tạ Ngọc bắt tay mưu hại Hoàng thất tử Tiêu Cảnh Diễm tuy là tạm thời qua được ải, nhưng người thông minh như Tiêu Cảnh Hoàn dĩ nhiên hiểu trong lòng Hoàng trưởng huynh của hắn vĩnh viễn có một cây gai nằm ngang. Hắn chưa đụng nghịch lân của Tiêu Cảnh Vũ còn ổn, nếu dám dụng đến nghịch lân thì một khi Tiêu Cảnh Vũ lật lại nợ cũ, chẳng lẽ Tiêu Cảnh Hoàn phải phụng bồi Hạ Giang cùng tìm cái chết hay sao?</w:t>
      </w:r>
    </w:p>
    <w:p>
      <w:pPr>
        <w:pStyle w:val="BodyText"/>
      </w:pPr>
      <w:r>
        <w:t xml:space="preserve">Vậy mà, chuyện thông thường được thế nhân cho rằng đã qua thì cũng là thời điểm nó nổi lên mặt nước. Gặp lại Hạ Giang sau năm năm, lại vẫn là món nợ dai dẳng. Trong lòng Tiêu Cảnh Hoàn không phải không tức giận, chỉ là hắn từ trước đến giờ luôn lý trí. Hắn biết kể từ khi hắn gật đầu tham dự chuyện này thì liền trở thành một nhược điểm bị Hạ Giang nắm chặt trong tay, việc hắn có thể làm là tiếp tục đợi tin của Hạ Giang.</w:t>
      </w:r>
    </w:p>
    <w:p>
      <w:pPr>
        <w:pStyle w:val="BodyText"/>
      </w:pPr>
      <w:r>
        <w:t xml:space="preserve">May mắn là giữa lúc Tiêu Cảnh Hoàn hắn muốn ‘ngồi ngủ gật’ thì luôn có Tiêu Cảnh Tuyên đến đưa cho hắn ‘cái gối’. Không biết Hiến vương này gặp cái gì đại vận, lại có thể ở cổng thành nhìn thấy người gọi là ‘chết đi sống lại’ Tiêu Cảnh Diễm, còn muốn kéo theo hắn tới Mục vương phủ dò dò hỏi hỏi. Mặc dù trong lòng mừng thầm nhưng ngoài mặt Tiêu Cảnh Hoàn vẫn giả vờ làm ra vẻ miễn cưỡng đồng ý, ngay sau đó hao tổn mất một buổi chiều ở Mục vương phủ này, nhưng lại không nhìn thấy nửa cái bóng của Tiêu Cảnh Diễm.</w:t>
      </w:r>
    </w:p>
    <w:p>
      <w:pPr>
        <w:pStyle w:val="BodyText"/>
      </w:pPr>
      <w:r>
        <w:t xml:space="preserve">Đến cả người cũng không thấy được thì như thế nào nghiệm chứng kế hoạch gian trá của Hạ Giang?</w:t>
      </w:r>
    </w:p>
    <w:p>
      <w:pPr>
        <w:pStyle w:val="BodyText"/>
      </w:pPr>
      <w:r>
        <w:t xml:space="preserve">Tiêu Cảnh Hoàn cau mày, trong đầu một lần lại một lần nhớ lại lời hôm nay của Hạ Giang. Vô luận như thế nào thì trước đêm nay hắn cũng phải xác nhận Tô tiên sinh ở Mục phủ này có phải là Tiêu Cảnh Diễm hay không. Cho dù chỉ là tướng mạo tương tự thì cũng phải chết, thà giết lầm còn hơn bỏ sót.</w:t>
      </w:r>
    </w:p>
    <w:p>
      <w:pPr>
        <w:pStyle w:val="BodyText"/>
      </w:pPr>
      <w:r>
        <w:t xml:space="preserve">“Công tử, bên ngoài gió lớn, ngài nên đi vào thôi.”</w:t>
      </w:r>
    </w:p>
    <w:p>
      <w:pPr>
        <w:pStyle w:val="BodyText"/>
      </w:pPr>
      <w:r>
        <w:t xml:space="preserve">“Không sao.” Thanh âm lãnh đạm này khiến lòng Tiêu Cảnh Hoàn mãnh liệt nhảy lên, “Mấy ngày qua mê man chỉ sợ là do thay đổi thủy thổ. Khó khăn lắm mới tỉnh táo một chút, lý nào vẫn nằm ở trên giường.”</w:t>
      </w:r>
    </w:p>
    <w:p>
      <w:pPr>
        <w:pStyle w:val="BodyText"/>
      </w:pPr>
      <w:r>
        <w:t xml:space="preserve">“Yến đại phu nếu có ở…”</w:t>
      </w:r>
    </w:p>
    <w:p>
      <w:pPr>
        <w:pStyle w:val="BodyText"/>
      </w:pPr>
      <w:r>
        <w:t xml:space="preserve">“Ông ấy không phải chẳng ở đây sao. Ngươi không thể để ta yên tĩnh chút?”</w:t>
      </w:r>
    </w:p>
    <w:p>
      <w:pPr>
        <w:pStyle w:val="BodyText"/>
      </w:pPr>
      <w:r>
        <w:t xml:space="preserve">Lời này nghe giống như trách cứ, kỳ thực hàm chứa tiếu ý. Tiêu Cảnh Hoàn nhắm mắt lại, dường như vẫn có thể nhìn thấy tướng mạo của người nói chuyện. Người nọ hẳn là chân mày giãn ra, sắc mặt nghiêm túc, ánh mắt lại biểu lộ một tia ôn hòa, như trước đây cùng Lâm gia Tiểu Thù đùa nghịch.</w:t>
      </w:r>
    </w:p>
    <w:p>
      <w:pPr>
        <w:pStyle w:val="BodyText"/>
      </w:pPr>
      <w:r>
        <w:t xml:space="preserve">Thời điểm không nhìn thấy được thì trong tâm phiền não, giờ phút này ngược lại càng không thể an lòng.</w:t>
      </w:r>
    </w:p>
    <w:p>
      <w:pPr>
        <w:pStyle w:val="BodyText"/>
      </w:pPr>
      <w:r>
        <w:t xml:space="preserve">Tiêu Cảnh Hoàn vội vàng men theo thanh âm đi tới, vòng qua một tòa giả sơn thạch, chân mày không khỏi nới lỏng, tâm chìm xuống thật sâu.</w:t>
      </w:r>
    </w:p>
    <w:p>
      <w:pPr>
        <w:pStyle w:val="BodyText"/>
      </w:pPr>
      <w:r>
        <w:t xml:space="preserve">Người nọ rõ ràng mang dáng dấp của Thất đệ hắn.</w:t>
      </w:r>
    </w:p>
    <w:p>
      <w:pPr>
        <w:pStyle w:val="BodyText"/>
      </w:pPr>
      <w:r>
        <w:t xml:space="preserve">“Tiêu Cảnh Diễm…”</w:t>
      </w:r>
    </w:p>
    <w:p>
      <w:pPr>
        <w:pStyle w:val="BodyText"/>
      </w:pPr>
      <w:r>
        <w:t xml:space="preserve">Thanh âm hắn không lớn, vẫn là trong phạm vi tự lẩm bẩm. Nhưng mà trong vườn yên ắng, lại chỉ có mấy người bọn họ, nên Tô Diễm cùng Liệt Chiến Anh vẫn nghe rõ ràng. Tay Liệt Chiến Anh đã đặt tại chuôi kiếm, chỉ là bị Tô Diễm mở miệng ngăn lại, vì vậy cũng không xuất kiếm. Mà Tô Diễm cũng chẳng ẩn chứa điểm gì không vui, ngược lại cảm thấy ba chữ này rất quen tai.</w:t>
      </w:r>
    </w:p>
    <w:p>
      <w:pPr>
        <w:pStyle w:val="BodyText"/>
      </w:pPr>
      <w:r>
        <w:t xml:space="preserve">Lần đầu gặp Lâm Thù, hắn chẳng phải cũng gọi y như thế?</w:t>
      </w:r>
    </w:p>
    <w:p>
      <w:pPr>
        <w:pStyle w:val="BodyText"/>
      </w:pPr>
      <w:r>
        <w:t xml:space="preserve">Thấy đối phương không có ý tứ hành lễ với mình, Tiêu Cảnh Hoàn ngược lại cả người đề phòng, trong lòng dâng lên một tia không thoải mái cùng cảm giác không thể thích ứng đến kỳ lạ. Hắn ngoài mặt làm ra vẻ chẳng hề để ý, tự mình thi lễ trước:</w:t>
      </w:r>
    </w:p>
    <w:p>
      <w:pPr>
        <w:pStyle w:val="BodyText"/>
      </w:pPr>
      <w:r>
        <w:t xml:space="preserve">“Là bổn vương mạo phạm. Dáng dấp của ngài cùng vương đệ quả thật giống nhau, cho nên nhất thời không kiềm chế được mà gọi tên vương đệ. Mong tiên sinh thứ lỗi!”</w:t>
      </w:r>
    </w:p>
    <w:p>
      <w:pPr>
        <w:pStyle w:val="BodyText"/>
      </w:pPr>
      <w:r>
        <w:t xml:space="preserve">“Tô mỗ chỉ là kẻ áo vải, không cần gọi là tiên sinh.” Trong lòng mặc dù rất là nghi ngờ, càng tò mò bản thân đến tột cùng giống với người nào, hoặc chính mình rốt cuộc có phải là người trong miệng bọn họ hay không, nhưng Tô Diễm theo bản năng vẫn có đề phòng với người trước mặt, liền nói, “Tô mỗ thể hàn, không thể chịu được gió, cáo từ!”</w:t>
      </w:r>
    </w:p>
    <w:p>
      <w:pPr>
        <w:pStyle w:val="BodyText"/>
      </w:pPr>
      <w:r>
        <w:t xml:space="preserve">Nói xong, y hơi khom lưng vái chào, chỉ là lễ phép bình thường. Đối phương cũng không giới thiệu bản thân, dù y nghe được hắn tự xưng ‘bổn vương’ cũng xem như không nghe. Trong lòng y tự nhiên sinh ra chút bất mãn với Kim Lăng này, rồi lại chợt cảm thấy ý nghĩ này buồn cười. Chẳng lẽ y ở giang hồ cùng loại người như Lận Thần sống chung quá lâu nên thật sự đã quên đi lễ phép? Mười hai năm trước khi vừa mới tỉnh lại, trong đầu y hoàn toàn trống rỗng, Lận Thần cũng không có dạy y, nhưng y nhất định cùng Lận Thần phóng đãng không chịu vào khuôn phép đó khác nhau. Lâu ngày, ngay cả chính bản thân y cũng không biết mình cố chấp cái gì.</w:t>
      </w:r>
    </w:p>
    <w:p>
      <w:pPr>
        <w:pStyle w:val="BodyText"/>
      </w:pPr>
      <w:r>
        <w:t xml:space="preserve">Ngổn ngang suy nghĩ hồi lâu, Tô Diễm trở về phòng thì đã không thể chống đỡ nổi cơn buồn ngủ. Trước lúc đi vào giấc ngủ, đầu óc y cứ suy nghĩ lung tung, mơ hồ chỉ có một ý niệm rõ ràng. Không biết những gì Lâm Thù muốn tra đã tra xong chưa, nguy hiểm đã qua chưa, khi nào y mới có thể gặp lại Lâm Thù…</w:t>
      </w:r>
    </w:p>
    <w:p>
      <w:pPr>
        <w:pStyle w:val="BodyText"/>
      </w:pPr>
      <w:r>
        <w:t xml:space="preserve">Đầu kia, Tiêu Cảnh Hoàn sắc mặt âm trầm trở lại chỗ của Mục Thanh. Bất kể truy hỏi của Tiêu Cảnh Tuyên, hắn vội vàng cáo từ. Trên đường đi, dù cho Tiêu Cảnh Tuyên la hét ầm ĩ thì trong lòng hắn vẫn xuất hiện nhiều dấu hỏi, suy nghĩ vòng vo một nghìn tám trăm đường. Hắn không biết Tiêu Cảnh Diễm thật sự không nhận ra hắn hay chỉ giả vờ. Hắn tình nguyện tin tưởng khả năng lớn hơn, dù sao Hạ Giang cũng giải thích như thế. Tiêu Cảnh Diễm không biết tại sao đã quên hết chuyện trước kia, đây là điều có lợi đối với bọn hắn, kế hoạch tiến hành đêm nay cũng trở nên thuận lợi hơn.</w:t>
      </w:r>
    </w:p>
    <w:p>
      <w:pPr>
        <w:pStyle w:val="BodyText"/>
      </w:pPr>
      <w:r>
        <w:t xml:space="preserve">Nhưng Tiêu Cảnh Hoàn vẫn còn lo âu. Hắn tất nhiên nhìn một lần đã nhận ra ngay, người này tuyệt đối chính là Thất đệ tính tình bướng bỉnh, vụng về trong các mối quan hệ. Nếu như hắn có thể xác định như thế thì không có lý nào hoàng huynh đã từng yêu thương Thất đệ như nửa mạng sống có thể nghe theo lời của người chẳng liên quan mà không tin vào phán đoán của mình cùng phán đoán của Lâm Thù.</w:t>
      </w:r>
    </w:p>
    <w:p>
      <w:pPr>
        <w:pStyle w:val="BodyText"/>
      </w:pPr>
      <w:r>
        <w:t xml:space="preserve">Đúng vậy, còn có Lâm Thù.</w:t>
      </w:r>
    </w:p>
    <w:p>
      <w:pPr>
        <w:pStyle w:val="BodyText"/>
      </w:pPr>
      <w:r>
        <w:t xml:space="preserve">Chân mày Tiêu Cảnh Hoàn càng nhảy lên kịch liệt, hắn quả thật nghĩ không thông trường hợp này, kế hoạch của Hạ Giang và Tạ Ngọc rốt cuộc có ý nghĩa gì? Hắn thậm chí bắt đầu hoài nghi, dù kế hoạch tai nạn thiên tai mười hai năm trước của bọn họ bất thành, nhưng cũng hại Tiêu Cảnh Diễm ‘mệnh tang’ Đông Hải. Mười hai năm sau, cho dù Tiêu Cảnh Diễm đã trở lại thì trừ bọn họ ra cũng chẳng còn ai biết mưu đồ lần đó, cần gì phải đuổi tận giết tuyệt Tiêu Cảnh Diễm?</w:t>
      </w:r>
    </w:p>
    <w:p>
      <w:pPr>
        <w:pStyle w:val="BodyText"/>
      </w:pPr>
      <w:r>
        <w:t xml:space="preserve">Cũng không phải Tiêu Cảnh Hoàn đối với Tiêu Cảnh Diễm có thủ túc thân tình gì, chẳng qua hắn cảm thấy sự tình này trăm hại vô lợi, không đáng phải làm.</w:t>
      </w:r>
    </w:p>
    <w:p>
      <w:pPr>
        <w:pStyle w:val="BodyText"/>
      </w:pPr>
      <w:r>
        <w:t xml:space="preserve">Hạ Giang, Tiêu Cảnh Hoàn nhai đi nhai lại hai chữ này nhiều lần, âm thầm trù tính xem mình có khả năng chưa tới tuyệt lộ trừ khử người này hay không?</w:t>
      </w:r>
    </w:p>
    <w:p>
      <w:pPr>
        <w:pStyle w:val="BodyText"/>
      </w:pPr>
      <w:r>
        <w:t xml:space="preserve">Trong tay hắn còn có thế lực của Tần Bàn Nhược, nếu muốn mạng của một người mai danh ẩn tích sống trong bóng tối hơn nhiều năm thật dễ dàng.</w:t>
      </w:r>
    </w:p>
    <w:p>
      <w:pPr>
        <w:pStyle w:val="BodyText"/>
      </w:pPr>
      <w:r>
        <w:t xml:space="preserve">Vào giờ phút này, hắn vạn lần không nghĩ tới quan hệ của Hạ Giang và Tần Bàn Nhược so với hắn càng chặt chẽ hơn. Đợi đến lúc hắn biết được thì đã là vài ngày sau, tất cả đều thành định số. Hắn đành phải một lần nữa làm cho sự việc phát triển thêm, bước vào vực sâu.</w:t>
      </w:r>
    </w:p>
    <w:p>
      <w:pPr>
        <w:pStyle w:val="BodyText"/>
      </w:pPr>
      <w:r>
        <w:t xml:space="preserve">Hoàn Chương 09</w:t>
      </w:r>
    </w:p>
    <w:p>
      <w:pPr>
        <w:pStyle w:val="BodyText"/>
      </w:pPr>
      <w:r>
        <w:t xml:space="preserve">~oOo</w:t>
      </w:r>
    </w:p>
    <w:p>
      <w:pPr>
        <w:pStyle w:val="Compact"/>
      </w:pPr>
      <w:r>
        <w:t xml:space="preserve">~[*] – Nghịch lân: tương truyền trên cổ của cự long nó có một khối vảy màu trắng, hình trăng lưỡi liềm, người ta gọi đó là nghịch lân. Tính con cự long này rất điềm đạm, nhưng khi có ai chạm vào chiếc vảy trắng của nó thì nó sẽ giống như ngọn núi lửa mà bộc phát ra long uy vô hạn. Mỗi người, có lẽ cũng đều có một ‘nghịch lân’ không thể động chạm đến, cũng không thể khinh nhờn. Nếu bất kỳ người nào đụng đến nghịch lân của người khác thì phải gánh chịu cơn phẫn nộ của chủ nhân nó.</w:t>
      </w:r>
    </w:p>
    <w:p>
      <w:pPr>
        <w:pStyle w:val="Compact"/>
      </w:pPr>
      <w:r>
        <w:drawing>
          <wp:inline>
            <wp:extent cx="5334000" cy="2706511"/>
            <wp:effectExtent b="0" l="0" r="0" t="0"/>
            <wp:docPr descr="" title="" id="1" name="Picture"/>
            <a:graphic>
              <a:graphicData uri="http://schemas.openxmlformats.org/drawingml/2006/picture">
                <pic:pic>
                  <pic:nvPicPr>
                    <pic:cNvPr descr="http://sstruyen.com/images/data/18369/chuong-9-1545721741.1664.jpg" id="0" name="Picture"/>
                    <pic:cNvPicPr>
                      <a:picLocks noChangeArrowheads="1" noChangeAspect="1"/>
                    </pic:cNvPicPr>
                  </pic:nvPicPr>
                  <pic:blipFill>
                    <a:blip r:embed="rId55"/>
                    <a:stretch>
                      <a:fillRect/>
                    </a:stretch>
                  </pic:blipFill>
                  <pic:spPr bwMode="auto">
                    <a:xfrm>
                      <a:off x="0" y="0"/>
                      <a:ext cx="5334000" cy="2706511"/>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6" w:name="chương-10"/>
      <w:bookmarkEnd w:id="56"/>
      <w:r>
        <w:t xml:space="preserve">11. Chương 10</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hưng huynh quá yếu so với Thất điện hạ, cho nên ta nhất thời mới không nhớ. Huống chi Cảnh Diễm ca sớm đã… Khụ, đây là nỗi đau trong lòng Lâm Thù ca.”</w:t>
      </w:r>
    </w:p>
    <w:p>
      <w:pPr>
        <w:pStyle w:val="BodyText"/>
      </w:pPr>
      <w:r>
        <w:t xml:space="preserve">“Sớm đã thế nào?”</w:t>
      </w:r>
    </w:p>
    <w:p>
      <w:pPr>
        <w:pStyle w:val="BodyText"/>
      </w:pPr>
      <w:r>
        <w:t xml:space="preserve">“Qua đời rồi.”</w:t>
      </w:r>
    </w:p>
    <w:p>
      <w:pPr>
        <w:pStyle w:val="BodyText"/>
      </w:pPr>
      <w:r>
        <w:t xml:space="preserve">Sắc mặt Tô Diễm trắng bệch, tay gắt gao chống đỡ trán, tựa hồ đang chịu đựng nỗi đau gọt xương. Y trực tiếp cảm thấy cả người phát lạnh, như có một chậu nước lạnh đổ xuống, hàm răng không ngừng phát run.</w:t>
      </w:r>
    </w:p>
    <w:p>
      <w:pPr>
        <w:pStyle w:val="BodyText"/>
      </w:pPr>
      <w:r>
        <w:t xml:space="preserve">Giả là thật, thật cũng là giả. Không là có, có cũng là không.</w:t>
      </w:r>
    </w:p>
    <w:p>
      <w:pPr>
        <w:pStyle w:val="BodyText"/>
      </w:pPr>
      <w:r>
        <w:t xml:space="preserve">Niên thiếu, thượng tầng lâu, vi phú tân từ cường thuyết sầu[1].</w:t>
      </w:r>
    </w:p>
    <w:p>
      <w:pPr>
        <w:pStyle w:val="BodyText"/>
      </w:pPr>
      <w:r>
        <w:t xml:space="preserve">Bạch y thiếu niên cởi bỏ nhuyễn giáp, thay đổi đai lưng màu trắng bạc, vòng ngọc trang sức bên hông vang lên leng keng leng keng. Hắn chạy vội vàng, ở cây cột góc phòng đập mẻ một góc vò rượu trong tay. May nhờ tay hắn nhanh nhẹn, lớp đất đỏ của vò cũng bền chắc, cho nên không thấy một giọt rượu nào tràn ra ngoài. Hắn cũng không có nhiều thời gian để tâm, tiếp tục chạy, hướng về hồng sam thiếu niên đứng dưới mái hiên đầu bên kia của hành lang kêu lên, “Cảnh Diễm!”</w:t>
      </w:r>
    </w:p>
    <w:p>
      <w:pPr>
        <w:pStyle w:val="BodyText"/>
      </w:pPr>
      <w:r>
        <w:t xml:space="preserve">Trộm được rượu uống bao giờ cũng vui sướng. Bên ngoài gió thu thổi, mưa lạnh rơi, bên trong phòng có củi lửa cùng rượu, không sợ trời lạnh, hòa hợp ấm áp. Hai người ngồi đối diện nhau, nhìn nhau nửa ngày, cuối cùng không nhịn được bật cười ra tiếng.</w:t>
      </w:r>
    </w:p>
    <w:p>
      <w:pPr>
        <w:pStyle w:val="BodyText"/>
      </w:pPr>
      <w:r>
        <w:t xml:space="preserve">“Cứ nhìn ta thì có thể thấy được hoa nhi[2] hay sao?”</w:t>
      </w:r>
    </w:p>
    <w:p>
      <w:pPr>
        <w:pStyle w:val="BodyText"/>
      </w:pPr>
      <w:r>
        <w:t xml:space="preserve">“Huynh nếu không nhìn ta thì làm sao biết ta đang nhìn huynh?”</w:t>
      </w:r>
    </w:p>
    <w:p>
      <w:pPr>
        <w:pStyle w:val="BodyText"/>
      </w:pPr>
      <w:r>
        <w:t xml:space="preserve">“Được lắm Lâm Thù nhà đệ, cũng biết chiếm tiện nghi ngoài miệng. Theo ta thấy, đệ phải sinh ra làm con vịt, không những ồn ào, còn cãi bướng.”</w:t>
      </w:r>
    </w:p>
    <w:p>
      <w:pPr>
        <w:pStyle w:val="BodyText"/>
      </w:pPr>
      <w:r>
        <w:t xml:space="preserve">“Nghe một chút, rốt cuộc là ai giễu cợt ai?”</w:t>
      </w:r>
    </w:p>
    <w:p>
      <w:pPr>
        <w:pStyle w:val="BodyText"/>
      </w:pPr>
      <w:r>
        <w:t xml:space="preserve">Bạch y thiếu niên ném chén rượu, bổ nhào về phía trước. Hồng y thiếu niên cư nhiên không tránh, mặc cho người này thẳng tắp lao vào ngực y, đụng trúng xương sườn y, gây ra cảm giác đau âm ỉ. Y cười nói, “Từ nhỏ đến lớn, đệ đều bắt nạt ta. Sau này thú cô nương nhà ai, khó tránh khỏi phải thiệt xán liên hoa[3], lời hay nói cạn, há dám giống như ở chỗ này của ta đòi tiện nghi.”</w:t>
      </w:r>
    </w:p>
    <w:p>
      <w:pPr>
        <w:pStyle w:val="BodyText"/>
      </w:pPr>
      <w:r>
        <w:t xml:space="preserve">“Vậy thì không thú cô nương gì đó.” Chân của bạch y sử dụng khéo léo, đem người vòng dưới thân mình, “Sẵn nói với huynh luôn, đời này huynh cũng trốn không thoát ma chưởng của ta!”</w:t>
      </w:r>
    </w:p>
    <w:p>
      <w:pPr>
        <w:pStyle w:val="BodyText"/>
      </w:pPr>
      <w:r>
        <w:t xml:space="preserve">Hắn vừa nói, tay vừa làm loạn, cào cào gãi gãi, cù người bên dưới. Hồng y thiếu niên ẩn nhẩn không bộc phát, đáy mắt chỉ chốc lát đã ẩm ướt, vừa run vừa cười, “Thế nào nói bản thân như vậy? Đệ mau đi xuống! Rượu ngon không uống, quậy phá cái gì?”</w:t>
      </w:r>
    </w:p>
    <w:p>
      <w:pPr>
        <w:pStyle w:val="BodyText"/>
      </w:pPr>
      <w:r>
        <w:t xml:space="preserve">Bạch y thiếu niên lại nói:</w:t>
      </w:r>
    </w:p>
    <w:p>
      <w:pPr>
        <w:pStyle w:val="BodyText"/>
      </w:pPr>
      <w:r>
        <w:t xml:space="preserve">“Cảnh Diễm, ta nghiêm túc! Huynh chạy không khỏi lòng bàn tay của ta đâu!”</w:t>
      </w:r>
    </w:p>
    <w:p>
      <w:pPr>
        <w:pStyle w:val="BodyText"/>
      </w:pPr>
      <w:r>
        <w:t xml:space="preserve">Người trong giấc mộng rốt cuộc tùy tiện đùa giỡn một trận, giữa tiếng cười nói không biết xen lẫn thần sắc tức giận của người nào.</w:t>
      </w:r>
    </w:p>
    <w:p>
      <w:pPr>
        <w:pStyle w:val="BodyText"/>
      </w:pPr>
      <w:r>
        <w:t xml:space="preserve">Bên tai vang lên tiếng leng keng của thiết thương giao kích, Tô Diễm mơ màng từ trên giường tỉnh lại, chưa kịp mở miệng gọi người thì đã phát hiện thanh âm đánh nhau càng thêm rõ ràng. Tô Diễm thoáng nín thở, chống đỡ bước xuống giường, muốn đi xem sự tình. Bên ngoài cửa lúc này đèn đuốc sáng rực, tiếng động đột ngột tăng lên, binh của Mục vương phủ đều được huấn luyện nghiêm ngặt, bước chân như chùy nện đất, hiển nhiên đã vây chặt quanh phòng Tô Diễm.</w:t>
      </w:r>
    </w:p>
    <w:p>
      <w:pPr>
        <w:pStyle w:val="BodyText"/>
      </w:pPr>
      <w:r>
        <w:t xml:space="preserve">Tô Diễm kiên nhẫn chờ trong chốc lát thì Liệt Chiến Anh đột nhiên kéo cửa ra. Vừa thấy y đứng trong phòng, hắn liền vội vàng đến gần y, nói, “Công tử có sao không? Ngài bị hoảng sợ sao?”</w:t>
      </w:r>
    </w:p>
    <w:p>
      <w:pPr>
        <w:pStyle w:val="BodyText"/>
      </w:pPr>
      <w:r>
        <w:t xml:space="preserve">“Chuyện gì thế này?” Một trận hàn khí ngoài cửa đập vào mặt, Tô Diễm co người một chút, lại phát hiện bên ngoài dường như đang mưa. Y nắm chặt phi phong trên người, nói, “Hơn nữa đêm rồi, tại sao còn kinh động phủ binh?”</w:t>
      </w:r>
    </w:p>
    <w:p>
      <w:pPr>
        <w:pStyle w:val="BodyText"/>
      </w:pPr>
      <w:r>
        <w:t xml:space="preserve">“Không có gì…”</w:t>
      </w:r>
    </w:p>
    <w:p>
      <w:pPr>
        <w:pStyle w:val="BodyText"/>
      </w:pPr>
      <w:r>
        <w:t xml:space="preserve">“Họ Tô, ta biết ngươi đang ở trong phòng! Ta muốn gặp họ Tô kia!”</w:t>
      </w:r>
    </w:p>
    <w:p>
      <w:pPr>
        <w:pStyle w:val="BodyText"/>
      </w:pPr>
      <w:r>
        <w:t xml:space="preserve">Người nọ gào thét giống như phụ mẫu qua đời. Chân mày Liệt Chiến Anh cau lại, bộc phát nộ khí, tựa như hận không được lập tức bay ra cửa một kiếm chém chết người kia. Tô Diễm mặc dù mới vừa tỉnh sau giấc mộng, đầu óc còn mê man, nhưng y hiểu nơi đây trừ y ra, không người nào mang họ Tô. Y vòng qua Liệt Chiến Anh đi ra cửa, gật đầu nói với phủ binh đang muốn áp giải người đi, “Xin chờ một chút! Có thể cho Tô mỗ biết đã xảy ra chuyện gì không?”</w:t>
      </w:r>
    </w:p>
    <w:p>
      <w:pPr>
        <w:pStyle w:val="BodyText"/>
      </w:pPr>
      <w:r>
        <w:t xml:space="preserve">“Bọn ta phát hiện ở nơi đây có thanh âm đánh nhau, theo tiếng động chạy đến đây thì nhìn thấy thích khách đang cùng vị huynh đệ kia giao đấu, nên lập tức áp chế hắn.”</w:t>
      </w:r>
    </w:p>
    <w:p>
      <w:pPr>
        <w:pStyle w:val="BodyText"/>
      </w:pPr>
      <w:r>
        <w:t xml:space="preserve">Mùi máu tanh dường như lúc này mới xông vào mũi Tô Diễm, giúp y minh mẫn một chút. Tô Diễm mượn ánh sáng yếu ớt quan sát, sau đó cùng Liệt Chiến Anh bước ra ngoài. Y phát hiện y sam nơi bả vai đối phương có ít vết rách, thấm chút đậm màu, chắc là bị đả thương. Thủy sắc trên đất trộn lẫn màu đỏ thắm, một người gục bên dưới, nhìn dáng vẻ đã không còn sức sống, hai người đều quỳ ở nơi đó. Một người trong số chúng ngước cổ lên, gân xanh lộ cả ra ngoài, hung tợn nhìn chằm chằm Tô Diễm. Chân mày Tô Diễm giương lên, hỏi, “Là ngươi đang gọi ta?”</w:t>
      </w:r>
    </w:p>
    <w:p>
      <w:pPr>
        <w:pStyle w:val="BodyText"/>
      </w:pPr>
      <w:r>
        <w:t xml:space="preserve">“Phải!” Thanh âm người nọ mạnh mẽ, sắc mặt giận dữ, tựa như không tiếc bỏ ra bất cứ giá nào, “Tô Tử Trăn, ngươi không có cái chết tử tế đâu! Mười hai năm trước phạm sai lầm để ngươi trốn thoát, hôm nay cho dù ta không giết được ngươi thì ngươi nhất định cũng bị Thiên Lôi đánh…”</w:t>
      </w:r>
    </w:p>
    <w:p>
      <w:pPr>
        <w:pStyle w:val="BodyText"/>
      </w:pPr>
      <w:r>
        <w:t xml:space="preserve">Câu này của hắn còn chưa dứt lời thì đã bị Liệt Chiến Anh cầm lấy hàm dưới. Hắn tức giận bổ một cước, người nọ lập tức miệng đầy máu tươi.</w:t>
      </w:r>
    </w:p>
    <w:p>
      <w:pPr>
        <w:pStyle w:val="BodyText"/>
      </w:pPr>
      <w:r>
        <w:t xml:space="preserve">Đã là không kịp.</w:t>
      </w:r>
    </w:p>
    <w:p>
      <w:pPr>
        <w:pStyle w:val="BodyText"/>
      </w:pPr>
      <w:r>
        <w:t xml:space="preserve">Tô Diễm chỉ cảm thấy trong đầu nổ tung, da đầu càng trở nên căng cứng. Y xoa xoa thái dương, suy nghĩ về lời của người nọ. Một chút ấm áp trong giấc mộng lúc nãy đã hoàn toàn tan biến, hàn khí xen lẫn mùi vị của nước mưa bất y bất nhiêu[4] quấn vào nhau. Y giống như vô tri vô giác mở miệng, tay không tự chủ nắm lấy tay Liệt Chiến Anh, phòng ngừa hắn hành động lần nữa.</w:t>
      </w:r>
    </w:p>
    <w:p>
      <w:pPr>
        <w:pStyle w:val="BodyText"/>
      </w:pPr>
      <w:r>
        <w:t xml:space="preserve">“Hắn nói cái gì? Các ngươi đã đến đây vì muốn mạng Tô mỗ thì hãy nói cho rõ ràng.”</w:t>
      </w:r>
    </w:p>
    <w:p>
      <w:pPr>
        <w:pStyle w:val="BodyText"/>
      </w:pPr>
      <w:r>
        <w:t xml:space="preserve">Sự tình xảy ra bất ngờ, hướng đi giảo quyệt. Liệt Chiến Anh tuy rằng cũng một hai không biết, nhưng hắn cảm thấy những thích khách này đến tận cùng cũng chẳng nói ra được những lời tốt đẹp. Thế là hắn ở trong lòng âm thầm mong đợi Mục vương gia kia nghe được tiếng động mà thật sớm đến đây, lại nhất thời oán hận Lâm Thù, càng cảm thấy Kim Lăng địa giới này cùng người xung khắc. Công tử gia nhà hắn từ ngày vào Kim Lăng liền hôn mê, giờ còn gặp phải loại chuyện này.</w:t>
      </w:r>
    </w:p>
    <w:p>
      <w:pPr>
        <w:pStyle w:val="BodyText"/>
      </w:pPr>
      <w:r>
        <w:t xml:space="preserve">“Mười ba năm trước, Tô gia ỷ thế giết chết Thiếu chủ, bọn ta đương nhiên báo thù rửa hận. Chuyện giang hồ thì giang hổ xử, ngươi thay đổi danh tự, trốn vào quan gia, coi là thứ gì?”</w:t>
      </w:r>
    </w:p>
    <w:p>
      <w:pPr>
        <w:pStyle w:val="BodyText"/>
      </w:pPr>
      <w:r>
        <w:t xml:space="preserve">“Ngươi biết ta?”</w:t>
      </w:r>
    </w:p>
    <w:p>
      <w:pPr>
        <w:pStyle w:val="BodyText"/>
      </w:pPr>
      <w:r>
        <w:t xml:space="preserve">“Ta dĩ nhiên biết ngươi!” Ngữ khí người nọ càng thêm kịch liệt, “Thù này một ngày không báo thì ta dù có thành quỷ cũng sẽ không quên ngươi!”</w:t>
      </w:r>
    </w:p>
    <w:p>
      <w:pPr>
        <w:pStyle w:val="BodyText"/>
      </w:pPr>
      <w:r>
        <w:t xml:space="preserve">Lời nói đích thực là cắn răng nghiến lợi, sắc mặt Tô Diễm dần dần trắng bệch. Nghi vấn từ lúc kết giao Lâm Thù cùng mê muội mười hai năm qua đồng loạt nổi lên trong lòng. Y không biết mình rốt cuộc có nên tin lời của người này hay không, trong tâm mơ hồ cảm thấy kỳ quái. Mười hai năm nay, tuy y luôn ở Lang Gia Sơn, nhưng nếu thật sự cùng những người này có thù hận thì chẳng lẽ bọn họ một chút cũng không biết? Nếu là một chút cũng không biết thì tại sao qua mười hai năm lại gióng trống khua chiêng đuổi giết y? Huống chi, theo như biểu hiện của Lâm Thù, hiển nhiên Lâm thù cũng nhận thức được y, hoặc đem y nhận thức thành người nào…</w:t>
      </w:r>
    </w:p>
    <w:p>
      <w:pPr>
        <w:pStyle w:val="BodyText"/>
      </w:pPr>
      <w:r>
        <w:t xml:space="preserve">Chẳng lẽ Lâm Thù nhận lầm? Hay là Lâm Thù có y đâm lao phải theo lao?</w:t>
      </w:r>
    </w:p>
    <w:p>
      <w:pPr>
        <w:pStyle w:val="BodyText"/>
      </w:pPr>
      <w:r>
        <w:t xml:space="preserve">Vậy vị Vương gia hôm nay cũng là nhận lầm? Lâm Thù cùng Mục vương gia quen biết, thế thì tại sao Mục Thanh chưa từng nhận ra y?</w:t>
      </w:r>
    </w:p>
    <w:p>
      <w:pPr>
        <w:pStyle w:val="BodyText"/>
      </w:pPr>
      <w:r>
        <w:t xml:space="preserve">Nghi vấn quá nhiều, trong một lúc nghẹn lại, khiến Tô Diễm nói không ra lời. Y vẫn đắm chìm giữa cảm xúc không thể diễn tả, khó thể tự thoát khỏi, Người nọ lại kêu gào mấy câu, liền bị phủ binh trấn áp. Mục Thanh rất nhanh đã chạy tới, chỉ huy mọi người dọn dẹp sân sạch sẽ. Tô Diễm tâm bất tại yên[5] bảo Liệt Chiến Anh đi bôi thuốc, sau đó hướng nhãn thần về Mục Thanh, hồi lâu mới hỏi một câu, “Mục vương gia, tại hạ muốn hỏi về một người.”</w:t>
      </w:r>
    </w:p>
    <w:p>
      <w:pPr>
        <w:pStyle w:val="BodyText"/>
      </w:pPr>
      <w:r>
        <w:t xml:space="preserve">“Khách khí cái gì, muốn hỏi cứ hỏi.”</w:t>
      </w:r>
    </w:p>
    <w:p>
      <w:pPr>
        <w:pStyle w:val="BodyText"/>
      </w:pPr>
      <w:r>
        <w:t xml:space="preserve">“Cảnh Diễm…. Điện hạ có quen? Sợ là người quen cũ của Lâm Thù huynh?”</w:t>
      </w:r>
    </w:p>
    <w:p>
      <w:pPr>
        <w:pStyle w:val="BodyText"/>
      </w:pPr>
      <w:r>
        <w:t xml:space="preserve">“Danh tự này không phải là…” Mục Thanh ngẩn người trong chốc lát, bỗng nhiên đứng lên, cái bàn thấp cũng muốn bị hắn đá đi. Hắn xuất thủ cực nhanh, lập tức vịn vào bờ vai Tô Diễm. Liệt Chiến Anh cản không kịp, chỉ có thể để mặc cho hắn mở to hai mắt, gần như muốn đem mặt mình áp sát vào mặt Tô Diễm, “Huynh huynh huynh… Huynh không nói ta cũng quên mất! Ta đã nói huynh nhìn quen mắt thế nào mà! Không phải… Huynh nhất định là Cảnh Diễm ca ca?”</w:t>
      </w:r>
    </w:p>
    <w:p>
      <w:pPr>
        <w:pStyle w:val="BodyText"/>
      </w:pPr>
      <w:r>
        <w:t xml:space="preserve">Hắn một phen nói bừa, hiển nhiên cũng là cực kỳ khiếp sợ. Tô Diễm không thể làm gì khác hơn là chờ hắn hơi bình phục lại mới tiếp tục hỏi:</w:t>
      </w:r>
    </w:p>
    <w:p>
      <w:pPr>
        <w:pStyle w:val="BodyText"/>
      </w:pPr>
      <w:r>
        <w:t xml:space="preserve">“Mười hai năm trước, theo niên kỷ của điện hạ thì nhớ không rõ cũng đúng. Chỉ là, tại hạ cùng người nọ thật tương tự như thế?”</w:t>
      </w:r>
    </w:p>
    <w:p>
      <w:pPr>
        <w:pStyle w:val="BodyText"/>
      </w:pPr>
      <w:r>
        <w:t xml:space="preserve">“Há chỉ tương tự, nói riêng về dáng dấp thì quả thật giống nhau như đúc!”</w:t>
      </w:r>
    </w:p>
    <w:p>
      <w:pPr>
        <w:pStyle w:val="BodyText"/>
      </w:pPr>
      <w:r>
        <w:t xml:space="preserve">Mục Thanh tỉ mỉ nhìn Tô Diễm một hồi, bèn tặc lưỡi tán thưởng. Hắn lần này có thể hiểu Lâm Thù tại sao phải đem người ‘không liên quan’ đến Mục vương phủ rồi. Chỉ là…</w:t>
      </w:r>
    </w:p>
    <w:p>
      <w:pPr>
        <w:pStyle w:val="BodyText"/>
      </w:pPr>
      <w:r>
        <w:t xml:space="preserve">“Nhưng huynh quá yếu so với Thất điện hạ, cho nên ta nhất thời mới không nhớ. Huống chi Cảnh Diễm ca sớm đã… Khụ, đây là nỗi đau trong lòng Lâm Thù ca.”</w:t>
      </w:r>
    </w:p>
    <w:p>
      <w:pPr>
        <w:pStyle w:val="BodyText"/>
      </w:pPr>
      <w:r>
        <w:t xml:space="preserve">“Sớm đã thế nào?”</w:t>
      </w:r>
    </w:p>
    <w:p>
      <w:pPr>
        <w:pStyle w:val="BodyText"/>
      </w:pPr>
      <w:r>
        <w:t xml:space="preserve">Mục Thanh lúc này mới phát giác ý tứ tra hỏi trong lời nói của Tô Diễm, nên không được hài lòng trả lời, “Qua đời rồi. Ta nói hôm nay Hiến vương cùng Dự vương quăng tám sào cũng không tới kia đến Mục vương phủ của ta làm cái gì? Họ còn nhắc đến huynh, có lẽ đã nghe được tin đồn gì rồi. Cũng không biết Lâm Thù ca nghĩ như thế nào, tuy rằng đã qua mười hai năm, nhưng với mối quan hệ của Thất điện hạ cùng đương kim bệ hạ thì đây không phải là bức ngài nhớ đến chuyện xưa sao… Ơ kìa, Tô tiên sinh, huynh làm sao vậy?”</w:t>
      </w:r>
    </w:p>
    <w:p>
      <w:pPr>
        <w:pStyle w:val="BodyText"/>
      </w:pPr>
      <w:r>
        <w:t xml:space="preserve">Sắc mặt Tô Diễm trắng bệch, tay gắt gao chống đỡ trán, tựa hồ đang chịu đựng nỗi đau gọt xương. Y trực tiếp cảm thấy cả người phát lạnh, như có một chậu nước lạnh đổ xuống, hàm răng không ngừng phát run.</w:t>
      </w:r>
    </w:p>
    <w:p>
      <w:pPr>
        <w:pStyle w:val="BodyText"/>
      </w:pPr>
      <w:r>
        <w:t xml:space="preserve">Giả là thật, thật cũng là giả. Không là có, có cũng là không.</w:t>
      </w:r>
    </w:p>
    <w:p>
      <w:pPr>
        <w:pStyle w:val="BodyText"/>
      </w:pPr>
      <w:r>
        <w:t xml:space="preserve">~*</w:t>
      </w:r>
    </w:p>
    <w:p>
      <w:pPr>
        <w:pStyle w:val="BodyText"/>
      </w:pPr>
      <w:r>
        <w:t xml:space="preserve">~Lâm Thù ra khỏi cung, trong lòng cảm thấy nặng nề. Gần nửa năm không gặp Lương đế, hôm nay nhìn thấy, tâm tình rốt cuộc hoàn toàn bất đồng. Hắn cùng với Cảnh Diễm trùng phùng đã lâu, lại cùng nhau trải rất nhiều chuyện ở Đông Hải, ý nghĩ của Lâm Thù tuyệt đối không phải là chỉ có tìm được hảo hữu ngày xưa.</w:t>
      </w:r>
    </w:p>
    <w:p>
      <w:pPr>
        <w:pStyle w:val="BodyText"/>
      </w:pPr>
      <w:r>
        <w:t xml:space="preserve">Còn Lương đế lại một lòng nôn nóng, chỉ nghe Lâm Thù miêu tả một chút là hốc mắt đã không nhịn được mà đỏ lên, sau khi nghe xong tất cả phân tích của Lâm Thù thì hận không thể bắt Tạ Ngọc tới trước điện hỏi cho minh bạch. Hai người bọn họ bãi lui tả hữu, đơn độc đối diện nhau, tỉ mỉ hồi tưởng nhiều lần chuyện xảy ra mười hai năm trước, một cảm giác lạnh lẽo không khỏi xộc lên đầu.</w:t>
      </w:r>
    </w:p>
    <w:p>
      <w:pPr>
        <w:pStyle w:val="BodyText"/>
      </w:pPr>
      <w:r>
        <w:t xml:space="preserve">Mười hai năm trước, ba người bọn họ kỳ thực đều là người đang ở hiểm cảnh, mỗi bước đi vô cùng khó khăn. Lương đế cùng Lâm Thù may mắn thoát được, chỉ là họ phải mất đi một Tiêu Cảnh Diễm.</w:t>
      </w:r>
    </w:p>
    <w:p>
      <w:pPr>
        <w:pStyle w:val="BodyText"/>
      </w:pPr>
      <w:r>
        <w:t xml:space="preserve">Chân tướng trong này chính là thiếu đi một điểm mấu chốt, cho nên đến bây giờ vẫn không thể chắp vá lại toàn cục. Mà Cảnh Diễm không biết rằng may mắn trong bất hạnh hay là gặp phải thiên vận, sau mười hai năm, cơ duyên xảo hợp lại quay về. Nhưn người năm đó tạo ra thế cục vẫn chưa diệt, cái cọc sự tình không thể không một lần nữa nổi lên mặt nước. Lần này bọn họ chiếm thế, vô luận như thế nào cũng không được giẫm lên vết xe đổ, nhất định phải bảo vệ Cảnh Diễm chu toàn.</w:t>
      </w:r>
    </w:p>
    <w:p>
      <w:pPr>
        <w:pStyle w:val="BodyText"/>
      </w:pPr>
      <w:r>
        <w:t xml:space="preserve">“Bệ hạ chưa từng hoài nghi phán đoán của ta?”</w:t>
      </w:r>
    </w:p>
    <w:p>
      <w:pPr>
        <w:pStyle w:val="BodyText"/>
      </w:pPr>
      <w:r>
        <w:t xml:space="preserve">Lâm Thù hỏi như vậy giống như đang mong đợi nhìn thấy cơn giận của đương kim bệ hạ. Lương đế không vui nói, “Đệ chớ dùng lời chế nhạo trẫm. Hạ Đông cùng Lâm soái có điều lo lắng, đó là suy nghĩ của chúng thần trong triều. Nếu đệ cảm thấy khó chịu, trẫm lập tức chiếu chỉ cho Cảnh Diễm vào cung ngay.”</w:t>
      </w:r>
    </w:p>
    <w:p>
      <w:pPr>
        <w:pStyle w:val="BodyText"/>
      </w:pPr>
      <w:r>
        <w:t xml:space="preserve">“Huynh trưởng đừng tức giận, là lỗi của ta!” Làm ra vẻ vái chào một cái, Lâm Thù lại mơ hồ lo lắng, “Chẳng biết tại sao từ ngày vào kinh, trong lòng ta luôn bất an. Nếu không phải địch trong tối ta ngoài sáng thì ta đã sớm ngày đem mọi chuyện nhất nhất kể hết với Cảnh Diễm. Bộ dạng này của huynh ấy, ta… Còn có tên cẩu thí[6] Lang Gia Các chủ, thật là…”</w:t>
      </w:r>
    </w:p>
    <w:p>
      <w:pPr>
        <w:pStyle w:val="BodyText"/>
      </w:pPr>
      <w:r>
        <w:t xml:space="preserve">Dám ở trước mặt Thiên tử mắng chửi người, e rằng Lâm thù chính là độc nhất. Lương đế lắc đầu một cái, đang muốn trách cứ Lâm Thù thì nhìn thấy chân mày hắn siết chặt, cuối cùng vẫn không đành lòng. Huynh đệ hai người lại nói chuyện một hồi, sau đó thả cho Lâm Thù xuất cung.</w:t>
      </w:r>
    </w:p>
    <w:p>
      <w:pPr>
        <w:pStyle w:val="BodyText"/>
      </w:pPr>
      <w:r>
        <w:t xml:space="preserve">Lâm Thù biết lần này hắn đã vào cung, nếu như vẫn chưa về nhà thì mẫu thân nhất định không tha cho hắn, vì vậy dặn dò người đánh xe chạy về phía Lâm soái phủ. Lâm Thù suy nghĩ, sáng mai hắn phải dậy sớm. Mục vương phủ cách xa Lâm soái phủ, có lẽ đến buổi trưa hắn mới đón được Cảnh Diễm quay về.</w:t>
      </w:r>
    </w:p>
    <w:p>
      <w:pPr>
        <w:pStyle w:val="BodyText"/>
      </w:pPr>
      <w:r>
        <w:t xml:space="preserve">Lâm Thù muốn mọi thứ chu toàn nhưng dự liệu vẫn đoán sai như cũ. Lỗi sai cứ thế phát triển, hắn và đương kim Lương đế cũng không hề nghĩ tới bên trong có một Tạ Ngọc, còn thêm một Hạ Giang, thậm chí ngay cả những Hoàng tử khác cũng liên quan vào.</w:t>
      </w:r>
    </w:p>
    <w:p>
      <w:pPr>
        <w:pStyle w:val="BodyText"/>
      </w:pPr>
      <w:r>
        <w:t xml:space="preserve">Thế là, nửa đêm Lâm Thù bị Chân Bình đánh thức, một câu nói hoàn toàn đẩy ngã cả bàn kế hoạch:</w:t>
      </w:r>
    </w:p>
    <w:p>
      <w:pPr>
        <w:pStyle w:val="BodyText"/>
      </w:pPr>
      <w:r>
        <w:t xml:space="preserve">“Mục vương phủ bị người tập kích ban đêm, Mục vương gia sai người báo lại, nói là bắt được hai thích khách, chúng đều hướng về phía Tô tiên sinh.”</w:t>
      </w:r>
    </w:p>
    <w:p>
      <w:pPr>
        <w:pStyle w:val="BodyText"/>
      </w:pPr>
      <w:r>
        <w:t xml:space="preserve">Hoàn Chương 10</w:t>
      </w:r>
    </w:p>
    <w:p>
      <w:pPr>
        <w:pStyle w:val="BodyText"/>
      </w:pPr>
      <w:r>
        <w:t xml:space="preserve">~oOo</w:t>
      </w:r>
    </w:p>
    <w:p>
      <w:pPr>
        <w:pStyle w:val="BodyText"/>
      </w:pPr>
      <w:r>
        <w:t xml:space="preserve">~[1] – Niên thiếu, thượng tầng lâu, vi phú tân từ cường thuyết sầu: trích từ một câu trong bài từ ‘Thái Tang Tử’ của Tân Khí Tật. Nguyên văn câu: ‘niên thiếu bất thức sầu tư vị, ái thượng tầng lâu. Ái thượng tầng lâu, vi phú tân từ cường thuyết sầu’. Dịch: ‘người đang còn trẻ thì không rõ cảm giác ưu sầu, thích lên lầu cao. Thích lên lầu cao, vì ngâm phú tân từ mà miễn cưỡng nói sầu’.</w:t>
      </w:r>
    </w:p>
    <w:p>
      <w:pPr>
        <w:pStyle w:val="BodyText"/>
      </w:pPr>
      <w:r>
        <w:t xml:space="preserve">[2] – Hoa nhi: nghệ thuật dân ca của Trung Quốc, thịnh hành ở vùng Cam Túc, Thanh Hải, Ninh Hạ, Tân Cương.</w:t>
      </w:r>
    </w:p>
    <w:p>
      <w:pPr>
        <w:pStyle w:val="BodyText"/>
      </w:pPr>
      <w:r>
        <w:t xml:space="preserve">[3] – Thiệt xán liên hoa: miệng mồm lanh lợi, có thể nói lời hay, mỹ diệu như hoa sen. Điển cố ‘thiệt xán liên hoa’ xuất phát từ sự tích về cao tăng Đồ Trừng (232-348) thời Nam Bắc. Sư người Thiên Trúc, họ Bạch. Ðời Tấn, niên hiệu Vĩnh Gia năm thứ tư (310), Sư đến Lạc Dương, tự nói mình hơn trăm tuổi, hớp không khí mà sống, rành về chú thuật. Hậu Triệu vương Thạch Lặc đến Tương Quốc (nay là Hình Đài) triệu kiến Đồ Trừng, muốn thử đạo hạnh. Đồ Trừng bèn đem ra một bát nước, thắp hương niệm chú, không bao lâu, từ trong bát nước mọc lên một đóa sen xanh chói lọi, người ngoài nhìn vào lòng thư sướng. Đây vốn là câu nói của Phật gia, ý tứ cực kỳ tốt đẹp, nhưng người đời sau lại dùng nó hình dung tài ăn nói.</w:t>
      </w:r>
    </w:p>
    <w:p>
      <w:pPr>
        <w:pStyle w:val="BodyText"/>
      </w:pPr>
      <w:r>
        <w:t xml:space="preserve">[4] – Bất y bất nhiêu: hình dung yêu cầu không toại nguyện liền dây dưa chẳng có hồi kết.</w:t>
      </w:r>
    </w:p>
    <w:p>
      <w:pPr>
        <w:pStyle w:val="BodyText"/>
      </w:pPr>
      <w:r>
        <w:t xml:space="preserve">[5] – Tâm bất tại yên: tư tưởng không tập trung.</w:t>
      </w:r>
    </w:p>
    <w:p>
      <w:pPr>
        <w:pStyle w:val="Compact"/>
      </w:pPr>
      <w:r>
        <w:t xml:space="preserve">[6] – Cẩu thí: cái đánh rắm của con chó.</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8369/chuong-10-1545721744.7732.jpg"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0" w:name="chương-11"/>
      <w:bookmarkEnd w:id="60"/>
      <w:r>
        <w:t xml:space="preserve">12. Chương 1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iêu Cảnh Diễm, huynh là không tin ta?”</w:t>
      </w:r>
    </w:p>
    <w:p>
      <w:pPr>
        <w:pStyle w:val="BodyText"/>
      </w:pPr>
      <w:r>
        <w:t xml:space="preserve">“Ta vốn là giang hồ thảo giới, sau này dù muốn đi đường nào thì cũng không phiền Thiếu tướng quân phí tâm.”</w:t>
      </w:r>
    </w:p>
    <w:p>
      <w:pPr>
        <w:pStyle w:val="BodyText"/>
      </w:pPr>
      <w:r>
        <w:t xml:space="preserve">“Được. Được. Được.”</w:t>
      </w:r>
    </w:p>
    <w:p>
      <w:pPr>
        <w:pStyle w:val="BodyText"/>
      </w:pPr>
      <w:r>
        <w:t xml:space="preserve">Lâm Thù cảm thấy toàn thân không có chỗ nào không đau, cảm giác như đốt tâm khoét cốt, ép đến hốc mắt hắn chua xót, khóe miệng run run không phát ra được âm tiết. Một đường từ Đông Hải vào kinh, Lâm Thù hắn có chỗ nào không phải là cẩn thận bảo vệ, chỉ lo xảy ra một chút sai lầm. Đường đến kinh thành nảy sinh biến, hắn kiệt tâm tận lực, lòng tràn đầy cảm giác tội lỗi, sợ bản thân hơi có chút không cẩn thận mà để Tô Diễm bị thương ở đâu đó. Nhưng kết cục, lẽ nào hết thảy đều uổng phí?</w:t>
      </w:r>
    </w:p>
    <w:p>
      <w:pPr>
        <w:pStyle w:val="BodyText"/>
      </w:pPr>
      <w:r>
        <w:t xml:space="preserve">Vị Mục tiểu vương gia này làm việc từ trước đến giờ đều quái đản, không quá để ý mọi lễ nghĩa. Khi hắn bắt được người ở Mục vương phủ lại không áp giải tới Hình Bộ Ty đầu tiên, ngược lại sai người báo cho Lâm Thù trước nhất. Lâm Thù được sự đồng ý của Lâm Tiếp, lên đường suốt đêm. Nhìn thấy Mục Thanh, câu thứ nhất của hắn cũng không hỏi đến thích khách, chỉ quan tâm Tô Diễm, “Y vẫn ổn chứ?”</w:t>
      </w:r>
    </w:p>
    <w:p>
      <w:pPr>
        <w:pStyle w:val="BodyText"/>
      </w:pPr>
      <w:r>
        <w:t xml:space="preserve">“Ừm…” Mục Thanh có chút do dự, Lâm Thù liền nhìn được điểm bất thường, bèn lấy ra tư thái đã nhiều năm chưa sử dụng hướng về vị Tiểu vương gia này. Mục Thanh bị uy hiếp đến nỗi phải vò đầu nói, “Nghĩ là không tốt lắm, nửa đêm bị giật mình, đến bây giờ còn chưa ngủ, chỉ ngồi yên ở trong phòng.”</w:t>
      </w:r>
    </w:p>
    <w:p>
      <w:pPr>
        <w:pStyle w:val="BodyText"/>
      </w:pPr>
      <w:r>
        <w:t xml:space="preserve">“Y có từng nói gì không?”</w:t>
      </w:r>
    </w:p>
    <w:p>
      <w:pPr>
        <w:pStyle w:val="BodyText"/>
      </w:pPr>
      <w:r>
        <w:t xml:space="preserve">“Cũng không có gì, chỉ là hỏi tới Thất điện hạ.” Lâm Thù nghe vậy thì sắc mặt đột nhiên lạnh đi, khiến Mục Thanh bị dọa sợ không ít, lời nói ra chẳng được lưu loát, “Ta… Ta cũng không có nói cho y biết cái gì… Huynh xem chuyện đã qua lâu như vậy, ta không còn nhớ rõ nữa. Huống chi Cảnh… Cảnh Diễm ca cũng đi…”</w:t>
      </w:r>
    </w:p>
    <w:p>
      <w:pPr>
        <w:pStyle w:val="BodyText"/>
      </w:pPr>
      <w:r>
        <w:t xml:space="preserve">“Đi cái gì?”</w:t>
      </w:r>
    </w:p>
    <w:p>
      <w:pPr>
        <w:pStyle w:val="BodyText"/>
      </w:pPr>
      <w:r>
        <w:t xml:space="preserve">Mấy năm gần đây, Mục Thanh chưa từng thấy qua dáng vẻ nghiêm nghị như thế của Lâm Thù, trong lòng lập tức có một cổ khí nghẹn lại, biểu tình cũng trở nên lúng túng, “Huynh đưa người vào phủ ta, cũng không nói rõ ràng, còn gọi đồ bỏ đi như Dự vương và Hiến vương đến. Bây giờ… Lâm Thù ca, huynh muốn đi đâu?”</w:t>
      </w:r>
    </w:p>
    <w:p>
      <w:pPr>
        <w:pStyle w:val="BodyText"/>
      </w:pPr>
      <w:r>
        <w:t xml:space="preserve">Lần này, Lâm Thù ngay cả câu ‘quay lại sẽ tìm ngươi tính sổ’ cũng lười ném lại, chỉ hung hăng ghi nhớ một khoản nợ lên đầu Mục Thanh. Hắn dựa theo lời phủ đinh mà thẳng hướng thẳng vào phòng Tô Diễm.</w:t>
      </w:r>
    </w:p>
    <w:p>
      <w:pPr>
        <w:pStyle w:val="BodyText"/>
      </w:pPr>
      <w:r>
        <w:t xml:space="preserve">Tô Diễm quả nhiên còn chưa ngủ. Lúc này, màn đêm nặng trĩu, bên ngoài đang mưa, trong nhà mặc dù đã đốt chậu than nhưng đối phương dường như vẫn còn cảm thấy lạnh, sắc mặt lộ ra chút trắng xanh. Lâm Thù bước nhanh qua, không để tâm chuyện hắn ghét nóng. Một tay hắn nắm chặt tay Tô Diễm, quả thật tay y lạnh như băng, “Huynh còn chưa ngủ? Thế nào lạnh như vậy? Liệt Chiến Anh đâu?”</w:t>
      </w:r>
    </w:p>
    <w:p>
      <w:pPr>
        <w:pStyle w:val="BodyText"/>
      </w:pPr>
      <w:r>
        <w:t xml:space="preserve">“Hắn bị thương. Dược thảo ở chỗ ta không đủ, nên ta bảo hắn theo Mục Thanh đi bôi thuốc.” Sắc mặt Tô Diễm lãnh đạm, âm thầm thoát khỏi Lâm Thù, “Lâm Thiếu tướng quân sao lại đến đây?”</w:t>
      </w:r>
    </w:p>
    <w:p>
      <w:pPr>
        <w:pStyle w:val="BodyText"/>
      </w:pPr>
      <w:r>
        <w:t xml:space="preserve">“Huynh nói cái gì vậy, lời lẽ kỳ lạ.” Lâm Thù nhìn Tô Diễm, ngoại trừ không chịu được lạnh thì chẳng có ngoại thương nào, tâm đang dâng lên liền để xuống một nửa, nhưng vẫn còn một nửa treo lơ lửng, “Nơi này đã không an toàn, ta tới đón huynh về.”</w:t>
      </w:r>
    </w:p>
    <w:p>
      <w:pPr>
        <w:pStyle w:val="BodyText"/>
      </w:pPr>
      <w:r>
        <w:t xml:space="preserve">“Về đâu?”</w:t>
      </w:r>
    </w:p>
    <w:p>
      <w:pPr>
        <w:pStyle w:val="BodyText"/>
      </w:pPr>
      <w:r>
        <w:t xml:space="preserve">“Dĩ nhiên là Lâm phủ.”</w:t>
      </w:r>
    </w:p>
    <w:p>
      <w:pPr>
        <w:pStyle w:val="BodyText"/>
      </w:pPr>
      <w:r>
        <w:t xml:space="preserve">“Không vào cung sao? Gặp đương kim bệ hạ một chút, để ngài nhìn xem ta có phải Thất điện hạ hay không, hoặc giả, còn có thể phong Tô mỗ làm Vương gia.”</w:t>
      </w:r>
    </w:p>
    <w:p>
      <w:pPr>
        <w:pStyle w:val="BodyText"/>
      </w:pPr>
      <w:r>
        <w:t xml:space="preserve">Tâm đang treo chợt trầm xuống, không phải ổn định, mà là rơi xuống đáy thấp nhất, ngã đau đớn. Lâm Thù nhìn vào đôi mắt Tô Diễm, tựa như gặp phải một khối lửa, lời nói ra không khỏi lạnh đi vài phần, “Huynh có ý gì? Có lời nào không thể thật tốt nói với nhau.”</w:t>
      </w:r>
    </w:p>
    <w:p>
      <w:pPr>
        <w:pStyle w:val="BodyText"/>
      </w:pPr>
      <w:r>
        <w:t xml:space="preserve">“Được.” Tô Diễm vô cùng giận, nhưng lại nở nụ cười, “Ta hỏi huynh, ta rốt cuộc giống Tiêu Cảnh Diễm mấy phần?”</w:t>
      </w:r>
    </w:p>
    <w:p>
      <w:pPr>
        <w:pStyle w:val="BodyText"/>
      </w:pPr>
      <w:r>
        <w:t xml:space="preserve">“… Huynh chính là Cảnh Diễm!”</w:t>
      </w:r>
    </w:p>
    <w:p>
      <w:pPr>
        <w:pStyle w:val="BodyText"/>
      </w:pPr>
      <w:r>
        <w:t xml:space="preserve">“Huynh xem y là huynh đệ, dĩ nhiên muốn y còn sống trên đời. Vậy ta cùng Lâm huynh bình thủy tương phùng, có thể xem như bằng hữu?”</w:t>
      </w:r>
    </w:p>
    <w:p>
      <w:pPr>
        <w:pStyle w:val="BodyText"/>
      </w:pPr>
      <w:r>
        <w:t xml:space="preserve">“Huynh chính là Cảnh Diễm!”</w:t>
      </w:r>
    </w:p>
    <w:p>
      <w:pPr>
        <w:pStyle w:val="BodyText"/>
      </w:pPr>
      <w:r>
        <w:t xml:space="preserve">“Nếu ta không phải thì sao? Ta không nhớ rõ mình là ai, lâm nạn đến bước này là do vận số ta kém. Cho dù như thế, ta cũng không muốn vô duyên cớ hưởng được vinh quang của người khác, thay thế người khác!”</w:t>
      </w:r>
    </w:p>
    <w:p>
      <w:pPr>
        <w:pStyle w:val="BodyText"/>
      </w:pPr>
      <w:r>
        <w:t xml:space="preserve">“Huynh không phải người khác! Huynh chính là Cảnh Diễm!”</w:t>
      </w:r>
    </w:p>
    <w:p>
      <w:pPr>
        <w:pStyle w:val="BodyText"/>
      </w:pPr>
      <w:r>
        <w:t xml:space="preserve">Lo âu mấy ngày gần đây và đau thương mười hai năm qua toàn bộ bộc phát. Lâm Thù thầm nghĩ, từ lúc hắn nhìn thấy Tô Diễm lần đầu tiên thì đã một lòng nhận định y là Cảnh Diễm. Dù cho trên thân thể y không hề có dấu vết, nhưng hắn chưa từng hoài nghi tính tình và phẩm cách của y, thậm chí mười hai năm trước, hắn cũng chưa từng tin tưởng Tiêu cảnh diễm đã chết! Người này đem hắn và toàn bộ quá khứ quên sạch sẽ thì thôi. Một đường từ Đông Hải vào kinh, Lâm Thù hắn có chỗ nào không phải là cẩn thận bảo vệ, chỉ lo xảy ra một chút sai lầm. Đường đến kinh thành nảy sinh biến, hắn kiệt tâm tận lực, lòng tràn đầy cảm giác tội lỗi, sợ bản thân hơi có chút không cẩn thận mà để Tô Diễm bị thương ở đâu đó. Nhưng kết cục, lẽ nào hết thảy đều uổng phí? Hắn không biết Tiêu Cảnh Hoàn và Tiêu Cảnh Tuyên đã nói gì với Tô Diễm, nhưng chẳng lẽ Tô Diễm hoàn toàn không tin hắn, mà lại tin hai kẻ xa lạ chưa từng gặp mặt kia?</w:t>
      </w:r>
    </w:p>
    <w:p>
      <w:pPr>
        <w:pStyle w:val="BodyText"/>
      </w:pPr>
      <w:r>
        <w:t xml:space="preserve">Rốt cuộc vừa tức vừa nóng, hô hấp Lâm Thù trở nên dồn dập, ánh mắt trầm xuống. Hắn nhìn cơn giận dữ đang được đè nén trong mắt đối phương, tựa hồ thấy được y cùng mình giống nhau:</w:t>
      </w:r>
    </w:p>
    <w:p>
      <w:pPr>
        <w:pStyle w:val="BodyText"/>
      </w:pPr>
      <w:r>
        <w:t xml:space="preserve">“Tiêu Cảnh Diễm, huynh là không tin ta?”</w:t>
      </w:r>
    </w:p>
    <w:p>
      <w:pPr>
        <w:pStyle w:val="BodyText"/>
      </w:pPr>
      <w:r>
        <w:t xml:space="preserve">“Thiếu tướng quân nói đùa. Tô mỗ nếu không tin huynh thì vì sao phải cùng huynh vào kinh? Nhưng để Thiếu tướng quân thất vọng rồi, Tô mỗ e rằng không phải là người Thiếu tướng quân quen biết. Vả lại, thân thể yếu ớt này tuyệt đối không thể so sánh cùng Thất điện hạ.”</w:t>
      </w:r>
    </w:p>
    <w:p>
      <w:pPr>
        <w:pStyle w:val="BodyText"/>
      </w:pPr>
      <w:r>
        <w:t xml:space="preserve">“Huynh muốn thế nào?”</w:t>
      </w:r>
    </w:p>
    <w:p>
      <w:pPr>
        <w:pStyle w:val="BodyText"/>
      </w:pPr>
      <w:r>
        <w:t xml:space="preserve">Tô Diễm tựa như không nghĩ tới chuyện vì sao cho tới bây giờ Lâm Thù vẫn không chịu giải thích. Y nào biết Lâm Thù đã giận đến nói chẳng ra lời, phải gắt gao cấu vào lòng bàn tay mới không hất bàn đạp ghế, đem y đánh một trận thật mạnh. Đầu Tô Diễm đau đến muốn vỡ tung, cơn giận dữ vô danh cùng ủy khuất sinh ra ở Mục vương phủ cuối cùng cũng hừng hực cháy lên, trong lúc nhất thời đã thiêu cháy hết lý trí y, “Ta vốn là giang hồ thảo giới, sau này dù muốn đi đường nào thì cũng không phiền Thiếu tướng quân phí tâm.”</w:t>
      </w:r>
    </w:p>
    <w:p>
      <w:pPr>
        <w:pStyle w:val="BodyText"/>
      </w:pPr>
      <w:r>
        <w:t xml:space="preserve">Rầm!</w:t>
      </w:r>
    </w:p>
    <w:p>
      <w:pPr>
        <w:pStyle w:val="BodyText"/>
      </w:pPr>
      <w:r>
        <w:t xml:space="preserve">Lâm Thù cuối cùng đã không còn nhịn được, một cước đạp đổ án kỷ, đồ sứ rơi xuống đất, nước trong ấm trút ra, bàn chân hắn đụng phải chậu than, phát ra tiếng bộp bộp. Tô Diễm lúc này mới phát hiện Lâm Thù đang phẫn nộ, sững sờ nhìn lồng ngực phập phồng của Lâm Thù, chỉ nghe hắn luôn miệng nói: “Được. Được. Được.”</w:t>
      </w:r>
    </w:p>
    <w:p>
      <w:pPr>
        <w:pStyle w:val="BodyText"/>
      </w:pPr>
      <w:r>
        <w:t xml:space="preserve">Hắn liên tiếp nói ba chữ ‘được’, cảm thấy toàn thân không có chỗ nào không đau, cảm giác như đốt tâm khoét cốt, ép đến hốc mắt hắn chua xót, khóe miệng run run không phát ra được âm tiết. Lâm Thù lẳng lặng nhìn Tô Diễm một hồi, rồi đột nhiên xoay người đi ra ngoài. Tô Diễm theo bản năng di chuyển về trước một bước, bàn tay gần chạm được vạt áo Lâm Thù bỗng dưng ngừng lại, cuối cùng trơ mắt nhìn hắn ly khai.</w:t>
      </w:r>
    </w:p>
    <w:p>
      <w:pPr>
        <w:pStyle w:val="BodyText"/>
      </w:pPr>
      <w:r>
        <w:t xml:space="preserve">Liệt Chiến Anh và Mục Thanh nghe được tiếng động nên chạy tới, chỉ kịp nhìn thấy tay áo tung bay cùng bóng lưng mang theo tức giận của Lâm Thù. Lâm Thiếu tướng quân sải bước mà đi, đối với tiếng gọi của Mục Thanh cũng mắt điếc tai ngơ. Liệt Chiến Anh không kịp suy nghĩ, vội vàng phóng vào phòng công tử gia nhà hắn, phát hiện dưới đất bừa bãi, trong lòng liền giật mình. Hắn đột nhên cảm thấy bóng lưng mới vừa rồi của Lâm Thù có chút tiêu điều, không khỏi hướng về Tô Diễm vẫn đang thất thần, nhẹ giọng kêu, “Công tử.”</w:t>
      </w:r>
    </w:p>
    <w:p>
      <w:pPr>
        <w:pStyle w:val="BodyText"/>
      </w:pPr>
      <w:r>
        <w:t xml:space="preserve">“Chiến… Khụ khụ khụ…”</w:t>
      </w:r>
    </w:p>
    <w:p>
      <w:pPr>
        <w:pStyle w:val="BodyText"/>
      </w:pPr>
      <w:r>
        <w:t xml:space="preserve">Tô Diễm nói không ra lời, một trận ho dài kinh thiên động địa vang lên. Mục Thanh cũng sợ hết hồn, vội vàng cùng Liệt Chiến Anh đỡ y. Tô Diễm khom lưng ho một lúc lâu, sau đó ngẩng đầu lên, khóe mắt cư nhiên có nhiều hơn một hàng nước mắt. Y siết chặt tay Liệt Chiến Anh, không ngừng thở dốc. Hồi lâu, khí tức mới dần ổn định lại, y liền mở miệng nói, “Chuẩn bị xe! Làm phiền… Làm phiền Mục vương điện hạ chỉ đường, ta muốn đến quý phủ của Lâm Thù.”</w:t>
      </w:r>
    </w:p>
    <w:p>
      <w:pPr>
        <w:pStyle w:val="BodyText"/>
      </w:pPr>
      <w:r>
        <w:t xml:space="preserve">“Công tử, bệnh của ngài…”</w:t>
      </w:r>
    </w:p>
    <w:p>
      <w:pPr>
        <w:pStyle w:val="BodyText"/>
      </w:pPr>
      <w:r>
        <w:t xml:space="preserve">“Mau!”</w:t>
      </w:r>
    </w:p>
    <w:p>
      <w:pPr>
        <w:pStyle w:val="BodyText"/>
      </w:pPr>
      <w:r>
        <w:t xml:space="preserve">Trên mặt nửa điểm huyết sắc cũng không có, chỉ duy nhất khóe mắt điểm lên hồng sắc cũng đủ khiến lòng người kinh sợ. Giờ phút này, Mục Thanh chẳng biết tại sao lại tin rằng người trước mặt hắn chính là Thất điện hạ. Hắn vội vã gật đầu, gọi người tới chuẩn bị. Hai mắt của Liệt Chiến Anh nhanh chóng đỏ lên, tay không ngừng xoa lưng Tô Diễm, khuyên lơn, “Công tử, ngài cần gì làm khổ mình. Ngày mai sợ là cơn giận của Lâm công tử sẽ tiêu tan, sau đó hắn liền đến tìm ngài…”</w:t>
      </w:r>
    </w:p>
    <w:p>
      <w:pPr>
        <w:pStyle w:val="BodyText"/>
      </w:pPr>
      <w:r>
        <w:t xml:space="preserve">“Không được! Là lỗi của ta, coi như ta… Đi nói… Xin lỗi.”</w:t>
      </w:r>
    </w:p>
    <w:p>
      <w:pPr>
        <w:pStyle w:val="BodyText"/>
      </w:pPr>
      <w:r>
        <w:t xml:space="preserve">Tô Diễm vừa nói vừa nhớ tới thần sắc chấn kinh pha lẫn đau lòng của Lâm Thù khi nãy, gần nửa năm sống cùng nhau hiện rõ mồn một trước mắt y. Một cái nhăn mày, một nụ cười của Lâm Thù, mọi thứ càng tái hiện rõ nét. Người thanh niên ấy mỗi khi cười đều anh tuấn rạng ngời, khi cùng Phi Lưu náo loạn đến gà bay chó chạy thì mi mục phấn khởi, lúc đối diện với Yến đại phu lại giả vờ ngây ngốc, thời điểm nhìn thấy y bất giác có một vài động tác vô thức, ánh mắt lộ ra hoài niệm…</w:t>
      </w:r>
    </w:p>
    <w:p>
      <w:pPr>
        <w:pStyle w:val="BodyText"/>
      </w:pPr>
      <w:r>
        <w:t xml:space="preserve">Còn có ba câu ‘huynh chính là Cảnh Diễm’ vô cùng chắc chắn của Lâm Thù.</w:t>
      </w:r>
    </w:p>
    <w:p>
      <w:pPr>
        <w:pStyle w:val="BodyText"/>
      </w:pPr>
      <w:r>
        <w:t xml:space="preserve">Đúng rồi, trong lòng Tô Diễm cực kỳ áo não. Tại sao y chỉ nghe vài câu nói không nghiêm túc của bọn giang hồ đạo chích thì liền hoài nghi Lâm Thù? Cho dù người xa lạ bình thủy tương phùng thì Lâm Thù đối xử với y thế nào, ngày ngày tháng tháng đó có thể là giả? Nếu Lâm Thù có ý định lừa gạt y hoặc cố tình đem y nhận lầm thành người khác thì chẳng qua bởi vì một phần hoài niệm đối với cựu hữu. Y có lòng cùng Lâm Thù tương giao, cả hai người đều dùng một mảnh chân tâm. Nếu Lâm Thù thật sự không nhớ tình bằng hữu cũ thì chẳng phải hắn chân chính là một người vô tình vô nghĩa?</w:t>
      </w:r>
    </w:p>
    <w:p>
      <w:pPr>
        <w:pStyle w:val="BodyText"/>
      </w:pPr>
      <w:r>
        <w:t xml:space="preserve">Huống chi, thích khách kia cũng hết sức kỳ quặc, trên đường vào kinh hành thích bất thành, đến khi y vào Mục vương phủ vẫn còn muốn hành sự, quả thật giống như đâm đầu vào cửa.</w:t>
      </w:r>
    </w:p>
    <w:p>
      <w:pPr>
        <w:pStyle w:val="BodyText"/>
      </w:pPr>
      <w:r>
        <w:t xml:space="preserve">Lại nghĩ, tuy rằng năm tháng không dài, nhưng kỳ thực, y đã xem Lâm Thù là giao tâm chí hữu, tuyệt đối không có đạo lý tổn thương lòng người. Tô Diễm càng thêm giận đầu óc hồ đồ của mình, một lòng thầm nghĩ, y nhất định không thể để hiểu lầm này tiếp tục như vậy.</w:t>
      </w:r>
    </w:p>
    <w:p>
      <w:pPr>
        <w:pStyle w:val="BodyText"/>
      </w:pPr>
      <w:r>
        <w:t xml:space="preserve">Tô Diễm cố nén nỗi đau ngầm dưới xương sườn cùng cơn nhức đầu một mực giày vò gần hai ngày nay, nắm lấy tay Liệt Chiến Anh, tận lực đứng lên.</w:t>
      </w:r>
    </w:p>
    <w:p>
      <w:pPr>
        <w:pStyle w:val="BodyText"/>
      </w:pPr>
      <w:r>
        <w:t xml:space="preserve">Xe rất nhanh đã chuẩn bị xong khi trời còn chưa sáng. Tô Diễm ngồi lên xe, trong lòng vẫn còn suy nghĩ những chuyện xảy ra giữa y và Lâm Thù ở Đông Hải mấy tháng qua. Y bất chợt nhớ đến bản thân từng sinh bệnh vài ngày, hoàn toàn không nhớ rõ sự tình mấy ngày đó, có lẽ là lúc ấy, Lâm Thù đã giải thích qua với y? Y mơ hồ nhớ vụn vặt vài hình ảnh mình cùng Lâm Thù ngồi song song trên bờ biển. Chỉ là khi đó đầu óc y mê man, nên cho rằng bản thân không phân biệt được mộng cảnh và hiện thực. Bây giờ nghĩ lại…</w:t>
      </w:r>
    </w:p>
    <w:p>
      <w:pPr>
        <w:pStyle w:val="BodyText"/>
      </w:pPr>
      <w:r>
        <w:t xml:space="preserve">Trong lòng Tô Diễm đau dữ dội, ngay cả người dìu y xuống xe lúc này là Mục Thanh cũng không làm y chú ý. Tô Diễm đi thẳng tới cổng Lâm phủ. Nơi đây chính là phủ đệ của Lâm Thù, sân bên trong cũng không phải quá lớn, nhưng lại vô cùng lịch sự tao nhã, bài biển ở cổng cùng điêu khắc cũng không đao to búa lớn, lộ ra uy nghiêm giống như nơi ở của võ quan, chỉ có hai phủ binh đứng trước cổng biểu thị thân phận của Lâm Thù. Tô Diễm hiện tại không còn lòng dạ nào thưởng thức, trong bụng chỉ cảm thấy đây ngược lại là nơi làm cho người ta có cảm giác phù hợp với Lâm Thù.</w:t>
      </w:r>
    </w:p>
    <w:p>
      <w:pPr>
        <w:pStyle w:val="BodyText"/>
      </w:pPr>
      <w:r>
        <w:t xml:space="preserve">Liệt Chiến Anh tiến lên hỏi, lấy được đáp án Lâm Thù chưa trở về, liền khuyên nhủ Tô Diễm:</w:t>
      </w:r>
    </w:p>
    <w:p>
      <w:pPr>
        <w:pStyle w:val="BodyText"/>
      </w:pPr>
      <w:r>
        <w:t xml:space="preserve">“Công tử, hay là ngài trở về đợi một chút. Ta ở nơi đây chờ được tin sẽ báo cho ngài quay lại.”</w:t>
      </w:r>
    </w:p>
    <w:p>
      <w:pPr>
        <w:pStyle w:val="BodyText"/>
      </w:pPr>
      <w:r>
        <w:t xml:space="preserve">“Không, ta đợi!”</w:t>
      </w:r>
    </w:p>
    <w:p>
      <w:pPr>
        <w:pStyle w:val="BodyText"/>
      </w:pPr>
      <w:r>
        <w:t xml:space="preserve">Lúc này sắc trời mờ tối, Lâm Thù lại đang giận, nhất định sẽ không đi lại khắp nơi.</w:t>
      </w:r>
    </w:p>
    <w:p>
      <w:pPr>
        <w:pStyle w:val="BodyText"/>
      </w:pPr>
      <w:r>
        <w:t xml:space="preserve">Tô Diễm quyết không phụ tính khí của mình. Y đứng thẳng lưng, trực tiếp chờ ở cổng. Hai phủ binh đưa mắt nhìn nhau, cũng không ngờ tới vị này nhìn tái nhợt mà lại bướng bỉnh như thế.</w:t>
      </w:r>
    </w:p>
    <w:p>
      <w:pPr>
        <w:pStyle w:val="BodyText"/>
      </w:pPr>
      <w:r>
        <w:t xml:space="preserve">Mưa còn chưa ngừng, phủ binh giống như không đành lòng, bèn khuyên nhủ, “Tiên sinh, Tướng quân nhà ta tối qua ngủ lại ở Lâm soái phủ. Hay là mời ngài trở về, quá Ngọ quay lại, ngài ấy khẳng định hồi gia.”</w:t>
      </w:r>
    </w:p>
    <w:p>
      <w:pPr>
        <w:pStyle w:val="BodyText"/>
      </w:pPr>
      <w:r>
        <w:t xml:space="preserve">Tô Diễm lắc đầu. Giờ phút này, toàn thân y rét lạnh, hàm răng phát run, nói không được nửa câu, nhưng trong lòng lại có một ngọn lửa. Nếu y không gặp được Lâm Thù thì không thể an phận.</w:t>
      </w:r>
    </w:p>
    <w:p>
      <w:pPr>
        <w:pStyle w:val="BodyText"/>
      </w:pPr>
      <w:r>
        <w:t xml:space="preserve">Người nào cũng không biết Lâm Thù hiện tại tâm tâm niệm niệm trong lòng Tô Diễm mới vừa thỉnh tội từ phủ phụ thân trở lại, gương mặt lạnh lùng xông vào cửa bên của phủ đệ mình. Lê Cương đi theo Lâm Thù, mãi đến lúc hắn vào phòng mới có người dè dặt báo lại:</w:t>
      </w:r>
    </w:p>
    <w:p>
      <w:pPr>
        <w:pStyle w:val="BodyText"/>
      </w:pPr>
      <w:r>
        <w:t xml:space="preserve">“Tướng quân, ngoài cửa dường như là Mục vương gia dẫn theo người đến, nói muốn gặp ngài.”</w:t>
      </w:r>
    </w:p>
    <w:p>
      <w:pPr>
        <w:pStyle w:val="BodyText"/>
      </w:pPr>
      <w:r>
        <w:t xml:space="preserve">“Mục Thanh? Không gặp!” Lâm Thù dùng sức vê vạt áo, khớp xương nổi lên, “Ngươi nói với Mục Thanh, đến thời điểm cần tính sổ, ta tự nhiên sẽ tìm hắn!”</w:t>
      </w:r>
    </w:p>
    <w:p>
      <w:pPr>
        <w:pStyle w:val="BodyText"/>
      </w:pPr>
      <w:r>
        <w:t xml:space="preserve">“Cái này…”</w:t>
      </w:r>
    </w:p>
    <w:p>
      <w:pPr>
        <w:pStyle w:val="BodyText"/>
      </w:pPr>
      <w:r>
        <w:t xml:space="preserve">“Đem nguyên lời của ta nói cho hắn biết!”</w:t>
      </w:r>
    </w:p>
    <w:p>
      <w:pPr>
        <w:pStyle w:val="BodyText"/>
      </w:pPr>
      <w:r>
        <w:t xml:space="preserve">“Tuân lệnh!”</w:t>
      </w:r>
    </w:p>
    <w:p>
      <w:pPr>
        <w:pStyle w:val="BodyText"/>
      </w:pPr>
      <w:r>
        <w:t xml:space="preserve">Phủ binh lĩnh mệnh đi ra ngoài, đem nguyên văn thuật lại, sắc mặt Mục Thanh liền tái nhợt đi. Hắn lớn đến như vậy cũng không sợ trời không sợ đất, chỉ sợ mỗi tỷ tỷ mình và Lâm Thù. Nghe xong lời của phủ binh, hắn không kịp suy nghĩ nhiều, chỉ lẩm bẩm nói, “Xong rồi… Ta thế nào chọc giận huynh ấy…”</w:t>
      </w:r>
    </w:p>
    <w:p>
      <w:pPr>
        <w:pStyle w:val="BodyText"/>
      </w:pPr>
      <w:r>
        <w:t xml:space="preserve">“Công tử, cũng đã hơn nửa canh giờ rồi, hay là ngài cùng ta trở về trước?”</w:t>
      </w:r>
    </w:p>
    <w:p>
      <w:pPr>
        <w:pStyle w:val="BodyText"/>
      </w:pPr>
      <w:r>
        <w:t xml:space="preserve">Liệt Chiến Anh nóng nảy, đưa tay muốn kéo Tô Diễm, liền bị y gắt gao giữ chặt:</w:t>
      </w:r>
    </w:p>
    <w:p>
      <w:pPr>
        <w:pStyle w:val="BodyText"/>
      </w:pPr>
      <w:r>
        <w:t xml:space="preserve">“Hắn chỉ mang lời cho Mục Thanh?”</w:t>
      </w:r>
    </w:p>
    <w:p>
      <w:pPr>
        <w:pStyle w:val="BodyText"/>
      </w:pPr>
      <w:r>
        <w:t xml:space="preserve">“Đúng vậy! Cũng không biết các người vì sao tranh cãi, cái này…”</w:t>
      </w:r>
    </w:p>
    <w:p>
      <w:pPr>
        <w:pStyle w:val="BodyText"/>
      </w:pPr>
      <w:r>
        <w:t xml:space="preserve">“Đợi!”</w:t>
      </w:r>
    </w:p>
    <w:p>
      <w:pPr>
        <w:pStyle w:val="BodyText"/>
      </w:pPr>
      <w:r>
        <w:t xml:space="preserve">Tô Diễm từ trong kẽ răng nặn ra một chữ, mặc cho Liệt Chiến Anh khuyên can, y nhất quyết không nói nhiều hơn.</w:t>
      </w:r>
    </w:p>
    <w:p>
      <w:pPr>
        <w:pStyle w:val="BodyText"/>
      </w:pPr>
      <w:r>
        <w:t xml:space="preserve">Lại qua gần nửa canh giờ, phủ binh kia bất đắc dĩ tiếp tục đi vào thông báo. Lê Cương vốn không muốn hắn quấy rầy Lâm Thù vừa mới ngủ, nhưng chẳng ngờ Lâm Thù căn bản không hề ngủ, đột nhiên lật người xuống giường, “Ngươi nói gì? Mục Thanh vẫn còn ở chờ?”</w:t>
      </w:r>
    </w:p>
    <w:p>
      <w:pPr>
        <w:pStyle w:val="BodyText"/>
      </w:pPr>
      <w:r>
        <w:t xml:space="preserve">“Dạ.”</w:t>
      </w:r>
    </w:p>
    <w:p>
      <w:pPr>
        <w:pStyle w:val="BodyText"/>
      </w:pPr>
      <w:r>
        <w:t xml:space="preserve">“Không đúng…” Ánh mắt Lâm Thù từ từ sáng lên, nhưng sắc mặt chẳng biết tại sao càng lộ ra âm trầm, “Mục Thanh có phải còn dẫn theo người khác?”</w:t>
      </w:r>
    </w:p>
    <w:p>
      <w:pPr>
        <w:pStyle w:val="BodyText"/>
      </w:pPr>
      <w:r>
        <w:t xml:space="preserve">“Ách… Dạ, còn có một người nhìn qua vô cùng ốm yếu, còn có một thị…”</w:t>
      </w:r>
    </w:p>
    <w:p>
      <w:pPr>
        <w:pStyle w:val="BodyText"/>
      </w:pPr>
      <w:r>
        <w:t xml:space="preserve">Chữ ‘vệ’ còn chưa nói xong thì Lâm Thù đã vút nhanh qua người hắn, ngay cả ngoại y cũng không mặc. Lê Cương khó khăn lắm mới đuổi kịp Lâm Thù, không ngừng liên tục đưa dù ra, muốn che kín đỉnh đầu hắn, nhưng lại bị hắn hất tay. Lê Cương lặng lẽ thu hồi dù, không dám lên tiếng, một đường theo đến cổng chính, chỉ thấy Lâm Thù ác thanh ác khí hướng về một người, nói, “Huynh không muốn sống nữa sao? Tới đây làm gì?”</w:t>
      </w:r>
    </w:p>
    <w:p>
      <w:pPr>
        <w:pStyle w:val="BodyText"/>
      </w:pPr>
      <w:r>
        <w:t xml:space="preserve">Lê Cương lặng lẽ liếc mắt nhìn, phát hiện Lâm Thù không phải nổi giận với Mục Thanh, mà là Tô Diễm sắc mặt tái xanh đang đứng thẳng tắp ở đó.</w:t>
      </w:r>
    </w:p>
    <w:p>
      <w:pPr>
        <w:pStyle w:val="Compact"/>
      </w:pPr>
      <w:r>
        <w:t xml:space="preserve">Trong lòng Lê Cương không khỏi lộp bộp một tiếng.</w:t>
      </w:r>
    </w:p>
    <w:p>
      <w:pPr>
        <w:pStyle w:val="Compact"/>
      </w:pPr>
      <w:r>
        <w:drawing>
          <wp:inline>
            <wp:extent cx="5334000" cy="2998910"/>
            <wp:effectExtent b="0" l="0" r="0" t="0"/>
            <wp:docPr descr="" title="" id="1" name="Picture"/>
            <a:graphic>
              <a:graphicData uri="http://schemas.openxmlformats.org/drawingml/2006/picture">
                <pic:pic>
                  <pic:nvPicPr>
                    <pic:cNvPr descr="http://sstruyen.com/images/data/18369/chuong-11-1545721748.7379.jpg" id="0" name="Picture"/>
                    <pic:cNvPicPr>
                      <a:picLocks noChangeArrowheads="1" noChangeAspect="1"/>
                    </pic:cNvPicPr>
                  </pic:nvPicPr>
                  <pic:blipFill>
                    <a:blip r:embed="rId63"/>
                    <a:stretch>
                      <a:fillRect/>
                    </a:stretch>
                  </pic:blipFill>
                  <pic:spPr bwMode="auto">
                    <a:xfrm>
                      <a:off x="0" y="0"/>
                      <a:ext cx="5334000" cy="299891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4" w:name="chương-12"/>
      <w:bookmarkEnd w:id="64"/>
      <w:r>
        <w:t xml:space="preserve">13. Chương 1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ảnh Diễm, là ta không tốt! Ta sớm nên nói cho huynh biết, vô luận như thế nào, cõi đời này Tiểu Thù cũng sẽ không lừa huynh, Hoàng trưởng huynh của huynh sẽ không hại huynh. Ở thế gian này, huynh vẫn còn người chí thân. Ở nơi Kim Lăng phong vân quỷ quyệt này, chúng ta cùng huynh đứng chung một chỗ. Dù cho thiên hạ to lớn, năm tháng qua lâu thì chúng ta cũng chưa bao giờ quên huynh. Sau này, nơi nào có chúng ta, nơi đó chính là nhà của huynh.”</w:t>
      </w:r>
    </w:p>
    <w:p>
      <w:pPr>
        <w:pStyle w:val="BodyText"/>
      </w:pPr>
      <w:r>
        <w:t xml:space="preserve">Có lẽ quãng thời gian niên thiếu quá mức rực rỡ, liền khiến cho cuộc sống trong mười hai năm này vô cùng vô vị. Nhưng mà, Lâm Thù trước ngày hôm nay chưa từng nghĩ qua, với Tô Diễm mà nói, há chỉ có mười hai năm yếu ớt? Một buổi sáng tỉnh mộng, ngay cả chính mình là ai cũng không biết, thiên hạ này trời cao biển rộng, nhưng bản thân lại bất lực tựa như anh hài.</w:t>
      </w:r>
    </w:p>
    <w:p>
      <w:pPr>
        <w:pStyle w:val="BodyText"/>
      </w:pPr>
      <w:r>
        <w:t xml:space="preserve">Lâm Thù liền đau hơn một phần, đau vì nỗi đau của y.</w:t>
      </w:r>
    </w:p>
    <w:p>
      <w:pPr>
        <w:pStyle w:val="BodyText"/>
      </w:pPr>
      <w:r>
        <w:t xml:space="preserve">Nhớ đến nhung mã thiếu niên, Bắc cảnh gió lớn, chiến kỳ bay phấp phới, bố y quấn trong thiết giáp, hàn băng như sắt. Đảo mắt nhìn sang, cỏ cây thưa thớt, tầm mắt mênh mông, một người cường tráng như tuấn mã, xinh đẹp tựa bạch vân, vạn không phải bộ dạng thống khổ trước mặt.</w:t>
      </w:r>
    </w:p>
    <w:p>
      <w:pPr>
        <w:pStyle w:val="BodyText"/>
      </w:pPr>
      <w:r>
        <w:t xml:space="preserve">Chỉ có đôi mắt vẫn sáng ngời như cũ, lấm tấm. Nhìn thẳng vào đôi mắt ấy, quả thật muốn đốt bỏng lòng Lâm Thù. Đôi mắt kia cho tới bây giờ cũng đều hết sức chân thành, nhìn hắn tha thiết, chỉ là hiện tại, y lại chắp tay thi lễ, nói, “Lâm huynh, là ta sai!”</w:t>
      </w:r>
    </w:p>
    <w:p>
      <w:pPr>
        <w:pStyle w:val="BodyText"/>
      </w:pPr>
      <w:r>
        <w:t xml:space="preserve">Lâm Thù nhìn y thật sâu, bất động.</w:t>
      </w:r>
    </w:p>
    <w:p>
      <w:pPr>
        <w:pStyle w:val="BodyText"/>
      </w:pPr>
      <w:r>
        <w:t xml:space="preserve">Tô Diễm lại nói, “Lâm huynh đối đãi ta chân thành, ta cũng không phải là không biết. Mở miệng tổn thương huynh là sai lầm của ta, mong Lâm huynh lượng thứ ta!”</w:t>
      </w:r>
    </w:p>
    <w:p>
      <w:pPr>
        <w:pStyle w:val="BodyText"/>
      </w:pPr>
      <w:r>
        <w:t xml:space="preserve">Thần sắc Lâm Thù hơi động.</w:t>
      </w:r>
    </w:p>
    <w:p>
      <w:pPr>
        <w:pStyle w:val="BodyText"/>
      </w:pPr>
      <w:r>
        <w:t xml:space="preserve">“Mặc dù quen biết chưa lâu, nhưng trong lòng ta đã xem Lâm huynh là chí hữu.”</w:t>
      </w:r>
    </w:p>
    <w:p>
      <w:pPr>
        <w:pStyle w:val="BodyText"/>
      </w:pPr>
      <w:r>
        <w:t xml:space="preserve">Dứt lời, Tô Diễm xá dài đến mức thấp nhất. Y nói xong những lời này, trong tâm còn có một nửa ngưỡng mộ cùng hổ thẹn chưa xuất ra, nhưng y không cần phải nói thì Lâm Thù cũng hiểu. Cũng bởi vì phần ăn ý này, phảng phất lại có một cổ đau đớn theo gân cốt tứ tán ra. Lâm Thù nhìn đôi môi Tô Diễm cóng đến tím bầm, nhưng lại cứ muốn đứng trước mặt hắn, cùng hắn nói xong mọi chuyện. Cuối cùng, hắn không dằn được thương xót trong lòng, dang tay ôm lấy Tô Diễm.</w:t>
      </w:r>
    </w:p>
    <w:p>
      <w:pPr>
        <w:pStyle w:val="BodyText"/>
      </w:pPr>
      <w:r>
        <w:t xml:space="preserve">Thân thể Lâm Thù nóng hổi, trên y sam lại dính mưa, một lạnh một nóng áp vào người càng khổ sở. Tô Diễm nới lỏng khẩu khí đang ngăn ở cổ họng, liền không tự chủ mềm oặt, gần như tê liệt trong lòng Lâm Thù. Lâm Thù vội vàng phản ứng kịp thời, bế người đi vào trong, gấp rút phân phó Lê Cương đi tìm Yến đại phu.</w:t>
      </w:r>
    </w:p>
    <w:p>
      <w:pPr>
        <w:pStyle w:val="BodyText"/>
      </w:pPr>
      <w:r>
        <w:t xml:space="preserve">Vào trong phòng, Lâm Thù mới nhớ hắn thường không đốt lửa, đốt một địa long[1] trong ngày mùa đông cũng ngại nóng, vì vậy liền gọi người mang chậu than đến. Tô Diễm đã hoàn toàn không còn ý thức, để mặc Lâm Thù an trí. Hắn cởi trung y ướt đẫm của mình, thay một bộ sạch sẽ, sau đó xoay người cởi luôn y phục Tô Diễm, cảm nhận được khung xương của thanh niên trong ngực mình thật sự quá mức gầy.</w:t>
      </w:r>
    </w:p>
    <w:p>
      <w:pPr>
        <w:pStyle w:val="BodyText"/>
      </w:pPr>
      <w:r>
        <w:t xml:space="preserve">Y phục trên người Lâm Thù lay động một chút, hắn dứt khoát đem Tô Diễm ôm vào lòng để sưởi ấm. Mặc dù vậy, một hồi lâu sau Lâm Thù cũng cảm thấy rùng mình, mới phục hồi lại tinh thần, thật thấp giọng gọi, “Cảnh Diễm…”</w:t>
      </w:r>
    </w:p>
    <w:p>
      <w:pPr>
        <w:pStyle w:val="BodyText"/>
      </w:pPr>
      <w:r>
        <w:t xml:space="preserve">Người kiên định như Lâm Thiếu tướng quân, cho dù đối mặt với côn gậy trách mắng của phụ soái cũng chưa từng rơi lệ, nhưng giờ khắc này, lại nhỏ xuống vài giọt nước mắt.</w:t>
      </w:r>
    </w:p>
    <w:p>
      <w:pPr>
        <w:pStyle w:val="BodyText"/>
      </w:pPr>
      <w:r>
        <w:t xml:space="preserve">Trong lòng hắn bây giờ hỗn loạn, như có nghìn vạn con ngựa chạy qua, lao nhanh như sấm, nhất thời cảm thấy phải nổi giận, nhưng lại không biết giận cái gì, nhất thời cảm thấy tinh thần suy sụp, không giống chủ tâm của hắn ngày thường, nhất thời lại nghĩ tới những lời của Cảnh Diễm vừa rồi, thép luyện trăm năm cũng hóa thành mềm nhũn.</w:t>
      </w:r>
    </w:p>
    <w:p>
      <w:pPr>
        <w:pStyle w:val="BodyText"/>
      </w:pPr>
      <w:r>
        <w:t xml:space="preserve">Thời điểm Yến đại phu bước vào thì Lâm Thù đã khóc giống như một hài tử. Điều này khiến cho cơn phẫn nộ chửi rửa góp nhặt ngập tràn trên đường đi của lão đại phu bị nghẹn lại ở cổ họng, thở dài hận thiết bất thành cương[2]. Ông cầm lấy cổ tay Tô Diễm trong lòng Lâm Thù, sờ hai cái vào mạch, liền cảm thấy yên tâm, than thở nói, “Lại là náo loạn mà ra!”</w:t>
      </w:r>
    </w:p>
    <w:p>
      <w:pPr>
        <w:pStyle w:val="BodyText"/>
      </w:pPr>
      <w:r>
        <w:t xml:space="preserve">“Yến thúc, công tử ngài…”</w:t>
      </w:r>
    </w:p>
    <w:p>
      <w:pPr>
        <w:pStyle w:val="BodyText"/>
      </w:pPr>
      <w:r>
        <w:t xml:space="preserve">“Chỉ là cảm lạnh thôi. Hiện tại vạn hạnh vẫn còn chưa sốt cao, tạm thời không chết được.”</w:t>
      </w:r>
    </w:p>
    <w:p>
      <w:pPr>
        <w:pStyle w:val="BodyText"/>
      </w:pPr>
      <w:r>
        <w:t xml:space="preserve">“Vậy cũng còn tốt…”</w:t>
      </w:r>
    </w:p>
    <w:p>
      <w:pPr>
        <w:pStyle w:val="BodyText"/>
      </w:pPr>
      <w:r>
        <w:t xml:space="preserve">“Tốt?” Tay Yến đại phu ghim châm xuống, lời nói không loạn, “Hàn khí vào phổi, chỉ là dựa vào phế mạch yếu kém trước giờ, e rằng muốn tìm chỗ kém hơn cũng không ra. Nộ khí hại gan, bi hỉ hại tim, chờ tim gan tì phổi cùng nhau thương tổn… Lận Thần hả? Hừ, Đại La thần tiên cũng cứu không được! Đợi Diêm Vương tới nhận đi!”</w:t>
      </w:r>
    </w:p>
    <w:p>
      <w:pPr>
        <w:pStyle w:val="BodyText"/>
      </w:pPr>
      <w:r>
        <w:t xml:space="preserve">Liệt Chiến Anh bị dọa sợ, lập tức ngậm miệng. Người trong phòng thấy Lâm Thù cũng không nói lời nào nên ngay cả thở mạnh cũng không dám. Chờ đến khi Yến đại phu châm cứu xong, đưa tay sờ cổ tay Lâm Thù, một tiếng ‘ôi’ vang lên, không khí bên trong phòng mới hơi thoải mái.</w:t>
      </w:r>
    </w:p>
    <w:p>
      <w:pPr>
        <w:pStyle w:val="BodyText"/>
      </w:pPr>
      <w:r>
        <w:t xml:space="preserve">“Ngươi làm sao nóng như vậy?” Yến đại phu vừa nói vừa bắt mạch cho Lâm Thù, “Chẳng lẽ ngươi vừa mới phát sốt? Không giống…”</w:t>
      </w:r>
    </w:p>
    <w:p>
      <w:pPr>
        <w:pStyle w:val="BodyText"/>
      </w:pPr>
      <w:r>
        <w:t xml:space="preserve">“Ta từ nhỏ đã thế, Yến lão tiên sinh phí tâm.” Lâm Thù hướng mặt về mọi người, nhưng vẫn như cũ không buông người trong ngực ra, chỉ nói, “Thuốc xin cứ việc phân phó người của Lâm phủ. Cảnh Diễm sợ lạnh, nên ta sẽ ở đây coi chừng y.”</w:t>
      </w:r>
    </w:p>
    <w:p>
      <w:pPr>
        <w:pStyle w:val="BodyText"/>
      </w:pPr>
      <w:r>
        <w:t xml:space="preserve">Đánh giá tình trạng của hai người, vẻ mặt Yến đại phu liền giận dữ, lại cảm thấy ‘lò sưởi’ Lâm Thù quả thật tốt hơn so với chậu than, buộc lòng phải coi như không có gì, phẩy tay áo ly khai. Người trong phòng theo đó tản đi, lưu lại Liệt Chiến Anh thế nào cũng không chịu rời khỏi. Lâm Thù lắc đầu một cái, ra hiệu cho Lê Cương đang muốn mạnh mẽ cưỡng chế Liệt Chiến Anh ra ngoài, “Để hắn ở nơi này đi! Ngươi ra ngoài nói với Mục Thanh, chuyện đêm nay đã đè xuống, vậy thì bí mật này không được nói ra. Khi Cảnh Diễm vừa tỉnh lại, lệnh Vệ Tranh nhập cung bẩm báo bệ hạ, bái thỉnh ngài hạ cố Lâm phủ, gặp Cảnh Diễm một chút.”</w:t>
      </w:r>
    </w:p>
    <w:p>
      <w:pPr>
        <w:pStyle w:val="BodyText"/>
      </w:pPr>
      <w:r>
        <w:t xml:space="preserve">“Hả?” Lê Cương cả kinh, “Thiếu tướng quân!”</w:t>
      </w:r>
    </w:p>
    <w:p>
      <w:pPr>
        <w:pStyle w:val="BodyText"/>
      </w:pPr>
      <w:r>
        <w:t xml:space="preserve">“Đi ngay!” Thần tình Lâm Thù bi thương đau đớn, “Việc đã đến nước này, đã là địch trong tối ta ngoài sáng thì người ngoài sáng tự có biện pháp ngoài sáng. Ta không muốn giấu giếm Cảnh Diễm nữa.”</w:t>
      </w:r>
    </w:p>
    <w:p>
      <w:pPr>
        <w:pStyle w:val="BodyText"/>
      </w:pPr>
      <w:r>
        <w:t xml:space="preserve">Lê Cương chưa bao giờ nhìn thấy qua vẻ dịu dàng của Lâm Thù lúc này, trong lòng cảm động lạ thường, liền lĩnh mệnh rời đi.</w:t>
      </w:r>
    </w:p>
    <w:p>
      <w:pPr>
        <w:pStyle w:val="BodyText"/>
      </w:pPr>
      <w:r>
        <w:t xml:space="preserve">Từ lúc Lê Cương đi xa, Liệt Chiến Anh vẫn ngồi xổm một bên. Lâm Thù do dự trong chốc lát, cuối cùng nói, “Liệt thiếu hiệp có thể làm hộ tại hạ một chuyện được không? Cũng là vì Cảnh Diễm.”</w:t>
      </w:r>
    </w:p>
    <w:p>
      <w:pPr>
        <w:pStyle w:val="BodyText"/>
      </w:pPr>
      <w:r>
        <w:t xml:space="preserve">Liệt Chiến Anh biết người trong lời nói của Lâm Thù chính là Tô Diễm, bèn cứng cổ trả lời, “Ngươi nói đi!”</w:t>
      </w:r>
    </w:p>
    <w:p>
      <w:pPr>
        <w:pStyle w:val="BodyText"/>
      </w:pPr>
      <w:r>
        <w:t xml:space="preserve">“Ta biết vị Lận Thiếu các chủ kia có lưu lại nội ứng bên cạnh Cảnh Diễm, xin Liệt thiếu hiệp giúp ta liên lạc bọn họ, nhất thiết phải để Lận Thiếu các chủ sớm ngày vào kinh.”</w:t>
      </w:r>
    </w:p>
    <w:p>
      <w:pPr>
        <w:pStyle w:val="BodyText"/>
      </w:pPr>
      <w:r>
        <w:t xml:space="preserve">Liệt Chiến Anh nghe vậy liền cả kinh, ngẩng đầu cùng Lâm Thù đối mắt, thấy ánh mắt tràn đầy thê lương của người này hoàn toàn không giống thời điểm nói chuyện với Lê Cương khi nãy, rồi lại tựa như khổ sở càng sâu. Hắn nhớ tới bóng lưng của Lâm Thù ở Mục vương phủ, trong lòng bỗng dưng dâng lên một cảm giác tôn kính khó thể nói rõ. Người này sợ rằng thật sự là hảo hữu năm đó đã chờ đợi công tử gia nhà hắn, hoặc giả còn hơn như thế, bất luận ra sao, đều là bốn chữ ‘tình thâm ý trọng’.</w:t>
      </w:r>
    </w:p>
    <w:p>
      <w:pPr>
        <w:pStyle w:val="BodyText"/>
      </w:pPr>
      <w:r>
        <w:t xml:space="preserve">Như thế, có lẽ Lâm Thù đối với tâm tư của công tử gia nhà hắn có thể hiểu được vài phần. Càng thân cận càng so đo, càng mật thiết càng không thể khoan dung, núi càng cao thì nghĩ nước chảy càng dài, lòng người bất quá lớn cỡ nắm tay, tình cảm chứa đủ, vốn nguyện không có một phân tạp chất.</w:t>
      </w:r>
    </w:p>
    <w:p>
      <w:pPr>
        <w:pStyle w:val="BodyText"/>
      </w:pPr>
      <w:r>
        <w:t xml:space="preserve">Sợ rằng người thông minh sắc sảo như Lâm Thù đều không có ngoại lệ, huống chi công tử gia nhà hắn một lời nhiệt tình, đối với người, đối với chuyện chỉ biết chân thành đối đãi, tính bướng như trâu. Trước kia không bằng hữu, ở Lang Gia Sơn chỉ có Lận Thần phóng túng, không tránh khỏi cơn giận trong lòng tự nhiên phát tiết, khiến cho hổ thẹn từ bên trong đến mức phải khăng khăng đến tận cửa nói lời xin lỗi. May mà cõi đời này một nhân vật như Lận Thần cũng trêu chọc không được hỏa khí lớn như thế của công tử gia nhà hắn, nào ngờ lại có một Lâm Thù.</w:t>
      </w:r>
    </w:p>
    <w:p>
      <w:pPr>
        <w:pStyle w:val="BodyText"/>
      </w:pPr>
      <w:r>
        <w:t xml:space="preserve">Liệt Chiến Anh năm đó là một thiếu niên bơ vơ, được Tô Diễm nhặt về từ Đông Hải, võ công thừa hưởng từ Lận Lão các chủ, quanh năm ở bên cạnh Tô Diễm và Lận Thần, nhạy bén tất nhiên có. Mặc dù hắn không biết nội tình rốt cuộc là như thế nào, nhưng cũng biết tình cảnh trước mắt thật hiểm trở và Lâm Thù tuyệt đối sẽ không gây bất lợi với công tử gia của hắn. Ngược lại Lận Thần chậm chạp lề mề như vậy, cuối cùng lại náo hơn mấy trận, sợ rằng thật chỉ có thể thuận theo Lận Thần, để hắn đưa công tử gia về Lang Gia Sơn.</w:t>
      </w:r>
    </w:p>
    <w:p>
      <w:pPr>
        <w:pStyle w:val="BodyText"/>
      </w:pPr>
      <w:r>
        <w:t xml:space="preserve">Liệt Chiến Anh tự có phán đoán của mình, trước hết là lấy lợi ích của Tô Diễm làm mục tiêu. Giờ phút này hắn đã nghĩ ngợi minh bạch, liền hồi đáp, “Được, ta lập tức đi tìm bọn họ.”</w:t>
      </w:r>
    </w:p>
    <w:p>
      <w:pPr>
        <w:pStyle w:val="BodyText"/>
      </w:pPr>
      <w:r>
        <w:t xml:space="preserve">“Cẩn thận.”</w:t>
      </w:r>
    </w:p>
    <w:p>
      <w:pPr>
        <w:pStyle w:val="BodyText"/>
      </w:pPr>
      <w:r>
        <w:t xml:space="preserve">Ánh mắt Lâm Thù hơi di động, coi như là cảm tạ. Liệt Chiến Anh ôm quyền thi lễ, bước ra khỏi cửa. Sự tình đến đây coi như là an bài thỏa đáng, Lâm Thù nhắm mắt hồi tưởng tình hình ở bờ biển mấy tháng trước, mặc cho trong lòng ngũ vị tạp trần, cuối cùng ôm Tô Diễm ngủ mê mệt.</w:t>
      </w:r>
    </w:p>
    <w:p>
      <w:pPr>
        <w:pStyle w:val="BodyText"/>
      </w:pPr>
      <w:r>
        <w:t xml:space="preserve">Một đêm ngon giấc.</w:t>
      </w:r>
    </w:p>
    <w:p>
      <w:pPr>
        <w:pStyle w:val="BodyText"/>
      </w:pPr>
      <w:r>
        <w:t xml:space="preserve">Bệnh lần này của Tô Diễm đại khái đúng như lời của Yến đại phu, chính là trạng thái hư nhược bình thường của cơ thể. Ba ngày sau, y tỉnh lại khi trời quá Ngọ, cơn mưa thu đầu tiên của Kim Lăng đã ngừng, tức thì lại lạnh một chút. Trời sáng thật tốt, Tô Diễm muốn chống tay ngồi dậy, lại phát hiện hai tay bị người siết chặt. Thanh âm người nọ trầm thấp, mơ hồ hàm chứa nhẹ nhàng, “Đã tỉnh?”</w:t>
      </w:r>
    </w:p>
    <w:p>
      <w:pPr>
        <w:pStyle w:val="BodyText"/>
      </w:pPr>
      <w:r>
        <w:t xml:space="preserve">Trên tay truyền tới nhiệt độ rất cao, Tô Diễm nhận ra đây là Lâm Thù. Trận tranh cãi nửa đêm hôm ấy hiện rõ mồn một trước mắt, nhất thời không biết phải nói gì, chỉ buộc lòng đáp một tiếng, “Ừ.”</w:t>
      </w:r>
    </w:p>
    <w:p>
      <w:pPr>
        <w:pStyle w:val="BodyText"/>
      </w:pPr>
      <w:r>
        <w:t xml:space="preserve">“Đến đây, uống chút nước ấm.” Lâm Thù đỡ Tô Diễm dậy, từ trên chậu than lấy ấm trà, nước đổ ra thật sự là nước ấm, từng chút từng chút đút cho Tô Diễm, “Nếu vẫn còn mệt mỏi thì hãy ngủ thêm một chút. Vệ Tranh đã đi đưa tin rồi, trước khi mặt trời lặn huynh trưởng sẽ đến thăm huynh.”</w:t>
      </w:r>
    </w:p>
    <w:p>
      <w:pPr>
        <w:pStyle w:val="BodyText"/>
      </w:pPr>
      <w:r>
        <w:t xml:space="preserve">“Huynh trưởng?”</w:t>
      </w:r>
    </w:p>
    <w:p>
      <w:pPr>
        <w:pStyle w:val="BodyText"/>
      </w:pPr>
      <w:r>
        <w:t xml:space="preserve">“Huynh hôm đó không phải nói muốn gặp huynh trưởng sao? Mười hai năm trước, huynh ấy còn là Kỳ vương, năm năm trước đăng cơ, hôm nay phải gọi bệ hạ. Nhưng ta nghĩ huynh ấy sẽ càng vui lòng nếu huynh chỉ gọi huynh ấy bằng hai tiếng ‘huynh trưởng’ mà thôi.”</w:t>
      </w:r>
    </w:p>
    <w:p>
      <w:pPr>
        <w:pStyle w:val="BodyText"/>
      </w:pPr>
      <w:r>
        <w:t xml:space="preserve">“Không phải, ta…”</w:t>
      </w:r>
    </w:p>
    <w:p>
      <w:pPr>
        <w:pStyle w:val="BodyText"/>
      </w:pPr>
      <w:r>
        <w:t xml:space="preserve">“Cảnh Diễm, là ta không tốt!” Lòng bàn tay Lâm Thù nóng hổi, giống như sự thành khẩn trong ánh mắt hắn, “Ta sớm nên nói cho huynh biết, vô luận như thế nào, cõi đời này Tiểu Thù cũng sẽ không lừa huynh, Hoàng trưởng huynh của huynh sẽ không hại huynh. Ở thế gian này, huynh vẫn còn người chí thân. Ở nơi Kim Lăng phong vân quỷ quyệt này, chúng ta cùng huynh đứng chung một chỗ. Dù cho thiên hạ to lớn, năm tháng qua lâu thì chúng ta cũng chưa bao giờ quên huynh. Sau này, nơi nào có chúng ta, nơi đó chính là nhà của huynh.”</w:t>
      </w:r>
    </w:p>
    <w:p>
      <w:pPr>
        <w:pStyle w:val="BodyText"/>
      </w:pPr>
      <w:r>
        <w:t xml:space="preserve">Những lời này nói ra quá mức khẩn thiết, Tô Diễm không biết làm gì để trả lời, chỉ có thể ngơ ngác nhìn Lâm Thù, trong khoảnh khắc, bật ra hai chữ đã lâu không gọi:</w:t>
      </w:r>
    </w:p>
    <w:p>
      <w:pPr>
        <w:pStyle w:val="BodyText"/>
      </w:pPr>
      <w:r>
        <w:t xml:space="preserve">“Tiểu Thù…”</w:t>
      </w:r>
    </w:p>
    <w:p>
      <w:pPr>
        <w:pStyle w:val="BodyText"/>
      </w:pPr>
      <w:r>
        <w:t xml:space="preserve">~*</w:t>
      </w:r>
    </w:p>
    <w:p>
      <w:pPr>
        <w:pStyle w:val="BodyText"/>
      </w:pPr>
      <w:r>
        <w:t xml:space="preserve">~Lại nói đến hoàng cung.</w:t>
      </w:r>
    </w:p>
    <w:p>
      <w:pPr>
        <w:pStyle w:val="BodyText"/>
      </w:pPr>
      <w:r>
        <w:t xml:space="preserve">Đầu tiên, Tiêu Cảnh Vũ biết được chuyện Mục vương phủ bị ám sát, giận đến tím cả mặt. Vị Lương đế trẻ tuổi từ khi thành niên lấy được phong tước đến nay luôn tu thân dưỡng tính, thường ngày ôn hòa, đây là lần đầu tiên nổi giận như thế. Hắn hận không được lập tức xử trảm hai tên giang hồ đạo chích kia, nhưng vì biết hai kẻ này là đầu mối, sử dụng tốt thì chính là một bó tiễn nhọn, không động được. Vì vậy, hắn phái người theo dõi chặt chẽ phủ Tạ Ngọc, lại triệu Ngôn tiểu hầu gia vạch ra một lý do để báo với Lỵ Dương Trưởng công chúa. Còn chưa bố trí ổn tất cả thì lại nghe toàn cảnh Tô Diễm và Lâm Thù tranh chấp, hắn lập tức nắm lấy vạt áo người đến báo cáo là Mục Thanh, bãi lui tả hữu, trách mắng, “Trẫm xem ngươi hay là sớm ngày trở về Vân Nam đi! Nghê Hoàng bảo trẫm thay muội ấy chiếu cố ngươi một chút, nhưng trẫm vô năng, chiếu cố không được ngươi!”</w:t>
      </w:r>
    </w:p>
    <w:p>
      <w:pPr>
        <w:pStyle w:val="BodyText"/>
      </w:pPr>
      <w:r>
        <w:t xml:space="preserve">“Cái này… Cái này không phải hoàn toàn do thần!” Mục Thanh vùng vẫy nói, “Lâm Thù ca cũng không nói với thần người đó là Thất điện hạ thì thần làm sao nghĩ đến? Lại nói Cảnh Diễm ca cũng quá bướng bỉnh, không trách tỷ tỷ thần năm đó gọi huynh ấy là Trâu… Ôi ôi ôi, thần sai rồi! Bệ hạ tha mạng!”</w:t>
      </w:r>
    </w:p>
    <w:p>
      <w:pPr>
        <w:pStyle w:val="BodyText"/>
      </w:pPr>
      <w:r>
        <w:t xml:space="preserve">“Mục, Thanh!”</w:t>
      </w:r>
    </w:p>
    <w:p>
      <w:pPr>
        <w:pStyle w:val="BodyText"/>
      </w:pPr>
      <w:r>
        <w:t xml:space="preserve">Mắt nhắm lại, hạ quyết tâm, Mục Thanh cứng cổ nói, “Được! Chỉ cần không nói cho tỷ tỷ thần biết, dù ngài có đánh thần, dù là cùng Lâm Thù ca hợp sức đánh thần, thần cũng nhận!”</w:t>
      </w:r>
    </w:p>
    <w:p>
      <w:pPr>
        <w:pStyle w:val="BodyText"/>
      </w:pPr>
      <w:r>
        <w:t xml:space="preserve">“Hừ!” Lương đế cười lạnh, “Trẫm không dám thay mặt Quận chúa trách mắng ngươi.”</w:t>
      </w:r>
    </w:p>
    <w:p>
      <w:pPr>
        <w:pStyle w:val="BodyText"/>
      </w:pPr>
      <w:r>
        <w:t xml:space="preserve">“Thần thật sự sai rồi, còn chưa được sao…” Mục Thanh méo miệng, tâm tư chuyển một cái, “Còn có, tin tức của Hiến vương và Dự vương điện hạ cũng qua nhanh đi. Nếu không phải Dự vương điện hạ ở trong phủ thần bắt gặp Thất điện hạ thì e rằng chẳng có mấy chuyện sau này.”</w:t>
      </w:r>
    </w:p>
    <w:p>
      <w:pPr>
        <w:pStyle w:val="BodyText"/>
      </w:pPr>
      <w:r>
        <w:t xml:space="preserve">“Không cần nói sang chuyện khác! Cuộc thi Hương năm nay, ngươi phải nộp mười bài sách luận. Nếu trong mười cái tên thi Đình mà không thấy tên ngươi, trẫm liền đem phu tử nổi danh trong kinh thành đóng gói cùng ngươi, đưa về Vân Nam!”</w:t>
      </w:r>
    </w:p>
    <w:p>
      <w:pPr>
        <w:pStyle w:val="BodyText"/>
      </w:pPr>
      <w:r>
        <w:t xml:space="preserve">Tiền cảnh quá mức đáng sợ, Mục Thanh run lập cập, không dám tiếp tục giảo biện. Hắn tạ ân trong cực kỳ đau xót, sau đó vội vàng rời khỏi ‘Tu La Điện’ này.</w:t>
      </w:r>
    </w:p>
    <w:p>
      <w:pPr>
        <w:pStyle w:val="BodyText"/>
      </w:pPr>
      <w:r>
        <w:t xml:space="preserve">Tiêu Cảnh Vũ phát tác với Mục Thanh xong, trong lòng liền ‘thăm hỏi’ đến hai vị đệ đệ bất tỉnh tâm kia. Hắn hiểu tính tình của Hiến vương, tâm tư âm mưu dương mưu[3] đều không có, thành tích bình thường, một bụng hoa thiên tửu địa, may mà có một mẫu phi hừng hực dã tâm, chính bản thân hắn cũng không muốn người khác quấy nhiễu nguyện tưởng phú quý nhàn vương của mình.</w:t>
      </w:r>
    </w:p>
    <w:p>
      <w:pPr>
        <w:pStyle w:val="BodyText"/>
      </w:pPr>
      <w:r>
        <w:t xml:space="preserve">Về phần Ngũ đệ…</w:t>
      </w:r>
    </w:p>
    <w:p>
      <w:pPr>
        <w:pStyle w:val="BodyText"/>
      </w:pPr>
      <w:r>
        <w:t xml:space="preserve">Nhớ đến thân thế của Ngũ đệ mà Tiên đế trước khi từ trần đã giao phó cho hắn, sắc mặt Tiêu Cảnh Vũ buồn bã, liền căn dặn thuộc hạ, “Đi điều tra một chút, Dự vương gần đây đã gặp những ai, còn có Tần Bàn Nhược ở trong phủ hắn!”</w:t>
      </w:r>
    </w:p>
    <w:p>
      <w:pPr>
        <w:pStyle w:val="BodyText"/>
      </w:pPr>
      <w:r>
        <w:t xml:space="preserve">Trải qua chuyện này, Tiêu Cảnh Vũ cho dù không cần Lâm Thù báo lại thì cũng đã hạ quyết tâm phải đi Lâm phủ một chuyến. Chỉ là trùng hợp gặp được Vệ Tranh tiến cung lai thỉnh, nên hắn vội đi theo.</w:t>
      </w:r>
    </w:p>
    <w:p>
      <w:pPr>
        <w:pStyle w:val="BodyText"/>
      </w:pPr>
      <w:r>
        <w:t xml:space="preserve">Vừa tới phủ thượng của Lâm Thù, liền thấy một cái bóng từ đỉnh đầu xẹt qua, một góc bạch y tung bay, một người thanh âm suồng sã lên tiếng, “Ôi chao, có phải Tiểu Phi Lưu nhớ ta nên vội vã tới tìm ta?”</w:t>
      </w:r>
    </w:p>
    <w:p>
      <w:pPr>
        <w:pStyle w:val="BodyText"/>
      </w:pPr>
      <w:r>
        <w:t xml:space="preserve">Sắc mặt đương kim bệ hạ nhất thời xanh đen, trong lòng chắc chắn đây chính là vị ‘Lận Thiếu các chủ’ trong miệng Lâm Thù.</w:t>
      </w:r>
    </w:p>
    <w:p>
      <w:pPr>
        <w:pStyle w:val="BodyText"/>
      </w:pPr>
      <w:r>
        <w:t xml:space="preserve">Hắn đột nhiên nhớ tới nguyên văn lời của Lâm Thù… Cẩu thíLận Thiếu các chủ.</w:t>
      </w:r>
    </w:p>
    <w:p>
      <w:pPr>
        <w:pStyle w:val="BodyText"/>
      </w:pPr>
      <w:r>
        <w:t xml:space="preserve">Hoàn Chương 12</w:t>
      </w:r>
    </w:p>
    <w:p>
      <w:pPr>
        <w:pStyle w:val="BodyText"/>
      </w:pPr>
      <w:r>
        <w:t xml:space="preserve">~oOo</w:t>
      </w:r>
    </w:p>
    <w:p>
      <w:pPr>
        <w:pStyle w:val="BodyText"/>
      </w:pPr>
      <w:r>
        <w:t xml:space="preserve">~[1] – Đốt địa long: hiểu đơn giản là bên dưới căn phòng và bốn vách đều rỗng, có thể thông khí nóng hoặc đốt củi ở đó, như vậy bên trong phòng sẽ ấm áp. Nói tóm lại, đốt địa long là làm ấm nguyên phòng, chỉ những gia đình giàu có thời cổ đại mới sử dụng.</w:t>
      </w:r>
    </w:p>
    <w:p>
      <w:pPr>
        <w:pStyle w:val="BodyText"/>
      </w:pPr>
      <w:r>
        <w:t xml:space="preserve">[2] – Hận thiết bất thành cương: chỉ tiếc rèn sắt không thành thép, ví với việc yêu cầu nghiêm khắc đối với người khác, mong muốn họ được tốt hơn.</w:t>
      </w:r>
    </w:p>
    <w:p>
      <w:pPr>
        <w:pStyle w:val="Compact"/>
      </w:pPr>
      <w:r>
        <w:t xml:space="preserve">[3] – Âm mưu dương mưu: trước tiên nói một chút về âm mưu, là có ý tứ âm thầm làm chuyện xấu. Như vậy, vậy âm mưu cùng dương mưu đều là muốn đạt tới mục đích nhất định. Chúng khác nhau ở chỗ, âm mưu có dấu vết để tìm, là sơ hở, còn dương mưu theo tình thế mà động, theo tình thế mà phát, không vết tích để tìm, so với âm mưu cao minh hơn, càng khó áp dụng. Dương mưu đem tất cả mưu kế đặt trước mặt mọi người, không có lý lịch, không có bí mật, hết thảy gần như trong suốt, cho nên không có sơ hở. Âm mưu là nghĩa xấu, dương mưu có thể là nghĩa tốt.</w:t>
      </w:r>
      <w:r>
        <w:br w:type="textWrapping"/>
      </w:r>
      <w:r>
        <w:br w:type="textWrapping"/>
      </w:r>
    </w:p>
    <w:p>
      <w:pPr>
        <w:pStyle w:val="Heading2"/>
      </w:pPr>
      <w:bookmarkStart w:id="65" w:name="chương-13"/>
      <w:bookmarkEnd w:id="65"/>
      <w:r>
        <w:t xml:space="preserve">14. Chương 13</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hất cử nhất động kia ở trong mắt Tiêu Cảnh Vũ giống như dùng đao không bén cắt thịt, đau quá mức cho phép. Nếu không phải Lận Thần và Lâm Thù vẫn còn ở đây thì Tiêu Cảnh Vũ hận không được lập tức giống như thường ngày, đem ấu đệ của hắn ôm vào trong ngực, dùng lời nói ôn hòa an ủi.</w:t>
      </w:r>
    </w:p>
    <w:p>
      <w:pPr>
        <w:pStyle w:val="BodyText"/>
      </w:pPr>
      <w:r>
        <w:t xml:space="preserve">Sau khi cùng Phi Lưu truy đuổi, đạp gãy vài nhánh mai của Lâm phủ, làm đổ chén thuốc của Tô Diễm, dặn dò Liệt Chiến Anh một chuỗi dài món ăn chiêu bài của các tửu lâu ở Kim Lăng, Lận Thần cuối cùng cũng an ổn ngồi xuống trước cái nhìn căm tức sắp sửa ném đi nóc phòng của Lâm Thù, tiếng ho giống như muốn đem tim phổi mang ra ngoài của Tô Diễm cùng tiếu dung càng ngày càng không nhịn được của đương kim bệ hạ. Hắn vẫn không quên nói bổ sung với Liệt Chiến Anh đã ra đến cửa, “Đừng quên vịt nướng bao ở Lục Liễu Cư và bánh quả phỉ ở Ngũ Đình Trai! Đây đều là món Tô đại phu thích ăn.”</w:t>
      </w:r>
    </w:p>
    <w:p>
      <w:pPr>
        <w:pStyle w:val="BodyText"/>
      </w:pPr>
      <w:r>
        <w:t xml:space="preserve">Bóng lưng Liệt Chiến Anh dừng một chút, có lẽ trong lòng thầm mắng mấy câu gì đó, rồi mới rời đi.</w:t>
      </w:r>
    </w:p>
    <w:p>
      <w:pPr>
        <w:pStyle w:val="BodyText"/>
      </w:pPr>
      <w:r>
        <w:t xml:space="preserve">Lâm Thù không kiềm chế được nữa, vừa vuốt lưng cho Tô Diễm, vừa nói, “Lận Thiếu các chủ xem ra đối với món ăn ngon của Kim Lăng rất là am hiểu, chắc hẳn đã ở Kim Lăng không ít thời gian.”</w:t>
      </w:r>
    </w:p>
    <w:p>
      <w:pPr>
        <w:pStyle w:val="BodyText"/>
      </w:pPr>
      <w:r>
        <w:t xml:space="preserve">“Này, ngươi nói chuyện với ta không cần quanh co lòng vòng như vậy!” Thanh niên vận một bộ lụa trắng thượng hạng, nhưng có vẻ không hề xem trọng, tùy tiện đem vạt áo vung lên, hai tay đút vào trong y tụ, đào hoa nhãn quét qua mặt Tô Diễm, sau đó liếc xéo Lâm Thù, “Tới sớm không bằng tới đúng lúc nha! Hôm nay không chính thức gặp được Đại Lương Quân chủ ở đây, ta đỡ phải nói lời giống như vậy hai lần.”</w:t>
      </w:r>
    </w:p>
    <w:p>
      <w:pPr>
        <w:pStyle w:val="BodyText"/>
      </w:pPr>
      <w:r>
        <w:t xml:space="preserve">“Khụ… Lận Thần… Huynh… Không được vô lễ…”</w:t>
      </w:r>
    </w:p>
    <w:p>
      <w:pPr>
        <w:pStyle w:val="BodyText"/>
      </w:pPr>
      <w:r>
        <w:t xml:space="preserve">“Nói cũng không ra một câu hoàn chỉnh còn có tâm tư dạy dỗ ta?” Ngữ điệu Lận Thần châm chọc, nhưng vẫn đứng đắn hướng về phía Tiêu Cảnh Vũ bái môt cái, “Ta đã quen với tập quán sơn dã nơi Nam Sở, lễ phép không chu toàn, đừng trách!”</w:t>
      </w:r>
    </w:p>
    <w:p>
      <w:pPr>
        <w:pStyle w:val="BodyText"/>
      </w:pPr>
      <w:r>
        <w:t xml:space="preserve">“Không sao!” Tiêu Cảnh Vũ ngược lại rất nể mặt, gật đầu nói, “Hôm nay ta tới chẳng qua với tư cách là huynh trưởng đến thăm ấu đệ. Tiên sinh lại là ân nhân cứu mạng của Thất đệ, ta làm lễ với tiên sinh mới phải.”</w:t>
      </w:r>
    </w:p>
    <w:p>
      <w:pPr>
        <w:pStyle w:val="BodyText"/>
      </w:pPr>
      <w:r>
        <w:t xml:space="preserve">Tô Diễm bị lời nói của Tiêu Cảnh Vũ làm sững sờ, ngơ ngác nhìn nam tử với y mà nói chính là ‘xa lạ’. Khoan dung, ôn hòa, ẩn giấu tài năng sắc sảo, đối đáp với Lận Thần cẩn thận đến một giọt nước cũng không lọt ra ngoài, đối với Tô Diễm khắp nơi bảo hộ. Tô Diễm cảm thấy nội tâm chua xót, nghĩ đến người này là huynh trưởng của y, huyết nhục cốt thân, nhưng y lại hoàn toàn không nhận ra.</w:t>
      </w:r>
    </w:p>
    <w:p>
      <w:pPr>
        <w:pStyle w:val="BodyText"/>
      </w:pPr>
      <w:r>
        <w:t xml:space="preserve">Lận Thần bên kia nghe lời nói này của Tiêu Cảnh Vũ cũng bị nghẹn, bèn cười, “Bệ hạ đã xác định Tiểu Tô Diễm chính là Thất hoàng đệ của ngài, vậy còn vội vã tìm ta đến làm gì?”</w:t>
      </w:r>
    </w:p>
    <w:p>
      <w:pPr>
        <w:pStyle w:val="BodyText"/>
      </w:pPr>
      <w:r>
        <w:t xml:space="preserve">Lận Thần vừa dứt lời, Lâm Thù liền đứng lên, Tô Diễm kéo hắn không được. Tiêu Cảnh Vũ ngược lại đưa tay vỗ vỗ lưng Lâm Thù, nói, “Ta tất nhiên muốn biết chân tướng gốc ngọn của sự tình mười hai năm trước, tuyệt đối không thể cho phép kẻ gia hại được sống tiêu dao, còn ấu đệ ta phải chịu cực khổ không công.”</w:t>
      </w:r>
    </w:p>
    <w:p>
      <w:pPr>
        <w:pStyle w:val="BodyText"/>
      </w:pPr>
      <w:r>
        <w:t xml:space="preserve">“Tốt! Ta rất cảm động trước tình huynh đệ của bệ hạ.” Lận Thần cư nhiên ở ngay trước mặt vị Lương đế trẻ tuổi vỗ tay một cái, còn trưng vẻ mặt vô tội hướng về Lâm Thù nãy giờ vẫn một mực nhìn chằm chằm hắn, “Vị tiểu huynh đệ này, ngươi còn đứng đó làm gì?”</w:t>
      </w:r>
    </w:p>
    <w:p>
      <w:pPr>
        <w:pStyle w:val="BodyText"/>
      </w:pPr>
      <w:r>
        <w:t xml:space="preserve">“Ta đi lấy thuốc khác cho Cảnh Diễm!”</w:t>
      </w:r>
    </w:p>
    <w:p>
      <w:pPr>
        <w:pStyle w:val="BodyText"/>
      </w:pPr>
      <w:r>
        <w:t xml:space="preserve">Một câu nói giống như từ trong cổ họng nặn ra. Tô Diễm không khỏi lo lắng nhìn Lâm Thù, liền nghe Lận Thần lại khôi phục ngữ khí châm chọc, “Thuốc kia không uống cũng được, dù sao chẳng hiệu quả gì đâu. Hay là Tiểu Tô Diễm đệ theo ta về Lang Gia Sơn là ổn thỏa.”</w:t>
      </w:r>
    </w:p>
    <w:p>
      <w:pPr>
        <w:pStyle w:val="BodyText"/>
      </w:pPr>
      <w:r>
        <w:t xml:space="preserve">“Lận Thiếu các chủ nói cho cẩn thận!”</w:t>
      </w:r>
    </w:p>
    <w:p>
      <w:pPr>
        <w:pStyle w:val="BodyText"/>
      </w:pPr>
      <w:r>
        <w:t xml:space="preserve">Lận Thần oán thầm, giờ phút này ngược lại lấy ra dáng vẻ của Hoàng đế bệ hạ. Hắn chế nhạo trong lòng, lại quay mặt nhìn Tô Diễm hiện tại ngay cả mắt cũng không chớp, cuối cùng nói ra câu đầu tiên mà hắn cho là hảo thoại kể từ lúc bước chân vào Lâm phủ:</w:t>
      </w:r>
    </w:p>
    <w:p>
      <w:pPr>
        <w:pStyle w:val="BodyText"/>
      </w:pPr>
      <w:r>
        <w:t xml:space="preserve">“Thế nào? Đệ cũng không muốn cùng ta trở về? Hay là muốn chết ở nơi Kim Lăng phong thủy bảo địa này?”</w:t>
      </w:r>
    </w:p>
    <w:p>
      <w:pPr>
        <w:pStyle w:val="BodyText"/>
      </w:pPr>
      <w:r>
        <w:t xml:space="preserve">Một tia sáng loáng lóe lên, Lâm Thù được Tiêu Cảnh Vũ ngầm ưng thuận, liền trực tiếp xuất kiếm khỏi vỏ, mũi kiếm cách chóp mũi Lận Thần bất quá hơn một tấc. Nộ ý trong ánh mắt hắn như hiện thực, sợ rằng trong lòng thật sự muốn đâm kiếm xuyên qua Lận Thần. Tô Diễm vội vàng thò người ra, muốn ấn tay Lâm Thù xuống, nhưng tay hắn vẫn bất động trước lực ấn của y. Cuối cùng, Tô Diễm không thể làm gì khác hơn là nhìn sang Lận Thần, “Lận Thần! Huynh nói những lời này có tác dụng gì? Là mong đợi ta lập tức chết ở nơi đây phải không?”</w:t>
      </w:r>
    </w:p>
    <w:p>
      <w:pPr>
        <w:pStyle w:val="BodyText"/>
      </w:pPr>
      <w:r>
        <w:t xml:space="preserve">“Còn học được mấy lời nói lẫy này nữa.” Lận Thần hừ lạnh một tiếng, giống như hoàn toàn không đem Lâm Thù để ở trong mắt, “Đệ cho rằng ta thật không có biện pháp đưa đệ trở về sao? Đệ nhìn một chút đi, mới đến Kim Lăng có mấy ngày mà lại biến mình thành bộ dạng này, nói ra là muốn đập nát chiêu bài Lang Gia Các ta mà!”</w:t>
      </w:r>
    </w:p>
    <w:p>
      <w:pPr>
        <w:pStyle w:val="BodyText"/>
      </w:pPr>
      <w:r>
        <w:t xml:space="preserve">“Ta cãi không lại huynh! Nếu huynh thật sự tới đây chỉ để cãi nhau thì ta cho huynh mắng thống khoái!”</w:t>
      </w:r>
    </w:p>
    <w:p>
      <w:pPr>
        <w:pStyle w:val="BodyText"/>
      </w:pPr>
      <w:r>
        <w:t xml:space="preserve">“Không cãi lại?”</w:t>
      </w:r>
    </w:p>
    <w:p>
      <w:pPr>
        <w:pStyle w:val="BodyText"/>
      </w:pPr>
      <w:r>
        <w:t xml:space="preserve">“… Huynh chớ được voi đòi tiên!”</w:t>
      </w:r>
    </w:p>
    <w:p>
      <w:pPr>
        <w:pStyle w:val="BodyText"/>
      </w:pPr>
      <w:r>
        <w:t xml:space="preserve">Mắt thấy mũi kiếm thật muốn đâm vào mặt mình, thần tình Lận Thần liền nghiêm túc. Lâm Thù thậm chí không chú ý được Lận Thần xuất thủ thế nào thì cổ tay Tô Diễm đã nằm trong tay hắn. Lận Thần lạnh mặt suy nghĩ trong chốc lát, thở dài nói, “May mà có Yến đại phu! Được rồi, không chọc đệ nữa, nằm xuống nghỉ đi! Với ta mà nói chẳng qua chỉ là một chuyện xưa, còn với các ngươi chính là chuyện trọng đại. Nào, muốn hỏi cái gì cứ hỏi.”</w:t>
      </w:r>
    </w:p>
    <w:p>
      <w:pPr>
        <w:pStyle w:val="BodyText"/>
      </w:pPr>
      <w:r>
        <w:t xml:space="preserve">Lận Thần vừa dứt lời, không khí trong phòng hơi đình trệ lại. Lâm Thù thuận khí mất nửa ngày, sau đó mới tra kiếm vào vỏ, đoan đoan chính chính ngồi xuống. Tiêu Cảnh Vũ trầm ngâm hồi lâu, đáy mắt mơ hồ nổi lên thủy quang. Lận Thần thấy bọn họ im lặng không nói gì, biết bọn họ trong một lúc lại muốn hỏi quá nhiều, cho nên ngược lại không thể mở lời. Vì vậy, hắn buộc lòng phải làm người tốt đến nơi đến chốn, lên tiếng nói trước:</w:t>
      </w:r>
    </w:p>
    <w:p>
      <w:pPr>
        <w:pStyle w:val="BodyText"/>
      </w:pPr>
      <w:r>
        <w:t xml:space="preserve">“Thời gian là cuối hè mười hai năm trước, địa điểm chính là Đông Hải, cái này đều có thể đối chiếu thứ tự. Lúc ta cứu được người là ở ven đường sơn dã, có biểu hiện chìm dưới nước, hàn khí nhập phổi. Nhưng cơn sốt cao của đệ ấy khi đó hiển nhiên không phải vì nguyên nhân này, đây cũng là chỗ kỳ quái. Giờ đây nghĩ lại, nếu đệ ấy thật là Thất tử của Đại Lương Tiên đế, thiếu niên Tướng quân, lại được phái đi sứ Đông Hải, thân thể tự phải khang kiện, kỹ năng bơi cũng là không tệ, cho nên dù gặp phải bão táp dĩ nhiên cũng không dễ dàng chìm như vậy. Sau đó, ta đem người cứu lên thì phát hiện giữa lưng có vết thương, dao găm đâm vào sống lưng, suýt nữa tới tim. Lúc đó dựa theo bờ biển thì thời điểm bão táp mạnh nhất đã qua mấy ngày, có lẽ chỉ có một khả năng, đệ ấy đã được cứu lên nhưng lại bị truy sát, cho nên mới ngã ở trên đường hoang dã cách biển khá xa.”</w:t>
      </w:r>
    </w:p>
    <w:p>
      <w:pPr>
        <w:pStyle w:val="BodyText"/>
      </w:pPr>
      <w:r>
        <w:t xml:space="preserve">“…”</w:t>
      </w:r>
    </w:p>
    <w:p>
      <w:pPr>
        <w:pStyle w:val="BodyText"/>
      </w:pPr>
      <w:r>
        <w:t xml:space="preserve">“Ta cứu người đơn giản chỉ có hai nguyên tắc, ta muốn người mà Diêm Vương gia muốn. Huống chi, đệ ấy còn là một mỹ nhân!” Cảm nhận được ánh mắt giết người, Lận Thần liền chuyển mũi nhọn trong lời nói, “Khụ, tóm lại ta đã cứu người thì dĩ nhiên trước hết muốn bảo vệ đệ ấy không chết. Vì độc trong người đệ ấy tựa như ‘Thất Nhật Biến’, cuối cùng chỉ có thể lưu lại trong người, tìm giải pháp khác. Những năm này ta đi thăm hỏi non sông, tìm khắp thiên hạ chính là vì tìm kiếm biện pháp giải độc cho đệ. Như thế nào, có cảm động hay không?”</w:t>
      </w:r>
    </w:p>
    <w:p>
      <w:pPr>
        <w:pStyle w:val="BodyText"/>
      </w:pPr>
      <w:r>
        <w:t xml:space="preserve">Dùng một tay đỡ trán, một tay khác nắm cổ tay Lâm Thù. Tô Diễm căn bản không muốn đáp lời. Lâm Thù giận đến không biết nên tiếp tục như thế nào, chỉ còn dư lại Tiêu Cảnh Vũ là người duy nhất không biết chuyện này.</w:t>
      </w:r>
    </w:p>
    <w:p>
      <w:pPr>
        <w:pStyle w:val="BodyText"/>
      </w:pPr>
      <w:r>
        <w:t xml:space="preserve">“Cái gì độc?”</w:t>
      </w:r>
    </w:p>
    <w:p>
      <w:pPr>
        <w:pStyle w:val="BodyText"/>
      </w:pPr>
      <w:r>
        <w:t xml:space="preserve">“Ai nha, ngài chưa từng nghe qua Thất Nhật Biến… À, ngài là bệ hạ, cũng đúng. Đó là một loại độc trì hoãn thời gian phát tác sau bảy ngày, trong vòng bảy ngày chẳng có dấu hiệu nào, bảy ngày sau không có giải dược thì chắc chắn phải chết. Dĩ nhiên ‘chắc chắn phải chết’ này ở Lang Gia Các ta không có hiệu quả. Ngài xem, Tiểu Tô Diễm chẳng phải vẫn sống thật tốt hay sao.”</w:t>
      </w:r>
    </w:p>
    <w:p>
      <w:pPr>
        <w:pStyle w:val="BodyText"/>
      </w:pPr>
      <w:r>
        <w:t xml:space="preserve">Đây mà gọi là sống thật tốt? Bệ hạ cảm thấy đau lòng không dứt, bất đắc dĩ đè nén tính tình nghe trọn câu, không phản bác.</w:t>
      </w:r>
    </w:p>
    <w:p>
      <w:pPr>
        <w:pStyle w:val="BodyText"/>
      </w:pPr>
      <w:r>
        <w:t xml:space="preserve">“Độc này bí ẩn như vậy, ngay cả cổ tịch của Lang Gia Các cũng không tìm được bóng dáng thì chỉ có thể là bí mật của các quốc gia tôn thất. Có đồ chơi mới, ta liền tìm khắp Bắc Yến, Đại Du, Nam Sở, cuối cùng chỉ còn dư lại nhà của bệ hạ ngài.”</w:t>
      </w:r>
    </w:p>
    <w:p>
      <w:pPr>
        <w:pStyle w:val="BodyText"/>
      </w:pPr>
      <w:r>
        <w:t xml:space="preserve">“… Làm sao có thể!” Lâm Thù rốt cuộc lấy lại thanh âm của mình, “Ngươi đây là đang phỉ báng…”</w:t>
      </w:r>
    </w:p>
    <w:p>
      <w:pPr>
        <w:pStyle w:val="BodyText"/>
      </w:pPr>
      <w:r>
        <w:t xml:space="preserve">“Tiểu Thù!” Thanh âm Tiêu Cảnh Vũ chua xót, giọng nói nhẹ nhàng chậm chạp nhưng lại lạnh như băng, “Đệ cho rằng sự tình Lỵ Dương cô mẫu năm đó… Chỉ duy nhất có một chuyện của Đại Lương tôn thất hay sao? Bí dược đại nội… Lận Thiếu các chủ có biết độc này là thế nào…”</w:t>
      </w:r>
    </w:p>
    <w:p>
      <w:pPr>
        <w:pStyle w:val="BodyText"/>
      </w:pPr>
      <w:r>
        <w:t xml:space="preserve">“Độc có thể tẩm trên chủy thủ.” Lận Thần lại bái một cái về phía Tiêu Cảnh Vũ, “Kính nhờ bệ hạ tra rõ.”</w:t>
      </w:r>
    </w:p>
    <w:p>
      <w:pPr>
        <w:pStyle w:val="BodyText"/>
      </w:pPr>
      <w:r>
        <w:t xml:space="preserve">“Thật là… Ngầm đồng ý?”</w:t>
      </w:r>
    </w:p>
    <w:p>
      <w:pPr>
        <w:pStyle w:val="BodyText"/>
      </w:pPr>
      <w:r>
        <w:t xml:space="preserve">“Coi như lão Hoàng đế mở một con mắt nhắm một con mắt thôi, đối với ‘hảo hữu’ của ngươi mà nói có gì khác nhau đâu?”</w:t>
      </w:r>
    </w:p>
    <w:p>
      <w:pPr>
        <w:pStyle w:val="BodyText"/>
      </w:pPr>
      <w:r>
        <w:t xml:space="preserve">“Lận Thiếu các chủ!” Tiêu Cảnh Vũ cuối cùng phẫn nộ nói, “Thỉnh bàn chính sự!”</w:t>
      </w:r>
    </w:p>
    <w:p>
      <w:pPr>
        <w:pStyle w:val="BodyText"/>
      </w:pPr>
      <w:r>
        <w:t xml:space="preserve">Liếc về thần sắc cảnh cáo của Tô Diễm, Lận Thằng lặng lẽ nuốt ‘nhuyễn đao’ còn chưa xuất khỏi miệng trở vào, tiếp tục nói, “Có lẽ vì ảnh hưởng của độc này nên đệ ấy cái gì cũng không nhớ rõ, khi vừa mới tỉnh lại thì thần trí như anh hài, sau đó dần dần khôi phục, nhưng trí nhớ nửa điểm vẫn không có. Mà khoan, cũng không thể nói nửa điểm cũng không, nửa đêm trong giấc mộng vẫn nhớ một tí xíu. Về phần danh tự của Tiểu Tô Diễm…”</w:t>
      </w:r>
    </w:p>
    <w:p>
      <w:pPr>
        <w:pStyle w:val="BodyText"/>
      </w:pPr>
      <w:r>
        <w:t xml:space="preserve">“…”</w:t>
      </w:r>
    </w:p>
    <w:p>
      <w:pPr>
        <w:pStyle w:val="BodyText"/>
      </w:pPr>
      <w:r>
        <w:t xml:space="preserve">“Đệ ấy nửa mê nửa tỉnh kêu cái gì ‘tô’… Ta liền cho rằng đệ ấy họ Tô. Còn chữ ‘diễm’ thì… Họ Lâm kia, ngươi chớ trừng ta nữa! Ta không quan tâm chuyện của tôn thất các nước, ai biết Đại Lương Thất hoàng tử tên gì?”</w:t>
      </w:r>
    </w:p>
    <w:p>
      <w:pPr>
        <w:pStyle w:val="BodyText"/>
      </w:pPr>
      <w:r>
        <w:t xml:space="preserve">“Vậy huynh…”</w:t>
      </w:r>
    </w:p>
    <w:p>
      <w:pPr>
        <w:pStyle w:val="BodyText"/>
      </w:pPr>
      <w:r>
        <w:t xml:space="preserve">“Ngọc bích.” Lâm Thù và Tiêu Cảnh Vũ liếc nhau một cái, cắt đứt lời Tô Diễm, “Huynh trưởng cũng có. Kể từ khi tông thân có danh tự, do phụ tổ ban thưởng, dùng mãng văn điêu khắc…”</w:t>
      </w:r>
    </w:p>
    <w:p>
      <w:pPr>
        <w:pStyle w:val="BodyText"/>
      </w:pPr>
      <w:r>
        <w:t xml:space="preserve">Tiêu Cảnh Vũ vừa nói vừa chậm rãi tháo xuống bội sức treo bên hông đưa đến trước mặt Tô Diễm, mục quang tha thiết, “Đệ nhìn có quen mắt?”</w:t>
      </w:r>
    </w:p>
    <w:p>
      <w:pPr>
        <w:pStyle w:val="BodyText"/>
      </w:pPr>
      <w:r>
        <w:t xml:space="preserve">Phía trên rõ ràng là một chữ ‘Vũ’.</w:t>
      </w:r>
    </w:p>
    <w:p>
      <w:pPr>
        <w:pStyle w:val="BodyText"/>
      </w:pPr>
      <w:r>
        <w:t xml:space="preserve">Tô Diễm nhìn chằm chằm miếng ngọc bích kia, ngực phát đau, nhưng y nhất thời lại không biết mình rốt cuộc phải đau vì cái gì, chỉ buồn bực cảm thấy có người nện y một quyền, lại bịt chặt mũi miệng của y. Tô Diễm cúi đầu, muốn nhận lấy miếng ngọc bích trong lòng bàn tay Tiêu Cảnh Vũ, nhưng lại giống như không dám, bàn tay chần chừ dừng giữa không trung, một chút cũng không thể chạm vào đầu ngón tay Tiêu Cảnh Vũ.</w:t>
      </w:r>
    </w:p>
    <w:p>
      <w:pPr>
        <w:pStyle w:val="BodyText"/>
      </w:pPr>
      <w:r>
        <w:t xml:space="preserve">Nhất cử nhất động kia ở trong mắt Tiêu Cảnh Vũ giống như dùng đao không bén cắt thịt, đau quá mức cho phép. Nếu không phải Lận Thần và Lâm Thù vẫn còn ở đây thì Tiêu Cảnh Vũ hận không được lập tức giống như thường ngày, đem ấu đệ của hắn ôm vào trong ngực, dùng lời nói ôn hòa an ủi.</w:t>
      </w:r>
    </w:p>
    <w:p>
      <w:pPr>
        <w:pStyle w:val="BodyText"/>
      </w:pPr>
      <w:r>
        <w:t xml:space="preserve">“Khụ, phải. Ngọc bích kia chính là có hình dạng này, khắc một chữ ‘Diễm’.”</w:t>
      </w:r>
    </w:p>
    <w:p>
      <w:pPr>
        <w:pStyle w:val="BodyText"/>
      </w:pPr>
      <w:r>
        <w:t xml:space="preserve">“… Vậy ngọc bích của Cảnh Diễm đâu?”</w:t>
      </w:r>
    </w:p>
    <w:p>
      <w:pPr>
        <w:pStyle w:val="BodyText"/>
      </w:pPr>
      <w:r>
        <w:t xml:space="preserve">“Ngọc bích vào tay ấm áp cũng coi là bảo vật, ta tất nhiên phải cất giấu ở Lang Gia Các, làm sao có thể mang theo bên mình… Dĩ nhiên là ta nói đùa, ta há có thể không chuẩn bị!”</w:t>
      </w:r>
    </w:p>
    <w:p>
      <w:pPr>
        <w:pStyle w:val="BodyText"/>
      </w:pPr>
      <w:r>
        <w:t xml:space="preserve">Lận Thần mới vừa từ trong ngực lấy ra miếng ngọc bích thì liền bị Lâm Thù một tay đoạt đi. Lận Thần sờ sờ chóp mũi, bất mãn hừ hừ, rốt cuộc cũng không nói gì, trong phòng vì vậy lại yên ắng xuống. Ngoại trừ Lận Thần, nội tâm ba người còn lại đều không bình tĩnh. Toàn thân Tô Diễm ngẩn ngơ ở nơi nào, ánh mắt trì trệ, như có hơi nước tụ tập.</w:t>
      </w:r>
    </w:p>
    <w:p>
      <w:pPr>
        <w:pStyle w:val="BodyText"/>
      </w:pPr>
      <w:r>
        <w:t xml:space="preserve">Lận Thần cảm thấy hình tượng này thật chướng mắt, lại không đành lòng lên tiếng điểm phá. Cũng may luôn có người cho hắn ‘cái gối’, Liệt Chiến Anh vừa vặn gõ cửa, “Những gì Thiếu các chủ ngài nói ta đều mua xong.”</w:t>
      </w:r>
    </w:p>
    <w:p>
      <w:pPr>
        <w:pStyle w:val="BodyText"/>
      </w:pPr>
      <w:r>
        <w:t xml:space="preserve">“Này này này, ngươi mau vào đây! Cùng ai theo ai, bụng dạ chân thật, gõ cửa cái gì! Tới tới tới, đây là bánh quả phỉ mà Tiểu Tô Diễm đệ thích nhất, nếm thử một chút, mau nếm thử!”</w:t>
      </w:r>
    </w:p>
    <w:p>
      <w:pPr>
        <w:pStyle w:val="BodyText"/>
      </w:pPr>
      <w:r>
        <w:t xml:space="preserve">Tô Diễm còn chưa kịp phản ứng, bỗng dưng bị lấp một miệng điểm tâm.</w:t>
      </w:r>
    </w:p>
    <w:p>
      <w:pPr>
        <w:pStyle w:val="BodyText"/>
      </w:pPr>
      <w:r>
        <w:t xml:space="preserve">Lâm Thiếu soái rốt cuộc không thể nhịn được nữa, chẳng chú ý hình tượng mà liếc mắt khinh thường, cùng đương kim bệ hạ không hẹn mà thầm nghĩ.</w:t>
      </w:r>
    </w:p>
    <w:p>
      <w:pPr>
        <w:pStyle w:val="Compact"/>
      </w:pPr>
      <w:r>
        <w:t xml:space="preserve">Cái rắm! Bánh quả phỉ Cảnh Diễm thích nhất rõ ràng là do Tĩnh di làm! Ngũ Đình Trai nhằm nhò gì!</w:t>
      </w:r>
    </w:p>
    <w:p>
      <w:pPr>
        <w:pStyle w:val="Compact"/>
      </w:pPr>
      <w:r>
        <w:drawing>
          <wp:inline>
            <wp:extent cx="5334000" cy="2996738"/>
            <wp:effectExtent b="0" l="0" r="0" t="0"/>
            <wp:docPr descr="" title="" id="1" name="Picture"/>
            <a:graphic>
              <a:graphicData uri="http://schemas.openxmlformats.org/drawingml/2006/picture">
                <pic:pic>
                  <pic:nvPicPr>
                    <pic:cNvPr descr="http://sstruyen.com/images/data/18369/chuong-13-1545721756.636.jpg" id="0" name="Picture"/>
                    <pic:cNvPicPr>
                      <a:picLocks noChangeArrowheads="1" noChangeAspect="1"/>
                    </pic:cNvPicPr>
                  </pic:nvPicPr>
                  <pic:blipFill>
                    <a:blip r:embed="rId68"/>
                    <a:stretch>
                      <a:fillRect/>
                    </a:stretch>
                  </pic:blipFill>
                  <pic:spPr bwMode="auto">
                    <a:xfrm>
                      <a:off x="0" y="0"/>
                      <a:ext cx="5334000" cy="2996738"/>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9" w:name="chương-14"/>
      <w:bookmarkEnd w:id="69"/>
      <w:r>
        <w:t xml:space="preserve">15. Chương 1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ế nhân đều nói Hoàng trưởng tử hiền lạnh ôn hậu, đối xử tử tế với thủ túc, riêng với Thất đệ càng tự mình dạy dỗ, tận tâm tận lực.</w:t>
      </w:r>
    </w:p>
    <w:p>
      <w:pPr>
        <w:pStyle w:val="BodyText"/>
      </w:pPr>
      <w:r>
        <w:t xml:space="preserve">Nhưng không ai thật sự biết được Hoàng trưởng tử gánh vác kỳ vọng của Quân phụ, cô tịch trưởng thành dưới ánh nhìn chăm chú của thần dân. Chỉ từng có duy nhất một Thất đệ có thể không quan tâm lễ pháp, lảo đảo cất bước, lòng tràn đầy thỏa mãn chạy tới bên hắn, ha ha cười đùa, trong trẻo kêu lên một tiếng, “Huynh trưởng!”</w:t>
      </w:r>
    </w:p>
    <w:p>
      <w:pPr>
        <w:pStyle w:val="BodyText"/>
      </w:pPr>
      <w:r>
        <w:t xml:space="preserve">Thời điểm đầu tháng giêng.</w:t>
      </w:r>
    </w:p>
    <w:p>
      <w:pPr>
        <w:pStyle w:val="BodyText"/>
      </w:pPr>
      <w:r>
        <w:t xml:space="preserve">Khắp nơi giăng đèn kết hoa, mặc dù ngày Tết chưa đến nhưng toàn bộ Kim Lăng đều tràn ngập vui mừng. Người trên đường tuy không nhiều lắm, nhưng nhà nào cũng không đóng cửa, bận rộn đón khách.</w:t>
      </w:r>
    </w:p>
    <w:p>
      <w:pPr>
        <w:pStyle w:val="BodyText"/>
      </w:pPr>
      <w:r>
        <w:t xml:space="preserve">Trong cung lại một cảnh khẩn trương.</w:t>
      </w:r>
    </w:p>
    <w:p>
      <w:pPr>
        <w:pStyle w:val="BodyText"/>
      </w:pPr>
      <w:r>
        <w:t xml:space="preserve">Thần phi chú trọng tình cảm liền không thể quản lễ nghi, cho nên đã rời khỏi cung môn thật sớm để đến Chỉ La Cung.</w:t>
      </w:r>
    </w:p>
    <w:p>
      <w:pPr>
        <w:pStyle w:val="BodyText"/>
      </w:pPr>
      <w:r>
        <w:t xml:space="preserve">Tĩnh tần xuất thân y nữ, cư xử cũng coi như trầm ổn, từ trên xuống dưới đều không hốt hoảng, vẫn còn một chút hư khí dỗ dành Thần phi ra ngoài, nhưng Thần phi không ưng thuận. Tĩnh tần bên kia kêu đau một tiếng, không thể quan tâm Thần phi được nữa.</w:t>
      </w:r>
    </w:p>
    <w:p>
      <w:pPr>
        <w:pStyle w:val="BodyText"/>
      </w:pPr>
      <w:r>
        <w:t xml:space="preserve">Đương nhiên cũng không ai chú ý đến Tiêu Cảnh Vũ lén lút đi theo đến đây. Tiểu tiểu thiếu niên lẻn qua nhìn, cũng cảm thấy khẩn trương, siết quả đấm đứng ở một góc chính điện, tê dại quan sát cung nhân đi đi tới tới. Nó không biết rõ cái gì làm cho Tĩnh di đau như vậy, mơ mơ hồ hồ nghe mẫu thân thấp giọng xoa dịu Tĩnh di. Nó không dám đi vào, cũng không dám dịch bước, cho đến khi loáng thoáng nghe có nữ quan mừng rỡ kêu lên:</w:t>
      </w:r>
    </w:p>
    <w:p>
      <w:pPr>
        <w:pStyle w:val="BodyText"/>
      </w:pPr>
      <w:r>
        <w:t xml:space="preserve">“Là Hoàng tử… Thất điện hạ! Mau đi mời bệ hạ…”</w:t>
      </w:r>
    </w:p>
    <w:p>
      <w:pPr>
        <w:pStyle w:val="BodyText"/>
      </w:pPr>
      <w:r>
        <w:t xml:space="preserve">Tiêu Cảnh Vũ không giải thích được, trong lòng cũng buông lỏng theo. Nó lưỡng lự đi vào trong mấy bước, bị mẫu phi nhìn thấy. Nàng liền ra ngoài vịn vào bờ vai nó, không trách cứ tính bướng bỉnh của nó, chỉ sờ sờ đầu nó, nói, “Con tạm thời đợi một chút! Chờ phụ hoàng con ôm qua thì con có thể nhìn thấy đệ đệ.”</w:t>
      </w:r>
    </w:p>
    <w:p>
      <w:pPr>
        <w:pStyle w:val="BodyText"/>
      </w:pPr>
      <w:r>
        <w:t xml:space="preserve">Đệ đệ?</w:t>
      </w:r>
    </w:p>
    <w:p>
      <w:pPr>
        <w:pStyle w:val="BodyText"/>
      </w:pPr>
      <w:r>
        <w:t xml:space="preserve">Nhớ lại Tam đệ thường không chịu thật tốt đọc sách cùng Tứ đệ luôn có vẻ bệnh, kèm thêm Ngũ đệ chưa từng gặp mặt, Lục đệ nhìn thấy nó là gào khóc, Tiêu Cảnh Vũ méo miệng, không quá mức xúc động.</w:t>
      </w:r>
    </w:p>
    <w:p>
      <w:pPr>
        <w:pStyle w:val="BodyText"/>
      </w:pPr>
      <w:r>
        <w:t xml:space="preserve">Quân phụ có lẽ nghe nói Thần phi ở nơi đây nên đến cũng nhanh hơn. Có nhi tử chung quy luôn cao hứng, nên Tiêu Cảnh Vũ nghe phụ hoàng nói chờ lễ trăm ngày sẽ ban thưởng một cái tên hay. Tiêu Cảnh Vũ giương đôi mắt tha thiết mong chờ nhìn tã bọc trog khuỷu tay phụ hoàng, nghe thấy thanh âm từ ái của phụ hoàng nói với nó:</w:t>
      </w:r>
    </w:p>
    <w:p>
      <w:pPr>
        <w:pStyle w:val="BodyText"/>
      </w:pPr>
      <w:r>
        <w:t xml:space="preserve">“Cảnh Vũ cũng ở đây sao, nhìn Thất đệ của con một chút đi.”</w:t>
      </w:r>
    </w:p>
    <w:p>
      <w:pPr>
        <w:pStyle w:val="BodyText"/>
      </w:pPr>
      <w:r>
        <w:t xml:space="preserve">Vừa nói, Lương đế vừa đưa anh hài vào tay Tiêu Cảnh Vũ. Nó cuống quýt nhận lấy, so với tưởng tượng nặng hơn nhiều, ép đến nó một đường lảo đảo. Hài tử kia há miệng, Tiêu Cảnh Vũ cho rằng nó muốn khóc, liền lộ ra thần sắc khó xử, lại thấy cái miệng nhỏ hồng phấn mềm mại khạc ra bong bóng long lanh, rất dễ thương.</w:t>
      </w:r>
    </w:p>
    <w:p>
      <w:pPr>
        <w:pStyle w:val="BodyText"/>
      </w:pPr>
      <w:r>
        <w:t xml:space="preserve">Tiêu Cảnh Vũ ôm hài tử cứng ngắc một hồi, lại bị phụ hoàng nhận trở về, cánh tay của nó lập tức thoải mái hơn, nhưng cũng có chút mất mát.</w:t>
      </w:r>
    </w:p>
    <w:p>
      <w:pPr>
        <w:pStyle w:val="BodyText"/>
      </w:pPr>
      <w:r>
        <w:t xml:space="preserve">Trên đường hồi cung, mẫu phi lần đầu êm dịu dạy nó, “Con phải đối xử với đệ đệ tử tế, tốt với nó!”</w:t>
      </w:r>
    </w:p>
    <w:p>
      <w:pPr>
        <w:pStyle w:val="BodyText"/>
      </w:pPr>
      <w:r>
        <w:t xml:space="preserve">Tiêu Cảnh Vũ tỉnh tỉnh mê mê, không biết cái gì gọi là đối xử tốt với một người. Nó trước khi ngủ luôn uống gần nửa chén canh sữa trứng do mẫu thân tự tay làm, ngẫm nghĩ lại, điều này có lẽ chính là tốt.</w:t>
      </w:r>
    </w:p>
    <w:p>
      <w:pPr>
        <w:pStyle w:val="BodyText"/>
      </w:pPr>
      <w:r>
        <w:t xml:space="preserve">Vậy từ nay về sau, ta nguyện chia cho Thất đệ một chén. Nó suy nghĩ như thế.</w:t>
      </w:r>
    </w:p>
    <w:p>
      <w:pPr>
        <w:pStyle w:val="BodyText"/>
      </w:pPr>
      <w:r>
        <w:t xml:space="preserve">Sau này học cưỡi ngựa, Tiêu Cảnh Vũ liền nghĩ chuyện phải giáo hội Thất đệ thế nào. Thi phú sách luận được Thái phó tán dương, liền muốn dạy cho Thất đệ hắn đọc sách tập viết. Lần đầu tiên trấn thủ biên quan thấy mỹ cảnh bao la hùng vĩ, liền thầm hạ quyết tâm, vô luận như thế nào cũng phải dẫn Thất đệ đến nhìn một chút.</w:t>
      </w:r>
    </w:p>
    <w:p>
      <w:pPr>
        <w:pStyle w:val="BodyText"/>
      </w:pPr>
      <w:r>
        <w:t xml:space="preserve">Vì vậy, thế nhân đều nói Hoàng trưởng tử hiền lạnh ôn hậu, đối xử tử tế với thủ túc, riêng với Thất đệ càng tự mình dạy dỗ, tận tâm tận lực.</w:t>
      </w:r>
    </w:p>
    <w:p>
      <w:pPr>
        <w:pStyle w:val="BodyText"/>
      </w:pPr>
      <w:r>
        <w:t xml:space="preserve">Nhưng không ai thật sự biết được Hoàng trưởng tử gánh vác kỳ vọng của Quân phụ, cô tịch trưởng thành dưới ánh nhìn chăm chú của thần dân. Chỉ từng có duy nhất một Thất đệ có thể không quan tâm lễ pháp, lảo đảo cất bước, lòng tràn đầy thỏa mãn chạy tới bên hắn, ha ha cười đùa, trong trẻo kêu lên một tiếng, “Huynh trưởng!”</w:t>
      </w:r>
    </w:p>
    <w:p>
      <w:pPr>
        <w:pStyle w:val="BodyText"/>
      </w:pPr>
      <w:r>
        <w:t xml:space="preserve">Phần vui sướng đó, cho dù bước lên hoàng vị, mở ra kế hoạch lớn lao cũng không thể so cùng. Chúng sinh quỳ phục dưới chân, vạn dân cúi đầu kính ngưỡng cũng không thể bì kịp.</w:t>
      </w:r>
    </w:p>
    <w:p>
      <w:pPr>
        <w:pStyle w:val="BodyText"/>
      </w:pPr>
      <w:r>
        <w:t xml:space="preserve">Thiên hạ quá to lớn, dẫu Tiêu Cảnh Vũ hắn cẩn trọng cả một đời cũng khó bảo vệ tứ hải thái bình. Giữa đỉnh thiên lập địa, nguyện tưởng của hắn quá nhiều, nhưng không ngờ điều nhỏ bé nhất lại là điều thực hiện khó khăn nhất. Nhưng đối với hắn, Thất đệ vẫn là người hoàn toàn không có khoảng cách.</w:t>
      </w:r>
    </w:p>
    <w:p>
      <w:pPr>
        <w:pStyle w:val="BodyText"/>
      </w:pPr>
      <w:r>
        <w:t xml:space="preserve">Tô Diễm cao giọng gọi một tiếng:</w:t>
      </w:r>
    </w:p>
    <w:p>
      <w:pPr>
        <w:pStyle w:val="BodyText"/>
      </w:pPr>
      <w:r>
        <w:t xml:space="preserve">“Huynh trưởng.”</w:t>
      </w:r>
    </w:p>
    <w:p>
      <w:pPr>
        <w:pStyle w:val="BodyText"/>
      </w:pPr>
      <w:r>
        <w:t xml:space="preserve">Nhìn Tô Diễm nề nếp chắp tay thi lễ quỳ xuống trước mặt, Tiêu Cảnh Vũ cuối cùng không nhịn được mà đưa tay ra. Hắn muốn xoa đầu trán ấu đệ như khi còn bé, nhưng rốt cuộc vẫn đổi phương hướng, vỗ vỗ bả vai Tô Diễm, tự mình quỳ ngồi xuống, đỡ thẳng sống lưng Tô Diễm, nói:</w:t>
      </w:r>
    </w:p>
    <w:p>
      <w:pPr>
        <w:pStyle w:val="BodyText"/>
      </w:pPr>
      <w:r>
        <w:t xml:space="preserve">“Cảnh Diễm, là vi huynh đối xử với đệ không tốt.”</w:t>
      </w:r>
    </w:p>
    <w:p>
      <w:pPr>
        <w:pStyle w:val="BodyText"/>
      </w:pPr>
      <w:r>
        <w:t xml:space="preserve">“Huynh trưởng thế nào nói ra lời này.”</w:t>
      </w:r>
    </w:p>
    <w:p>
      <w:pPr>
        <w:pStyle w:val="BodyText"/>
      </w:pPr>
      <w:r>
        <w:t xml:space="preserve">Ánh mắt Tô Diễm ẩm ướt, mục quang nhìn Tiêu Cảnh Vũ giống ngày xưa như đúc. Tiêu Cảnh Vũ nhất thời có quá nhiều lời muốn nói, chọn chọn lựa lựa chỉ còn lại một câu, “Lần này, mẫu thân cũng sẽ an tâm. Đệ khi nào theo ta vào cung, gặp Tĩnh di một chút?”</w:t>
      </w:r>
    </w:p>
    <w:p>
      <w:pPr>
        <w:pStyle w:val="BodyText"/>
      </w:pPr>
      <w:r>
        <w:t xml:space="preserve">Lúc trước Lâm thù đã nói cho y biết, sinh mẫu của y là tiền triều Tĩnh phi, cho nên y cũng biết hiện tại Tiêu Cảnh Vũ đang nói đến ai. Tô Diễm suy nghĩ một chút, lên tiếng, “Đợi qua mấy ngày nữa, để đệ chỉnh lý lại tinh thần, khi đó sẽ tái kiến mẫu phi.”</w:t>
      </w:r>
    </w:p>
    <w:p>
      <w:pPr>
        <w:pStyle w:val="BodyText"/>
      </w:pPr>
      <w:r>
        <w:t xml:space="preserve">Gặp người với bộ dạng này, nhất định khiến cho mẫu phi thương tâm.</w:t>
      </w:r>
    </w:p>
    <w:p>
      <w:pPr>
        <w:pStyle w:val="BodyText"/>
      </w:pPr>
      <w:r>
        <w:t xml:space="preserve">Lời Tô Diễm còn chưa dứt, Tiêu Cảnh Vũ đã hiểu được ý tứ. Hắn chậm rãi đứng lên, hai tay đều đặt lên đầu vai Tô Diễm, rốt cuộc vẫn là vô cùng yếu ớt ôm vai ấu đệ hắn, đôi tay hợp thành một vòng bao bọc.</w:t>
      </w:r>
    </w:p>
    <w:p>
      <w:pPr>
        <w:pStyle w:val="BodyText"/>
      </w:pPr>
      <w:r>
        <w:t xml:space="preserve">Vị Lương đế trẻ tuổi đem mặt của mình vùi trong cổ Thất hoàng đệ, không bao lâu sau thì nước mắt lăn dài, nhưng thời điểm buông ra lại không tiếp tục bi thương, chỉ nói, “Được.”</w:t>
      </w:r>
    </w:p>
    <w:p>
      <w:pPr>
        <w:pStyle w:val="BodyText"/>
      </w:pPr>
      <w:r>
        <w:t xml:space="preserve">~*</w:t>
      </w:r>
    </w:p>
    <w:p>
      <w:pPr>
        <w:pStyle w:val="BodyText"/>
      </w:pPr>
      <w:r>
        <w:t xml:space="preserve">~Đã tương nhận nhau rồi, tảng đá lớn vốn phải rơi xuống đất, nhưng Lâm Thù ngược lại không biết tại sao càng thêm phiền não.</w:t>
      </w:r>
    </w:p>
    <w:p>
      <w:pPr>
        <w:pStyle w:val="BodyText"/>
      </w:pPr>
      <w:r>
        <w:t xml:space="preserve">Đầu tiên là trong phủ nhiều khách không mời mà đến. Một là Lận Thần nhất định không chịu đi, mỗi ngày ở Lâm phủ trừ đùa giỡn với Phi Lưu thì chính là cùng Tô Diễm luyện đầu lưỡi. Lâm phủ từ trên xuống dưới ai ai cũng bị hắn sai bảo một lần, ngay cả nữ đầu bếp Cát thẩm mà cũng bị Lận Thần ngày ngày mặt dày theo ở phía sau, la hét muốn ăn chè bánh trôi.</w:t>
      </w:r>
    </w:p>
    <w:p>
      <w:pPr>
        <w:pStyle w:val="BodyText"/>
      </w:pPr>
      <w:r>
        <w:t xml:space="preserve">Điều khiến cho Lâm Thù bất mãn là thái độ của Cảnh Diễm. Tuy thường bị Lận Thần trêu chọc đến nổi giận, nhưng y đối với hắn không thể gọi là không dung túng. Có một lần ngủ trưa, Lận Thần cùng Phi Lưu một trước một sau chạy động trong phòng làm đổ chậu than, thiếu chút nữa cháy cả chăn Cảnh Diễm. Cảnh Diễm bị tỉnh giấc, nhưng lại không nói gì, còn hướng về phía Phi Lưu cười cười, chọc tức Lâm Thù đến mức muốn nâng kiếm giết Lận Thần. Nhắc đến, không biết nghiệt duyên đã tu luyện thế nào, lão Lâm soái Lâm Tiếp cư nhiên cùng Lão các chủ phụ thân Lận Thần là người quen cũ, còn cố ý dặn dò Lâm Thù phải đối đãi Lận Thần tốt hơn. Tay Lâm Thù mỗi khi cầm chuôi kiếm đều phải nhiều lần tự khuyên răn mình tỉnh táo. Mấy ngày qua, Lâm Thù cảm thấy bản thân sắp xuất gia thành Phật rồi.</w:t>
      </w:r>
    </w:p>
    <w:p>
      <w:pPr>
        <w:pStyle w:val="BodyText"/>
      </w:pPr>
      <w:r>
        <w:t xml:space="preserve">Còn thái độ của Cảnh Diễm đối với hắn rất là kỳ quái, lúc thì tha thiết, lúc lại thật lãnh đạm. Hắn vốn tưởng nguyên nhân là do hai người cãi nhau hôm trước, nhưng tỉ mỉ suy nghĩ thì Cảnh Diễm tuyệt không phải người hẹp hòi như thế, nếu tiếp tục nói lời xin lỗi thì lại rắc rối thêm. Một lần lại một lần cũng không tìm thấy mấu chốt ở đâu, cho nên Lâm Thù không thể làm gì khác hơn là thường xuyên đi tìm Đại thống lĩnh cấm quân Mông Chí so tài vài cái, cũng thuận đường xuất ra một chút bực bội giấu ở trong lòng.</w:t>
      </w:r>
    </w:p>
    <w:p>
      <w:pPr>
        <w:pStyle w:val="BodyText"/>
      </w:pPr>
      <w:r>
        <w:t xml:space="preserve">Tâm tư nhanh nhẹn của Lâm Thù rốt cuộc càng chống lại người trong đáy lòng càng không có giải pháp. Hắn nơi nào hiểu được Tô Diễm cũng đang khổ não. Trước khi biết được quá khứ, y xem Lâm Thù là bằng hữu mới quen biết, cho dù có suy nghĩ thật lòng tương giao thì cũng dừng lại ở lễ nghi, quân tử chi giao đạm như nước. Nhưng hiện nay, chứng thực y chính là người tâm đầu hợp ý cùng Lâm Thù từ nhỏ lớn lên bên nhau, trong lòng ngược lại sinh ra một cảm giác thẹn thùng, muốn đối xử với Lâm Thù thân thiết hơn, nhưng thủy chung không quá thoải mái, vì vậy dần dần hình thành tình cảnh không được tự nhiên này.</w:t>
      </w:r>
    </w:p>
    <w:p>
      <w:pPr>
        <w:pStyle w:val="BodyText"/>
      </w:pPr>
      <w:r>
        <w:t xml:space="preserve">Song, so với chuyện của Tạ Ngọc thì những điều này suy cho cùng chỉ là bằng hữu cười đùa. Lâm Thù và Tiêu Cảnh Vũ còn đang đắm chìm trong khoái ý ‘mất mà lại được’ thì Tạ Ngọc đã dâng lên một văn kiện chỉ tội chính mình. Sự tình này đột nhiên đánh thức hai người, mọi chuyện vẫn chưa thật sự kết thúc.</w:t>
      </w:r>
    </w:p>
    <w:p>
      <w:pPr>
        <w:pStyle w:val="BodyText"/>
      </w:pPr>
      <w:r>
        <w:t xml:space="preserve">Lương đế còn chưa từng triệu kiến Tạ Ngọc mà hắn đã chủ động đêm thân đưa đến trước mặt vua, lời nói khẩn thiết, trước tố cáo thông gia của mình, nói gần nói xa giống như khiển trách người trong giang hồ không biết lễ phép, nói Thiên Tuyền Sơn Trang xuất ra nghĩ khí giang hồ, giúp vài kẻ xấu báo thù, quấy rầy Lâm Thiếu tướng cùng Mục tiểu vương gia, giống như tội ác tày trời, nhưng kỳ thực là một phen giải vây, cuối cùng đem bản thân thoát ra sạch sẽ.</w:t>
      </w:r>
    </w:p>
    <w:p>
      <w:pPr>
        <w:pStyle w:val="BodyText"/>
      </w:pPr>
      <w:r>
        <w:t xml:space="preserve">Lương đế rất giận, nhưng chỉ có thể hạ lệnh điều tra kỹ lưỡng. Vụ án chậm trễ mấy ngày cuối cùng cũng khai thẩm lần nữa, khẩu cung hiển nhiên hoàn toàn trùng khớp với giải thích của Tạ Ngọc. Lương đế lo sợ có điểm kỳ quặc nên phái Đại Lý Tự Chính khanh đi điều tra, nào ngờ thật sự tra ra bản án cũ trong giang hồ mười hai năm trước, dắt dắt kéo kéo ngổn ngang, nghe vào vô cùng phiền não. Lương đế theo luật xử trí hai tên hành thích, sự tình hoàn toàn đi đến nút chết, tạm thời không tiếp tục tiến triển</w:t>
      </w:r>
    </w:p>
    <w:p>
      <w:pPr>
        <w:pStyle w:val="BodyText"/>
      </w:pPr>
      <w:r>
        <w:t xml:space="preserve">Lâm Thù dĩ nhiên không thể dễ dàng bỏ qua cho Tạ Ngọc, không đợi Lương đế chiếu lệnh đã trực tiếp phái người đi biên giới phía Nam tìm kiếm Tướng lĩnh thay thế Tạ Ngọc gánh tội trạng làm lỡ thời cơ chiến đấu mười hai năm trước. Nếu Tạ Ngọc muốn thoát tội, vậy hắn sẽ từng việc từng việc, đem tất cả tội ác lật ra ngoài cho Tạ Ngọc nhìn. Niên đại đã qua một triều thì như thế nào? Chẳng lẽ lời của hậu thế có thể quyết định đúng sai của những người hiện tại?</w:t>
      </w:r>
    </w:p>
    <w:p>
      <w:pPr>
        <w:pStyle w:val="BodyText"/>
      </w:pPr>
      <w:r>
        <w:t xml:space="preserve">Biết được tính toán của Lâm Thù, Lương đế cũng không ngăn cản. Hắn âm thầm vò tờ giấy của người trình báo phía dưới dâng lên, chỉ tìm Lâm Thù đến phân phó:</w:t>
      </w:r>
    </w:p>
    <w:p>
      <w:pPr>
        <w:pStyle w:val="BodyText"/>
      </w:pPr>
      <w:r>
        <w:t xml:space="preserve">“Cẩn thận Dự vương.”</w:t>
      </w:r>
    </w:p>
    <w:p>
      <w:pPr>
        <w:pStyle w:val="BodyText"/>
      </w:pPr>
      <w:r>
        <w:t xml:space="preserve">“Dự vương?”</w:t>
      </w:r>
    </w:p>
    <w:p>
      <w:pPr>
        <w:pStyle w:val="BodyText"/>
      </w:pPr>
      <w:r>
        <w:t xml:space="preserve">“Mấy ngày nay hắn có gặp Hạ Giang. Chắc hẳn ngày Mục vương phủ bị hành thích, hắn đã cùng người nọ gặp nhau, cũng chính là tiền triều ‘Hạ Thủ tôn’.”</w:t>
      </w:r>
    </w:p>
    <w:p>
      <w:pPr>
        <w:pStyle w:val="BodyText"/>
      </w:pPr>
      <w:r>
        <w:t xml:space="preserve">“Phải rồi, làm sao lại quên Hạ Giang?” Lâm Thù chợt tỉnh, “Bệ hạ còn nhớ chuyện năm đó muốn đề nghị bãi bỏ Huyền Kính Ty với Tiên hoàng? Chẳng lẽ là…”</w:t>
      </w:r>
    </w:p>
    <w:p>
      <w:pPr>
        <w:pStyle w:val="BodyText"/>
      </w:pPr>
      <w:r>
        <w:t xml:space="preserve">“Người này từ trước đến giờ tâm cơ thâm trầm, vô luận như thế nào cũng không thể không phòng. Tin tức ta đến phủ của đệ nhất định lộ ra, đệ hãy nhìn tốt Cảnh Diễm cho ta. Người của Dự vương, một kẻ cũng không thể để đệ ấy tiếp xúc.”</w:t>
      </w:r>
    </w:p>
    <w:p>
      <w:pPr>
        <w:pStyle w:val="BodyText"/>
      </w:pPr>
      <w:r>
        <w:t xml:space="preserve">Lâm Thù lĩnh mệnh, đem nguyên lời thuật lại cho Tô Diễm. Tô Diễm tất nhiên đáp ứng, không đề cập tới.</w:t>
      </w:r>
    </w:p>
    <w:p>
      <w:pPr>
        <w:pStyle w:val="BodyText"/>
      </w:pPr>
      <w:r>
        <w:t xml:space="preserve">Lại trôi qua hai ngày, đúng lúc đến đại triều hội, Lâm Thù đương nhiên phải vào triều. Hắn đồng ý sau khi tan triều hội sẽ đưa Tô Diễm nhập cung gặp Tĩnh thái phi. Tô Diễm có hành trình, liền xúi giục ‘đồ bỏ đi’ Lận Thần ‘đi dạo đường hoa’. Mắt thấy Lận Thần túm Phi Lưu đi ra ngoài, Tô Diễm vẫn ở trong phòng, liên tục chỉnh lý lại y bào hoàng huynh đưa tới, đứng ngồi không yên.</w:t>
      </w:r>
    </w:p>
    <w:p>
      <w:pPr>
        <w:pStyle w:val="BodyText"/>
      </w:pPr>
      <w:r>
        <w:t xml:space="preserve">Liệt Chiến Anh nhìn đến buồn cười, nhưng cũng không nói gì, chỉ ở bên cạnh giúp một tay.</w:t>
      </w:r>
    </w:p>
    <w:p>
      <w:pPr>
        <w:pStyle w:val="BodyText"/>
      </w:pPr>
      <w:r>
        <w:t xml:space="preserve">Giữa lúc hai người hữu ý vô ý cãi nhau thì người gác cổng cổng đột nhiên báo lại:</w:t>
      </w:r>
    </w:p>
    <w:p>
      <w:pPr>
        <w:pStyle w:val="BodyText"/>
      </w:pPr>
      <w:r>
        <w:t xml:space="preserve">“Tô tiên sinh, ngoài cửa có người của Dự vương của cầu kiến.”</w:t>
      </w:r>
    </w:p>
    <w:p>
      <w:pPr>
        <w:pStyle w:val="BodyText"/>
      </w:pPr>
      <w:r>
        <w:t xml:space="preserve">Liệt Chiến Anh biến sắc. Tô Diễm dĩ nhiên nhớ lời dặn dò của Lâm Thù, dùng một câu ‘thân thể khó chịu’ coi như qua chuyện. Ai ngờ ước chùng thời gian nửa nén hương, người gác cổng lại tới nói:</w:t>
      </w:r>
    </w:p>
    <w:p>
      <w:pPr>
        <w:pStyle w:val="BodyText"/>
      </w:pPr>
      <w:r>
        <w:t xml:space="preserve">“Tô tiên sinh, Hiến vương dẫn người cầu kiến, nói là…”</w:t>
      </w:r>
    </w:p>
    <w:p>
      <w:pPr>
        <w:pStyle w:val="BodyText"/>
      </w:pPr>
      <w:r>
        <w:t xml:space="preserve">“Nói gì?”</w:t>
      </w:r>
    </w:p>
    <w:p>
      <w:pPr>
        <w:pStyle w:val="BodyText"/>
      </w:pPr>
      <w:r>
        <w:t xml:space="preserve">“Hiến vương nói ngài không có ý tứ gì khác, chỉ muốn gặp Thất đệ của mình một chút.”</w:t>
      </w:r>
    </w:p>
    <w:p>
      <w:pPr>
        <w:pStyle w:val="BodyText"/>
      </w:pPr>
      <w:r>
        <w:t xml:space="preserve">Tô Diễm sững sờ nhìn chằm chằm đỉnh đầu người gác cổng, suy tư hồi lâu, cuối cùng lên tiếng:</w:t>
      </w:r>
    </w:p>
    <w:p>
      <w:pPr>
        <w:pStyle w:val="Compact"/>
      </w:pPr>
      <w:r>
        <w:t xml:space="preserve">“… Đi gặp thôi.”</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8369/chuong-14-1545721758.9867.jp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3" w:name="chương-15"/>
      <w:bookmarkEnd w:id="73"/>
      <w:r>
        <w:t xml:space="preserve">16. Chương 15</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rong đầu ‘vù vù’ một tiếng, Tô Diễm cắn rách đầu lưỡi, cố giữ vững minh mẫn. Đợi khi xuống xe ngựa, mới vừa vào đại môn Lâm Phủ thì y đã không tiếp tục chịu đựng được nữa, đột nhiên phun ra một ngụm máu đen.</w:t>
      </w:r>
    </w:p>
    <w:p>
      <w:pPr>
        <w:pStyle w:val="BodyText"/>
      </w:pPr>
      <w:r>
        <w:t xml:space="preserve">“Chiến Anh… Đi tìm Lâm Thù!”</w:t>
      </w:r>
    </w:p>
    <w:p>
      <w:pPr>
        <w:pStyle w:val="BodyText"/>
      </w:pPr>
      <w:r>
        <w:t xml:space="preserve">“Ngươi chẳng lẽ là muốn đi báo tang cho Lâm Thù sao? Đi tìm Lận Thần đến cho ta!”</w:t>
      </w:r>
    </w:p>
    <w:p>
      <w:pPr>
        <w:pStyle w:val="BodyText"/>
      </w:pPr>
      <w:r>
        <w:t xml:space="preserve">Tiêu Cảnh Tuyên cùng Tiêu Cảnh Hoàn bất đồng. Hắn đối với Thất đệ này cũng không có quan tâm, nhưng vừa vặn bởi vì loại ‘không quan tâm’ này mà lại có nhiều hơn một chút cảm giác giống như tò mò thiện ý.</w:t>
      </w:r>
    </w:p>
    <w:p>
      <w:pPr>
        <w:pStyle w:val="BodyText"/>
      </w:pPr>
      <w:r>
        <w:t xml:space="preserve">Tiền triều Việt phi được sủng ái đứng đầu Lục cung. Có một đoạn thời gian, thậm chí sinh mẫu của đương kim bệ hạ là Thần phi nương nương cũng so không được phần ân sủng đó. Mọi người đều nói ‘mẫu bằng tử quý’, nhưng kỳ thực ‘tử dĩ mẫu quý’ cũng không ít, Tiêu Cảnh Tuyên nhanh chóng chiếm được một ví trí trong số đó. Hắn sinh ra lúc Tiêu Cảnh Vũ đã hiểu được phải tiến thoái thụ lễ, được Tiên đế cùng Thần phi giáo dục giống như tiểu đại nhân. Đích tử của Hoàng hậu lại sớm yểu mệnh, điều này càng khiến Hoàng tam tử như hắn nhất thời danh tiếng vô song. Ngay cả số lần Tiên đế đích thân bế hắn cũng nhiều hơn so với các Hoàng tử khác.</w:t>
      </w:r>
    </w:p>
    <w:p>
      <w:pPr>
        <w:pStyle w:val="BodyText"/>
      </w:pPr>
      <w:r>
        <w:t xml:space="preserve">Đại khái hắn nhận được sủng ái của Quân phụ mãi cũng thành thói quen, đối với Tiêu Cảnh Hoàn từ nhỏ không nuôi trong cung và Tiêu Cảnh Diễm, Hoàng tam tử cũng ôm một nỗi tò mò. Tiêu Cảnh Tuyên thật sự rất muốn biết rõ Thất đệ này rốt cuộc vì sao không vào được mắt Quân phụ, đồng thời lại không giống Tiêu Cảnh Hoàn, ấu đệ quả thật rất được Hoàng trưởng huynh yêu mến. Từ lúc đi học nghe Tiêu Cảnh Vũ nhớ tới Thất đệ như thế nào, rồi đến thiếu niên sắp trưởng thành, đến Kỳ vương phủ làm khách nghe được Hoàng trưởng huynh thân thiết gọi hài đồng kia là ‘Cảnh Diễm’, Tiêu Cảnh Tuyên khó có thể nói rõ trong lòng hắn đến tột cùng là ghen tị nhiều một chút hay là không thèm quan tâm nhiều một chút. Cứ thế, hắn đối với ấu đệ này thủy chung là nhàn nhạt, về sau, ngược lại còn chẳng bằng Tiêu Cảnh Hoàn mỗi lần gặp là xẵng giọng đánh nhau. Duy chỉ có thời điểm gặp mặt vào ngày Tết, nghe Tiêu Cảnh Diễm kêu lên một tiếng ‘Tam ca’, hắn mới giống như hậu tri hậu giác[1] , nói thầm trong bụng.</w:t>
      </w:r>
    </w:p>
    <w:p>
      <w:pPr>
        <w:pStyle w:val="BodyText"/>
      </w:pPr>
      <w:r>
        <w:t xml:space="preserve">Đúng rồi, mình còn một đệ đệ như vậy.</w:t>
      </w:r>
    </w:p>
    <w:p>
      <w:pPr>
        <w:pStyle w:val="BodyText"/>
      </w:pPr>
      <w:r>
        <w:t xml:space="preserve">Về phần sau đó, đệ đệ không quan trọng này của hắn ‘yểu mệnh’ trong một thiên tai, Tiêu Cảnh Tuyên chẳng phải thật nhìn không hiểu sóng gió nổi lên trong triều đình khi ấy, dầu gì hắn cũng còn có mẫu phi thông minh. Lúc đó, hắn đã từng giả tưởng qua, nếu Hoàng trưởng huynh thật bởi vì Tiêu Cảnh Diễm cùng Quân phụ trở mặt, dựa vào vinh sủng của hắn, nói không chừng có thể giành lấy địa vị. Hắn cũng biết Tiêu Cảnh Hoàn từ trước đến nay luôn nhìn chằm chằm, Ngũ đệ này chưa bao giờ là tỉnh du đích đăng gì cả, về sau lại nuôi ở trong cung Hoàng hậu, chủ kiến tự nhiên rất lớn. Vậy mà, một cái thuyền lớn Kỳ vương cuối cùng vũng chãi hơn so với sự tưởng tượng của rất nhiều người. Hoàng trưởng tử đôn hậu cẩn thận, thấu đáo rõ ràng, há nói ngã liền ngã. Khi ấy, tất cả mọi người đều cho rằng hết thảy đã kết thúc, Tiêu Cảnh Tuyên còn thật sự vì Thất đệ thở dài mấy lần, cảm thấy thủ túc thân tình bất quá chỉ là như thế. Tiêu Cảnh Vũ đối xử với y tốt như vậy, kết quả cũng không phải vẫn là một cái mả cao, y quan hương hỏa lạnh lẽo hay sao.</w:t>
      </w:r>
    </w:p>
    <w:p>
      <w:pPr>
        <w:pStyle w:val="BodyText"/>
      </w:pPr>
      <w:r>
        <w:t xml:space="preserve">Hắn có lẽ còn có một chút tiếc nuối như vậy. Hắn có thể nhìn ra được Thất đệ của hắn niên thiếu phong tư[2], ngày sau có thể trở thành người tài. Đứng trên ngựa giương cung hay khom người dưới triều đình, dù như thế nào thì cũng sẽ là cánh tay hữu lực thân cận nhất của Tiêu Cảnh Vũ.</w:t>
      </w:r>
    </w:p>
    <w:p>
      <w:pPr>
        <w:pStyle w:val="BodyText"/>
      </w:pPr>
      <w:r>
        <w:t xml:space="preserve">Cộng thêm Lâm gia Tiểu Thù kia, có lẽ chính là hai thiếu niên lang phát sáng nhất Kim Lăng này.</w:t>
      </w:r>
    </w:p>
    <w:p>
      <w:pPr>
        <w:pStyle w:val="BodyText"/>
      </w:pPr>
      <w:r>
        <w:t xml:space="preserve">Thời điểm nhìn thấy Tô Diễm trên đường, Tiêu Cảnh Tuyên còn có chút hưng phấn khó nói rõ, đơn thuần là kiểu kinh ngạc cùng vui sướng khi nhìn thấy người chết đi sống lại.</w:t>
      </w:r>
    </w:p>
    <w:p>
      <w:pPr>
        <w:pStyle w:val="BodyText"/>
      </w:pPr>
      <w:r>
        <w:t xml:space="preserve">Phản ứng đầu tiên của hắn dĩ nhiên là đi tìm Tiêu Cảnh Hoàn, dù sao từ lúc Tiêu Cảnh Vũ đăng cơ tới nay, tính ra hai người bọn họ qua lại với nhau nhiều nhất. Song, lòng người tuy là sẽ thay đổi, nhưng bản tính há dễ dàng dời. Hắn rốt cuộc đã đánh giá thấp Tiêu Cảnh Hoàn, cũng tự đánh giá cao mình.</w:t>
      </w:r>
    </w:p>
    <w:p>
      <w:pPr>
        <w:pStyle w:val="BodyText"/>
      </w:pPr>
      <w:r>
        <w:t xml:space="preserve">~*</w:t>
      </w:r>
    </w:p>
    <w:p>
      <w:pPr>
        <w:pStyle w:val="BodyText"/>
      </w:pPr>
      <w:r>
        <w:t xml:space="preserve">~Tô Diễm đối với danh hiệu Dự vương lưu tâm, nhưng đối với Hiến vương ‘chưa từng gặp mặt’ cũng coi như tồn tại vài phần tình nghĩa huynh đệ. Y đối đãi với người chân thành, chỉ vì Lâm Thù và Tiêu Cảnh Vũ dặn dò mới đưa Dự vương đặt ở trong lòng. Lưu lạc giang hồ mười hai năm, tất nhiên cũng không có người thật sự muốn hại y. Tô Diễm nghe lời chuyển đạt của người gác cổng, đối với vị huynh trưởng này tự dưng có vài phần hảo cảm. Dù sao vẫn còn một khoảng thời gian đến khi triều hội kết thúc, y bị trói buộc ở Lâm phủ cũng không có cách suy nghĩ, chi bằng đi ra ngoài khuây khỏa.</w:t>
      </w:r>
    </w:p>
    <w:p>
      <w:pPr>
        <w:pStyle w:val="BodyText"/>
      </w:pPr>
      <w:r>
        <w:t xml:space="preserve">Nghĩ như vậy, Tô Diễm có mấy phần ý tứ tương đối hối hận khi không đi chung với Lận Thần. Y chỉnh lý lại y bào, cùng Liệt Chiến Anh đi ra cửa.</w:t>
      </w:r>
    </w:p>
    <w:p>
      <w:pPr>
        <w:pStyle w:val="BodyText"/>
      </w:pPr>
      <w:r>
        <w:t xml:space="preserve">~*</w:t>
      </w:r>
    </w:p>
    <w:p>
      <w:pPr>
        <w:pStyle w:val="BodyText"/>
      </w:pPr>
      <w:r>
        <w:t xml:space="preserve">~Hiến vương phủ áp sát thành cung, có lẽ chính là ân điển của Tiên đế, xây dựng quả thật một mảnh tú lệ, ti trúc[3] không ngừng. Tì nữ ở Hiến vương phủ đều người người tiếu lệ, xinh đẹp hơn hoa.</w:t>
      </w:r>
    </w:p>
    <w:p>
      <w:pPr>
        <w:pStyle w:val="BodyText"/>
      </w:pPr>
      <w:r>
        <w:t xml:space="preserve">Tô Diễm không thích những thứ này, ngược lại yêu Lâm phủ thanh tịnh hơn, ngồi một hồi liền có chút không chịu được. Tiêu Cảnh Tuyên nhìn Tô Diễm chỉ cầm cốc sứ ngắm nghía trong tay, tâm tư liền động, nói, “Đúng rồi, ta nhớ rồi, Thất đệ thích uống nước, không ưa trà. Mau đi lấy bình nước ấm!”</w:t>
      </w:r>
    </w:p>
    <w:p>
      <w:pPr>
        <w:pStyle w:val="BodyText"/>
      </w:pPr>
      <w:r>
        <w:t xml:space="preserve">Tô Diễm nhất thời kinh ngạc, đáy lòng không khỏi sinh ra mấy phần ôn tình, đã làm nhạt đi sự khẩn trương muốn vào cung bái kiến mẫu thân. Y hướng về phía Tiêu Cảnh Tuyên, vái chào một cái, nói, “Đa tạ Hiến vương điện hạ!”</w:t>
      </w:r>
    </w:p>
    <w:p>
      <w:pPr>
        <w:pStyle w:val="BodyText"/>
      </w:pPr>
      <w:r>
        <w:t xml:space="preserve">“Này, chỗ nào xa lạ như vậy, gọi Tam ca!”</w:t>
      </w:r>
    </w:p>
    <w:p>
      <w:pPr>
        <w:pStyle w:val="BodyText"/>
      </w:pPr>
      <w:r>
        <w:t xml:space="preserve">“… Tam ca.”</w:t>
      </w:r>
    </w:p>
    <w:p>
      <w:pPr>
        <w:pStyle w:val="BodyText"/>
      </w:pPr>
      <w:r>
        <w:t xml:space="preserve">Vẻ mặt lộ ra thần sắc hài lòng, Tiêu Cảnh Tuyên lôi kéo Tô Diễm tán gẫu chút chuyện, nhặt vài sự tình lý thú ít ỏi thời thơ ấu, vừa cảm thán lúc còn bé không tiếp xúc nhiều với đệ đệ, vừa xúc động khi nhiều năm không gặp mà huynh đệ lại trở thành bộ dạng này. Lời nói đa phần khách sáo, lại có chút hư tình giả ý, Tô Diễm nghe ra được, nhưng cũng không hề thay đổi sắc mặt. Mấy ngày gần đây, từ chỗ Tiêu Cảnh Vũ và Lâm Thù nghe được rất nhiều chuyện xưa, Tô Diễm đã hết sức thỏa mãn. Mặc dù y không nhớ được quá khứ, nhưng cảm giác nhìn người đối đãi chuyện vẫn phải có. Ngồi ở nơi này với Hiến vương, Tô Diễm rất nhanh đã nhận ra phần tình huynh đệ này hiển nhiên không bì kịp với tấm lòng thành khẩn của Hoàng trưởng huynh, chẳng qua là, so với Dự vương gặp ở Mục vương phủ ngày đó thì có vẻ mạnh hơn một chút mà thôi.</w:t>
      </w:r>
    </w:p>
    <w:p>
      <w:pPr>
        <w:pStyle w:val="BodyText"/>
      </w:pPr>
      <w:r>
        <w:t xml:space="preserve">Tiêu Cảnh Tuyên chung quy cũng không phải không thăm dò ý tứ người qua lời nói và sắc mặt, hiểu được đạo lý hăng quá hóa dở. Hắn vốn cũng là người tham gia náo nhiệt, Thất đệ này tương đối gặp được một lần, hôm nay gặp lại vẫn có cảm giác vẹn nguyên như ngày xưa, một nửa không nóng không lạnh. Hai người cũng không quá mức hứng thú hợp nhau, nên trò chuyện trong chốc lát thì Tiêu Cảnh Tuyên liền đưa Tô Diễm ra ngoài.</w:t>
      </w:r>
    </w:p>
    <w:p>
      <w:pPr>
        <w:pStyle w:val="BodyText"/>
      </w:pPr>
      <w:r>
        <w:t xml:space="preserve">Một trận mưa thu kéo theo cơn lạnh, thời gian trở về Lâm phủ bất quá chỉ hơn một canh giờ, vả lại đã gần giữa trưa, nhưng Tô Diễm như thế nào cũng cảm thấy ánh nắng không ấm áp, cả người rét run. Y nắm chặt phi phong trên cơ thể, bảo Liệt Chiến Anh nhét lò sưởi trong y tụ vào tay. Ngồi trên xe ngựa không lâu lắm, nhưng tưởng như rơi vào hầm băng, Tô Diễm run rẩy đôi môi, tự sờ vào mạch mình, đột nhiên phát hiện lòng bàn tay đã bị lò sưởi làm bỏng đỏ một mảnh, vậy mà lại không có quá nhiều cảm giác. Trong đầu ‘vù vù’ một tiếng, Tô Diễm cắn rách đầu lưỡi, cố giữ vững minh mẫn. Đợi khi xuống xe ngựa, mới vừa vào đại môn Lâm phủ thì y đã không tiếp tục chịu đựng được nữa, đột nhiên phun ra một ngụm máu đen.</w:t>
      </w:r>
    </w:p>
    <w:p>
      <w:pPr>
        <w:pStyle w:val="BodyText"/>
      </w:pPr>
      <w:r>
        <w:t xml:space="preserve">Liệt Chiến Anh kinh hãi. Hắn nãy giờ một đường đánh xe, chuyện gì cũng không biết, nên thấy triệu chứng Tô Diễm như thế, tay chân lập tức luống cuống, há mồm muốn kêu lên. Tô Diễm gắt gao níu Liệt Chiến Anh lại, cắn răng nói, “Đừng la lớn! Đỡ ta vào, đi tìm Yến đại phu!”</w:t>
      </w:r>
    </w:p>
    <w:p>
      <w:pPr>
        <w:pStyle w:val="BodyText"/>
      </w:pPr>
      <w:r>
        <w:t xml:space="preserve">Ánh mắt nhanh chóng đỏ rực, Liệt Chiến Anh cảm thấy đường vào phòng chỉ có mấy bước ngắn ngủi nhưng so với từ Đông Hải vào kinh lại như dài đằng đẵng. Hắn cẩn thận đặt Tô Diễm lên giường, thời điểm đi ra ngoài chỉ hận mình không có khinh công giỏi như Phi Lưu. Mãi đến khi Yến đại phu vội vàng đến, bên dưới giường Tô Diễm đã có thêm vài vết đỏ thẫm. Sắc mặt Yên đại phu trầm ngưng, bắt mạch gần như xác định là triệu chứng trúng độc. Ông lập tức lấy châm ghim vào các ngón tay Tô Diễm, cả mắng một câu cũng không có thời gian, chỉ hy vọng độc này không phải loại mạnh, đừng trực tiếp lấy mạng Tô Diễm là được.</w:t>
      </w:r>
    </w:p>
    <w:p>
      <w:pPr>
        <w:pStyle w:val="BodyText"/>
      </w:pPr>
      <w:r>
        <w:t xml:space="preserve">“Chiến Anh… Đi tìm Lâm Thù!”</w:t>
      </w:r>
    </w:p>
    <w:p>
      <w:pPr>
        <w:pStyle w:val="BodyText"/>
      </w:pPr>
      <w:r>
        <w:t xml:space="preserve">Tô Diễm chỉ cảm thấy ngũ tạng lục phủ đều quấn thành một khối, tay chân tê dại, ngoại trừ đau đớn trong bụng, căn bản không cảm giác được tứ chi. Y dùng hết toàn lực kéo vạt áo Liệt Chiến Anh, trong lòng y đã hiểu, vẫn là khó phòng được ám toán. Y nghĩ phải mau chóng báo cho Lâm Thù, không có lý do đem an nguy của bản thân gắn kết với người trong cung. Liệt Chiến Anh nghe Tô Diễm nói, chân chẳng chạm đất đã muốn rời đi.</w:t>
      </w:r>
    </w:p>
    <w:p>
      <w:pPr>
        <w:pStyle w:val="BodyText"/>
      </w:pPr>
      <w:r>
        <w:t xml:space="preserve">Yến đại phu cáu kỉnh quát lên:</w:t>
      </w:r>
    </w:p>
    <w:p>
      <w:pPr>
        <w:pStyle w:val="BodyText"/>
      </w:pPr>
      <w:r>
        <w:t xml:space="preserve">“Tìm Lâm Thù cái gì? Đi tìm Lận Thần đến cho ta!”</w:t>
      </w:r>
    </w:p>
    <w:p>
      <w:pPr>
        <w:pStyle w:val="BodyText"/>
      </w:pPr>
      <w:r>
        <w:t xml:space="preserve">“Cái này…”</w:t>
      </w:r>
    </w:p>
    <w:p>
      <w:pPr>
        <w:pStyle w:val="BodyText"/>
      </w:pPr>
      <w:r>
        <w:t xml:space="preserve">“Ngươi chẳng lẽ là muốn đi báo tang cho Lâm Thù sao?”</w:t>
      </w:r>
    </w:p>
    <w:p>
      <w:pPr>
        <w:pStyle w:val="BodyText"/>
      </w:pPr>
      <w:r>
        <w:t xml:space="preserve">Một lời thức tỉnh, Liệt Chiến Anh liếc mắt nhìn sắc mặt của Tô Diễm, trong bụng liền hoảng sợ, vội vàng nghe theo lời Yến đại phu. Hắn không biết sớm có người trong Lâm phủ nhìn thấy chuyện bất thường mà lặng lẽ chạy đi, và toàn bộ trên dưới Lâm phủ đều hoàn toàn giới bị. Lâm Thù đã căn dặn qua, khi hắn không có ở đây thì Tô Diễm chính là nửa chủ nhân của nơi này. Nếu như xảy ra chuyện gì thì phủ binh ở đây đều đã được nghiêm chỉnh huấn luyện, tuyệt đối không có nửa điểm sai lầm.</w:t>
      </w:r>
    </w:p>
    <w:p>
      <w:pPr>
        <w:pStyle w:val="BodyText"/>
      </w:pPr>
      <w:r>
        <w:t xml:space="preserve">Nhưng, ai có thể ngờ rằng bất trắc cuối cùng lại xảy ra bên ngoài phủ.</w:t>
      </w:r>
    </w:p>
    <w:p>
      <w:pPr>
        <w:pStyle w:val="BodyText"/>
      </w:pPr>
      <w:r>
        <w:t xml:space="preserve">Tốc độ Lận Thần chạy về rốt cuộc nhanh hơn một chút so với Lâm Thù, tâm giống như lửa đốt. Chỉ là khi nhìn thấy Tô Diễm, Lận Thần ngược lại không hề luống cuống. Hắn bóp cổ tay Tô Diễm trong chốc lát, cư nhiên lộ ra vui vẻ, đối với Yến đại phu nói, “Người tốt tự có trời chăm sóc, đệ ấy đại khái không chết được.”</w:t>
      </w:r>
    </w:p>
    <w:p>
      <w:pPr>
        <w:pStyle w:val="BodyText"/>
      </w:pPr>
      <w:r>
        <w:t xml:space="preserve">“Độc này bị độc trong cơ thể y tiêu trừ, nhưng độc trong cơ thể lại xảy ra biến hóa, như thế nào giải được?”</w:t>
      </w:r>
    </w:p>
    <w:p>
      <w:pPr>
        <w:pStyle w:val="BodyText"/>
      </w:pPr>
      <w:r>
        <w:t xml:space="preserve">“Chớ hoảng sợ, không phải vẫn còn có ta sao?”</w:t>
      </w:r>
    </w:p>
    <w:p>
      <w:pPr>
        <w:pStyle w:val="BodyText"/>
      </w:pPr>
      <w:r>
        <w:t xml:space="preserve">Một câu nói chặn ngang họng Yến đại phu, ông ngẩn người chờ đợi Lận Thần. Lận Thần vẫn trưng ra bộ dạng không quan tâm, chỉ âm thầm nhếch khóe miệng, liếc nhìn khuôn mặt trắng bệch của Tô Diễm.</w:t>
      </w:r>
    </w:p>
    <w:p>
      <w:pPr>
        <w:pStyle w:val="BodyText"/>
      </w:pPr>
      <w:r>
        <w:t xml:space="preserve">Yến đại phu ở bên kia thật lâu mới lên tiếng, ác thanh ác khí hỏi:</w:t>
      </w:r>
    </w:p>
    <w:p>
      <w:pPr>
        <w:pStyle w:val="BodyText"/>
      </w:pPr>
      <w:r>
        <w:t xml:space="preserve">“Cứ chờ như vậy sao?”</w:t>
      </w:r>
    </w:p>
    <w:p>
      <w:pPr>
        <w:pStyle w:val="BodyText"/>
      </w:pPr>
      <w:r>
        <w:t xml:space="preserve">“Chờ. Trước hết chờ Lâm Thù trở lại.”</w:t>
      </w:r>
    </w:p>
    <w:p>
      <w:pPr>
        <w:pStyle w:val="BodyText"/>
      </w:pPr>
      <w:r>
        <w:t xml:space="preserve">“Hắn có thể có ích lợi gì?”</w:t>
      </w:r>
    </w:p>
    <w:p>
      <w:pPr>
        <w:pStyle w:val="BodyText"/>
      </w:pPr>
      <w:r>
        <w:t xml:space="preserve">“Không có giá trị sử dụng.” Lận Thần thấp giọng nói, “Nhưng nếu như lần này đệ ấy tỉnh lại, người đầu tiên muốn nhìn thấy, sợ rằng chính là Lâm Thù.”</w:t>
      </w:r>
    </w:p>
    <w:p>
      <w:pPr>
        <w:pStyle w:val="BodyText"/>
      </w:pPr>
      <w:r>
        <w:t xml:space="preserve">~*</w:t>
      </w:r>
    </w:p>
    <w:p>
      <w:pPr>
        <w:pStyle w:val="BodyText"/>
      </w:pPr>
      <w:r>
        <w:t xml:space="preserve">~Trong triều hôm nay quả thật có chuyện, Tân Châu thượng báo mất mùa. Tuy vốn không phải là đại sự gì, nhưng Tân Châu gần kề Bắc cảnh, cấp báo vào kinh cũng quá nửa tháng, lúc này dù khẩn cấp phái người đi thì cũng khó tránh khỏi dân lưu lạc làm loạn. Biên cảnh mà loạn, Bắc Yến ở quan ngoại hiển nhiên sẽ nhìn chằm chằm như hổ đói, không phải cứ phái một quan lại giỏi giang đi cứu trợ thiên tai là sự tình có thể kết thúc. Tiêu Cảnh Vũ vì chuyện này cùng Tướng lĩnh được chọn phái đi thay quân Bắc biên mà cảm thấy băn khoăn, rốt cuộc làm trễ nải thời gian.</w:t>
      </w:r>
    </w:p>
    <w:p>
      <w:pPr>
        <w:pStyle w:val="BodyText"/>
      </w:pPr>
      <w:r>
        <w:t xml:space="preserve">Nếu nói danh tiếng, dĩ nhiên dùng Tướng lĩnh xuất thân Xích Diễm là thỏa đáng. Nhưng Nhiếp Phong vừa mới lên đường đi Bắc Lương Châu bình định Đại Du, danh tiếng Vệ Tranh lại sợ trấn áp không được, lão Lâm soái ngược lại tự mình xin phân ưu, nhưng với tư tâm, Tiêu Cảnh Vũ không muốn phái cữu phụ đến Bắc cảnh. Hắn quét qua nét mặt không nhìn rõ biểu cảm của Lâm Thù trên điện, chỉ thấy trong lồng ngực khó chịu, mờ hồ có một cảm giác chẳng lành.</w:t>
      </w:r>
    </w:p>
    <w:p>
      <w:pPr>
        <w:pStyle w:val="BodyText"/>
      </w:pPr>
      <w:r>
        <w:t xml:space="preserve">Tiêu Cảnh Vũ nào hay lòng Lâm Thù hiện tại cũng đang hỗn loạn. Lâm Thù tự biết lúc này không gọi là nguy cấp, nhưng chung quy chỉ có hắn là người thích hợp nhất. Xích Diễm Thiếu tướng, nhi tử của Lâm Tiếp, uy danh ở Bắc cảnh cũng coi như hiển hách. Đừng nói là đóng giữ, sợ rằng lập tức bảo hắn dẫn binh giao tranh với Bắc Yến, hắn cũng không thể đổ trách nhiệm cho người khác, nhưng chẳng biết tại sao trong lòng hắn chung quy cứ níu chặt cái gì đó. Hắn nhớ đến Cảnh Diễm còn ở trong phủ chờ hắn, hai người đã hẹn hôm nay vào cung bái kiến Tĩnh thái phi, tâm tư thế nào cũng không thể ổn định. Chuyện Tạ Ngọc vừa mới bắt đầu xử lý, cái đuôi của Hạ Giang còn chưa lộ ra, giờ đây phải đi Bắc cảnh…</w:t>
      </w:r>
    </w:p>
    <w:p>
      <w:pPr>
        <w:pStyle w:val="BodyText"/>
      </w:pPr>
      <w:r>
        <w:t xml:space="preserve">Đột nhiên nhớ tới lần đầu tiên hắn theo quân đi Bắc cảnh, tựa hồ cũng là Tân Châu. Cảnh Diễm bởi vì không được Quân phụ đồng ý, cho nên ở lại kinh thành. Đây là lần đầu hai người phải xa nhau rất lâu. Cảnh Diễm đi tiễn hắn, thẳng cho đến ngoại ô kinh thành cũng không nói gì. Hắn cũng bởi vì tâm sự nặng nề mà nói không ra chuyện cười dễ nghe, sợ rằng cười so với khóc càng khó nhìn hơn. Ai ngờ đến lúc sắp chia tay, hai người nhìn nhau, đều là thoải mái cười.</w:t>
      </w:r>
    </w:p>
    <w:p>
      <w:pPr>
        <w:pStyle w:val="BodyText"/>
      </w:pPr>
      <w:r>
        <w:t xml:space="preserve">Cảnh Diễm nện hắn một cái, nói, “Ta xem đệ là cô nương đợi xuất giá, hoàn toàn không giống bộ dạng muốn đi kiến công lập nghiệp!”</w:t>
      </w:r>
    </w:p>
    <w:p>
      <w:pPr>
        <w:pStyle w:val="BodyText"/>
      </w:pPr>
      <w:r>
        <w:t xml:space="preserve">“Huynh không nhìn lại mình đi, cô nương đợi xuất giá nào có bộ dạng sầu khổ như huynh.”</w:t>
      </w:r>
    </w:p>
    <w:p>
      <w:pPr>
        <w:pStyle w:val="BodyText"/>
      </w:pPr>
      <w:r>
        <w:t xml:space="preserve">“Ta sầu khổ cái gì, bất quá chỉ duy nhất băn khoăn lúc đệ trở về, ta phải đánh đệ như thế nào.”</w:t>
      </w:r>
    </w:p>
    <w:p>
      <w:pPr>
        <w:pStyle w:val="BodyText"/>
      </w:pPr>
      <w:r>
        <w:t xml:space="preserve">“Tốt! Đây là huynh đệ trở thành kẻ thù!”</w:t>
      </w:r>
    </w:p>
    <w:p>
      <w:pPr>
        <w:pStyle w:val="BodyText"/>
      </w:pPr>
      <w:r>
        <w:t xml:space="preserve">“Không nói đùa với đệ, bảo trọng.”</w:t>
      </w:r>
    </w:p>
    <w:p>
      <w:pPr>
        <w:pStyle w:val="BodyText"/>
      </w:pPr>
      <w:r>
        <w:t xml:space="preserve">Khi đó nghe được hai chữ này, trong lòng Lâm thù dường như đột nhiên trở nên thoải mái nhẹ nhàng, một đường đánh ngựa giơ roi, không còn nửa điểm biệt ly buồn bã.</w:t>
      </w:r>
    </w:p>
    <w:p>
      <w:pPr>
        <w:pStyle w:val="BodyText"/>
      </w:pPr>
      <w:r>
        <w:t xml:space="preserve">Nhưng, hiện tại còn có thể giống như khi đó sao?</w:t>
      </w:r>
    </w:p>
    <w:p>
      <w:pPr>
        <w:pStyle w:val="BodyText"/>
      </w:pPr>
      <w:r>
        <w:t xml:space="preserve">Lâm Thù chợt giật mình. Cảnh Diễm đã về, hôm nay thật sự cùng trước kia không quá bất đồng. Phiền não vì mấy ngày qua Cảnh Diễm đối với hắn lúc lạnh lúc nóng thoáng chốc minh bạch. Phải chăng y cũng như thế, thủy chung lo lắng sợ hãi, luôn muốn một tấc cũng không rời?</w:t>
      </w:r>
    </w:p>
    <w:p>
      <w:pPr>
        <w:pStyle w:val="BodyText"/>
      </w:pPr>
      <w:r>
        <w:t xml:space="preserve">Nhận ra ánh mắt lo âu lẫn tha thiết của phụ soái, trong lòng Lâm Thù liền quyết định. Hắn bước ra khỏi hàng, nói, “Thần nguyện đi.”</w:t>
      </w:r>
    </w:p>
    <w:p>
      <w:pPr>
        <w:pStyle w:val="BodyText"/>
      </w:pPr>
      <w:r>
        <w:t xml:space="preserve">Đại điện yên tĩnh, Lâm Thù đợi rất lâu mới chờ được một chữ ‘chuẩn’ của Lương đế, tim hắn nhảy một cái. Đợi triều hội giải tán, hắn liền tự ý cùng Thẩm Truy và Tân Châu sứ lưu lại, muốn tiếp tục thương thảo, ai ngờ lại nhận được tin tức trong phủ.</w:t>
      </w:r>
    </w:p>
    <w:p>
      <w:pPr>
        <w:pStyle w:val="BodyText"/>
      </w:pPr>
      <w:r>
        <w:t xml:space="preserve">Đáy lòng chợt lạnh, Lâm Thù vội vã cùng hai người kia tạm biệt. Khi hắn trở lại phủ, nhìn thấy đầu tiên chính là vẻ mặt âm trầm của Lận Thần ngồi ở nơi đó. Trên giường bên cạnh, Cảnh Diễm hai mắt nhắm nghiền, hơi thở yếu ớt.</w:t>
      </w:r>
    </w:p>
    <w:p>
      <w:pPr>
        <w:pStyle w:val="BodyText"/>
      </w:pPr>
      <w:r>
        <w:t xml:space="preserve">“Tại sao trúng độc?”</w:t>
      </w:r>
    </w:p>
    <w:p>
      <w:pPr>
        <w:pStyle w:val="BodyText"/>
      </w:pPr>
      <w:r>
        <w:t xml:space="preserve">“Uống vào.”</w:t>
      </w:r>
    </w:p>
    <w:p>
      <w:pPr>
        <w:pStyle w:val="BodyText"/>
      </w:pPr>
      <w:r>
        <w:t xml:space="preserve">“… Liệt Chiến Anh! Rốt cuộc đã xảy ra chuyện gì?”</w:t>
      </w:r>
    </w:p>
    <w:p>
      <w:pPr>
        <w:pStyle w:val="BodyText"/>
      </w:pPr>
      <w:r>
        <w:t xml:space="preserve">“Ngươi nôn nóng cái gì, đệ ấy không chết được đâu.” Ngữ điệu giang hồ châm chọc của Lận Thần lại tái hiện, “Nói không chừng khi tỉnh lại, còn có thể cho ngươi một phần đại lễ đó.”</w:t>
      </w:r>
    </w:p>
    <w:p>
      <w:pPr>
        <w:pStyle w:val="BodyText"/>
      </w:pPr>
      <w:r>
        <w:t xml:space="preserve">Hoàn Chương 15</w:t>
      </w:r>
    </w:p>
    <w:p>
      <w:pPr>
        <w:pStyle w:val="BodyText"/>
      </w:pPr>
      <w:r>
        <w:t xml:space="preserve">~oOo</w:t>
      </w:r>
    </w:p>
    <w:p>
      <w:pPr>
        <w:pStyle w:val="BodyText"/>
      </w:pPr>
      <w:r>
        <w:t xml:space="preserve">~[1] – Hậu tri hậu giác: độ nhạy cảm cảm đối với sự việc kém, mọi người đều biết hết, chỉ có bản thân mình ko biết, mãi sau mới phát hiện ra.</w:t>
      </w:r>
    </w:p>
    <w:p>
      <w:pPr>
        <w:pStyle w:val="BodyText"/>
      </w:pPr>
      <w:r>
        <w:t xml:space="preserve">[2] – Phong tư: dung mạo xinh đẹp, dáng dấp phong độ.</w:t>
      </w:r>
    </w:p>
    <w:p>
      <w:pPr>
        <w:pStyle w:val="BodyText"/>
      </w:pPr>
      <w:r>
        <w:t xml:space="preserve">[3] – Ti trúc: ti: Chỉ nhạc cụ dây, trúc: kèn sáo. Ti trúc là gọi chung các loại nhạc khí đàn cầm, đàn sắt, tiêu, sáo, có thể dùng để chỉ về âm nhạc.</w:t>
      </w:r>
    </w:p>
    <w:p>
      <w:pPr>
        <w:pStyle w:val="Compact"/>
      </w:pPr>
      <w:r>
        <w:t xml:space="preserve">~oOo~</w:t>
      </w:r>
    </w:p>
    <w:p>
      <w:pPr>
        <w:pStyle w:val="Compact"/>
      </w:pPr>
      <w:r>
        <w:drawing>
          <wp:inline>
            <wp:extent cx="5334000" cy="3963458"/>
            <wp:effectExtent b="0" l="0" r="0" t="0"/>
            <wp:docPr descr="" title="" id="1" name="Picture"/>
            <a:graphic>
              <a:graphicData uri="http://schemas.openxmlformats.org/drawingml/2006/picture">
                <pic:pic>
                  <pic:nvPicPr>
                    <pic:cNvPr descr="http://sstruyen.com/images/data/18369/chuong-15-1545721764.6664.jpg" id="0" name="Picture"/>
                    <pic:cNvPicPr>
                      <a:picLocks noChangeArrowheads="1" noChangeAspect="1"/>
                    </pic:cNvPicPr>
                  </pic:nvPicPr>
                  <pic:blipFill>
                    <a:blip r:embed="rId76"/>
                    <a:stretch>
                      <a:fillRect/>
                    </a:stretch>
                  </pic:blipFill>
                  <pic:spPr bwMode="auto">
                    <a:xfrm>
                      <a:off x="0" y="0"/>
                      <a:ext cx="5334000" cy="3963458"/>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7" w:name="chương-16"/>
      <w:bookmarkEnd w:id="77"/>
      <w:r>
        <w:t xml:space="preserve">17. Chương 16</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ận Thần bên cạnh nghe y nói như vậy, trong lòng liền bất ngờ, không để ý sắc mặt của đương kim bệ hạ cùng Thái hậu bên cạnh, mãnh liệt tiến lên phía trước:</w:t>
      </w:r>
    </w:p>
    <w:p>
      <w:pPr>
        <w:pStyle w:val="BodyText"/>
      </w:pPr>
      <w:r>
        <w:t xml:space="preserve">“Tô Diễm, đệ chẳng lẽ vong ân phụ nghĩa như thế…”</w:t>
      </w:r>
    </w:p>
    <w:p>
      <w:pPr>
        <w:pStyle w:val="BodyText"/>
      </w:pPr>
      <w:r>
        <w:t xml:space="preserve">“Vị tiên sinh này là…?”</w:t>
      </w:r>
    </w:p>
    <w:p>
      <w:pPr>
        <w:pStyle w:val="BodyText"/>
      </w:pPr>
      <w:r>
        <w:t xml:space="preserve">“Đệ, đệ thật không… Không biết ta là ai?”</w:t>
      </w:r>
    </w:p>
    <w:p>
      <w:pPr>
        <w:pStyle w:val="BodyText"/>
      </w:pPr>
      <w:r>
        <w:t xml:space="preserve">Mặt biển bao la, gió mang theo chút mùi vị tanh ẩm ướt, mặc dù mạnh mẽ nhưng không bén nhọn như ải Bắc, đập vào mặt lại hóa thành hơi nước, mềm mại thơm nồng.</w:t>
      </w:r>
    </w:p>
    <w:p>
      <w:pPr>
        <w:pStyle w:val="BodyText"/>
      </w:pPr>
      <w:r>
        <w:t xml:space="preserve">Chuyện Sứ giả đã hoàn thành, ngày mai có thể trở về, Tiêu Cảnh Diễm đứng trên boong thuyền, mắt hướng về nơi xa. Y nghĩ ngày mai trước khi xuất phát, nhất định phải đi tìm một lần nữa. Dù cho Lâm Thù không phải là người nhỏ mọn, một lời hứa trân châu phần lớn chỉ là chơi đùa, nhưng nếu y thật sự trở về mà không có lễ vật cho bằng hữu thì chẳng phải để người nọ có cơ hội hồ nháo hay sao? Khi đó, hắn nhất định dây dưa với y nửa ngày.</w:t>
      </w:r>
    </w:p>
    <w:p>
      <w:pPr>
        <w:pStyle w:val="BodyText"/>
      </w:pPr>
      <w:r>
        <w:t xml:space="preserve">Nghĩ đến hảo hữu, Tiêu Cảnh Diễm không khỏi lại có thêm một phần nhớ nhà. Y từ nhỏ lớn lên ở Kim Lăng, xuất chinh Bắc cảnh đa số đều có Lâm Thù bồi bạn, đây là lần đầu một mình rời khỏi hoàng thành, cảnh trí biển rộng cá nhảy hiện nay miễn cưỡng sinh ra vài phần cô độc. Hạt giống nảy mầm, mọc rễ chằng chịt, một tràng hình ảnh ồn ào triển khai trước mắt. Phòng bếp nhỏ với hoa văn chồng chất của mẫu phi, tiếu dung trong sáng của Thần mẫu phi, Tấn Dương cô mẫu hứa cho y một thanh bảo kiếm sắc nhọn, nói là Lâm soái tìm được trên Lang Gia Sơn, nhưng luyến tiếc không cho Tiểu Thù, lại bảo cô mẫu làm quà mừng y được phân phủ.</w:t>
      </w:r>
    </w:p>
    <w:p>
      <w:pPr>
        <w:pStyle w:val="BodyText"/>
      </w:pPr>
      <w:r>
        <w:t xml:space="preserve">Còn có Hoàng trưởng huynh. Hoàng trưởng huynh nói muốn tìm nơi sáng sủa rộng rãi cách Kỳ vương phủ không xa làm vương phủ cho y, đợi y trở về. Không biết có phải đã bắt đầu sửa chữa hay chưa.</w:t>
      </w:r>
    </w:p>
    <w:p>
      <w:pPr>
        <w:pStyle w:val="BodyText"/>
      </w:pPr>
      <w:r>
        <w:t xml:space="preserve">Suy nghĩ không khỏi bật cười, Tiêu Cảnh Diễm đã hứng đủ gió biển nên bước nhanh trở vào bên trong khoang thuyền. Y đợi không được đến ngày mai, lại tiếp tục đi tìm lễ vật cho Tiểu Thù. Nghe nói bờ biển thường có chợ đêm, không bằng y cũng đi thử vận khí một chút, biết đâu thật sự có trân bảo thì sao.</w:t>
      </w:r>
    </w:p>
    <w:p>
      <w:pPr>
        <w:pStyle w:val="BodyText"/>
      </w:pPr>
      <w:r>
        <w:t xml:space="preserve">Tiêu Cảnh Diễm quyết định chủ ý, liền không muốn tùy tùng đi theo gò bó, nên chọn một Phó tướng tính tình linh hoạt cùng nhau lén lút chạy ra ngoài. Thời điểm đi ngang qua một gian phòng chứa củi, Tiêu Cảnh Diễm đột nhiên cảm thấy kỳ lạ, bên trong tựa như có tiếng người. Phòng chứa củi mờ tối, phong thủy không thông, ở chỗ này bàn bạc cái gì? Tiêu Cảnh Diễm chỉ ngừng chân một chút, chưa từng nghĩ sẽ lắng nghe tiếng nói bên trong đến rõ ràng mạch lạc. Y nhiều năm luyện võ, tai thính mắt tinh, rốt cuộc lại sử dụng ở nơi này. Tiêu Cảnh Diễm tiếp tục lắng nghe lời của hai người bên trong, họ nói ‘Thất hoàng tử cấu kết ngoại tặc, Kỳ vương có ý đồ mưu nghịch’. Sau khi Tiêu Cảnh Diễm tỉ mỉ suy nghĩ liền cùng Phó tướng vốn đang kinh hãi lập tức mở cửa bước vào, bắt lấy hai người bên trong. Hỏi han một phen, hai người kia đại khái khai rằng bọn họ cũng chỉ tình cờ nghe được chuyện này, về phần nghe từ nơi đâu thì…</w:t>
      </w:r>
    </w:p>
    <w:p>
      <w:pPr>
        <w:pStyle w:val="BodyText"/>
      </w:pPr>
      <w:r>
        <w:t xml:space="preserve">Việc đã đến nước này, nhất định phải điều tra kỹ. Thất hoàng tử tuy không được vua yêu thương nhưng lại được Hoàng trưởng huynh hết lòng dạy dỗ, lại là quân lữ chi nhân, há có thể để cho người ta xem là trái hồng mềm bóp ở trong tay? Từng tầng từng tầng tra xuống, bản lĩnh của Tiêu Cảnh Diễm được coi là sấm sét, bám tìm tới đáy, cư nhiên kéo ra được người của phủ Tạ hầu. Dù Tiêu Cảnh Diễm không tranh quyền thế thì cũng là Hoàng tử, làm sao có thể nghĩ không ra khúc mắc bên trong. Y bắt mấy người xem như nhân chứng, lập tức viết thư báo về kinh thành. Trong lòng y trừ buồn bã âm thầm còn có chút tiếc nuối, chuyến đi này rốt cuộc chẳng thể mang về cho Tiểu Thù cái gì. Y cũng không biết người y nhớ mong giờ phút này đã ở Bắc cảnh, lại còn đang lâm vào tình huống nguy hiểm.</w:t>
      </w:r>
    </w:p>
    <w:p>
      <w:pPr>
        <w:pStyle w:val="BodyText"/>
      </w:pPr>
      <w:r>
        <w:t xml:space="preserve">Y cũng không biết nhân họa và thiên tai, đến tột cùng cái nào đáng sợ hơn.</w:t>
      </w:r>
    </w:p>
    <w:p>
      <w:pPr>
        <w:pStyle w:val="BodyText"/>
      </w:pPr>
      <w:r>
        <w:t xml:space="preserve">Trong mơ mơ màng màng, Cảnh Diễm dường như cảm giác được có người muốn giết mình. Người nọ đuổi sát phía sau y, tựa hồ đã qua huấn luyện. Cảnh Diễm toàn dựa vào ý chí chống đỡ dọc đường, gắng gượng đánh bừa đến nơi hoang sơn tiểu lộ này, gần như đã cận kề tuyệt cảnh. Dựa vào công phu người nọ, y loáng thoáng có thể phán đoán Huyền Kính Ty phái người truy sát mình. Điều này có nghĩa là thủ tín của y khi đó đã bị cắt đứt, sợ rằng ngay cả Vĩnh Gia quận cũng chưa thể đi ra.</w:t>
      </w:r>
    </w:p>
    <w:p>
      <w:pPr>
        <w:pStyle w:val="BodyText"/>
      </w:pPr>
      <w:r>
        <w:t xml:space="preserve">Ông trời muốn ta chết. Cảnh Diễm mơ hồ suy nghĩ. Y có thể cảm thấy có tiếng xé gió truyền tới sau lưng, liền vô lực tránh né, liều chết đánh một trận hay nhất, kết cục bất quá cả hai cùng chết, dù sao vẫn tốt hơn so với thúc thủ chịu trói. Thất hoàng tử tính vốn cương trực, tuyệt đối không có chuyện khoanh tay chờ chết. Y miễn cưỡng chịu một kích, dụng hết toàn lực phóng thanh đao bổ củi giấu trong ống tay áo ra, máu tươi lập tức tràn ngập, chính là từ giữa yết hầu người nọ.</w:t>
      </w:r>
    </w:p>
    <w:p>
      <w:pPr>
        <w:pStyle w:val="BodyText"/>
      </w:pPr>
      <w:r>
        <w:t xml:space="preserve">Tiêu Cảnh Diễm thở dốc một trận, thầm nghĩ y còn chưa chết, nhất định sẽ tiếp tục có người đuổi theo. Y không biết thân thể lảo đảo này như thế nào trèo lên gần nửa đỉnh núi, cuối cùng thể lực không còn chống đỡ nổi, thần trí đều mất, ngã xuống bên đường.</w:t>
      </w:r>
    </w:p>
    <w:p>
      <w:pPr>
        <w:pStyle w:val="BodyText"/>
      </w:pPr>
      <w:r>
        <w:t xml:space="preserve">Thời điểm thoáng tỉnh táo lần nữa, Tiêu Cảnh Diễm chỉ cảm thấy toàn thân không còn chút sức lực nào, mệt mỏi rã rời. Y nghe được có người gọi mình, nhưng lại nhận không ra thanh âm người nọ, mắt cũng mở không lên, không thể làm gì khác hơn là kêu hai tiếng:</w:t>
      </w:r>
    </w:p>
    <w:p>
      <w:pPr>
        <w:pStyle w:val="BodyText"/>
      </w:pPr>
      <w:r>
        <w:t xml:space="preserve">“Tiểu… Thù…”</w:t>
      </w:r>
    </w:p>
    <w:p>
      <w:pPr>
        <w:pStyle w:val="BodyText"/>
      </w:pPr>
      <w:r>
        <w:t xml:space="preserve">“Họ là Tô?”</w:t>
      </w:r>
    </w:p>
    <w:p>
      <w:pPr>
        <w:pStyle w:val="BodyText"/>
      </w:pPr>
      <w:r>
        <w:t xml:space="preserve">Cái gì Tô? Cảnh Diễm muốn tranh luận, nhưng cơn đau buốt như núi lại đánh tới. Y cắn răng ẩn nhẫn, không bao lâu lại hoàn toàn hôn mê, chỉ cảm thấy đang trải qua một giấc mộng dài vô tận. Trong mộng, cỏ hoang mọc thành bụi, thiên địa mênh mông, y trơ trọi một mình, mịt mờ không có nơi để dựa vào, chạy thế nào cũng không thoát được, thậm chí không biết phương hướng, trong lòng hoảng sợ, một chút biện pháp cũng không có.</w:t>
      </w:r>
    </w:p>
    <w:p>
      <w:pPr>
        <w:pStyle w:val="BodyText"/>
      </w:pPr>
      <w:r>
        <w:t xml:space="preserve">Không biết trải qua bao lâu, đột nhiên lại có người gọi y, thanh âm này mềm mại rất nhiều, mơ hồ là một giọng nữ. Y nhất thời không thể nào phân biệt bên trong đến tột cùng là loại tâm tình gì, vì sao ngữ khí của người này nghe buồn bã như vậy, lại xen lẫn một chút vui sướng. Y cố sức muốn mở mắt ra, nhưng thế nào cũng không sử dụng được sức lực. Chính vào thời điểm sốt ruột này, cổ tay y tiếp tục gắng sức, cắn răng một cái, một lần nữa giành được ánh sáng.</w:t>
      </w:r>
    </w:p>
    <w:p>
      <w:pPr>
        <w:pStyle w:val="BodyText"/>
      </w:pPr>
      <w:r>
        <w:t xml:space="preserve">Trước mắt hiện ra một gương mặt quen thuộc, Cảnh Diễm vui mừng không biết như thế nào cho phải. Y nặn ra khí lực toàn thân, bắt lấy cổ tay của người kia, lời nói đứt đoạn từng cơn:</w:t>
      </w:r>
    </w:p>
    <w:p>
      <w:pPr>
        <w:pStyle w:val="BodyText"/>
      </w:pPr>
      <w:r>
        <w:t xml:space="preserve">“Mẫu… Thân, mẫu thân!”</w:t>
      </w:r>
    </w:p>
    <w:p>
      <w:pPr>
        <w:pStyle w:val="BodyText"/>
      </w:pPr>
      <w:r>
        <w:t xml:space="preserve">“Cảnh Diễm, con đã tỉnh!”</w:t>
      </w:r>
    </w:p>
    <w:p>
      <w:pPr>
        <w:pStyle w:val="BodyText"/>
      </w:pPr>
      <w:r>
        <w:t xml:space="preserve">Trên gương mặt vị phu nhân không dùng son phấn đã có hai vệt nước mắt, giờ đây lệ thủy lại tiếp tục tràn ra, đôi mắt đẫm nước mơ hồ nhìn Cảnh Diễm:</w:t>
      </w:r>
    </w:p>
    <w:p>
      <w:pPr>
        <w:pStyle w:val="BodyText"/>
      </w:pPr>
      <w:r>
        <w:t xml:space="preserve">“Con đã ngủ mê man bốn ngày… Cuối cùng cũng tỉnh lại…”</w:t>
      </w:r>
    </w:p>
    <w:p>
      <w:pPr>
        <w:pStyle w:val="BodyText"/>
      </w:pPr>
      <w:r>
        <w:t xml:space="preserve">“Bốn ngày?” Tiêu Cảnh Diễm vẫn còn chưa lấy lại tinh thần, hỏi theo bản năng.</w:t>
      </w:r>
    </w:p>
    <w:p>
      <w:pPr>
        <w:pStyle w:val="BodyText"/>
      </w:pPr>
      <w:r>
        <w:t xml:space="preserve">Lận Thần bên cạnh nghe y nói như vậy, trong lòng liền bất ngờ, không để ý sắc mặt của đương kim bệ hạ cùng Thái hậu bên cạnh, mãnh liệt tiến lên phía trước:</w:t>
      </w:r>
    </w:p>
    <w:p>
      <w:pPr>
        <w:pStyle w:val="BodyText"/>
      </w:pPr>
      <w:r>
        <w:t xml:space="preserve">“Tô Diễm, đệ chẳng lẽ vong ân phụ nghĩa như thế…”</w:t>
      </w:r>
    </w:p>
    <w:p>
      <w:pPr>
        <w:pStyle w:val="BodyText"/>
      </w:pPr>
      <w:r>
        <w:t xml:space="preserve">“Vị tiên sinh này là…?”</w:t>
      </w:r>
    </w:p>
    <w:p>
      <w:pPr>
        <w:pStyle w:val="BodyText"/>
      </w:pPr>
      <w:r>
        <w:t xml:space="preserve">Mặt Lận Thần như bị sét đánh, hiếm khi thấy hắn trợn mắt há hốc mồm, không phản bác được như thế. Hắn vội vàng kéo cổ tay Cảnh Diễm sờ nửa ngày, lại cẩn thận chu đáo quan sát sắc mặt Cảnh Diễm, đến cuối cùng, Lận Thiếu các chủ miệng lưỡi luôn luôn sắc bén cư nhiên lắp bắp hỏi:</w:t>
      </w:r>
    </w:p>
    <w:p>
      <w:pPr>
        <w:pStyle w:val="BodyText"/>
      </w:pPr>
      <w:r>
        <w:t xml:space="preserve">“Đệ, đệ thật không… Không biết ta là ai?”</w:t>
      </w:r>
    </w:p>
    <w:p>
      <w:pPr>
        <w:pStyle w:val="BodyText"/>
      </w:pPr>
      <w:r>
        <w:t xml:space="preserve">Tuy đầu Cảnh Diễm lúc này đau như muốn vỡ tung, có một số chuyện vẫn còn chưa đặc biệt rõ ràng, nhưng hiện tại cũng không nhịn cười được nữa:</w:t>
      </w:r>
    </w:p>
    <w:p>
      <w:pPr>
        <w:pStyle w:val="BodyText"/>
      </w:pPr>
      <w:r>
        <w:t xml:space="preserve">“Trong cung từ lúc nào có loại giang hồ lang trung như huynh?”</w:t>
      </w:r>
    </w:p>
    <w:p>
      <w:pPr>
        <w:pStyle w:val="BodyText"/>
      </w:pPr>
      <w:r>
        <w:t xml:space="preserve">“Tô Diễm! Đệ…”</w:t>
      </w:r>
    </w:p>
    <w:p>
      <w:pPr>
        <w:pStyle w:val="BodyText"/>
      </w:pPr>
      <w:r>
        <w:t xml:space="preserve">Mười hai năm qua, đây là lần đầu tiên tranh phong thắng Lận Thần, trong lòng Cảnh Diễm liền hưng phấn lên một chút, nhưng rất nhanh lại bị chuyện trước mắt làm cho rầu rĩ:</w:t>
      </w:r>
    </w:p>
    <w:p>
      <w:pPr>
        <w:pStyle w:val="BodyText"/>
      </w:pPr>
      <w:r>
        <w:t xml:space="preserve">“Khiến mẫu thân và huynh trưởng lo lắng.”</w:t>
      </w:r>
    </w:p>
    <w:p>
      <w:pPr>
        <w:pStyle w:val="BodyText"/>
      </w:pPr>
      <w:r>
        <w:t xml:space="preserve">“Nào chỉ có lo lắng…” Tĩnh thái phi chỉ một mực siết vạt áo Cảnh Diễm, chưa từng nghĩ sẽ lau đi lệ thủy ở khóe mắt, “Ta còn đau lòng, những năm qua con… Chịu khổ rồi…”</w:t>
      </w:r>
    </w:p>
    <w:p>
      <w:pPr>
        <w:pStyle w:val="BodyText"/>
      </w:pPr>
      <w:r>
        <w:t xml:space="preserve">Giờ phút này, Cảnh Diễm cuối cùng đã cảm nhận được sự thống khổ của huynh trưởng khi nhìn thấy mình khóc nhè thời niên ấu. Y nhìn nước mắt của Tĩnh thái phi giống như những hạt châu bị cắt đứt, trong lòng hốt hoảng bất an, muốn đưa tay lau đi. Nhưng tay y còn chưa chạm đến mặt mẫu thân thì đã bị bà nắm thật chặt trong tay, chỉ sợ rằng y chuyển động một cái liền không còn nhìn thấy. Tiêu Cảnh Diễm không thể làm gì khác hơn là ngẩng đầu tìm huynh trưởng cứu viện, lại bị đương kim bệ hạ nghiêng đầu trốn tránh ánh mắt tha thiết của y.</w:t>
      </w:r>
    </w:p>
    <w:p>
      <w:pPr>
        <w:pStyle w:val="BodyText"/>
      </w:pPr>
      <w:r>
        <w:t xml:space="preserve">Lương đế ngược lại chắp tay thi lễ với Lận Thần:</w:t>
      </w:r>
    </w:p>
    <w:p>
      <w:pPr>
        <w:pStyle w:val="BodyText"/>
      </w:pPr>
      <w:r>
        <w:t xml:space="preserve">“Lần này phải đa tạ Lận Thiếu các chủ rồi.”</w:t>
      </w:r>
    </w:p>
    <w:p>
      <w:pPr>
        <w:pStyle w:val="BodyText"/>
      </w:pPr>
      <w:r>
        <w:t xml:space="preserve">“Ơ kìa.” Lận Thần mặt lạnh giọng lạnh, hiển nhiên là bị Cảnh Diễm chọc tức, “Đa tạ cái gì? Là ta nên đa tạ đệ ấy!”</w:t>
      </w:r>
    </w:p>
    <w:p>
      <w:pPr>
        <w:pStyle w:val="BodyText"/>
      </w:pPr>
      <w:r>
        <w:t xml:space="preserve">“Lận huynh đại nhân đại lượng, tuyệt sẽ không cùng ta so đo!”</w:t>
      </w:r>
    </w:p>
    <w:p>
      <w:pPr>
        <w:pStyle w:val="BodyText"/>
      </w:pPr>
      <w:r>
        <w:t xml:space="preserve">“Ta càng muốn so đo!” Lận Thần giấu tay trong y tụ, xoay người qua, “Sau này trong thuốc của đệ phải thêm nhiều hoàng liên, thêm hai chỉ.”</w:t>
      </w:r>
    </w:p>
    <w:p>
      <w:pPr>
        <w:pStyle w:val="BodyText"/>
      </w:pPr>
      <w:r>
        <w:t xml:space="preserve">Dứt lời, hắn bước nhanh khỏi nơi này, để Cảnh Diễm và thân nhân ở cùng nhau. Ra khỏi phòng, sắc mặt hắn vẫn tối tăm một hồi, cuối cùng bất đắc dĩ cười lên, nói với Liệt Chiến Anh đang phòng thủ bên ngoài điện, “Ngươi nói, ta có phải là người rất độ lượng?”</w:t>
      </w:r>
    </w:p>
    <w:p>
      <w:pPr>
        <w:pStyle w:val="BodyText"/>
      </w:pPr>
      <w:r>
        <w:t xml:space="preserve">“… Nói lời thật?”</w:t>
      </w:r>
    </w:p>
    <w:p>
      <w:pPr>
        <w:pStyle w:val="BodyText"/>
      </w:pPr>
      <w:r>
        <w:t xml:space="preserve">“Dĩ nhiên.”</w:t>
      </w:r>
    </w:p>
    <w:p>
      <w:pPr>
        <w:pStyle w:val="BodyText"/>
      </w:pPr>
      <w:r>
        <w:t xml:space="preserve">“Không phải.”</w:t>
      </w:r>
    </w:p>
    <w:p>
      <w:pPr>
        <w:pStyle w:val="BodyText"/>
      </w:pPr>
      <w:r>
        <w:t xml:space="preserve">“Nói rất hay!” Lận Thần ngược lại không hề tức giận, cười híp mắt gật đầu một cái, lẩm bẩm đi về hướng dược phòng của Chỉ La Cung, “Quân tử báo thù, mười năm chưa muộn, Tiểu Tô Diễm a Tiểu Tô Diễm…”</w:t>
      </w:r>
    </w:p>
    <w:p>
      <w:pPr>
        <w:pStyle w:val="BodyText"/>
      </w:pPr>
      <w:r>
        <w:t xml:space="preserve">Tiêu Cảnh Diễm đã tỉnh lại, đúng như Lận Thần đoán, bởi vì độc tính trong người đã thay đổi, đem chuyện tình mười hai năm trước toàn bộ nhớ lại. Hiện nay, tất cả manh mối gãy đều đã trở về, nhưng suy cho cùng, chuyện người trong phòng này quan tâm hơn chính là thân thể của Cảnh Diễm. Mọi người một phen hỏi han ân cần, cho đến khi Cảnh Diễm lại lần nữa mệt mỏi, ngủ mê man. Cũng không có ai nhắc tới chuyện tình, nên phải đợi lúc Cảnh Diễm tỉnh lại lần thứ hai, tự mở lời cùng Lương đế đầu tiên, Lương đế mới thở dài nói, “Thật sự là Hạ Giang cùng Tạ Ngọc. Hạ Giang kẻ này thật lang tử dã tâm. Năm đó, ta đề nghị bãi bỏ Huyền Kính Ty, nào ngờ lại đưa tới hồi báo lớn như thế của hắn. Mà Tạ Ngọc này…”</w:t>
      </w:r>
    </w:p>
    <w:p>
      <w:pPr>
        <w:pStyle w:val="BodyText"/>
      </w:pPr>
      <w:r>
        <w:t xml:space="preserve">“Tạ Ngọc chung quy cũng là cô phụ của chúng ta.” Cảnh Diễm nhìn chằm chằm một góc cẩm bị[1], ngón tay theo bản năng nắm chặt, muốn trấn định nỗi đau ẩn chứa trong lòng, “Tuy là xưa nay không quá giao tình, nhưng nghĩ đến Lỵ Dương cô mẫu, cũng không nên hoàn toàn nhẫn tâm như thế. Đệ không hiểu… Là vì danh lợi, thật sự có thể mê hoặc con người đến thế sao?”</w:t>
      </w:r>
    </w:p>
    <w:p>
      <w:pPr>
        <w:pStyle w:val="BodyText"/>
      </w:pPr>
      <w:r>
        <w:t xml:space="preserve">“Cảnh Diễm.” Lương đế vỗ vỗ lưng ấu đệ, ân cần dặn dò như thuở nhỏ, “Người với người bất đồng. Sở tin, sở cảm, sở niệm, sở ngộ, tất cả đều là tu dưỡng. Có người chính trực, dĩ nhiên là có người… Khi đó đệ còn nhỏ, cũng không biết năm đó…”</w:t>
      </w:r>
    </w:p>
    <w:p>
      <w:pPr>
        <w:pStyle w:val="BodyText"/>
      </w:pPr>
      <w:r>
        <w:t xml:space="preserve">Chuyện của Lỵ Dương cùng con tin Nam Sở hôm nay tính ra quả thật đã rất xưa. Qua nhiều năm như vậy, Tạ Ngọc đối với Lỵ Dương cũng coi như hoàn toàn tận tâm. Gạt bỏ chính sự u ám qua một bên, hắn đối với bà cũng chẳng có điểm nào không tốt, còn mấy phần danh lợi, mấy phần thật lòng ở trong này, không một ai nói ra được.</w:t>
      </w:r>
    </w:p>
    <w:p>
      <w:pPr>
        <w:pStyle w:val="BodyText"/>
      </w:pPr>
      <w:r>
        <w:t xml:space="preserve">Nhưng mà, người cũng phân thân sơ viễn cận, Lương đế hiển nhiên sẽ che chở Cảnh Diễm đến cùng. Về phần Cảnh Diễm, y có lòng nhớ đến tình nghĩa với Lỵ Dương Trưởng công chúa, nhưng cũng không có nửa phần dự định che đậy cho Tạ Ngọc. Y nghe huynh trưởng kể hết sự tình năm đó, biết được những chuyện Lâm Thù đang âm thầm làm đều nhằm vào việc điều tra Tạ Ngọc, có phần trầm mặc hồi lâu, cuối cùng nói:</w:t>
      </w:r>
    </w:p>
    <w:p>
      <w:pPr>
        <w:pStyle w:val="BodyText"/>
      </w:pPr>
      <w:r>
        <w:t xml:space="preserve">“Đệ không cầu danh vị, nhưng cũng vô pháp dung túng Hạ Giang. Hắn năm đó muốn vu hãm đệ cùng hoàng huynh cấu kết thế lực nước khác mưu phản, quả thật tru tâm[2], lại tính toán cùng Tạ Ngọc hại Lâm soái và Tiểu Thù, tội không thể tha thứ. Nếu không phải muốn thông qua Tạ Ngọc buộc hắn nhận tội… Đệ đi.”</w:t>
      </w:r>
    </w:p>
    <w:p>
      <w:pPr>
        <w:pStyle w:val="BodyText"/>
      </w:pPr>
      <w:r>
        <w:t xml:space="preserve">“Đệ? Đệ đối với người không đề phòng, lại vừa mới tỉnh lại, đi cái gì mà đi! Còn nữa, độc của đệ…”</w:t>
      </w:r>
    </w:p>
    <w:p>
      <w:pPr>
        <w:pStyle w:val="BodyText"/>
      </w:pPr>
      <w:r>
        <w:t xml:space="preserve">“Không trở ngại.” Cảnh Diễm đột nhiên cười cười với Lương đế, khóe miệng cong cong, ánh mắt sáng ngời, quả nhiên là bộ dáng của thiếu niên sáng sủa ngày trước, “Hoàng huynh chớ quên đệ cũng coi như là một nửa giang hồ lang trung. Vả lại, hoàng huynh khi nào thấy đệ cậy mạnh? Đệ tất nhiên có chừng mực?”</w:t>
      </w:r>
    </w:p>
    <w:p>
      <w:pPr>
        <w:pStyle w:val="BodyText"/>
      </w:pPr>
      <w:r>
        <w:t xml:space="preserve">“Đệ mà có chừng mực thì thiên hạ liền chẳng có người không chừng mực.”</w:t>
      </w:r>
    </w:p>
    <w:p>
      <w:pPr>
        <w:pStyle w:val="BodyText"/>
      </w:pPr>
      <w:r>
        <w:t xml:space="preserve">“Hoàng huynh…” Cảnh Diễm tha thiết nhìn Lương đế, “Hoàng huynh thật sự không tin Cảnh Diễm?”</w:t>
      </w:r>
    </w:p>
    <w:p>
      <w:pPr>
        <w:pStyle w:val="BodyText"/>
      </w:pPr>
      <w:r>
        <w:t xml:space="preserve">Ngay cả tự xưng thời thơ ấu y cũng nói ra, Lương đế không còn kéo căng da mặt được nữa, thân mật vỗ vỗ đầu ấu đệ. Sau khi kiên nhẫn nghe Cảnh Diễm tính toán, hắn chỉ đành phải gật đầu, “Mọi sự cẩn thận.”</w:t>
      </w:r>
    </w:p>
    <w:p>
      <w:pPr>
        <w:pStyle w:val="BodyText"/>
      </w:pPr>
      <w:r>
        <w:t xml:space="preserve">“Hoàng huynh yên tâm.” Cảnh Diễm hướng về phía Lương đế vái chào một cái. Tảng đá lớn trong lòng cuối cùng cũng rơi xuống đất, y bèn hỏi, “Vậy Tiểu Thù đâu? Đệ chưa nhìn thấy đệ ấy…”</w:t>
      </w:r>
    </w:p>
    <w:p>
      <w:pPr>
        <w:pStyle w:val="BodyText"/>
      </w:pPr>
      <w:r>
        <w:t xml:space="preserve">Lâm Thù dĩ nhiên là đợi không được Cảnh Diễm tỉnh lại, không thể làm lỡ mất ngày giờ lên đường đi Tân Châu. Nghĩ đến trước đó Cảnh Diễm vừa mới xảy ra chuyện lại cư nhiên chỉ muốn tìm Lâm Thù, còn vị Lương đế trẻ tuổi một mực không hề nhắc tới, nên Tiêu Cảnh Vũ có phần tức giận, nói, “Hắn đi làm việc giúp triều đình rồi, xuất phát bất quá ba bốn ngày, đệ liền sốt ruột như thế?”</w:t>
      </w:r>
    </w:p>
    <w:p>
      <w:pPr>
        <w:pStyle w:val="BodyText"/>
      </w:pPr>
      <w:r>
        <w:t xml:space="preserve">Cảnh Diễm sửng sốt, không nghĩ tới huynh trưởng lại có ngữ khí như vậy, nhưng chẳng biết tại sao lại thật sinh ra một chút cảm giác bị đâm chột dạ, liền lúng ta lúng túng nói, “Không có… Hoàng huynh nói đùa rồi.”</w:t>
      </w:r>
    </w:p>
    <w:p>
      <w:pPr>
        <w:pStyle w:val="BodyText"/>
      </w:pPr>
      <w:r>
        <w:t xml:space="preserve">Tốt nhất là không có. Lương đế từ đáy lòng hừ lạnh một tiếng, lại vỗ vỗ ấu đệ đầu, lúc này mới hài lòng đứng dậy rời đi.</w:t>
      </w:r>
    </w:p>
    <w:p>
      <w:pPr>
        <w:pStyle w:val="BodyText"/>
      </w:pPr>
      <w:r>
        <w:t xml:space="preserve">Hoàn Chương 16</w:t>
      </w:r>
    </w:p>
    <w:p>
      <w:pPr>
        <w:pStyle w:val="BodyText"/>
      </w:pPr>
      <w:r>
        <w:t xml:space="preserve">~oOo</w:t>
      </w:r>
    </w:p>
    <w:p>
      <w:pPr>
        <w:pStyle w:val="BodyText"/>
      </w:pPr>
      <w:r>
        <w:t xml:space="preserve">~[1] – Cẩm bị: chăn gấm.</w:t>
      </w:r>
    </w:p>
    <w:p>
      <w:pPr>
        <w:pStyle w:val="Compact"/>
      </w:pPr>
      <w:r>
        <w:t xml:space="preserve">[2] – Tru tâm: ý vạch trần, chỉ trích tư tưởng hay ý định của người nào đó.</w:t>
      </w:r>
    </w:p>
    <w:p>
      <w:pPr>
        <w:pStyle w:val="Compact"/>
      </w:pPr>
      <w:r>
        <w:drawing>
          <wp:inline>
            <wp:extent cx="5334000" cy="2222071"/>
            <wp:effectExtent b="0" l="0" r="0" t="0"/>
            <wp:docPr descr="" title="" id="1" name="Picture"/>
            <a:graphic>
              <a:graphicData uri="http://schemas.openxmlformats.org/drawingml/2006/picture">
                <pic:pic>
                  <pic:nvPicPr>
                    <pic:cNvPr descr="http://sstruyen.com/images/data/18369/chuong-16-1545721767.6502.jpg" id="0" name="Picture"/>
                    <pic:cNvPicPr>
                      <a:picLocks noChangeArrowheads="1" noChangeAspect="1"/>
                    </pic:cNvPicPr>
                  </pic:nvPicPr>
                  <pic:blipFill>
                    <a:blip r:embed="rId80"/>
                    <a:stretch>
                      <a:fillRect/>
                    </a:stretch>
                  </pic:blipFill>
                  <pic:spPr bwMode="auto">
                    <a:xfrm>
                      <a:off x="0" y="0"/>
                      <a:ext cx="5334000" cy="2222071"/>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81" w:name="chương-17"/>
      <w:bookmarkEnd w:id="81"/>
      <w:r>
        <w:t xml:space="preserve">18. Chương 17</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ắn kêu lên thê thảm, lấy ra cách thức gào khóc đối với Tiên đế ngày xưa, nhưng đương kim Lương đế chỉ cảm thấy nhức đầu. Lúc còn bé, Cảnh Diễm cũng là thích khóc. Tuy chưa từng khóc lóc kể lể như vậy, nhưng hắn chỉ cần nhìn đôi đồng tử tròn trịa ẩn chứa thủy sắc cùng với đôi môi cứ cắn chặt không lên tiếng của y thì trong lòng đã mềm nhũn. Còn cái dáng vẻ này… Thật khiến người chán ghét.</w:t>
      </w:r>
    </w:p>
    <w:p>
      <w:pPr>
        <w:pStyle w:val="BodyText"/>
      </w:pPr>
      <w:r>
        <w:t xml:space="preserve">“Chuyện này không thể nào!” Tóc mai hai bên của lão giả đã hoa râm, trong ánh mắt lại lộ ra một cổ khí tức tinh võ. Lão hơi có chút còng lưng, là tư thái năm tháng gán ép cho lão. Nếu như Tiên đế còn tại thế, có lẽ Huyền Kính Ty Hạ Thủ tôn sẽ không có vẻ già nua như thế, đến nỗi còn có phần suy bại, “Ô Kim chi độc trừ Huyền Kính Ty chúng ta ra, bên ngoài là vô giải. Dẫu có là diệu thủ thần y thì cũng không thể nào trong thời gian quá ngắn lại điều chế được giải dược cho chất độc mạnh như thế! Ngài xác định không phải do xếp đặt trong phủ Hiến vương có vấn đề?”</w:t>
      </w:r>
    </w:p>
    <w:p>
      <w:pPr>
        <w:pStyle w:val="BodyText"/>
      </w:pPr>
      <w:r>
        <w:t xml:space="preserve">“Cho dù là khâu này có vấn đề thì hiện tại cũng không cách nào kiểm chứng!” Dự vương gõ lên trán mình một cái, mắt hướng về phía Hạ Giang, lộ ra chút thần sắc phẫn hận, “Kết cục đã định, y hôm nay ở trong cung, ngươi vạn lần cũng không có cơ hội hạ thủ nữa, hay là suy nghĩ một chút đối sách đi.”</w:t>
      </w:r>
    </w:p>
    <w:p>
      <w:pPr>
        <w:pStyle w:val="BodyText"/>
      </w:pPr>
      <w:r>
        <w:t xml:space="preserve">Sắc mặt Hạ Giang âm tình bất định, không tiếp tục nói chuyện. Giữa ngôi nhà nhỏ nhất thời yên lặng, trong đầu Hạ Giang xuất hiện nghìn vạn ý tưởng, vô luận như thế nào cũng không nghĩ ra tại sao độc của Tiêu Cảnh Diễm có thể giải. Lão ngược lại quên trên chủy thủ của bọn người Chưởng kính sử mười hai năm trước phái đi truy sát Tiêu Cảnh Diễm đều tẩm kịch độc, cũng có thể binh khí của Huyền Kính Ty từ trước tới nay đều nhúng qua độc, lão nơi nào nghĩ đến năm đó thật sự thiếu chút nữa đã giết chết Thất hoàng tử.</w:t>
      </w:r>
    </w:p>
    <w:p>
      <w:pPr>
        <w:pStyle w:val="BodyText"/>
      </w:pPr>
      <w:r>
        <w:t xml:space="preserve">Có lẽ sự trầm mặc của Hạ Giang thoáng làm không khí ổn định lại. Dự vương một mực bị lão nắm mũi dẫn đi, cơn giận tích góp từng tí trong lòng. Hắn hơi suy tư một chút, đứng lên nói, “Không bằng bổn vương cũng học theo Tạ Ngọc, vào cung thỉnh tội trước.”</w:t>
      </w:r>
    </w:p>
    <w:p>
      <w:pPr>
        <w:pStyle w:val="BodyText"/>
      </w:pPr>
      <w:r>
        <w:t xml:space="preserve">“Điện hạ muốn nhận tội gì?” Hạ Giang cười gằn, “Dựa vào quan hệ của đương kim bệ hạ cùng Thất hoàng tử, khi hắn biết có người muốn giết Thất hoàng đệ của hắn thì có thể giống như Tiên đế ngày xưa vì cân bằng thế lực các phe mà tỏ ra nhượng bộ hay sao? Điện hạ có phần quá ngây thơ!”</w:t>
      </w:r>
    </w:p>
    <w:p>
      <w:pPr>
        <w:pStyle w:val="BodyText"/>
      </w:pPr>
      <w:r>
        <w:t xml:space="preserve">“Vậy là ngươi có biện pháp?”</w:t>
      </w:r>
    </w:p>
    <w:p>
      <w:pPr>
        <w:pStyle w:val="BodyText"/>
      </w:pPr>
      <w:r>
        <w:t xml:space="preserve">Cân nhắc thêm một hồi, Hạ Giang nghiêm túc nói, “Điện hạ cùng Hoài Đông Bát Châu Thứ sử thường hay qua lại, cần sớm chuẩn bị, mưu đồ đại sự.”</w:t>
      </w:r>
    </w:p>
    <w:p>
      <w:pPr>
        <w:pStyle w:val="BodyText"/>
      </w:pPr>
      <w:r>
        <w:t xml:space="preserve">Nghe vậy, trong lòng Dự vương liền sợ hãi, gắt gao nhìn chằm chằm Hạ Giang, “Làm sao ngươi biết?”</w:t>
      </w:r>
    </w:p>
    <w:p>
      <w:pPr>
        <w:pStyle w:val="BodyText"/>
      </w:pPr>
      <w:r>
        <w:t xml:space="preserve">“Lão thần còn biết một vài chuyện khác.” Hạ Giang do dự một chút, cuối cùng cắn răng, từ trong ngực móc ra một phong thư. Thư kia hơi ố vàng, đoán chừng đã rất cũ kỹ, hay bởi vì người ban đầu tiếp nhận phong thư này đã không còn muốn phục quốc nữa, nên không thể thật tốt bảo tồn, cạnh góc cũng có chút mòn, “Điện hạ mời đọc!”</w:t>
      </w:r>
    </w:p>
    <w:p>
      <w:pPr>
        <w:pStyle w:val="BodyText"/>
      </w:pPr>
      <w:r>
        <w:t xml:space="preserve">“Cái này là gì?”</w:t>
      </w:r>
    </w:p>
    <w:p>
      <w:pPr>
        <w:pStyle w:val="BodyText"/>
      </w:pPr>
      <w:r>
        <w:t xml:space="preserve">“Mời đọc!”</w:t>
      </w:r>
    </w:p>
    <w:p>
      <w:pPr>
        <w:pStyle w:val="BodyText"/>
      </w:pPr>
      <w:r>
        <w:t xml:space="preserve">Tim thình thịch nhảy lên, Dự vương đưa tay nhận lấy phong thư, chữ viết trên giấy xinh đẹp, cùng Tần Bàn Nhược có mấy phần tương tự. Dự vương xem thư một cách qua loa, đọc đến chỗ nào đó thì chân mày liền vặn một cái, ngã ngồi trên mặt đất, rồi lại như người chết chìm bắt được cây cỏ cứu mạng, cẩn thận đọc tiếp.</w:t>
      </w:r>
    </w:p>
    <w:p>
      <w:pPr>
        <w:pStyle w:val="BodyText"/>
      </w:pPr>
      <w:r>
        <w:t xml:space="preserve">Hạ Giang nheo mắt nhìn nét mặt Dự vương đối diện thay đổi bất ngờ, liền gập ngón tay, nhẹ nhàng úp vào vách tường.</w:t>
      </w:r>
    </w:p>
    <w:p>
      <w:pPr>
        <w:pStyle w:val="BodyText"/>
      </w:pPr>
      <w:r>
        <w:t xml:space="preserve">Một cái úp tay này của hắn là dùng nội lực. Tần Bàn Nhược bên kia tường nghe được, chậm rãi thở ra một hơi, xoay người hướng về phía nữ tử diễm lệ sau lưng khẽ mỉm cười, nói, “Tứ tỷ, tỷ đã không có chí nguyện báo quốc, cũng không sao. Thư đã đưa tới tay điện hạ, ta cũng đáp ứng tỷ, tỷ có thể đi.”</w:t>
      </w:r>
    </w:p>
    <w:p>
      <w:pPr>
        <w:pStyle w:val="BodyText"/>
      </w:pPr>
      <w:r>
        <w:t xml:space="preserve">“Bàn Nhược, nghe ta một lời.” Nữ tử được gọi là ‘Tứ tỷ’ thần tình thương xót, “Đương kim bệ hạ cũng không phải loại người như Tiêu Tuyển, muội cần gì phải…”</w:t>
      </w:r>
    </w:p>
    <w:p>
      <w:pPr>
        <w:pStyle w:val="BodyText"/>
      </w:pPr>
      <w:r>
        <w:t xml:space="preserve">“Không cùng tộc loại với ta, lòng dạ của họ tất khác biệt.” Ánh mắt Tần Bàn Nhược phát sáng dọa người, trên khuôn mặt tươi cười toàn là thần sắc lạnh lùng. Lúc này, trong phòng ánh nến mờ mịt, nàng lại trang điểm ăn mặc cực kỳ diễm lệ, lộ vẻ hơi đáng sợ, “Chung quy đều là người của Tiêu gia, ta xem tỷ đã quên dạy bảo của sư phụ. Dù tỷ gả cho người Hán, bình an sống qua ngày, nhưng chẳng lẽ huyết dịch của những người khác trong Hoạt tộc chảy xuống, tỷ đều có thể an tâm?”</w:t>
      </w:r>
    </w:p>
    <w:p>
      <w:pPr>
        <w:pStyle w:val="BodyText"/>
      </w:pPr>
      <w:r>
        <w:t xml:space="preserve">Tứ tỷ muốn nói lại thôi, Tần Bàn Nhược hờ hững thu lại thần sắc, nói, “Sư tỷ không cần khuyên nữa, ta tự cố gắng hết sức.”</w:t>
      </w:r>
    </w:p>
    <w:p>
      <w:pPr>
        <w:pStyle w:val="BodyText"/>
      </w:pPr>
      <w:r>
        <w:t xml:space="preserve">~*</w:t>
      </w:r>
    </w:p>
    <w:p>
      <w:pPr>
        <w:pStyle w:val="BodyText"/>
      </w:pPr>
      <w:r>
        <w:t xml:space="preserve">~Bên này đã ngầm mưu đồ bí mật khoáy lên phong vân thì bên kia Tiêu Cảnh Vũ trở lại Dưỡng Cư Điện suy đi nghĩ lại, có lẽ trước tiên nên triệu kiến hảo Tam đệ của hắn.</w:t>
      </w:r>
    </w:p>
    <w:p>
      <w:pPr>
        <w:pStyle w:val="BodyText"/>
      </w:pPr>
      <w:r>
        <w:t xml:space="preserve">Kể từ khoảnh khắc Cảnh Diễm được Lâm Thù đưa vào cung, Lương đế liền lặng lẽ không một tiếng động đem Hiến vương phủ bao vây, gió thổi cũng không lọt. Hiện tại, Tiêu Cảnh Tuyên đến trước điện, đã sợ đến nỗi trước tiên bắt lấy vạt áo hoàng huynh, sau đó khóc rống lên, nước mắt chảy dài. Tiêu Cảnh Vũ để mặc hắn khóc lóc kể lể lộn xộn một hồi, mới nói, “Tam đệ, ngươi cảm thấy tiên phụ hoàng đối đãi ngươi như thế nào?”</w:t>
      </w:r>
    </w:p>
    <w:p>
      <w:pPr>
        <w:pStyle w:val="BodyText"/>
      </w:pPr>
      <w:r>
        <w:t xml:space="preserve">Tiêu Cảnh Tuyên bị câu hỏi làm cho sững sờ, lộ vẻ kinh sợ trả lời, “Rất tốt, tất nhiên là rất tốt!”</w:t>
      </w:r>
    </w:p>
    <w:p>
      <w:pPr>
        <w:pStyle w:val="BodyText"/>
      </w:pPr>
      <w:r>
        <w:t xml:space="preserve">“Vậy ngươi cảm thấy trẫm đối đãi ngươi như thế nào?”</w:t>
      </w:r>
    </w:p>
    <w:p>
      <w:pPr>
        <w:pStyle w:val="BodyText"/>
      </w:pPr>
      <w:r>
        <w:t xml:space="preserve">“Thần đệ sợ hãi…” Tiêu Cảnh Tuyên vội vàng úp sấp người xuống, “Tất nhiên hoàng huynh đối đãi ta cũng rất tốt, rất tốt…”</w:t>
      </w:r>
    </w:p>
    <w:p>
      <w:pPr>
        <w:pStyle w:val="BodyText"/>
      </w:pPr>
      <w:r>
        <w:t xml:space="preserve">“Phải không?” Lương đế không mặn không nhạt nói, “Trẫm tự nhận, trẫm đối đãi ngươi cùng Cảnh Hoàn không có sự dung túng như tiên phụ hoàng.”</w:t>
      </w:r>
    </w:p>
    <w:p>
      <w:pPr>
        <w:pStyle w:val="BodyText"/>
      </w:pPr>
      <w:r>
        <w:t xml:space="preserve">Tiêu Cảnh Tuyên lại ngẩn ra, hoàn toàn không biết nên đáp lại như thế nào, đành phải ngậm miệng không nói, chờ đợi Lương đế phát tác.</w:t>
      </w:r>
    </w:p>
    <w:p>
      <w:pPr>
        <w:pStyle w:val="BodyText"/>
      </w:pPr>
      <w:r>
        <w:t xml:space="preserve">Nhìn Tiêu Cảnh Tuyên nằm úp sấp trên đất, Lương đế cũng không bảo hắn dậy, chỉ tiếp tục nói, “Nếu trẫm chưa từng dung túng các ngươi thì tại sao các ngươi ngược lại ngày càng tệ hại hơn? Cảnh Diễm là Thất đệ của trẫm, vậy không phải là ấu đệ của các ngươi sao?”</w:t>
      </w:r>
    </w:p>
    <w:p>
      <w:pPr>
        <w:pStyle w:val="BodyText"/>
      </w:pPr>
      <w:r>
        <w:t xml:space="preserve">Lương đế hỏi nhẹ nhàng, nhưng Tiêu Cảnh Tuyên nghe vào tai lại giống như rót thủy ngân trong lòng. Hai ngày nay tuy là hắn bị cấm túc trong phủ, cuối cùng cũng biết chút tin tức, nhưng hắn thật không nhớ rõ người hầu đưa trà nước cho Cảnh Diễm ngày đó là ai. Bất quá, hiện tại hắn hận không được đem tất cả người hầu trong phủ giết sạch, đổi lấy hoàng huynh đừng tiếp tục dè chừng.</w:t>
      </w:r>
    </w:p>
    <w:p>
      <w:pPr>
        <w:pStyle w:val="BodyText"/>
      </w:pPr>
      <w:r>
        <w:t xml:space="preserve">“Hoàng huynh, thần đệ thật oan uổng mà… Hôm đó Cảnh Diễm ở trong phủ thần đệ uống mấy chén nước, nước kia… Nước kia cũng không có qua tay thần đệ, thần đệ cái gì cũng không biết…”</w:t>
      </w:r>
    </w:p>
    <w:p>
      <w:pPr>
        <w:pStyle w:val="BodyText"/>
      </w:pPr>
      <w:r>
        <w:t xml:space="preserve">Hắn kêu lên thê thảm, lấy ra cách thức gào khóc đối với Tiên đế ngày xưa, nhưng đương kim Lương đế chỉ cảm thấy nhức đầu. Lúc còn bé, Cảnh Diễm cũng là thích khóc. Tuy chưa từng khóc lóc kể lể như vậy, nhưng hắn chỉ cần nhìn đôi đồng tử tròn trịa ẩn chứa thủy sắc cùng với đôi môi cứ cắn chặt không lên tiếng của y thì trong lòng đã mềm nhũn. Còn cái dáng vẻ này… Thật khiến người chán ghét.</w:t>
      </w:r>
    </w:p>
    <w:p>
      <w:pPr>
        <w:pStyle w:val="BodyText"/>
      </w:pPr>
      <w:r>
        <w:t xml:space="preserve">“Khỏi giải thích, ngươi ngu chứ trẫm không ngốc. Trẫm dĩ nhiên biết không liên quan đến ngươi, nếu không ngươi tuyệt đối không gặp được trẫm ở Dưỡng Cư Điện mà phải ở trong thiên lao Hình Bộ rồi. Kể từ hôm nay, ngươi tiếp tục bế môn nghiền ngẫm lỗi lầm. Trong phủ tự có người hầu mới, những chuyện trước đó, trẫm thay ngươi xử lý.”</w:t>
      </w:r>
    </w:p>
    <w:p>
      <w:pPr>
        <w:pStyle w:val="BodyText"/>
      </w:pPr>
      <w:r>
        <w:t xml:space="preserve">Đây là muốn giam cầm hắn? Tiêu Cảnh Tuyên yên lặng, há mồm muốn cầu xin tha thứ thì lại bị thần sắc Tiêu Cảnh Vũ trấn áp. Hắn tự biết đây đã là kết quả tốt nhất, có lẽ sau khi chuyện này qua đi thì sẽ có cơ hội xoay chuyển.</w:t>
      </w:r>
    </w:p>
    <w:p>
      <w:pPr>
        <w:pStyle w:val="BodyText"/>
      </w:pPr>
      <w:r>
        <w:t xml:space="preserve">Chẳng qua là rốt cuộc trong lòng còn có chút không phục, dẫu sao càng nghĩ lại càng hận Tiêu Cảnh Hoàn thấu triệt. Hắn giả vờ run run tạ ân, sợ hãi mở miệng nói, “Vậy Cảnh Hoàn…”</w:t>
      </w:r>
    </w:p>
    <w:p>
      <w:pPr>
        <w:pStyle w:val="BodyText"/>
      </w:pPr>
      <w:r>
        <w:t xml:space="preserve">“Tam đệ!” Tiêu Cảnh Vũ cười lạnh, “Hai người các ngươi đều là Bồ Tát đất qua sông, nhất định muốn biến thành một đống bùn hay sao?”</w:t>
      </w:r>
    </w:p>
    <w:p>
      <w:pPr>
        <w:pStyle w:val="BodyText"/>
      </w:pPr>
      <w:r>
        <w:t xml:space="preserve">“Thần đệ không dám! Thần đệ tạ ân điển bệ hạ!”</w:t>
      </w:r>
    </w:p>
    <w:p>
      <w:pPr>
        <w:pStyle w:val="BodyText"/>
      </w:pPr>
      <w:r>
        <w:t xml:space="preserve">Hiến vương rất nhanh lại trở thành người biết điều. Hắn lĩnh phạt xuất cung, trên đường suy đi nghĩ lại, cuối cùng cũng thông minh được một lần, trước khi trở về phủ liền vội vàng chạy đến cung tiền triều Việt quý phi báo tin.</w:t>
      </w:r>
    </w:p>
    <w:p>
      <w:pPr>
        <w:pStyle w:val="BodyText"/>
      </w:pPr>
      <w:r>
        <w:t xml:space="preserve">Nghĩ lại, hắn cũng không tức giận, vì có một số việc hắn biết không rõ ràng lắm, còn Việt quý phi lại vô cùng hiểu rõ. Nói cho cùng thì những người mười hai năm trước muốn xông vào chia một chén súp, ắt hẳn vị tiền triều Quý phi nương nương được sủng ái nhất Lục cung này tuyệt đối có thể xem là một trong số họ. Bà khi đó muốn nâng nhi tử của mình thượng vị, hiển nhiên đã có chuẩn bị, lôi kéo Tạ Ngọc cũng coi là một trong những việc làm chuẩn bị của bà năm ấy.</w:t>
      </w:r>
    </w:p>
    <w:p>
      <w:pPr>
        <w:pStyle w:val="BodyText"/>
      </w:pPr>
      <w:r>
        <w:t xml:space="preserve">Tuy Tiên đế đã qua đời, bà ẩn cư thâm cung bảo dưỡng tuổi trời, nhưng chuyện hôm nay có liên quan đến tính mạng của Tiêu Cảnh Diễm, bà cũng không nắm chắc vị Lương đế trẻ tuổi này có đem hai mẫu tử bà khai đao hay không. Trằn trọc một đêm suy nghĩ, Việt quý phi cuối cùng cũng cắn răng thông suốt, tự viết một phong thư chứng minh những liên quan lợi ích giữa bà và Tạ Ngọc năm đó, bảo cung nữ đưa đến tay đương kim Thái hậu, tự mình ôm bệnh không ra ngoài, coi như là tỏ rõ thái độ cấm túc bản thân, chỉ cầu được sống.</w:t>
      </w:r>
    </w:p>
    <w:p>
      <w:pPr>
        <w:pStyle w:val="BodyText"/>
      </w:pPr>
      <w:r>
        <w:t xml:space="preserve">Phong thư tay này gián tiếp đến trên bàn Lương đế, tất nhiên hắn sẽ mang đi cho Tiêu Cảnh Diễm đọc, huynh đệ hai người bàn bạc một chút. Ngay đêm đó, Cảnh Diễm xuất cung trở về Lâm phủ, lại lặng lẽ bái phỏng quý phủ của Ngôn hầu.</w:t>
      </w:r>
    </w:p>
    <w:p>
      <w:pPr>
        <w:pStyle w:val="BodyText"/>
      </w:pPr>
      <w:r>
        <w:t xml:space="preserve">Ngôn hầu từ lúc Tiêu Cảnh Vũ đăng cơ năm năm trước đã quay lại triều đình. Nhi tử Ngôn Dự Tân của ông từ nhỏ đi theo phía sau mông Lâm Thù lớn lên, sau khi trưởng thành cũng coi như theo Lâm Thù mài giũa tại biên quan. Hôm nay đúng lúc ở kinh thành nghe được mục đích đến của Tiêu Cảnh Diễm, Ngôn Dự Tân lập tức cam đoan. Ngày thứ hai, hắn hẹn hảo hữu Tiêu Cảnh Duệ cùng nhau giúp Tiêu Cảnh Diễm và Lỵ Dương gặp mặt. Tiêu Cảnh Duệ trời sinh tính tình chân chất, đối với chuyện của triều đình rất ít quan tâm, lần này chỉ coi như huynh trưởng trải qua khổ nạn trở về muốn nhìn thấy mẫu thân, nên cũng không suy nghĩ nhiều.</w:t>
      </w:r>
    </w:p>
    <w:p>
      <w:pPr>
        <w:pStyle w:val="BodyText"/>
      </w:pPr>
      <w:r>
        <w:t xml:space="preserve">Khi Lỵ Dương nhìn thấy Cảnh Diễm, nhất thời không nói lên lời. Hai người yên lặng hồi lâu, cuối cùng Cảnh Diễm mở miệng nói trước, “Chẳng lẽ cô mẫu bị con dọa sợ?”</w:t>
      </w:r>
    </w:p>
    <w:p>
      <w:pPr>
        <w:pStyle w:val="BodyText"/>
      </w:pPr>
      <w:r>
        <w:t xml:space="preserve">“Không có.” Lỵ Dương cuối cùng đã chịu nâng mắt, tỉ mỉ quan sát Cảnh Diễm, “Thất điện hạ trải qua đại nạn có thể trở về, ta đây làm cô mẫu, vui mừng còn không kịp.”</w:t>
      </w:r>
    </w:p>
    <w:p>
      <w:pPr>
        <w:pStyle w:val="BodyText"/>
      </w:pPr>
      <w:r>
        <w:t xml:space="preserve">“Đáng tiếc lần này con tới, chính là khiến cô mẫu mất hứng.”</w:t>
      </w:r>
    </w:p>
    <w:p>
      <w:pPr>
        <w:pStyle w:val="BodyText"/>
      </w:pPr>
      <w:r>
        <w:t xml:space="preserve">Tiêu Cảnh Diễm đi thẳng vào vấn đề, vẻ mặt ẩn chứa áy náy, đôi mắt ẩm ướt của y trực tiếp nhìn vào mắt Lỵ Dương. Lỵ Dương bỗng dưng chẳng nói ra được lời nào sắc bén, bà nhẹ thở dài một cái, hiểu rõ chung quy là Tạ Ngọc có lỗi với y, “Cảnh Diễm, ta chỉ cầu xin có thể…”</w:t>
      </w:r>
    </w:p>
    <w:p>
      <w:pPr>
        <w:pStyle w:val="BodyText"/>
      </w:pPr>
      <w:r>
        <w:t xml:space="preserve">“Cô mẫu!” Cảnh Diễm lại cắt ngang lời của bà, “Là con đến thỉnh cầu cô mẫu, không phải mong cô mẫu cầu xin con. Hay là cô mẫu xem phong thư tay này một chút đi.”</w:t>
      </w:r>
    </w:p>
    <w:p>
      <w:pPr>
        <w:pStyle w:val="BodyText"/>
      </w:pPr>
      <w:r>
        <w:t xml:space="preserve">Lỵ Dương nghe vậy thì ngẩn người, động tác chậm chạp nhận lấy xấp giấy từ trong tay Cảnh Diễm.</w:t>
      </w:r>
    </w:p>
    <w:p>
      <w:pPr>
        <w:pStyle w:val="BodyText"/>
      </w:pPr>
      <w:r>
        <w:t xml:space="preserve">Từng chuyện từng chuyện, đều là tội danh của Tạ Ngọc, Lỵ Dương cảm thấy sợ hãi, trong lòng đau đớn như bị ai xé rách. Chung quy bà gả cho Tạ Ngọc đã nhiều năm như vậy, không có tình yêu cũng có thân tình, dẫu rằng cảm xúc không mãnh liệt nhưng luôn có gợi tình dịu dàng, vô luận như thế nào thì Tạ Ngọc cũng là phu quân duy nhất của bà. Bà hiểu rõ sự tàn nhẫn thâm độc trong con người Tạ Ngọc, nhưng khi chân tướng phơi bày hiện ra trước mắt thì như thế nào cũng không thể tiếp nhận. Đến cuối cùng, bà vẫn không ngờ phu quân mình lại là người tham danh cầu lợi, tội không thể tha thứ. Hơn nữa, hai nhi tử và nhi nữ của bà phải như thế nào đối mặt người phụ thân độc ác như vậy?</w:t>
      </w:r>
    </w:p>
    <w:p>
      <w:pPr>
        <w:pStyle w:val="BodyText"/>
      </w:pPr>
      <w:r>
        <w:t xml:space="preserve">Lại nghĩ đến Trưởng tử Cảnh Duệ, tuy thân thế lận đận nhưng vẫn gìn giữ tấm lòng son.</w:t>
      </w:r>
    </w:p>
    <w:p>
      <w:pPr>
        <w:pStyle w:val="BodyText"/>
      </w:pPr>
      <w:r>
        <w:t xml:space="preserve">Xem xong phong thư tay, hai mắt Lỵ Dương đẫm lệ, nức nở nói:</w:t>
      </w:r>
    </w:p>
    <w:p>
      <w:pPr>
        <w:pStyle w:val="BodyText"/>
      </w:pPr>
      <w:r>
        <w:t xml:space="preserve">“Con muốn ta làm gì? Mang những thứ này đi tố cáo hắn sao?”</w:t>
      </w:r>
    </w:p>
    <w:p>
      <w:pPr>
        <w:pStyle w:val="BodyText"/>
      </w:pPr>
      <w:r>
        <w:t xml:space="preserve">Hạ mi thu mắt, nhãn thần Cảnh Diễm viết đầy ‘không đành’. Y sẽ không biểu đạt áy náy nhiều hơn với vị cô mẫu này, chẳng qua là dùng thanh âm êm dịu mở lời, “Nếu như cô mẫu có thể khuyên ông ấy tự mình nhận tội thì chính là thượng sách. Mặc dù Tạ hầu năm đó… Nhưng suy cho cùng không phải không thể tha thứ, chỉ là thật sự không thể bỏ qua để người tiêu dao tự tại, mong Tạ hầu có thể cảnh tỉnh, để chân tướng thanh minh.”</w:t>
      </w:r>
    </w:p>
    <w:p>
      <w:pPr>
        <w:pStyle w:val="BodyText"/>
      </w:pPr>
      <w:r>
        <w:t xml:space="preserve">Cảnh Diễm nói xong thì hợp tay vái chào Lỵ Dương một cái, xem như khẩn cầu, cũng là vãn bối kiến lễ trưởng bối. Lỵ Dương nhìn Cảnh Diễm một thân tố y, hình dáng gầy gò, sắc mặt tái nhợt. Nghĩ đến bà đã từng thấy qua thời điểm đứa cháu này khí phách phấn chấn, trong lòng lại thầm chua xót. Nước mắt của bà vẫn tự chảy một hồi, rốt cuộc gật đầu nói, “Ta nhất định sẽ khuyên hắn. Nếu như bất thành, ta liền thân cáo vạch trần. Mong rằng bệ hạ có thể nể tình ta, bảo toàn những người khác trong Tạ phủ.”</w:t>
      </w:r>
    </w:p>
    <w:p>
      <w:pPr>
        <w:pStyle w:val="BodyText"/>
      </w:pPr>
      <w:r>
        <w:t xml:space="preserve">Cảnh Diễm gật đầu, tâm tình bắt đầu trào dâng, ba sườn mơ hồ đau lên. Tuy rằng y gắng gượng vượt qua Ô Kim chi độc, nhưng dư độc còn trong cơ thể vẫn chưa giải, trấn áp nỗi giày vò lúc này cũng là miễn cưỡng. Bất quá, nghĩ đến Lâm Thù ở phía xa Bắc cảnh, y cố gắng chịu đựng nỗi đau đớn đang cuồn cuộn trong ngực, cáo biệt Lỵ Dương, sau đó vó ngựa không ngừng, hướng về hoàng cung.</w:t>
      </w:r>
    </w:p>
    <w:p>
      <w:pPr>
        <w:pStyle w:val="Compact"/>
      </w:pPr>
      <w:r>
        <w:t xml:space="preserve">Giang hồ lang trung Lận Thần nói rằng có biện pháp giải độc, muốn y yên tâm, cho nên y tạm thời tin hắn.</w:t>
      </w:r>
    </w:p>
    <w:p>
      <w:pPr>
        <w:pStyle w:val="Compact"/>
      </w:pPr>
      <w:r>
        <w:drawing>
          <wp:inline>
            <wp:extent cx="5334000" cy="5334000"/>
            <wp:effectExtent b="0" l="0" r="0" t="0"/>
            <wp:docPr descr="" title="" id="1" name="Picture"/>
            <a:graphic>
              <a:graphicData uri="http://schemas.openxmlformats.org/drawingml/2006/picture">
                <pic:pic>
                  <pic:nvPicPr>
                    <pic:cNvPr descr="http://sstruyen.com/images/data/18369/chuong-17-1545721771.287.jpg" id="0"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85" w:name="chương-18"/>
      <w:bookmarkEnd w:id="85"/>
      <w:r>
        <w:t xml:space="preserve">19. Chương 18</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ệ đã làm Tô Diễm gần mười ba năm rồi, hiện giờ không cầu phong thưởng, cũng không ham cao vị, chỉ muốn làm Tiêu Cảnh Diễm một lần mà thôi.”</w:t>
      </w:r>
    </w:p>
    <w:p>
      <w:pPr>
        <w:pStyle w:val="BodyText"/>
      </w:pPr>
      <w:r>
        <w:t xml:space="preserve">“Thân thể công tử thật không sao?”</w:t>
      </w:r>
    </w:p>
    <w:p>
      <w:pPr>
        <w:pStyle w:val="BodyText"/>
      </w:pPr>
      <w:r>
        <w:t xml:space="preserve">“Ta nói tốt, ngươi tin không?”</w:t>
      </w:r>
    </w:p>
    <w:p>
      <w:pPr>
        <w:pStyle w:val="BodyText"/>
      </w:pPr>
      <w:r>
        <w:t xml:space="preserve">Liệt Chiến Anh do dự một chút, lắc đầu.</w:t>
      </w:r>
    </w:p>
    <w:p>
      <w:pPr>
        <w:pStyle w:val="BodyText"/>
      </w:pPr>
      <w:r>
        <w:t xml:space="preserve">“Vậy ta nói không tốt, đệ ấy sẽ nghe sao?”</w:t>
      </w:r>
    </w:p>
    <w:p>
      <w:pPr>
        <w:pStyle w:val="BodyText"/>
      </w:pPr>
      <w:r>
        <w:t xml:space="preserve">Sau mùa thu vốn nên thu hoạch, sản vật sung túc, nhưng lúc này lại bởi vì thiên tai mà ầm ĩ nổi lên nạn đói, dân lưu lạc chen chúc xung quanh thôn làng, ngay cả trong thành cũng là một mảnh tiêu điều. Thời điểm ra roi thúc ngựa trên đường, trái tim vẫn còn canh cánh Kim Lăng của Lâm Thù đột nhiên xoắn chặt. Hắn chung quy vẫn là Tướng quân Đại Lương, sách đọc chính là vì sinh dân lập mệnh, hoài bão trong tâm là tấm lòng khuông phù xã tắc.</w:t>
      </w:r>
    </w:p>
    <w:p>
      <w:pPr>
        <w:pStyle w:val="BodyText"/>
      </w:pPr>
      <w:r>
        <w:t xml:space="preserve">Chủ quan theo cứu trợ thiên tai đến gặp quan bản địa, Lâm Thù rất nhanh trở lại doanh trại hắn quen thuộc nhất, sau đó cùng Tướng lĩnh biên thành chào hỏi.</w:t>
      </w:r>
    </w:p>
    <w:p>
      <w:pPr>
        <w:pStyle w:val="BodyText"/>
      </w:pPr>
      <w:r>
        <w:t xml:space="preserve">Bởi vì Lâm Thù tự mình chỉ huy một phần quân đội phụ trách sơ tán lưu dân, chuyên chở lương thảo và các vấn đề khác, nên trong khoảng thời gian đó, cũng coi như hắn bận rộn đến chân không chạm đất, mỗi ngày hận không thể dính vào gối mà ngủ. Tâm tư Lâm Thù cũng vì ít đi vài phần vì lo lắng sợ hãi chuyện Cảnh Diễm trong kinh, mãi đến khi nhận được hồng nhạn truyền thư của Lận Thần, tảng đá to lớn trong lòng hắn rốt cuộc cũng đã chịu rơi xuống. Chuyên chú xử lý chuyện trước mắt, chỉ mong nạn thiên tai có thể sớm kết thúc, biên cương thái bình, hắn liền có thể sớm ngày hồi kinh, gặp lại Cảnh Diễm.</w:t>
      </w:r>
    </w:p>
    <w:p>
      <w:pPr>
        <w:pStyle w:val="BodyText"/>
      </w:pPr>
      <w:r>
        <w:t xml:space="preserve">Đáng tiếc trời không toại ý, lòng người tác quái. Lâm Thù không ở kinh thành, dĩ nhiên đã bỏ lỡ rất nhiều tin tức. Hắn không biết Tạ Ngọc nhận tội phục pháp, bị xử lưu đày, người của Tạ phủ được đặc xá, triều đình hạ lệnh toàn cảnh tầm nã Hạ Giang, nhưng lão lại giống như người bốc hơi một loại.</w:t>
      </w:r>
    </w:p>
    <w:p>
      <w:pPr>
        <w:pStyle w:val="BodyText"/>
      </w:pPr>
      <w:r>
        <w:t xml:space="preserve">Đợi khi Lâm Thù phát giác chuyện không đúng thì Bắc Yến đã xâm phạm. Nói là xâm phạm, nhưng thật ra cũng kỳ quặc, bọn chúng chỉ là vây quanh biên cảnh đánh một trận tấn công nhanh, bất quá mấy trăm kỵ binh ít ỏi, chiến lực vô cùng yếu ớt. Lâm Thù phái một đội tiên phong đoản binh giao tiếp, chỉ mới nửa canh giờ, đám kỵ binh kia liền tháo chạy tứ tán. Phó tướng muốn hạ lệnh truy kích thì bị Lâm Thù ngăn cản. Hắn đối với Bắc Yến hiểu biết tương đối, có chút cảnh tỉnh, suy đi nghĩ lại thế nào cũng cảm thấy kỳ quái, mây đen trong lòng không tiêu tan.</w:t>
      </w:r>
    </w:p>
    <w:p>
      <w:pPr>
        <w:pStyle w:val="BodyText"/>
      </w:pPr>
      <w:r>
        <w:t xml:space="preserve">Bắc Yến là muốn làm gì? Thử dò xét ư? Vì sao phải thử dò xét?</w:t>
      </w:r>
    </w:p>
    <w:p>
      <w:pPr>
        <w:pStyle w:val="BodyText"/>
      </w:pPr>
      <w:r>
        <w:t xml:space="preserve">Đáp án của vấn đề hung mãnh xuất hiện, Bắc Yến sau mấy lần dò xét rốt cuộc không kiềm chế được, ồ ạt xâm chiếm, cũng không phải chọn biên phòng của Lâm Thù mà là tòa biên thành gần phía đông. Thời điểm Lâm Thù nhận được tin tức thì tòa thành đã gần như khó giữ, Thủ tướng rối rít vung kiếm lên, yêu cầu gấp rút tiếp viện. Lâm Thù tỉ mỉ suy tư một phen, nghiêm túc nói, “Cố gắng không kịp. Truyền thư bảo bọn họ trước tiên đem bách tính rút lui, tận lực canh phòng, chỉ cắt giảm, không cần đến mức cắt đứt lương thảo, nếu quả thật chịu không nổi thì lập tức rút lui đến nơi binh lực đầy đủ. Bảo các quân thủ thành Duyện Thành và Ký Thành chuẩn bị chu đáo, hai thành này tuyệt đối không thể mất.”</w:t>
      </w:r>
    </w:p>
    <w:p>
      <w:pPr>
        <w:pStyle w:val="BodyText"/>
      </w:pPr>
      <w:r>
        <w:t xml:space="preserve">“Vậy chúng ta…”</w:t>
      </w:r>
    </w:p>
    <w:p>
      <w:pPr>
        <w:pStyle w:val="BodyText"/>
      </w:pPr>
      <w:r>
        <w:t xml:space="preserve">“Gia cố phòng thủ thành. Thủ!”</w:t>
      </w:r>
    </w:p>
    <w:p>
      <w:pPr>
        <w:pStyle w:val="BodyText"/>
      </w:pPr>
      <w:r>
        <w:t xml:space="preserve">Một chữ ‘thủ’ của Lâm Thù nói ra khí phách, mấy vị Tướng lĩnh liền ngồi xuống, ai cũng cắn răng tuân theo. Bọn họ đối với vị tướng môn Thiếu tướng này hết mực nghe lời, lúc này mặc dù bọn họ không quá hiểu rõ Lâm Thù rốt cuộc cảnh giác điều gì, nhưng bọn họ vẫn một lòng phục tùng hắn, rối rít lĩnh mệnh rời đi.</w:t>
      </w:r>
    </w:p>
    <w:p>
      <w:pPr>
        <w:pStyle w:val="BodyText"/>
      </w:pPr>
      <w:r>
        <w:t xml:space="preserve">Ba ngày sau, chuyện Lâm Thù lo lắng lần đầu nhìn thấy manh mối. Thành kia quả nhiên không thể bảo vệ, Bắc Yến khí thế to lớn, lại còn có dấu hiệu muốn tăng binh.</w:t>
      </w:r>
    </w:p>
    <w:p>
      <w:pPr>
        <w:pStyle w:val="BodyText"/>
      </w:pPr>
      <w:r>
        <w:t xml:space="preserve">Mà giờ khắc này, tin tức mới vừa truyền tới kinh thành, Tiêu Cảnh Vũ giận dữ, suýt chút nữa hất luôn tấu án:</w:t>
      </w:r>
    </w:p>
    <w:p>
      <w:pPr>
        <w:pStyle w:val="BodyText"/>
      </w:pPr>
      <w:r>
        <w:t xml:space="preserve">“Tiêu Cảnh Hoàn! Hắn làm sao dám?”</w:t>
      </w:r>
    </w:p>
    <w:p>
      <w:pPr>
        <w:pStyle w:val="BodyText"/>
      </w:pPr>
      <w:r>
        <w:t xml:space="preserve">Hoài Đông Bát Châu khởi binh tạo phản, cả nước Dạ Tần hướng Đại Du xưng thuộc địa, cùng Đại Du hợp binh áp sát, Đông Hải bị Phù Dư xâm phạm, Nam Sở xung đột biên giới, Bắc Yến đã hạ ngũ thành.</w:t>
      </w:r>
    </w:p>
    <w:p>
      <w:pPr>
        <w:pStyle w:val="BodyText"/>
      </w:pPr>
      <w:r>
        <w:t xml:space="preserve">Thời điểm Tĩnh An ngũ niên.</w:t>
      </w:r>
    </w:p>
    <w:p>
      <w:pPr>
        <w:pStyle w:val="BodyText"/>
      </w:pPr>
      <w:r>
        <w:t xml:space="preserve">Loạn trong giặc ngoài, đây hẳn là mở đầu hoạn nạn của Đại Lương trong triều đại hưng thịnh. Tiêu Cảnh Vũ cả đêm triệu tập bá quan văn võ nghị sự, một cuộc tranh luận giữa triều đình vì vậy triển khai. Bởi do Tiên đế đa nghi mà võ quan phần lớn đều chán nản, cho nên ngược lại xuất hiện tình cảnh ‘văn chiến đấu, võ hòa bình’ kỳ quái.</w:t>
      </w:r>
    </w:p>
    <w:p>
      <w:pPr>
        <w:pStyle w:val="BodyText"/>
      </w:pPr>
      <w:r>
        <w:t xml:space="preserve">Nhưng mà, vô luận như thế nào thì đương kim bệ hạ vẫn muốn chủ chiến. Hôm nay Đại Lương mặc dù không đến mức lực thịnh, nhưng Lương đế năm năm cần cù chăm chỉ, nào có đạo lý không chiến tự mình khuất phục. Dẫu rằng binh lực có phần không đủ, nhưng hắn có Tướng lĩnh trẻ tuổi dũng mãnh thiện chiến. Lương đế nhân cơ hội này phong một vài tân tướng, tiếp tục do lão tướng kinh nghiệm phong phú làm Chủ soái, vậy là chu đáo.</w:t>
      </w:r>
    </w:p>
    <w:p>
      <w:pPr>
        <w:pStyle w:val="BodyText"/>
      </w:pPr>
      <w:r>
        <w:t xml:space="preserve">Chỉ là bình định nội loạn…</w:t>
      </w:r>
    </w:p>
    <w:p>
      <w:pPr>
        <w:pStyle w:val="BodyText"/>
      </w:pPr>
      <w:r>
        <w:t xml:space="preserve">Xích Diễm quân chia làm hai đường đi Bắc cảnh, Vệ Tranh cùng Nhiếp Đạc trấn thủ Đông Hải, Nghê Hoàng vẫn còn ở Vân Nam, Hoàng tử xuất binh phải có lý do chính đáng, cho nên người đắc dụng hiện tại cư nhiên chỉ còn lại Mông Chí. Nhưng nếu Mông Chí đi, trong kinh thành liền không người trấn thủ, vạn nhất…</w:t>
      </w:r>
    </w:p>
    <w:p>
      <w:pPr>
        <w:pStyle w:val="BodyText"/>
      </w:pPr>
      <w:r>
        <w:t xml:space="preserve">Tiêu Cảnh Vũ không ngừng đau đầu.</w:t>
      </w:r>
    </w:p>
    <w:p>
      <w:pPr>
        <w:pStyle w:val="BodyText"/>
      </w:pPr>
      <w:r>
        <w:t xml:space="preserve">Hắn bãi hầu chúng thần, chỉ lưu lại Mông Chí. Quân thần hai người tương đối không nói gì, hồi lâu, không đợi Tiêu Cảnh Vũ than thở một câu, thị tòng đi theo bên cạnh nhiều năm chạy tới báo:</w:t>
      </w:r>
    </w:p>
    <w:p>
      <w:pPr>
        <w:pStyle w:val="BodyText"/>
      </w:pPr>
      <w:r>
        <w:t xml:space="preserve">“Bệ hạ, Tô tiên sinh cầu kiến.”</w:t>
      </w:r>
    </w:p>
    <w:p>
      <w:pPr>
        <w:pStyle w:val="BodyText"/>
      </w:pPr>
      <w:r>
        <w:t xml:space="preserve">Khẩu khí Tiêu Cảnh Vũ chưa than ra ngoài ngược lại nhấc lên một chút.</w:t>
      </w:r>
    </w:p>
    <w:p>
      <w:pPr>
        <w:pStyle w:val="BodyText"/>
      </w:pPr>
      <w:r>
        <w:t xml:space="preserve">Sự tình của Hạ Giang chưa kết thúc, Lương đế không có thời gian rảnh rỗi để suy nghĩ kỹ lưỡng chuyện phải cấp cho đệ đệ ‘mất mà lại được’ này một phong hiệu gì, chứ đừng nói đến lệnh Cảnh Diễm thân thể mang bệnh mặc giáp trụ, thay hắn xuất chinh. Nhưng hắn không nghĩ, không có nghĩa tình thế chấp thuận, cũng không có nghĩa Tiêu Cảnh Diễm sẽ nghĩ như hắn. Một buổi sáng tỉnh lại, y đã là Tiêu Cảnh Diễm của mười hai năm trước, giờ phút này tuyệt đối không khoanh tay đứng ngoài cuộc.</w:t>
      </w:r>
    </w:p>
    <w:p>
      <w:pPr>
        <w:pStyle w:val="BodyText"/>
      </w:pPr>
      <w:r>
        <w:t xml:space="preserve">Nhìn Tiêu Cảnh Diễm vẫn là một thân áo tơ trắng tiến vào điện, lễ nghi bước đi cũng là của thần tử võ tướng ngày trước, hai tay ôm quyền, động tác dứt khoát, thanh âm tuy nhẹ nhưng chữ chữ âm vang:</w:t>
      </w:r>
    </w:p>
    <w:p>
      <w:pPr>
        <w:pStyle w:val="BodyText"/>
      </w:pPr>
      <w:r>
        <w:t xml:space="preserve">“Hoàng huynh, thần nguyện vì hoàng huynh đánh một trận.”</w:t>
      </w:r>
    </w:p>
    <w:p>
      <w:pPr>
        <w:pStyle w:val="BodyText"/>
      </w:pPr>
      <w:r>
        <w:t xml:space="preserve">“Không thể nào!” Tiêu Cảnh Vũ siết chặc ống tay áo, “Đệ nghĩ cũng đừng nghĩ đến!”</w:t>
      </w:r>
    </w:p>
    <w:p>
      <w:pPr>
        <w:pStyle w:val="BodyText"/>
      </w:pPr>
      <w:r>
        <w:t xml:space="preserve">“Hiện nay thiếu không phải binh mà là tướng. Thần bất tài, nhưng cũng nỗ lực đánh một trận.”</w:t>
      </w:r>
    </w:p>
    <w:p>
      <w:pPr>
        <w:pStyle w:val="BodyText"/>
      </w:pPr>
      <w:r>
        <w:t xml:space="preserve">“… Đệ không có thân phận!”</w:t>
      </w:r>
    </w:p>
    <w:p>
      <w:pPr>
        <w:pStyle w:val="BodyText"/>
      </w:pPr>
      <w:r>
        <w:t xml:space="preserve">“Không cần thân phận!” Tiêu Cảnh Diễm ngẩng đầu nhìn thẳng Lương đế, ánh mắt kiên định, “Trong lòng bệ hạ nhất định có người có thể đảm nhiệm Chủ soái, chỉ sợ kinh nghiệm chưa đủ. Đệ có thể theo quân bày mưu tính kế, về phần đốc chiến… Đình Sinh cũng mười bốn tuổi rồi.”</w:t>
      </w:r>
    </w:p>
    <w:p>
      <w:pPr>
        <w:pStyle w:val="BodyText"/>
      </w:pPr>
      <w:r>
        <w:t xml:space="preserve">“Tiêu Cảnh Diễm!” Lương đế mãnh liệt đứng lên, vòng qua tấu án, bước nhanh tới trước mặt Tiêu Cảnh Diễm. Hắn tập trung nhìn thẳng ấu đệ mình, yết hầu giống như bị sợi bông lấp kín, tiến thoái lưỡng nan, khó chịu đến ngực phải sinh đau, “Trẫm lập tức lệnh Mông khanh làm Thống soái, đệ chỗ nào cũng không được phép đi!”</w:t>
      </w:r>
    </w:p>
    <w:p>
      <w:pPr>
        <w:pStyle w:val="BodyText"/>
      </w:pPr>
      <w:r>
        <w:t xml:space="preserve">“Huynh trưởng!” Tiêu Cảnh Diễm kinh hãi, trong lòng mơ hồ sinh ra một cổ ủy khuất, “Huynh trưởng không tin đệ sao?”</w:t>
      </w:r>
    </w:p>
    <w:p>
      <w:pPr>
        <w:pStyle w:val="BodyText"/>
      </w:pPr>
      <w:r>
        <w:t xml:space="preserve">“Đương nhiên không tin được! Ta lẽ nào bảo đệ đi…”</w:t>
      </w:r>
    </w:p>
    <w:p>
      <w:pPr>
        <w:pStyle w:val="BodyText"/>
      </w:pPr>
      <w:r>
        <w:t xml:space="preserve">Hai chữ ‘tìm chết’ không thể xuất khẩu, Lương đế cong khóe miệng, tay xoa nhẹ đầu vai thon gầy của ấu đệ, lại nghe Tiêu Cảnh Diễm nói, “Huynh trưởng không cần lo lắng thân thể đệ. Đệ đã cùng Lận Thần thương nghị, không quá mức trở ngại.”</w:t>
      </w:r>
    </w:p>
    <w:p>
      <w:pPr>
        <w:pStyle w:val="BodyText"/>
      </w:pPr>
      <w:r>
        <w:t xml:space="preserve">“Ta tất nhiên cũng không tin được tên lang trung giang hồ kia!”</w:t>
      </w:r>
    </w:p>
    <w:p>
      <w:pPr>
        <w:pStyle w:val="BodyText"/>
      </w:pPr>
      <w:r>
        <w:t xml:space="preserve">Cảnh Diễm thấy ngữ khí của Lương đế dần dần ổn định, chỉ sợ y tiếp tục khăng khăng thì huynh trưởng ngược lại thật quyết định chủ ý không cho phép y đi. Đừng nói Thất hoàng tử sẽ không lấy lui làm tiến, đối với người Đại ca này y hiểu rất rõ, y thật sự rất hiểu phải thế nào để chu toàn, từ lúc nhỏ đã vậy.</w:t>
      </w:r>
    </w:p>
    <w:p>
      <w:pPr>
        <w:pStyle w:val="BodyText"/>
      </w:pPr>
      <w:r>
        <w:t xml:space="preserve">“Hoàng huynh.” Tiêu Cảnh Diễm hạ thấp giọng, “Đệ đã làm Tô Diễm gần mười ba năm rồi, hiện giờ không cầu phong thưởng, cũng không ham cao vị, chỉ muốn làm Tiêu Cảnh Diễm một lần mà thôi.”</w:t>
      </w:r>
    </w:p>
    <w:p>
      <w:pPr>
        <w:pStyle w:val="BodyText"/>
      </w:pPr>
      <w:r>
        <w:t xml:space="preserve">Lời nói ấy thật sự là lợi kiếm của y.</w:t>
      </w:r>
    </w:p>
    <w:p>
      <w:pPr>
        <w:pStyle w:val="BodyText"/>
      </w:pPr>
      <w:r>
        <w:t xml:space="preserve">Khối bông vải trong yết hầu đột nhiên biến mất không thấy tăm hơi, Tiêu Cảnh Vũ bị ngữ khí không đươc như ý của ấu đệ hắn làm cho lòng trống trải. Hắn không khỏi nghĩ tới, mười mấy năm qua Tiêu Cảnh Diễm lưu lạc bên ngoài, tuy là được chiếu cố, nhưng triền miên nằm trên giường bệnh, khó chịu không vui. Mẫu huynh thân nhất không thấy được, chí hữu không thể nhớ, cô đơn lẻ loi. Lại hoài niệm đến Thất đệ thời niên thiếu, tiếu dung rạng rỡ, lúc nào cũng yêu thích những màu sắc tươi đẹp, hồng y nhuyễn giáp cùng Lâm Thù cả ngày ở chung một chỗ, không thích thi văn, yêu giương cung tung mã.</w:t>
      </w:r>
    </w:p>
    <w:p>
      <w:pPr>
        <w:pStyle w:val="BodyText"/>
      </w:pPr>
      <w:r>
        <w:t xml:space="preserve">Mật đường hôm qua, thạch tín hôm nay…</w:t>
      </w:r>
    </w:p>
    <w:p>
      <w:pPr>
        <w:pStyle w:val="BodyText"/>
      </w:pPr>
      <w:r>
        <w:t xml:space="preserve">Kỳ vương điện hạ ngày trước nhìn chằm chằm Tiêu Cảnh Diễm, hận không được nắm giữ ấu đệ trong lòng, nhất thời mất đi ngôn ngữ.</w:t>
      </w:r>
    </w:p>
    <w:p>
      <w:pPr>
        <w:pStyle w:val="BodyText"/>
      </w:pPr>
      <w:r>
        <w:t xml:space="preserve">Mông Chí đứng một bên nhìn, quả thật lo lắng, không nhịn được mà lên tiếng giúp khuyên nhủ, “Đi theo quân trướng vốn phải có mấy Quân sư, Thất điện hạ năm đó niên thiếu đầy triển vọng, há có thể bại bởi các phu tử kia?”</w:t>
      </w:r>
    </w:p>
    <w:p>
      <w:pPr>
        <w:pStyle w:val="BodyText"/>
      </w:pPr>
      <w:r>
        <w:t xml:space="preserve">Hắn vừa dứt lời thì nhãn đao của Lương đế liền phóng tới, Mông Chí nghẹn họng, gãi gãi đầu, xoay chuyển lời nói, “Bất quá cũng là hung hiểm, điện hạ không bằng…”</w:t>
      </w:r>
    </w:p>
    <w:p>
      <w:pPr>
        <w:pStyle w:val="BodyText"/>
      </w:pPr>
      <w:r>
        <w:t xml:space="preserve">“Mông Đại thống lĩnh.” Cảnh Diễm dứt khoát không muốn nhìn biểu tình của Mông Chí, “Phòng vệ trong kinh, xin nhờ huynh!”</w:t>
      </w:r>
    </w:p>
    <w:p>
      <w:pPr>
        <w:pStyle w:val="BodyText"/>
      </w:pPr>
      <w:r>
        <w:t xml:space="preserve">“Ách… Cái này… Trách nhiệm của thần, không thể đẩy cho ai!”</w:t>
      </w:r>
    </w:p>
    <w:p>
      <w:pPr>
        <w:pStyle w:val="BodyText"/>
      </w:pPr>
      <w:r>
        <w:t xml:space="preserve">Sắc mặt Lương đế ảm đạm không rõ, lúc thì muốn đem Mông Chí không biết điều này ném ra ngoài, lúc thì cảm thấy Thất đệ quen thói giả vờ đáng thương với mình quả thật cần ăn đòn, cuối cùng lại hiểu rõ đối với bản thân thì ấu đệ chính là mười hai năm quá khứ mất mà lại được, kỳ thực với Tiêu Cảnh Diễm, cũng coi như ‘mất mà lại được’.</w:t>
      </w:r>
    </w:p>
    <w:p>
      <w:pPr>
        <w:pStyle w:val="BodyText"/>
      </w:pPr>
      <w:r>
        <w:t xml:space="preserve">Hắn có nên thành toàn cho ấu đệ chuyện này?</w:t>
      </w:r>
    </w:p>
    <w:p>
      <w:pPr>
        <w:pStyle w:val="BodyText"/>
      </w:pPr>
      <w:r>
        <w:t xml:space="preserve">Không khỏi tỉ mỉ suy tư một phen, năm năm qua tân chính phổ biến, chính sách binh mã các châu đa phần đã thay đổi, Bát Châu Thứ sử binh lực không nhiều, chẳng qua là thanh thế to lớn mà thôi. Tướng lĩnh trẻ tuổi trong triều bất luận xuất thân đều là do Tiêu Cảnh Vũ một tay cất nhắc, tất nhiên có thể tin cậy. Đình Sinh tính tình nhã nhặn, ôn văn hiểu lễ, cần có cơ hội tôi luyện nhiều hơn. Tiêu Cảnh Diễm kỳ thực nói rất đúng, y đi theo quân trướng làm một chức gọi ‘Quân sư’ quả thật vô cùng ổn thỏa. Tiêu Cảnh Vũ đối với bản lĩnh của Thất đệ mình hiểu rất rõ, điều duy nhất hắn lo lắng chính là thân thể của y.</w:t>
      </w:r>
    </w:p>
    <w:p>
      <w:pPr>
        <w:pStyle w:val="BodyText"/>
      </w:pPr>
      <w:r>
        <w:t xml:space="preserve">Nói cho cùng, Cảnh Diễm vào kinh đã một tháng, rất nhiều sự tình một chuyện nối tiếp một chuyện, Tiêu Cảnh Vũ từ đầu đến cuối không có cơ hội thật tốt tìm một đại phu mà hắn tin được đến nhìn qua Cảnh Diễm một chút. Tĩnh di cũng chưa từng bắt mạch kỹ lưỡng cho Cảnh Diễm, mà tất cả tình trạng đều do Lận Thần đó nói ra, điều này bảo Tiêu Cảnh Vũ làm sao có thể yên tâm.</w:t>
      </w:r>
    </w:p>
    <w:p>
      <w:pPr>
        <w:pStyle w:val="BodyText"/>
      </w:pPr>
      <w:r>
        <w:t xml:space="preserve">“Lang Gia Các ở trên giang hồ cũng coi là nổi danh. Hoàng huynh nếu thật vẫn còn không tin, không bằng chúng ta đi tìm mẫu thân.”</w:t>
      </w:r>
    </w:p>
    <w:p>
      <w:pPr>
        <w:pStyle w:val="BodyText"/>
      </w:pPr>
      <w:r>
        <w:t xml:space="preserve">Dám nói như vậy, Tiêu Cảnh Diễm tất nhiên đã chuẩn bị tất cả thật tốt, Tĩnh thái phi quả thật tìm kiếm không ra được gì. Bà chỉ là lo lắng đường xá xa xôi, nghiêng ngả bôn ba, lại bị ôn thanh nhuyễn ngữ của Tiêu Cảnh Diễm lừa gạt, cuối cùng cũng nới lỏng miệng.</w:t>
      </w:r>
    </w:p>
    <w:p>
      <w:pPr>
        <w:pStyle w:val="BodyText"/>
      </w:pPr>
      <w:r>
        <w:t xml:space="preserve">Lần này, Tiêu Cảnh Vũ không tiếp tục có lý do phản đối.</w:t>
      </w:r>
    </w:p>
    <w:p>
      <w:pPr>
        <w:pStyle w:val="BodyText"/>
      </w:pPr>
      <w:r>
        <w:t xml:space="preserve">Sau khi Lương đế tự mình điểm tướng qua đêm, một phen mật đàm, ngày thứ ba, Tiêu Cảnh Diễm sau mười hai năm lại một lần nữa mặc vào thân ngân giáp kia, đưa lưng về phía cổng thành, giục ngựa xuất chinh.</w:t>
      </w:r>
    </w:p>
    <w:p>
      <w:pPr>
        <w:pStyle w:val="BodyText"/>
      </w:pPr>
      <w:r>
        <w:t xml:space="preserve">Lương đế đích thân lên đầu thành, dõi mắt nhìn về nơi xa đưa tiễn. Bọn họ đều không biết con đường phía trước gian nguy thế nào, chỉ có một tâm nguyện hoàn thành chí lớn ngày xưa, một tấm lòng cầu nguyện, chờ mong ấu đệ sớm ngày trở về.</w:t>
      </w:r>
    </w:p>
    <w:p>
      <w:pPr>
        <w:pStyle w:val="BodyText"/>
      </w:pPr>
      <w:r>
        <w:t xml:space="preserve">Cùng lúc đó, trong đại đội hành quân bên ngoài thành, Liệt Chiến Anh lặng lẽ tiến đến bên cạnh Lận Thần vẫn một thân bạch y như cũ, lo lắng hỏi, “Thân thể công tử thật không sao?”</w:t>
      </w:r>
    </w:p>
    <w:p>
      <w:pPr>
        <w:pStyle w:val="BodyText"/>
      </w:pPr>
      <w:r>
        <w:t xml:space="preserve">“Ta nói tốt, ngươi tin không?”</w:t>
      </w:r>
    </w:p>
    <w:p>
      <w:pPr>
        <w:pStyle w:val="BodyText"/>
      </w:pPr>
      <w:r>
        <w:t xml:space="preserve">Liệt Chiến Anh do dự một chút, lắc đầu.</w:t>
      </w:r>
    </w:p>
    <w:p>
      <w:pPr>
        <w:pStyle w:val="BodyText"/>
      </w:pPr>
      <w:r>
        <w:t xml:space="preserve">“Vậy ta nói không tốt, đệ ấy sẽ nghe sao?” Lận Thần không cho Liệt Chiến Anh có cơ hội lên tiếng trách cứ hắn, tiếp tục nói, “Huống chi bây giờ nói những thứ này còn hữu dụng sao? Ngươi nha, ngay cả Tiểu Phi Lưu cũng không bằng, Tiểu Phi Lưu liền tin tưởng ta. Đúng không, Phi Lưu?”</w:t>
      </w:r>
    </w:p>
    <w:p>
      <w:pPr>
        <w:pStyle w:val="BodyText"/>
      </w:pPr>
      <w:r>
        <w:t xml:space="preserve">“Hừ.”</w:t>
      </w:r>
    </w:p>
    <w:p>
      <w:pPr>
        <w:pStyle w:val="BodyText"/>
      </w:pPr>
      <w:r>
        <w:t xml:space="preserve">“… Đệ đây là thái độ gì? Chẳng lẽ các ngươi đều mong đợi đệ ấy chết à?”</w:t>
      </w:r>
    </w:p>
    <w:p>
      <w:pPr>
        <w:pStyle w:val="BodyText"/>
      </w:pPr>
      <w:r>
        <w:t xml:space="preserve">“Không chết!” Phi Lưu cũng mặc một thân nhuyễn giáp, quả nhiên là bộ dáng thiếu niên oai hùng, “Trâu, không chết!”</w:t>
      </w:r>
    </w:p>
    <w:p>
      <w:pPr>
        <w:pStyle w:val="BodyText"/>
      </w:pPr>
      <w:r>
        <w:t xml:space="preserve">“Cái này mới đúng nha!”</w:t>
      </w:r>
    </w:p>
    <w:p>
      <w:pPr>
        <w:pStyle w:val="BodyText"/>
      </w:pPr>
      <w:r>
        <w:t xml:space="preserve">Lận Thần liếc Liệt Chiến Anh một cái, làm ra biểu tình ‘nhìn nó một chút rồi tự nhìn lại mình đi’. Liệt Chiến Anh méo miệng, nghiêng đầu sang chỗ khác, đánh ngựa đuổi theo Tiêu Cảnh Diễm, không hỏi tới nữa.</w:t>
      </w:r>
    </w:p>
    <w:p>
      <w:pPr>
        <w:pStyle w:val="BodyText"/>
      </w:pPr>
      <w:r>
        <w:t xml:space="preserve">Ở phía sau Liệt Chiến Anh, Lận Thần lặng lẽ thu lại biểu cảm, trầm ngâm hồi lâu, rồi hướng về phía Phi Lưu, nói, “Tiểu Phi Lưu, đệ nói, sẽ vượt qua có đúng không? Có lúc, trí giả nhiều lo nghĩ, ta nhất định là lo lắng vớ vẩn, có đúng không?”</w:t>
      </w:r>
    </w:p>
    <w:p>
      <w:pPr>
        <w:pStyle w:val="BodyText"/>
      </w:pPr>
      <w:r>
        <w:t xml:space="preserve">Phi Lưu nhìn Lận Thần không hiểu, dường như suy nghĩ một lúc lâu mới minh bạch ý tứ của hắn. Nó gật đầu, vô cùng khẳng định nói, “Cung Vũ tỷ tỷ, rất nhanh!”</w:t>
      </w:r>
    </w:p>
    <w:p>
      <w:pPr>
        <w:pStyle w:val="BodyText"/>
      </w:pPr>
      <w:r>
        <w:t xml:space="preserve">“Tốt!”</w:t>
      </w:r>
    </w:p>
    <w:p>
      <w:pPr>
        <w:pStyle w:val="BodyText"/>
      </w:pPr>
      <w:r>
        <w:t xml:space="preserve">Lận Thần nhàn nhạt cười cười với Phi Lưu, tiếp tục ẩn giấu tất cả lo âu, trong đáy lòng tự nói với chính mình.</w:t>
      </w:r>
    </w:p>
    <w:p>
      <w:pPr>
        <w:pStyle w:val="BodyText"/>
      </w:pPr>
      <w:r>
        <w:t xml:space="preserve">Cung Vũ xưa nay thận trọng, giải dược nhất định tới kịp.</w:t>
      </w:r>
    </w:p>
    <w:p>
      <w:pPr>
        <w:pStyle w:val="Compact"/>
      </w:pPr>
      <w:r>
        <w:t xml:space="preserve">Nhất định!</w:t>
      </w:r>
    </w:p>
    <w:p>
      <w:pPr>
        <w:pStyle w:val="Compact"/>
      </w:pPr>
      <w:r>
        <w:drawing>
          <wp:inline>
            <wp:extent cx="5334000" cy="7086796"/>
            <wp:effectExtent b="0" l="0" r="0" t="0"/>
            <wp:docPr descr="" title="" id="1" name="Picture"/>
            <a:graphic>
              <a:graphicData uri="http://schemas.openxmlformats.org/drawingml/2006/picture">
                <pic:pic>
                  <pic:nvPicPr>
                    <pic:cNvPr descr="http://sstruyen.com/images/data/18369/chuong-18-1545721775.1733.jpg" id="0" name="Picture"/>
                    <pic:cNvPicPr>
                      <a:picLocks noChangeArrowheads="1" noChangeAspect="1"/>
                    </pic:cNvPicPr>
                  </pic:nvPicPr>
                  <pic:blipFill>
                    <a:blip r:embed="rId88"/>
                    <a:stretch>
                      <a:fillRect/>
                    </a:stretch>
                  </pic:blipFill>
                  <pic:spPr bwMode="auto">
                    <a:xfrm>
                      <a:off x="0" y="0"/>
                      <a:ext cx="5334000" cy="7086796"/>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89" w:name="chương-19"/>
      <w:bookmarkEnd w:id="89"/>
      <w:r>
        <w:t xml:space="preserve">20. Chương 19</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hông cần tìm dược nhân khác, ta làm!”</w:t>
      </w:r>
    </w:p>
    <w:p>
      <w:pPr>
        <w:pStyle w:val="BodyText"/>
      </w:pPr>
      <w:r>
        <w:t xml:space="preserve">Y bây giờ mang bệnh, thân thể bấp bênh, nếu như không phải dựa vào dược lực thì ngay cả phóng người lên ngựa cũng là vấn đề. Dùng tình cảnh như vậy đổi lấy sinh mạng rực rỡ tung bay của Lâm Thù thì có gì không đáng?</w:t>
      </w:r>
    </w:p>
    <w:p>
      <w:pPr>
        <w:pStyle w:val="BodyText"/>
      </w:pPr>
      <w:r>
        <w:t xml:space="preserve">Ba vạn Xích Diễm quân nghìn dặm gấp rút tiếp viện, cơ hồ ngày đêm không ngừng nghỉ, nhưng cuối cùng vẫn chậm một bước.</w:t>
      </w:r>
    </w:p>
    <w:p>
      <w:pPr>
        <w:pStyle w:val="BodyText"/>
      </w:pPr>
      <w:r>
        <w:t xml:space="preserve">Quân biên phòng cũng thủ cũng lui, chỉ cầu bách tính an toàn, mới qua nửa tháng mà đã mất đến sáu thành. Lâm Thù chỉnh đốn tất cả bố phòng, mạo hiểm dẫn kỵ binh tập kích, đốt một phần lương thảo đại quân Bắc Yến. Song, chuyện này cũng chỉ có thể xem là kế hoãn binh. Trước khi Xích Diễm quân đến đã là một cuộc ác chiến, Chủ tướng đóng giữ Ký Thành chết trận, Phó tướng trọng thương. Lâm Thù bên này xuất ra kế vườn không nhà trống, giết hai nghìn quân tiên phong Bắc Yến, nửa mảnh giáp cũng không lưu, nhưng chính hắn lại trúng một mũi tiễn ở đầu vai.</w:t>
      </w:r>
    </w:p>
    <w:p>
      <w:pPr>
        <w:pStyle w:val="BodyText"/>
      </w:pPr>
      <w:r>
        <w:t xml:space="preserve">Đả thương của mũi tiễn này đối với Lâm Thù mà nói vốn là chuyện nhỏ, hắn đang ở tuổi thanh niên, từ trước đến giờ lại khỏe mạnh. Ai ngờ sau hai ngày không ngủ không nghỉ thì vết thương lại thối rữa lên, mới đầu chẳng qua là hơi đau ngứa, đến ngày thứ ba thì cánh tay giống như tàn phế, nâng cũng không nổi, ngày thứ tư đã ngã quỵ ở tường thành trong lúc tuần phòng, hôn mê bất tỉnh.</w:t>
      </w:r>
    </w:p>
    <w:p>
      <w:pPr>
        <w:pStyle w:val="BodyText"/>
      </w:pPr>
      <w:r>
        <w:t xml:space="preserve">Thành nội biên quan mới vừa xảy ra nạn đói, lại gặp chiến loạn, giờ phút này ngay cả lang trung có thể hiểu độc trị bệnh cũng không có. Mấy đại phu băng bó vết thương trong quân doanh đã được coi là người giỏi, nhưng đều chưa từng nhìn thấy loại kỳ độc này ở nơi nào. Sau khi nghe mọi người nói chuyện thì có một lão binh ở tại biên quan mười mấy năm, am hiểu quân tình Bắc Yến tới góp lời:</w:t>
      </w:r>
    </w:p>
    <w:p>
      <w:pPr>
        <w:pStyle w:val="BodyText"/>
      </w:pPr>
      <w:r>
        <w:t xml:space="preserve">“Loại độc này không trầm trọng, nhưng khi phát tác lại vô cùng thảm thiết. Bảy năm trước, tại hạ đã nhìn thấy qua binh lính bởi vì độc này mà chết, cuối cùng toàn thân đau ngứa thối rữa.”</w:t>
      </w:r>
    </w:p>
    <w:p>
      <w:pPr>
        <w:pStyle w:val="BodyText"/>
      </w:pPr>
      <w:r>
        <w:t xml:space="preserve">“Vậy có giải được không?”</w:t>
      </w:r>
    </w:p>
    <w:p>
      <w:pPr>
        <w:pStyle w:val="BodyText"/>
      </w:pPr>
      <w:r>
        <w:t xml:space="preserve">“Cái này… Độc này tương truyền được tẩm trên đầu tiễn của thân vệ quân Bắc Yến hoàng tộc. Nếu muốn giải độc… Sợ rằng…”</w:t>
      </w:r>
    </w:p>
    <w:p>
      <w:pPr>
        <w:pStyle w:val="BodyText"/>
      </w:pPr>
      <w:r>
        <w:t xml:space="preserve">Phó tướng kia bỗng nhiên đứng lên, hắn tự biết điều lão binh không nói ra là gì. Vệ quân hoàng tộc đích thân tới, Bắc Yến lần này nhất định là lai giả bất thiện. Cho dù bọn họ có thể bắt được vài lính sống thì cũng không thể khẳng định sẽ lấy được phương pháp giải độc. Nhưng người hiện nay nằm trên giường chính là chủ tâm của toàn bộ thủ vệ quân. Tuy rằng binh lực chênh lệch đã chống đỡ không nổi, viện quân còn không biết đến nơi nào, dựa vào mấy thủ tướng còn sót lại của bọn họ…</w:t>
      </w:r>
    </w:p>
    <w:p>
      <w:pPr>
        <w:pStyle w:val="BodyText"/>
      </w:pPr>
      <w:r>
        <w:t xml:space="preserve">Cắn răng một cái, Phó tướng kia liền muốn ra ngoài hạ lệnh, ôm quyết tâm dù phải chết cũng nhất định trị ngựa chết thành ngựa sống. Đúng vào lúc này, Xích Diễm quân đã đến, tại thành phía tây nam truyền tới thanh âm can qua va vào nhau. Không quá một canh giờ, đại quân Bắc Yến giơ kỳ rút lui, hiện nay coi như là bắt sống lính cũng không thể bắt được.</w:t>
      </w:r>
    </w:p>
    <w:p>
      <w:pPr>
        <w:pStyle w:val="BodyText"/>
      </w:pPr>
      <w:r>
        <w:t xml:space="preserve">Hai quân giằng co, viện quân bỗng nhiên đến, vốn là trong lúc nguy nan lấy được thời khắc thở dốc, nhưng bởi vì một mình Lâm Thù mà mọi người lại tiếp tục căng thẳng. Hơn phân nữa trong Xích Diễm quân là bộ hạ cũ của Lâm Thù, đối với Thiếu tướng quân của mình dĩ nhiên dùng mọi cách quan tâm, làm sao cũng không có biện pháp tốt hơn, quan hệ cùng Lâm Thù có phần thân cận, càng nôn nóng đến độ muốn khóc rống chảy dài nước mắt. Nam nhi tám thước như con kiến trên chảo nóng, trong phòng bao quanh hình tròn.</w:t>
      </w:r>
    </w:p>
    <w:p>
      <w:pPr>
        <w:pStyle w:val="BodyText"/>
      </w:pPr>
      <w:r>
        <w:t xml:space="preserve">Thời điểm Cảnh Diễm cùng Lận Thần chạy tới chính là tình cảnh như vậy.</w:t>
      </w:r>
    </w:p>
    <w:p>
      <w:pPr>
        <w:pStyle w:val="BodyText"/>
      </w:pPr>
      <w:r>
        <w:t xml:space="preserve">Lại nói bên này của Cảnh Diễm cũng nguy ngập như Bắc cảnh, quả thật một đường chẻ tre. Lực lượng tân binh mã ngay lập tức làm suy yếu quân địa phương, mấy Tướng lĩnh Tiêu Cảnh Vũ một tay đề bạt cũng đều là người giỏi dẫn binh, đừng nói đến còn có Tiêu Cảnh Diễm tự mình trấn giữ. Hễ Bát Châu Thứ sử kia có chút nước cờ kỳ dị nào thì đều bị y nhất nhất đoán được, bất quá chỉ mười ngày, quân phản loạn đã như nỏ mất đà. Tiêu Cảnh Diễm theo như kế hoạch lúc trước, chỉ bảo Tiêu Đình Sinh một phen. Giờ đây, Hoàng trưởng tử đối với hoàng thúc chưa từng gặp mặt này ngược lại vô cùng kính trọng. Chắc hẳn Lương đế cũng là cực kỳ châm biếm, Hoàng tử mười bốn tuổi lập tức trận tiền không sợ không khiếp, thắt lưng thẳng tắp như Thất hoàng tử năm đó. Ngôn từ là hoàng thúc dạy, khí độ do bệ hạ dưỡng.</w:t>
      </w:r>
    </w:p>
    <w:p>
      <w:pPr>
        <w:pStyle w:val="BodyText"/>
      </w:pPr>
      <w:r>
        <w:t xml:space="preserve">Chiêu hàng tả hữu bất quá là đả kích tinh thần đối phương, tăng lên lòng tin phe ta. Nào ngờ bên trong Bát Châu lại có mâu thuẫn, Dự vương điện hạ không đích thân tới, những câu ban xuống không quá hai ngày đã thành công chia rẽ sự đoàn kết, bị Tiêu Cảnh Diễm bao vây hoàn toàn.</w:t>
      </w:r>
    </w:p>
    <w:p>
      <w:pPr>
        <w:pStyle w:val="BodyText"/>
      </w:pPr>
      <w:r>
        <w:t xml:space="preserve">Đại hoạch bình định phản quân toàn thắng, chuyện tiếp theo không cần Tiêu Cảnh Diễm lo lắng. Y chỉ là không nghĩ ra, chính y đã từng thấy qua Ngũ ca là một người khôn khéo lão luyện, rốt cuộc vì cái gì lại xuất ra một nước cờ hồ đồ như thế? Là trúng tâm kế cám dỗ hay là thuốc mê của Hạ Giang?</w:t>
      </w:r>
    </w:p>
    <w:p>
      <w:pPr>
        <w:pStyle w:val="BodyText"/>
      </w:pPr>
      <w:r>
        <w:t xml:space="preserve">Y đương nhiên thế nào cũng không nghĩ ra ân ân oán oán do Tiên đế gây nên không chỉ có mỗi chuyện của Lỵ Dương Trưởng công chúa và Tạ hầu gia. Sự tình trước mắt đã giải quyết, nhưng khẩu khí trong lòng lại không thể nới lỏng. Tiêu Cảnh Diễm dõi mắt về Bắc phương, dù chưa từng nhìn thấy khói báo động, nhưng y biết khoảng cách lúc này với Lâm Thù không tới ba trăm dặm.</w:t>
      </w:r>
    </w:p>
    <w:p>
      <w:pPr>
        <w:pStyle w:val="BodyText"/>
      </w:pPr>
      <w:r>
        <w:t xml:space="preserve">Đi gặp tiểu Thù.</w:t>
      </w:r>
    </w:p>
    <w:p>
      <w:pPr>
        <w:pStyle w:val="BodyText"/>
      </w:pPr>
      <w:r>
        <w:t xml:space="preserve">Ý niệm này vừa xuất hiện liền kéo theo thanh thế to lớn kinh người. Thời điểm Tiêu Cảnh Diễm kịp phản ứng thì Lận Thần đã ở trước mặt y, trừng mắt dựng mi, chỉ còn thiếu viết lên trên mặt lên bốn chữ to: ‘Ta không đồng ý’.</w:t>
      </w:r>
    </w:p>
    <w:p>
      <w:pPr>
        <w:pStyle w:val="BodyText"/>
      </w:pPr>
      <w:r>
        <w:t xml:space="preserve">“Đệ đi làm gì? Chút y thuật ta dạy đệ có thể lừa gạt Thái phi nương nương nhưng có thể lừa gạt ta sao? Đệ không muốn ta bị hảo hoàng huynh của đệ chụp lên đầu cái mũ khi quân võng thượng, sau đó máu của ta bắn đầy ở Thái Thị Khẩu[1] đúng không? Ta cho đệ biết, đệ phải ở chỗ này đợi ân nhân cứu mạng Cung Vũ. Đi tìm Lâm Thù hả? Đừng hòng mơ tưởng!”</w:t>
      </w:r>
    </w:p>
    <w:p>
      <w:pPr>
        <w:pStyle w:val="BodyText"/>
      </w:pPr>
      <w:r>
        <w:t xml:space="preserve">“… Vậy ta dẫn theo Chiến Anh tự mình đi.”</w:t>
      </w:r>
    </w:p>
    <w:p>
      <w:pPr>
        <w:pStyle w:val="BodyText"/>
      </w:pPr>
      <w:r>
        <w:t xml:space="preserve">“Tô Diễm…” Lận Thần nhìn sắc mặt Tiêu Cảnh Diễm, đột nhiên giận lên, “Thật tốt, coi như đệ bây giờ là Tiêu Cảnh Diễm thì đệ cho rằng ta không dám đánh đệ ngất xỉu sao?”</w:t>
      </w:r>
    </w:p>
    <w:p>
      <w:pPr>
        <w:pStyle w:val="BodyText"/>
      </w:pPr>
      <w:r>
        <w:t xml:space="preserve">Cảnh Diễm mở to mắt nhìn Lận Thần một hồi, không còn cách nào, nội tâm biết người này thật sự làm ra được chuyện đó. Y buộc lòng cứng rắn thanh âm, lại mềm nhũn thái độ, nói, “Cung Vũ cô nương dù sao cũng đến phía bắc, khổ cực nàng vậy…”</w:t>
      </w:r>
    </w:p>
    <w:p>
      <w:pPr>
        <w:pStyle w:val="BodyText"/>
      </w:pPr>
      <w:r>
        <w:t xml:space="preserve">“Đệ… Đệ thật là đầu gỗ!” Lận Thần tức giận, “Tại sao đệ không biết thương hoa tiếc ngọc? May mà cô nương người ta còn… Còn…”</w:t>
      </w:r>
    </w:p>
    <w:p>
      <w:pPr>
        <w:pStyle w:val="BodyText"/>
      </w:pPr>
      <w:r>
        <w:t xml:space="preserve">“Còn còn cái gì?” Tiêu Cảnh Diễm chột dạ, quay đầu đi chỗ khác, tính tình bướng bỉnh nổi lên, càng phát hiện trong lòng có một loại cảm giác không thoải mái, liền quyết tâm muốn đi Bắc phương, “Huynh đừng nói nữa, hoặc là huynh thật sự đánh ngất ta.”</w:t>
      </w:r>
    </w:p>
    <w:p>
      <w:pPr>
        <w:pStyle w:val="BodyText"/>
      </w:pPr>
      <w:r>
        <w:t xml:space="preserve">Mặc dù ngoài miệng nói như vậy nhưng Tiêu Cảnh Diễm lại lập tức xoay người rời đi. Nếu không phải mệt nhọc nhiều ngày như vậy và hiện tại y phải dựa vào cổ tinh thần nỗ lực chống đỡ thì sợ rằng thật có thể bảo y sinh ra gió dưới bàn chân khi bước đi. Lận Thần đứng từ xa nhìn sống lưng thon gầy nhưng cao ngất của Tiêu Cảnh Diễm, oán hận giày vò một hồi, cuối cùng bất đắc dĩ đón nhận số mệnh.</w:t>
      </w:r>
    </w:p>
    <w:p>
      <w:pPr>
        <w:pStyle w:val="BodyText"/>
      </w:pPr>
      <w:r>
        <w:t xml:space="preserve">Hắn đã sớm nhận được tin tức, quân từ Bắc Yến đến chính là tinh binh tráng mã của Lục vương gia. Hôm nay, hiểm nguy ở Bắc cảnh cũng coi như gấp mười lần nơi đây. Nhưng càng như vậy thì hắn càng không có lý do gì để ngăn cản Tiêu Cảnh Diễm. Kể từ khi Tiêu Cảnh Diễm bắt đầu tự mình phối thuốc giúp cường tâm lực phách thì Lận Thần liền hiểu, người này cần phải tìm trở lại sự tự tin của Tiêu Cảnh Diễm.</w:t>
      </w:r>
    </w:p>
    <w:p>
      <w:pPr>
        <w:pStyle w:val="BodyText"/>
      </w:pPr>
      <w:r>
        <w:t xml:space="preserve">Mười hai năm, nếu nói Lận Thần đối với người mang tên ‘Tiêu Cảnh Diễm’ thật không có nửa điểm hiểu biết cũng là không đúng.</w:t>
      </w:r>
    </w:p>
    <w:p>
      <w:pPr>
        <w:pStyle w:val="BodyText"/>
      </w:pPr>
      <w:r>
        <w:t xml:space="preserve">Căn bản, Tiểu Tô Diễm mà hắn cứu chính là Thất hoàng tử phong thần tuấn lãng.</w:t>
      </w:r>
    </w:p>
    <w:p>
      <w:pPr>
        <w:pStyle w:val="BodyText"/>
      </w:pPr>
      <w:r>
        <w:t xml:space="preserve">Nhưng mà, dù rằng Lận Thần tính tình tiêu sái sơ sài thì cũng chưa từng ngờ tới, hắn thật sự có một ngày có thể gọi là ‘hối hận’.</w:t>
      </w:r>
    </w:p>
    <w:p>
      <w:pPr>
        <w:pStyle w:val="BodyText"/>
      </w:pPr>
      <w:r>
        <w:t xml:space="preserve">~*</w:t>
      </w:r>
    </w:p>
    <w:p>
      <w:pPr>
        <w:pStyle w:val="BodyText"/>
      </w:pPr>
      <w:r>
        <w:t xml:space="preserve">~Ở bên ngoài thành trùng hợp gặp đại quân đến tiếp viện. Cảnh Diễm vốn là người nội tâm bình tĩnh, nhưng chưa từng nghĩ tới trong đám người nghênh đón cư nhiên không thấy nửa cái bóng của Lâm Thù. Y cực kỳ tốn khí lực để tìm được quân trướng Lâm Thù, còn chưa tỉ mỉ phân biệt tình hình thì Cảnh Diễm liền bị trạng thái trong chăn làm kinh sợ. Đợi nghe Phó tướng kia đem đầu đuôi câu chuyện kể rõ, trong lòng Tiêu Cảnh Diễm đột nhiên nổi giận, dược phối trước khi xuất phát phải khó khăn lắm mới có chút hiệu lực. Sắc mặt y lúc này trắng bệch, lảo đảo muốn ngã.</w:t>
      </w:r>
    </w:p>
    <w:p>
      <w:pPr>
        <w:pStyle w:val="BodyText"/>
      </w:pPr>
      <w:r>
        <w:t xml:space="preserve">“Lận Thần… Bắc Yến đến… Là thân quân của Lục hoàng tử?”</w:t>
      </w:r>
    </w:p>
    <w:p>
      <w:pPr>
        <w:pStyle w:val="BodyText"/>
      </w:pPr>
      <w:r>
        <w:t xml:space="preserve">Lận Thần nghe lời ấy thì sửng sốt, nhưng hắn rất nhanh đã phản ứng kịp, người trước mặt này không phải ngày trước chính là thiếu niên Tướng quân hiểu rõ Bắc cảnh hay sao. Hắn lập tức chỉ biết gật đầu, “Phải, hiện tại nên gọi là Lục vương gia rồi.”</w:t>
      </w:r>
    </w:p>
    <w:p>
      <w:pPr>
        <w:pStyle w:val="BodyText"/>
      </w:pPr>
      <w:r>
        <w:t xml:space="preserve">“Mộ Dung… Thăng…” Tiêu Cảnh Diễm cảm thấy ngực càng ngày càng khó chịu. Y không để ý mấy Tướng lĩnh bên cạnh nhận biết y đều mang sắc mặt kinh dị, liền lôi kéo Lận Thần đi ra ngoài.</w:t>
      </w:r>
    </w:p>
    <w:p>
      <w:pPr>
        <w:pStyle w:val="BodyText"/>
      </w:pPr>
      <w:r>
        <w:t xml:space="preserve">Bên ngoài trướng, Tiêu Cảnh Diễm mãnh liệt run rẩy, nhưng lại gắt gao cấu chặt chính mình, không chịu ngã xuống, “Lận Thần, huynh có biện pháp giải độc!”</w:t>
      </w:r>
    </w:p>
    <w:p>
      <w:pPr>
        <w:pStyle w:val="BodyText"/>
      </w:pPr>
      <w:r>
        <w:t xml:space="preserve">Đây không phải là câu hỏi.</w:t>
      </w:r>
    </w:p>
    <w:p>
      <w:pPr>
        <w:pStyle w:val="BodyText"/>
      </w:pPr>
      <w:r>
        <w:t xml:space="preserve">Lận Thần dĩ nhiên biết biện pháp giải độc, chỉ bất quá… Biểu lộ hiếm thấy của Lận Thần chính là thận trọng. Hắn nhìn chằm chằm Tiêu Cảnh Diễm, một chút xê dịch cũng không có, trả lời, “Đệ muốn làm gì?”</w:t>
      </w:r>
    </w:p>
    <w:p>
      <w:pPr>
        <w:pStyle w:val="BodyText"/>
      </w:pPr>
      <w:r>
        <w:t xml:space="preserve">“Cứu đệ ấy.” Trước mắt Tiêu Cảnh Diễm thoáng lướt qua khoảng thời gian mười hai năm trước, hình ảnh y cùng Lâm Thù trú thủ tại cửa ải Túc Dương. Trường cảnh ở trong đầu y đã bị vứt bỏ mười hai năm, giờ phút này lại rõ ràng như họa, “Y thuật ta học tuyệt không nhiều bằng huynh, nhưng trùng hợp thân quân của vị Lục hoàng tử này là đại hận trong lòng ta. Ta biết huynh có thể giải độc.”</w:t>
      </w:r>
    </w:p>
    <w:p>
      <w:pPr>
        <w:pStyle w:val="BodyText"/>
      </w:pPr>
      <w:r>
        <w:t xml:space="preserve">Chuyện liên quan đến Lâm Thù, luôn là chấp niệm của Tiêu Cảnh Diễm. Dù là lúc ấy ý thức không rõ, trí nhớ hoàn toàn không có.</w:t>
      </w:r>
    </w:p>
    <w:p>
      <w:pPr>
        <w:pStyle w:val="BodyText"/>
      </w:pPr>
      <w:r>
        <w:t xml:space="preserve">Mười mấy năm trước, Tiêu Cảnh Diễm lần đầu theo Xích Diễm quân đến Bắc cảnh, chính là gặp phải vị Lục hoàng tử này. Năm đó hai người đều là niên thiếu, khí phách phấn chấn, Lâm Thù dẫn đầu Xích Vũ doanh cùng thân vệ quân trực diện chiến đấu dưới chân núi hơn mười dặm bên ngoài cửa ải Túc Dương. Tiêu Cảnh Diễm lúc đó vốn không phải ở bên trong Xích Vũ doanh, y thật sự không kiềm chế được mà lén lút chạy theo Lâm Thù ra ngoài. Đừng nói là Lâm soái, ngay cả Nhiếp Phong trước đó cũng không biết. Lần đầu gặp kẻ địch, Tiêu Cảnh Diễm cũng không luống cuống, bất quá khi thanh âm sát phạt của trận chiến thật tràn vào tai, y lại thoáng ngẩn ra một chút. Đao địch nhân liền vung đến trước mặt, y phải khó khăn lắm mới né được, đao thứ hai lại tránh không kịp, Thất hoàng tử lần đầu đối diện chiến trường suýt chút nữa phải một lần qua Quỷ Môn Quan. Vừa mở mắt ra, lại nhìn thấy hình ảnh Phó tướng đầu tiên của Lâm Thù khi đó mặt đầy máu tươi, Lâm Thù cũng ở một bên, trở mình bò dậy, hai người nghĩ lại mà cảm thấy sợ hãi. Sau lưng Phó tướng kia trúng một đao, lại vẫn dũng mãnh như cũ, nhưng sau khi trở về trong quân hai ngày thì bỏ mình vì không thể chữa trị. Tiêu Cảnh Diễm và Lâm Thù khi ấy mới biết trên binh khí vốn đã tẩm độc. Nói không hơn chính là hễ người nào bị thương bởi trúng binh khí trong trận chiến đó thì cuối cùng đều không ai may mắn thoát khỏi.</w:t>
      </w:r>
    </w:p>
    <w:p>
      <w:pPr>
        <w:pStyle w:val="BodyText"/>
      </w:pPr>
      <w:r>
        <w:t xml:space="preserve">Lần đầu đau đớn thê thảm như thế, ngược lại khiến cho Thất hoàng tử từ nhỏ sinh trưởng ở kinh thành, được huynh trưởng hết lòng bảo hộ nhanh chóng trưởng thành. Khi đó, ban đêm y không thể chợp mắt, Lâm Thù cũng khó ngủ theo. Hai thiếu niên còn chưa nhìn quen sinh tử, lần đầu tiên ở Bắc cảnh cãi nhau một trận lớn. Sau khi cãi xong thì tương đối im lặng mấy ngày, rồi trong sự hốc hác lẫn nhau đạt được hòa giải, cùng nói ra lời hào hùng giống nhau.</w:t>
      </w:r>
    </w:p>
    <w:p>
      <w:pPr>
        <w:pStyle w:val="BodyText"/>
      </w:pPr>
      <w:r>
        <w:t xml:space="preserve">Dữ tử đồng bào, tương tử giai lão, báo thù rửa hận, hưng thịnh Đại Lương.</w:t>
      </w:r>
    </w:p>
    <w:p>
      <w:pPr>
        <w:pStyle w:val="BodyText"/>
      </w:pPr>
      <w:r>
        <w:t xml:space="preserve">Máu tươi ải Bắc, khiến lòng người mềm mại trở nên cứng rắn, mà Lâm Thù và Thất hoàng tử lại cùng nhau đem đối phương biến trở về mềm mại.</w:t>
      </w:r>
    </w:p>
    <w:p>
      <w:pPr>
        <w:pStyle w:val="BodyText"/>
      </w:pPr>
      <w:r>
        <w:t xml:space="preserve">Sau lần đó, đến chuyện mười hai năm trước Tiêu Cảnh Diễm bặt vô âm tín ở Đông Hải. Lâm Thù cùng y không còn tiếp tục cãi nhau, chỉ là lời thề của bọn họ cũng lạc mất trong ly biệt. Hôm nay đoàn tụ, Tiêu Cảnh Diễm há có thể để cho Lâm Thù giẫm vào vết xe đổ của anh hùng ngày đó?</w:t>
      </w:r>
    </w:p>
    <w:p>
      <w:pPr>
        <w:pStyle w:val="BodyText"/>
      </w:pPr>
      <w:r>
        <w:t xml:space="preserve">“Ta không có thuốc!” Da mặt của Lang Gia Các Thiếu các chủ vốn quen thói dùng vẻ cười đùa bày tỏ với người hiện tại bị buộc rất chặt, lần đầu tiên hắn không muốn cho Tiêu Cảnh Diễm một chút hy vọng thừa thãi nào, “Ta giải không được.”</w:t>
      </w:r>
    </w:p>
    <w:p>
      <w:pPr>
        <w:pStyle w:val="BodyText"/>
      </w:pPr>
      <w:r>
        <w:t xml:space="preserve">“Không có thuốc cũng có thể giải!” Tiêu Cảnh Diễm dị thường khẳng định, “Ta đã đọc được cách giải của loại kỳ độc có triệu chứng tương tự trong sách. Mặc dù không thể xác định độc kia cùng độc Tiểu Thù trúng hoàn toàn giống nhau, cũng không biết nhiều năm như vậy, phương thuốc của Bắc Yến hoàng thất có biến hóa hay không, nhưng nguyên lý là tương thông.”</w:t>
      </w:r>
    </w:p>
    <w:p>
      <w:pPr>
        <w:pStyle w:val="BodyText"/>
      </w:pPr>
      <w:r>
        <w:t xml:space="preserve">“Ta có thể nói rõ ràng cho đệ biết, phương thuốc của Bắc Yến chưa từng thay đổi, cùng độc ghi chép kia đồng dạng, nhưng phương pháp giải độc đệ nói không thể thực hiện được.”</w:t>
      </w:r>
    </w:p>
    <w:p>
      <w:pPr>
        <w:pStyle w:val="BodyText"/>
      </w:pPr>
      <w:r>
        <w:t xml:space="preserve">Tiêu Cảnh Diễm nghe vậy thì ngừng lại một chút, lần mở miệng tiếp theo đã mang một ý quyết tuyệt, “Không cần tìm dược nhân khác, ta làm!”</w:t>
      </w:r>
    </w:p>
    <w:p>
      <w:pPr>
        <w:pStyle w:val="BodyText"/>
      </w:pPr>
      <w:r>
        <w:t xml:space="preserve">Thật không ngờ Lận Thần đã sớm đoán được y muốn nói như vậy, bèn cười lạnh:</w:t>
      </w:r>
    </w:p>
    <w:p>
      <w:pPr>
        <w:pStyle w:val="BodyText"/>
      </w:pPr>
      <w:r>
        <w:t xml:space="preserve">“Khẩu khí thật là lớn, đệ xem mình là Pháp Tổ cứu thế ư? Với một trái tim phổ độ chúng sinh như vậy, Thất hoàng tử có thể xuất gia rồi. Đệ làm hay người khác làm khác nhau lắm sao? Đệ cho rằng không tìm được người nguyện ý vì Lâm Thiếu tướng quân đi tìm cái chết? Đệ nguyện ý, vậy đã hỏi qua Lâm Thù có nguyện ý hay không chưa? Đệ xem hắn là người nào mà có thể thay hắn quyết định sinh tử?”</w:t>
      </w:r>
    </w:p>
    <w:p>
      <w:pPr>
        <w:pStyle w:val="BodyText"/>
      </w:pPr>
      <w:r>
        <w:t xml:space="preserve">Lời nói này của hắn đã đem sở trường mỉa mai của mình đạt đến cực điểm, dứt khoát như tâm đao, khiến Tiêu cảnh Diễm nhất thời á khẩu, không trả lời được, cả người đứng cứng ngắc ở nơi đó.</w:t>
      </w:r>
    </w:p>
    <w:p>
      <w:pPr>
        <w:pStyle w:val="BodyText"/>
      </w:pPr>
      <w:r>
        <w:t xml:space="preserve">Y coi hắn là người nào?</w:t>
      </w:r>
    </w:p>
    <w:p>
      <w:pPr>
        <w:pStyle w:val="BodyText"/>
      </w:pPr>
      <w:r>
        <w:t xml:space="preserve">Chất vấn không có so sánh này càng buồn cười, lại không biết làm thế nào.</w:t>
      </w:r>
    </w:p>
    <w:p>
      <w:pPr>
        <w:pStyle w:val="BodyText"/>
      </w:pPr>
      <w:r>
        <w:t xml:space="preserve">“Tiểu Thù là chí hữu của ta, ta… Nợ đệ ấy rất nhiều. Cho dù có trả cái mạng này thì ta cũng cam tâm tình nguyện.”</w:t>
      </w:r>
    </w:p>
    <w:p>
      <w:pPr>
        <w:pStyle w:val="BodyText"/>
      </w:pPr>
      <w:r>
        <w:t xml:space="preserve">Lận Thần bị những lời này của Tiêu Cảnh Diễm chọc giận đến muốn hộc máu, thanh âm căm hờn nói:</w:t>
      </w:r>
    </w:p>
    <w:p>
      <w:pPr>
        <w:pStyle w:val="BodyText"/>
      </w:pPr>
      <w:r>
        <w:t xml:space="preserve">“Tiêu Cảnh Diễm, ta có thể coi như hiểu đệ. Đệ là người có tình có nghĩa, nhưng vì sao không có đầu óc? Đệ đối với Lâm Thù tình chân ý thiết, còn Lâm Thù thì sao? Lâm Thù không coi đệ là bằng hữu ư? Ta cũng không phải là bằng hữu của đệ? Đệ làm như vậy, chúng ta phải nghĩ thế nào? Chúng ta có thể quyết định sinh tử của đệ sao?”</w:t>
      </w:r>
    </w:p>
    <w:p>
      <w:pPr>
        <w:pStyle w:val="BodyText"/>
      </w:pPr>
      <w:r>
        <w:t xml:space="preserve">Cao giọng thét xong, thiên địa yên tĩnh, ngay cả tiếng rít của gió cũng không nghe được. Tiêu Cảnh Diễm lặp lại những lời của Lận Thần nhiều lần, trong lòng từng trận từng trận đau đớn.</w:t>
      </w:r>
    </w:p>
    <w:p>
      <w:pPr>
        <w:pStyle w:val="BodyText"/>
      </w:pPr>
      <w:r>
        <w:t xml:space="preserve">Lận Thần không cách nào hiểu được cảm thụ của nội tâm Tiêu Cảnh Diễm khi nhìn thấy Lâm Thù hơi thở yếu ớt nằm ở trên giường, vết thương thối rữa.</w:t>
      </w:r>
    </w:p>
    <w:p>
      <w:pPr>
        <w:pStyle w:val="BodyText"/>
      </w:pPr>
      <w:r>
        <w:t xml:space="preserve">Y từng cho rằng ranh giới cận kề chết lúc bị người truy sát hôm đó chính là tuyệt vọng chìm ngập nhất, nhưng mà lại không bằng một phần vạn thời điểm vừa nhìn thấy tình trạng của Lâm Thù. Y từng cho rằng lúc cùng Lâm Thù nói tuyệt giao ở Mục vương phủ vào tháng trước đã là nỗi buồn lo chua xót nhất, nhưng hiện nay xem ra chỉ bình thường. Đối với thảm trạng của người trúng độc, không ai có thể khắc cốt ghi tâm hơn so với y, mà vừa nghĩ tới người trúng độc là Lâm Thù… Nỗi lo lắng giống như phô thiên cái địa[2], khiến cho Tiêu Cảnh Diễm không có mảy may sức lực chống đỡ nào. Dù chỉ là thêm một chút thì y cũng không thể tưởng tượng sau khi không có Lâm Thù sẽ thế nào, mặc dù y đã trải qua mười hai năm như thế.</w:t>
      </w:r>
    </w:p>
    <w:p>
      <w:pPr>
        <w:pStyle w:val="BodyText"/>
      </w:pPr>
      <w:r>
        <w:t xml:space="preserve">Trong những năm tháng y không nhớ rõ Lâm Thù, y có người của Lang Gia Các chiếu cố, có bọn người Lận Thần, Phi Lưu cùng Liệt Chiến Anh bồi bạn. Tất nhiên y phi thường cảm kích, cũng hết sức may mắn. Nhưng đó là thời điểm y quên hết tất cả, tuy là trong lòng trống trải vắng vẻ nhưng cũng không cách nào nhớ được.</w:t>
      </w:r>
    </w:p>
    <w:p>
      <w:pPr>
        <w:pStyle w:val="BodyText"/>
      </w:pPr>
      <w:r>
        <w:t xml:space="preserve">Hôm nay thì sao? Hôm nay y thật vất vả mơ một giấc mộng hoàng lương[3], giờ đây nhớ lại tất cả, chẳng lẽ muốn y có mà lại mất, trơ mắt nhìn Lâm Thù vô phương cứu chữa? Vậy khác nào đem y nâng lên thật cao, sau đó tiếp tục ném xuống đáy cốc? Những ngày sau này, coi như y trở lại bên cạnh hoàng huynh và mẫu thân hưởng hết vinh hoa thì có hứng thú gì?</w:t>
      </w:r>
    </w:p>
    <w:p>
      <w:pPr>
        <w:pStyle w:val="BodyText"/>
      </w:pPr>
      <w:r>
        <w:t xml:space="preserve">Không còn người biết y tin y, hiểu y thương y, bao dung y, quan tâm y, cùng y nâng cốc ngôn hoan, hoặc phóng ngựa ngắm hoa như Lâm Thù.</w:t>
      </w:r>
    </w:p>
    <w:p>
      <w:pPr>
        <w:pStyle w:val="BodyText"/>
      </w:pPr>
      <w:r>
        <w:t xml:space="preserve">Thời niên thiếu, suy nghĩ về tình bằng hữu mơ mơ hồ hồ không quá rõ ràng, nhưng tại thời khắc lúc nãy, toàn bộ đều tinh tường. Cho nên, Tiêu Cảnh Diễm hoảng hốt như vậy, nhưng cũng kiên định như vậy.</w:t>
      </w:r>
    </w:p>
    <w:p>
      <w:pPr>
        <w:pStyle w:val="BodyText"/>
      </w:pPr>
      <w:r>
        <w:t xml:space="preserve">Huống chi…</w:t>
      </w:r>
    </w:p>
    <w:p>
      <w:pPr>
        <w:pStyle w:val="BodyText"/>
      </w:pPr>
      <w:r>
        <w:t xml:space="preserve">Y bây giờ mang bệnh, thân thể bấp bênh, nếu như không phải dựa vào dược lực thì ngay cả phóng người lên ngựa cũng là vấn đề. Dùng tình cảnh như vậy đổi lấy sinh mạng rực rỡ tung bay của Lâm Thù thì có gì không đáng?</w:t>
      </w:r>
    </w:p>
    <w:p>
      <w:pPr>
        <w:pStyle w:val="BodyText"/>
      </w:pPr>
      <w:r>
        <w:t xml:space="preserve">Vì vậy, Lận Thần cùng Tiêu Cảnh Diễm yên lặng hồi lâu. Thời điểm Lận Thần không chịu đựng được lo lắng muốn mở miệng lần nữa thì Tiêu Cảnh Diễm đúng như hắn mong đợi nhưng lại vượt qua dự liệu ‘đã nghĩ thông suốt’ của hắn.</w:t>
      </w:r>
    </w:p>
    <w:p>
      <w:pPr>
        <w:pStyle w:val="BodyText"/>
      </w:pPr>
      <w:r>
        <w:t xml:space="preserve">Thanh niên cười một tiếng, ánh mắt trong trẻo, nói:</w:t>
      </w:r>
    </w:p>
    <w:p>
      <w:pPr>
        <w:pStyle w:val="BodyText"/>
      </w:pPr>
      <w:r>
        <w:t xml:space="preserve">“Lận Thần, ta không phải muốn chết, chỉ là muốn cứu đệ ấy. Với Tiêu Cảnh Diễm mà nói, mạng của Lâm Thù quan trọng. Với Thất tử của Tiên đế mà nói, Bắc cảnh vô cùng quan trọng.”</w:t>
      </w:r>
    </w:p>
    <w:p>
      <w:pPr>
        <w:pStyle w:val="BodyText"/>
      </w:pPr>
      <w:r>
        <w:t xml:space="preserve">Vô luận như thế nào, y cũng phải cứu Lâm Thù.</w:t>
      </w:r>
    </w:p>
    <w:p>
      <w:pPr>
        <w:pStyle w:val="BodyText"/>
      </w:pPr>
      <w:r>
        <w:t xml:space="preserve">Hoàn Chương 19</w:t>
      </w:r>
    </w:p>
    <w:p>
      <w:pPr>
        <w:pStyle w:val="BodyText"/>
      </w:pPr>
      <w:r>
        <w:t xml:space="preserve">~0Oo</w:t>
      </w:r>
    </w:p>
    <w:p>
      <w:pPr>
        <w:pStyle w:val="BodyText"/>
      </w:pPr>
      <w:r>
        <w:t xml:space="preserve">~[1] – Thái Thị Khẩu: là pháp trường giết người của đời Thanh, có không ít danh nhân đã bị chém đầu ở Thái Thị Khẩu. Sau khi phạm nhân bị giết, thi thể được chở đi, vết máu bị đất vàng đắp lên. Sau đó, có người bán món ăn ở nơi này, chợ bán thức ăn (thái thị) làm ăn thịnh vượng, cho nên được đặt tên là Thái Thị Khẩu.</w:t>
      </w:r>
    </w:p>
    <w:p>
      <w:pPr>
        <w:pStyle w:val="BodyText"/>
      </w:pPr>
      <w:r>
        <w:t xml:space="preserve">[2] – Phô thiên cái địa: ùn ùn kéo đến, trút xuống mọi nơi.</w:t>
      </w:r>
    </w:p>
    <w:p>
      <w:pPr>
        <w:pStyle w:val="Compact"/>
      </w:pPr>
      <w:r>
        <w:t xml:space="preserve">[3] – Giấc mộng hoàng lương: giấc mộng kê vàng. Trong truyện ‘Chẩm Trung Ký’ thời Đường kể chuyện một chàng trai gặp một đạo sĩ trong một quán trọ. Đạo sĩ cho chàng trai một chiếc gối bảo ngủ đi. Bấy giờ, chủ quán đang nấu một nồi cơm kê vàng, chàng trai nằm mộng thấy mình được làm quan, hưởng phú quý, nhưng khi tỉnh dậy, cơm kê vàng vẫn chưa chín, sau ví với sự vỡ mộng. Thành ngữ lưu truyền đến nay, dùng để ví von vinh hoa phú quý như một giấc mộng, ngắn ngủi và hư ảo.</w:t>
      </w:r>
    </w:p>
    <w:p>
      <w:pPr>
        <w:pStyle w:val="Compact"/>
      </w:pPr>
      <w:r>
        <w:drawing>
          <wp:inline>
            <wp:extent cx="5334000" cy="4003858"/>
            <wp:effectExtent b="0" l="0" r="0" t="0"/>
            <wp:docPr descr="" title="" id="1" name="Picture"/>
            <a:graphic>
              <a:graphicData uri="http://schemas.openxmlformats.org/drawingml/2006/picture">
                <pic:pic>
                  <pic:nvPicPr>
                    <pic:cNvPr descr="http://sstruyen.com/images/data/18369/chuong-19-1545721778.8465.jpg" id="0" name="Picture"/>
                    <pic:cNvPicPr>
                      <a:picLocks noChangeArrowheads="1" noChangeAspect="1"/>
                    </pic:cNvPicPr>
                  </pic:nvPicPr>
                  <pic:blipFill>
                    <a:blip r:embed="rId92"/>
                    <a:stretch>
                      <a:fillRect/>
                    </a:stretch>
                  </pic:blipFill>
                  <pic:spPr bwMode="auto">
                    <a:xfrm>
                      <a:off x="0" y="0"/>
                      <a:ext cx="5334000" cy="4003858"/>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3" w:name="chương-20"/>
      <w:bookmarkEnd w:id="93"/>
      <w:r>
        <w:t xml:space="preserve">21. Chương 20</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ệ theo ta trở về Lang Gia Sơn đi. Ta duy trì đệ qua tuổi bốn mươi.”</w:t>
      </w:r>
    </w:p>
    <w:p>
      <w:pPr>
        <w:pStyle w:val="BodyText"/>
      </w:pPr>
      <w:r>
        <w:t xml:space="preserve">“Một năm. Sau khi hồi kinh một năm, ta sẽ theo huynh đi. Dù sao cũng để cho người nhà ta đoàn tụ cùng nhau, qua một cái Tết.”</w:t>
      </w:r>
    </w:p>
    <w:p>
      <w:pPr>
        <w:pStyle w:val="BodyText"/>
      </w:pPr>
      <w:r>
        <w:t xml:space="preserve">Thất hoàng tử coi như lưu lạc bên ngoài mười hai năm, đã quen với nhàn vân dã hạc, hình thành một thân tính tình giang hồ, cuối cùng cũng quy về giang hồ mà thôi.</w:t>
      </w:r>
    </w:p>
    <w:p>
      <w:pPr>
        <w:pStyle w:val="BodyText"/>
      </w:pPr>
      <w:r>
        <w:t xml:space="preserve">Trong thời điểm mười hai năm, Lận Thần vì tiêu độc cho ‘Tô Diễm’ mà đi tìm hiểu cảnh nội bảy nước, lục lọi khắp tàng thư Lang Gia Các. Thứ Tiêu Cảnh Diễm đúng lúc nhìn thấy vốn không phải là y thư gì, thực tế chỉ là một quyển ký lục Lận Thần tự viết.</w:t>
      </w:r>
    </w:p>
    <w:p>
      <w:pPr>
        <w:pStyle w:val="BodyText"/>
      </w:pPr>
      <w:r>
        <w:t xml:space="preserve">Loại độc này của Bắc Yến vô danh, nhưng bởi vì tình trạng khi phát tác rất thê thảm, da giống như lửa đốt, nên được đặt tên là ‘Hỏa’. Độc vốn vô giải, nhưng Lận Thần đã tìm được một vị Tướng quân tiêu độc thành công ở Đại Du, biết được một biện pháp.</w:t>
      </w:r>
    </w:p>
    <w:p>
      <w:pPr>
        <w:pStyle w:val="BodyText"/>
      </w:pPr>
      <w:r>
        <w:t xml:space="preserve">… Hoán huyết.</w:t>
      </w:r>
    </w:p>
    <w:p>
      <w:pPr>
        <w:pStyle w:val="BodyText"/>
      </w:pPr>
      <w:r>
        <w:t xml:space="preserve">Dùng thuốc tương khắc cho người uống, sau đó lấy máu kia làm giải dược.</w:t>
      </w:r>
    </w:p>
    <w:p>
      <w:pPr>
        <w:pStyle w:val="BodyText"/>
      </w:pPr>
      <w:r>
        <w:t xml:space="preserve">Không coi là ác độc, một mạng đổi một mạng mà thôi.</w:t>
      </w:r>
    </w:p>
    <w:p>
      <w:pPr>
        <w:pStyle w:val="BodyText"/>
      </w:pPr>
      <w:r>
        <w:t xml:space="preserve">Thiên hạ vô cùng mênh mông, kẻ nào không có vài người chí thân nguyện ý lấy mạng tương cứu?</w:t>
      </w:r>
    </w:p>
    <w:p>
      <w:pPr>
        <w:pStyle w:val="BodyText"/>
      </w:pPr>
      <w:r>
        <w:t xml:space="preserve">Mà lúc này đứng trước mặt Tiêu Cảnh Diễm, Lận Thần đột nhiên sinh ra một chút cảm giác vô lực.</w:t>
      </w:r>
    </w:p>
    <w:p>
      <w:pPr>
        <w:pStyle w:val="BodyText"/>
      </w:pPr>
      <w:r>
        <w:t xml:space="preserve">Không phải là khuyên y không được thì hắn chẳng thể làm gì. Chỉ là, Lận Thần là người dường nào nhạy bén và thông suốt, nhìn thần sắc trong mắt Tiêu Cảnh Diễm thì hắn có thể hiểu rõ, Lâm Thù trọng yếu như thế nào với y. Đó là thứ mà mười hai năm giao tình của hai người họ không thể nào sánh được.</w:t>
      </w:r>
    </w:p>
    <w:p>
      <w:pPr>
        <w:pStyle w:val="BodyText"/>
      </w:pPr>
      <w:r>
        <w:t xml:space="preserve">Đơn thuần nối khố, không có ngăn cách, thiếu thời tương bồi, tâm sinh luyến mộ.</w:t>
      </w:r>
    </w:p>
    <w:p>
      <w:pPr>
        <w:pStyle w:val="BodyText"/>
      </w:pPr>
      <w:r>
        <w:t xml:space="preserve">Thời niên thiếu vui vẻ bên nhau.</w:t>
      </w:r>
    </w:p>
    <w:p>
      <w:pPr>
        <w:pStyle w:val="BodyText"/>
      </w:pPr>
      <w:r>
        <w:t xml:space="preserve">Tiêu Cảnh Diễm vẫn đang nhìn chằm chằm Lận Thần, tràn ngập mong đợi. Y đối với người được coi là hảo hữu tri kỷ trong mười hai năm qua hoàn toàn không giữ lại điều gì, đem tấm chân tình của mình dành cho Lâm Thù thẳng thắn biểu lộ ra để Lận Thần nhìn thấy. Y không có đoán sai, Lận Thần quả thật bị loại hành động này của y ép đến đường cùng. Nhưng vô luận thế nào thì Lận Thiếu các chủ cũng không bao giờ trơ mắt nhìn người đi tìm cái chết.</w:t>
      </w:r>
    </w:p>
    <w:p>
      <w:pPr>
        <w:pStyle w:val="BodyText"/>
      </w:pPr>
      <w:r>
        <w:t xml:space="preserve">Chỉ thấy Lận Thần xuất thủ cực nhanh, nhẹ nhàng đánh một cái vào gáy Tiêu Cảnh Diễm. Tiêu Cảnh Diễm còn chưa kịp hoảng hốt lúng túng thì đã mất đi ý thức. Lận Thần ôm lấy bờ vai Tiêu Cảnh Diễm, tỉ mỉ suy tư hồi lâu, rốt cuộc vẫn đi vào quân trướng, nói với Xích Diễm Tướng lĩnh đang tràn ngập lo lắng trong ánh mắt, “Ta có biện pháp cứu Thiếu tướng quân nhà ngươi. Các ngươi đều ra ngoài đi!”</w:t>
      </w:r>
    </w:p>
    <w:p>
      <w:pPr>
        <w:pStyle w:val="BodyText"/>
      </w:pPr>
      <w:r>
        <w:t xml:space="preserve">Tướng lĩnh này sững sờ, hoài nghi nhìn Lận Thần, nhưng lại không che giấu được thần sắc quá đỗi vui mừng. Hắn hướng về Tiêu Cảnh Diễm trong ngực Lận Thần, lúng ta lúng túng, không biết mở miệng như thế nào. Lận Thần cũng không giải thích, chỉ nói mình có thể cứu người, bảo hắn ra ngoài. Tướng lĩnh do dự hồi lâu vẫn không yên lòng, nói là hắn muốn ở nơi này giúp một tay, làm thủ hạ cũng được. Lận Thần nhẹ nhàng liếc hắn một cái, từ chối cho ý kiến, trước tiên vẫn tự mình cầm lấy ngón tay Tiêu Cảnh Diễm, một châm đâm vào.</w:t>
      </w:r>
    </w:p>
    <w:p>
      <w:pPr>
        <w:pStyle w:val="BodyText"/>
      </w:pPr>
      <w:r>
        <w:t xml:space="preserve">Trong máu lộ ra màu đen sẫm, thêm nước vào chén lại ngưng tụ thành một khối, không đổi không tan. Lận Thần vặn chân mày, lại cầm lấy tay Lâm Thù, ghim châm như nhau.</w:t>
      </w:r>
    </w:p>
    <w:p>
      <w:pPr>
        <w:pStyle w:val="BodyText"/>
      </w:pPr>
      <w:r>
        <w:t xml:space="preserve">Rỉ máu vào nước cũng hiện lên màu đen. Hai luồng máu gặp nhau lại chợt phát ra một chút sắc hồng, cuối cùng lấm tấm tản ra. Một chén máu tuy rằng màu sắc ảm đạm, nhưng rốt cuộc coi như không khiến người rối loạn.</w:t>
      </w:r>
    </w:p>
    <w:p>
      <w:pPr>
        <w:pStyle w:val="BodyText"/>
      </w:pPr>
      <w:r>
        <w:t xml:space="preserve">Không trách Tiêu Cảnh Diễm lỗ mãng như vậy, đây quả thật là trùng hợp vô cùng lớn. Nếu kẻ gọi là Bắc Yến Lục vương gia biết độc do hắn hết lòng bào chế ra lại cư nhiên cùng phương pháp hại người của Đại Lương Tiên đế tương sinh tương khắc thì không rõ trong lòng sẽ có cảm tưởng gì.</w:t>
      </w:r>
    </w:p>
    <w:p>
      <w:pPr>
        <w:pStyle w:val="BodyText"/>
      </w:pPr>
      <w:r>
        <w:t xml:space="preserve">“Đây là…”</w:t>
      </w:r>
    </w:p>
    <w:p>
      <w:pPr>
        <w:pStyle w:val="BodyText"/>
      </w:pPr>
      <w:r>
        <w:t xml:space="preserve">Toàn bộ quá trình, Tướng lĩnh này đều trợn mắt há hốc mồm nhìn Lận Thần, cho đến khi Lận Thần lấy dao rạch cổ tay Lâm Thù thì mới không nhịn được, liền lên tiếng.</w:t>
      </w:r>
    </w:p>
    <w:p>
      <w:pPr>
        <w:pStyle w:val="BodyText"/>
      </w:pPr>
      <w:r>
        <w:t xml:space="preserve">Lận Thần tạm thời xem hắn không tồn tại, nhãn thần chuyên chú chẳng hề giống Lang Gia Các Thiếu các chủ. Trong lòng hắn hiện nay chỉ có duy nhất một thanh âm, trời cao đã chiếu cố đệ, thì cứ để cho lão chiếu cố đến cuối cùng đi.</w:t>
      </w:r>
    </w:p>
    <w:p>
      <w:pPr>
        <w:pStyle w:val="BodyText"/>
      </w:pPr>
      <w:r>
        <w:t xml:space="preserve">Mười hai năm trước, vận khí của Tiêu Cảnh Diễm kém đến cực điểm, thật sự phải có thần linh giúp đỡ. Hôm nay, chung quy nên hướng về lão ấy một lần.</w:t>
      </w:r>
    </w:p>
    <w:p>
      <w:pPr>
        <w:pStyle w:val="BodyText"/>
      </w:pPr>
      <w:r>
        <w:t xml:space="preserve">Chúng tướng đợi bên ngoài trướng đều cấp thiết, đến nửa đêm mới thấy giang hồ lang trung kia vén màn đi ra ngoài, liền tới tấp vây lại. Bọn họ đều là người quanh năm chinh chiến, tâm tư khinh suất, nên cứ ‘ngươi một lời, ta một câu’, hoàn toàn không để ý sắc mặt của Lận Thần. Vì vậy, Lận Thần sau khi mở miệng liền lạnh lùng bỏ đi. Trong lòng hắn dần dần sinh ra một cảm giác không cam lòng thay cho Tiêu Cảnh Diễm.</w:t>
      </w:r>
    </w:p>
    <w:p>
      <w:pPr>
        <w:pStyle w:val="BodyText"/>
      </w:pPr>
      <w:r>
        <w:t xml:space="preserve">“Sốt cao đã giảm, sáng mai có thể mở mắt rồi.”</w:t>
      </w:r>
    </w:p>
    <w:p>
      <w:pPr>
        <w:pStyle w:val="BodyText"/>
      </w:pPr>
      <w:r>
        <w:t xml:space="preserve">Một đám võ nhân đa tạ trời đất, vui mừng hướng về phía Lận Thần chắp tay thi lễ. Lận Thần ngăn cản người muốn đi vào trong, dặn dò Phi Lưu và Liệt Chiến Anh canh kỹ màn trướng, không cho bất luận kẻ nào vào. Hắn cũng chẳng để ý biểu lộ ngấm ngầm thăm dò của Liệt Chiến Anh, liền sải bước ly khai.</w:t>
      </w:r>
    </w:p>
    <w:p>
      <w:pPr>
        <w:pStyle w:val="BodyText"/>
      </w:pPr>
      <w:r>
        <w:t xml:space="preserve">Chuyến đi lần này của Lận Thần mất ba ngày mới trở về. Thời điểm Lận Thần quay lại thì Lâm Thù đã có thể xuống giường di chuyển, nhưng hắn lại ngồi xếp bằng như tượng đá trước giường của Tiêu Cảnh Diễm. Nhìn thấy Lận Thần đi vào, Lâm Thù mới đột nhiên khôi phục sinh khí, siết tay áo Lận Thần, hỏi, “Huynh ấy ra sao? Các người đến đây lúc nào? Độc của ta là ngươi giải? Liệt Chiến Anh vì sao cái gì cũng không nói? Cảnh Diễm huynh ấy rốt cuộc…”</w:t>
      </w:r>
    </w:p>
    <w:p>
      <w:pPr>
        <w:pStyle w:val="BodyText"/>
      </w:pPr>
      <w:r>
        <w:t xml:space="preserve">Trong miệng Lâm Thù bất ngờ bị Lận Thân nhét dược hoàn vào, chuỗi câu hỏi liên hoàn cuối cùng cũng dừng lại. Lận Thần ngay cả nhãn thần thừa thãi cũng không muốn cho Lâm Thù, trực tiếp lướt qua hắn, bước đến giường bắt mạch cho Tiêu Cảnh Diễm.</w:t>
      </w:r>
    </w:p>
    <w:p>
      <w:pPr>
        <w:pStyle w:val="BodyText"/>
      </w:pPr>
      <w:r>
        <w:t xml:space="preserve">Chân mày Lận Thần sầu não bất tán. Lâm Thù đem dược hoàn nuốt xuống, đại khí cũng chẳng dám xuất. Hắn không hề nháy mắt nhìn Lận Thần bắt mạch cho Cảnh Diễm, lại còn cẩn thận nhét góc chăn vào cho y. Sau khi trầm tư rất lâu, rốt cuộc Lận Thần mới nhớ tới Lâm Thù, hắn thở dài ra một ngụm khí hỗn loạn, nói, “Lâm Thiếu tướng quân ở lại đây làm gì? Chuyện tình Bắc Yến đã giải quyết?”</w:t>
      </w:r>
    </w:p>
    <w:p>
      <w:pPr>
        <w:pStyle w:val="BodyText"/>
      </w:pPr>
      <w:r>
        <w:t xml:space="preserve">“Ta hôm qua có bảo Xích Diễm quân chỉnh quân, hạ trại lần nữa. Hôm nay cũng thăm dò qua, Bắc Yến dường như có ý lui quân. Nhưng trong kinh rốt cuộc đã xảy ra chuyện gì? Hôm qua ta mới nghe Phó tướng nói Hoài Đông Bát Châu tạo phản, bệ hạ lại phái Hoàng trưởng tử đốc quân? Một cái chớp mắt mà Đại Lương khói lửa tứ bề, có phải động tác của Dự vương hay không?” Lâm Thù càng nói càng gấp, ho lên mấy cái. Nhìn thấy sắc mặt Lận Thần càng ngày càng lạnh, trong lòng hắn càng cảm thấy khó hiểu, tiếp tục nói, “Đúng rồi, nhất định là Tiêu Cảnh Hoàn, không thể có ai khác. Vậy ngươi cùng Cảnh Diễm tới Bắc cảnh làm gì? Độc của huynh ấy đã giải….”</w:t>
      </w:r>
    </w:p>
    <w:p>
      <w:pPr>
        <w:pStyle w:val="BodyText"/>
      </w:pPr>
      <w:r>
        <w:t xml:space="preserve">“Đã giải.”</w:t>
      </w:r>
    </w:p>
    <w:p>
      <w:pPr>
        <w:pStyle w:val="BodyText"/>
      </w:pPr>
      <w:r>
        <w:t xml:space="preserve">Lận Thần đột nhiên ngắt lời Lâm Thù, khiến hắn bị nghẹn, thật lâu mới phản ứng kịp, vẻ mặt lộ ra mừng rỡ, lại bất chợt lo lắng, “Đã giải thì tại sao huynh ấy lại mê man? Các người làm thế nào gạt được bệ hạ xuất kinh? Vì sao huynh ấy phải đến nơi nguy hiểm này? Ngươi cũng không ngăn huynh ấy.”</w:t>
      </w:r>
    </w:p>
    <w:p>
      <w:pPr>
        <w:pStyle w:val="BodyText"/>
      </w:pPr>
      <w:r>
        <w:t xml:space="preserve">“Ta? Ngươi không phải được gọi là người hiểu rõ đệ ấy nhất sao? Ngươi cảm thấy ta có thể ngăn cản?”</w:t>
      </w:r>
    </w:p>
    <w:p>
      <w:pPr>
        <w:pStyle w:val="BodyText"/>
      </w:pPr>
      <w:r>
        <w:t xml:space="preserve">“Thế…”</w:t>
      </w:r>
    </w:p>
    <w:p>
      <w:pPr>
        <w:pStyle w:val="BodyText"/>
      </w:pPr>
      <w:r>
        <w:t xml:space="preserve">“Thiếu tướng quân nếu đã khỏe thì hãy đi lại nhiều một chút. Dù có coi giữ đệ ấy, đệ ấy cũng sẽ không tỉnh lại trước thời hạn, ngươi vẫn nên sớm ngày đánh lui mưu đồ của kẻ địch đi.”</w:t>
      </w:r>
    </w:p>
    <w:p>
      <w:pPr>
        <w:pStyle w:val="BodyText"/>
      </w:pPr>
      <w:r>
        <w:t xml:space="preserve">Lần này, Lâm Thù quả thật không tiếp tục cố gắng phản bác. Hắn từ trước đến giờ năng ngôn thiện biện[1], nhưng hết lần này tới lần khác đụng phải Thiếu các chủ du diêm bất tiến[2] này, và liền ăn trọn thiệt thòi vì da mặt hơi mỏng.</w:t>
      </w:r>
    </w:p>
    <w:p>
      <w:pPr>
        <w:pStyle w:val="BodyText"/>
      </w:pPr>
      <w:r>
        <w:t xml:space="preserve">Chỉ là, Lâm Thù suy cho cùng cũng từng là thiếu niên được kinh thành xưng tụng ‘thiên sinh chi tài’, tâm tư hiện giờ chỉ nhiều không ít. Hắn cong cong lượn lượn suy nghĩ một chút đã thông suốt, lại nghĩ tới câu nói ‘cho hắn một phần đại lễ’ của Lận Thần trước khi lên đường, đáy mắt lần lượt sinh ra lượng ý. Chẳng lẽ Cảnh Diễm đã nhớ được hắn nên mới cầu xin bệ hạ tới Bắc cảnh gặp hắn?</w:t>
      </w:r>
    </w:p>
    <w:p>
      <w:pPr>
        <w:pStyle w:val="BodyText"/>
      </w:pPr>
      <w:r>
        <w:t xml:space="preserve">Chu ti mã tích[3] lại thêm chút giả thiết, quả thật cổ vũ hô hào đến mức Lâm Thù tâm thần không yên.</w:t>
      </w:r>
    </w:p>
    <w:p>
      <w:pPr>
        <w:pStyle w:val="BodyText"/>
      </w:pPr>
      <w:r>
        <w:t xml:space="preserve">Hắn triệu tập chúng tướng thương nghị phương pháp đánh lui kẻ địch, tuy đặt bản đồ trước mắt quan sát nhưng hồn du thiên ngoại. Hắn thầm nghĩ, nếu thật là như vậy thì bình loạn Bát Châu nói không chừng còn có thủ bút của Cảnh Diễm. Cảnh Diễm của hắn từ trước đến giờ có sở trường tiến công nhanh, mười ngày bình loạn… Đáng tiếc hắn đã bỏ lỡ hình ảnh chỉ huy nhược định[4] của Cảnh Diễm sau mười hai năm, nếu không…</w:t>
      </w:r>
    </w:p>
    <w:p>
      <w:pPr>
        <w:pStyle w:val="BodyText"/>
      </w:pPr>
      <w:r>
        <w:t xml:space="preserve">Lâm Thù không thấy được vẻ mặt muốn nói lại ngừng của vị Xích Diễm Phó tướng kia, tất cả mọi người còn lại hướng về phía hắn nín thở ngưng thần, không dám quấy rầy trong lúc hắn đang suy nghĩ phương pháp ứng đối. Mà vị Phó tướng luôn nhớ tới cách thức Lận Thần giải độc cho Lâm Thù đêm đó, còn có diện dung có chút quen thuộc của Tiêu Cảnh Diễm, trong lòng thất thượng bát hạ[5], trù trừ bất định.</w:t>
      </w:r>
    </w:p>
    <w:p>
      <w:pPr>
        <w:pStyle w:val="BodyText"/>
      </w:pPr>
      <w:r>
        <w:t xml:space="preserve">Đội quân này coi như là bộ phận Lâm Thù quen thuộc nhất trong Xích Diễm quân, hắn đương nhiên cũng là người phân rõ khinh trọng hoãn cấp[6], hoặc cũng có thể trong đáy lòng hắn kỳ thực tin tưởng Lận Thần. Lận Thần nói Cảnh Diễm vô sự, hắn liền an tâm.</w:t>
      </w:r>
    </w:p>
    <w:p>
      <w:pPr>
        <w:pStyle w:val="BodyText"/>
      </w:pPr>
      <w:r>
        <w:t xml:space="preserve">Lâm Thiếu tướng quân có binh mã, còn toàn tâm toàn ý muốn đoạt lại thành mất trước tiên, tuy là quân đội hổ lang của Đại Du uy danh hiển hách nhưng cũng không chống lại được. Về phần Bắc Yến Lục vương, Lâm Thù ở trong lòng lặng lẽ ghi lại mối hận này, việc cấp bách trước mắt chính là cầu ổn định, Đại Lương hiện nay vẫn không thể ham muốn liều lĩnh.</w:t>
      </w:r>
    </w:p>
    <w:p>
      <w:pPr>
        <w:pStyle w:val="BodyText"/>
      </w:pPr>
      <w:r>
        <w:t xml:space="preserve">Đợi sau khi nghỉ ngơi lấy lại sức, thậm chí là đoạt lại lãnh thổ quan ngoại.</w:t>
      </w:r>
    </w:p>
    <w:p>
      <w:pPr>
        <w:pStyle w:val="BodyText"/>
      </w:pPr>
      <w:r>
        <w:t xml:space="preserve">Cùng lúc đó, Tiêu Cảnh Diễm giống như là cùng chính mình đánh trận, xương thịt giày vò lẫn nhau, phế phủ giao binh, toàn bộ tâm lực cũng dùng để đối phó với những cơn ác mộng liên tiếp cùng đau đớn ngập trời. Y không biết mình đến tột cùng là tỉnh hay ngủ, chỉ bỗng nhiên cảm thấy bản thân giống như bị cối xay đá ghiền qua, tứ chi bách hài không chỗ nào không đau, lại chợt mất đi khí lực cắn chặt hàm răng, phảng phất huyết dịch nghịch lưu, muốn đem y phá tan thành mảnh nhỏ từ bên trong.</w:t>
      </w:r>
    </w:p>
    <w:p>
      <w:pPr>
        <w:pStyle w:val="BodyText"/>
      </w:pPr>
      <w:r>
        <w:t xml:space="preserve">Điều duy nhất còn thắp thỏm mong nhớ trong ý thức của Tiêu Cảnh Diễm chính là Lâm Thù. Không biết sau mấy ngày, khi y đột nhiên thanh tỉnh lại thì đã nhìn thấy sắc mặt Lận Thần hiện lên trắng xanh. Y mở miệng hỏi, “Tiểu Thù… Đã tỉnh chưa…”</w:t>
      </w:r>
    </w:p>
    <w:p>
      <w:pPr>
        <w:pStyle w:val="BodyText"/>
      </w:pPr>
      <w:r>
        <w:t xml:space="preserve">Lận Thần giận đến mức một tay nắm lấy cổ áo Tiêu Cảnh Diễm, nhưng chỉ chốc lát sau lại không đành lòng, liền giúp y vuốt thẳng, thở dài nói, “Hắn đã dẫn quân lao tới Ký Thành, nghĩ là trong năm ngày liền có tin tức đại thắng truyền tới.”</w:t>
      </w:r>
    </w:p>
    <w:p>
      <w:pPr>
        <w:pStyle w:val="BodyText"/>
      </w:pPr>
      <w:r>
        <w:t xml:space="preserve">Giống như cự thạch rơi xuống đất, đại khái là trong lòng đã nhẹ nhõm rồi, nỗi đau đớn cũng không tiếp tục khó khăn chống đỡ như vậy.</w:t>
      </w:r>
    </w:p>
    <w:p>
      <w:pPr>
        <w:pStyle w:val="BodyText"/>
      </w:pPr>
      <w:r>
        <w:t xml:space="preserve">Lần nay, mê man bất quá hơn nửa ngày, cuối cùng Tiêu Cảnh Diễm cũng tỉnh lại. Y thừa dịp Lận Thần không có ở đây mà tự bắt mạch cho mình, trừ hư nhược ra thì hoàn toàn không có sơ hở gì. Có thể từ trong cửu tử nhất sinh cầu xin được một mạng, Tiêu Cảnh Diễm cơ hồ không dám tin mình có vận khí như thế, bèn lộ ra một nụ cười tựa như rẽ mây nhìn thấy mặt trời, nhưng ngược lại khiến cho nội tâm Lận Thần sinh ra nhiều cảm giác không đành, phải rất quyết tâm mới có thể đi vào.</w:t>
      </w:r>
    </w:p>
    <w:p>
      <w:pPr>
        <w:pStyle w:val="BodyText"/>
      </w:pPr>
      <w:r>
        <w:t xml:space="preserve">Vừa vào trong, hắn liền thu lại tất cả biểu tình, nói, “Cảm thấy như thế nào?”</w:t>
      </w:r>
    </w:p>
    <w:p>
      <w:pPr>
        <w:pStyle w:val="BodyText"/>
      </w:pPr>
      <w:r>
        <w:t xml:space="preserve">“Vui sướng.”</w:t>
      </w:r>
    </w:p>
    <w:p>
      <w:pPr>
        <w:pStyle w:val="BodyText"/>
      </w:pPr>
      <w:r>
        <w:t xml:space="preserve">Cứu được người trong lòng, bình định thiên hạ yên ổn. Tiêu Cảnh Diễm quả thật thẳng thắn, suy nghĩ trong lòng đều nói thẳng, hào khí can vân[7].</w:t>
      </w:r>
    </w:p>
    <w:p>
      <w:pPr>
        <w:pStyle w:val="BodyText"/>
      </w:pPr>
      <w:r>
        <w:t xml:space="preserve">Lận Thần không biết là phải cười nhạt tốt hay là cười to tốt, thần sắc cổ quái nhìn chằm chằm Tiêu Cảnh Diễm hồi lâu, xuất khẩu cứng ngắc:</w:t>
      </w:r>
    </w:p>
    <w:p>
      <w:pPr>
        <w:pStyle w:val="BodyText"/>
      </w:pPr>
      <w:r>
        <w:t xml:space="preserve">“Đệ còn bất quá ba năm.”</w:t>
      </w:r>
    </w:p>
    <w:p>
      <w:pPr>
        <w:pStyle w:val="BodyText"/>
      </w:pPr>
      <w:r>
        <w:t xml:space="preserve">“… Nhiều nhất?”</w:t>
      </w:r>
    </w:p>
    <w:p>
      <w:pPr>
        <w:pStyle w:val="BodyText"/>
      </w:pPr>
      <w:r>
        <w:t xml:space="preserve">“Nhiều nhất.”</w:t>
      </w:r>
    </w:p>
    <w:p>
      <w:pPr>
        <w:pStyle w:val="BodyText"/>
      </w:pPr>
      <w:r>
        <w:t xml:space="preserve">Quả nhiên…</w:t>
      </w:r>
    </w:p>
    <w:p>
      <w:pPr>
        <w:pStyle w:val="BodyText"/>
      </w:pPr>
      <w:r>
        <w:t xml:space="preserve">Tiêu Cảnh Diễm rủ hạ ánh mắt, nhìn chằm chằm một vết bẩn trên tấm chăn làm bằng vải bố đến xuất thần. Năm nay ải Bắc mất mùa, không biết có bao nhiêu người còn không có than lửa sưởi ấm. Trong lòng y tựa như xuất hiện thê lương, rồi lại an tĩnh một mảnh, nói, “Không tệ, còn có thể hồi kinh gặp hoàng huynh, ở bên cạnh mẫu thân một chút.”</w:t>
      </w:r>
    </w:p>
    <w:p>
      <w:pPr>
        <w:pStyle w:val="BodyText"/>
      </w:pPr>
      <w:r>
        <w:t xml:space="preserve">Giờ phút này là ngậm miệng không đề cập tới Lâm Thù.</w:t>
      </w:r>
    </w:p>
    <w:p>
      <w:pPr>
        <w:pStyle w:val="BodyText"/>
      </w:pPr>
      <w:r>
        <w:t xml:space="preserve">Lận Thần sau nhiều ngày kìm ném, cuối cùng toàn bộ bộc phát, “Đệ theo ta trở về Lang Gia Sơn đi. Ta duy trì đệ qua tuổi bốn mươi.”</w:t>
      </w:r>
    </w:p>
    <w:p>
      <w:pPr>
        <w:pStyle w:val="BodyText"/>
      </w:pPr>
      <w:r>
        <w:t xml:space="preserve">Tiêu Cảnh Diễm nghe vậy cười trừ, y chú ý tả hữu rồi mới nói với hắn, “E rằng phải xin lỗi Cung Vũ cô nương, khiến nàng một chuyến tay không rồi. Trời cao đối đãi ta không tệ, cũng có thể bảo ta may mắn. Lúc ấy thật là lỗ mãng, Lận huynh rộng lòng tha thứ ta.”</w:t>
      </w:r>
    </w:p>
    <w:p>
      <w:pPr>
        <w:pStyle w:val="BodyText"/>
      </w:pPr>
      <w:r>
        <w:t xml:space="preserve">“Đệ không phải thích quân mã sao, mấy lời cổ hủ này ở đâu ra?” Thanh âm Lận Thần mạnh mẽ, thần sắc nghiêm túc, “Đệ nhất định phải cùng ta trở về Lang Gia Sơn, nếu không ta lại đem đệ đánh ngất đi.”</w:t>
      </w:r>
    </w:p>
    <w:p>
      <w:pPr>
        <w:pStyle w:val="BodyText"/>
      </w:pPr>
      <w:r>
        <w:t xml:space="preserve">“Nói đến, ta thật thiếu Lận huynh một câu cảm tạ.” Tiêu Cảnh Diễm giương mắt hướng về Lận Thần, trong mâu quang thật chỉ có nhẹ nhõm, cũng có mấy phần thông suốt, ngược lại càng biểu lộ Lận Thiếu các chủ là người chấp nhất, “Có câu đại ân không lời nào cảm tạ được hết. Cho dù Lận huynh đánh Cảnh Diễm bất tỉnh thì cũng chưa từng làm trái tâm nguyện của Cảnh Diễm, đây chính là hành động của quân tử.”</w:t>
      </w:r>
    </w:p>
    <w:p>
      <w:pPr>
        <w:pStyle w:val="BodyText"/>
      </w:pPr>
      <w:r>
        <w:t xml:space="preserve">Lận Thần thịnh nộ, nhưng cũng không có ngôn từ phản bác, không thể làm gì khác hơn là dùng ánh mắt ‘róc xương lóc thịt’ y. Tiêu Cảnh Diễm liền cúi đầu xuống, tỉ mỉ suy tư hồi lâu, cuối cùng nói:</w:t>
      </w:r>
    </w:p>
    <w:p>
      <w:pPr>
        <w:pStyle w:val="BodyText"/>
      </w:pPr>
      <w:r>
        <w:t xml:space="preserve">“Một năm. Sau khi hồi kinh một năm, ta sẽ theo huynh đi. Dù sao cũng để cho người nhà ta đoàn tụ cùng nhau, qua một cái Tết.”</w:t>
      </w:r>
    </w:p>
    <w:p>
      <w:pPr>
        <w:pStyle w:val="BodyText"/>
      </w:pPr>
      <w:r>
        <w:t xml:space="preserve">Y không thể chết ở kinh thành.</w:t>
      </w:r>
    </w:p>
    <w:p>
      <w:pPr>
        <w:pStyle w:val="BodyText"/>
      </w:pPr>
      <w:r>
        <w:t xml:space="preserve">Thất hoàng tử coi như lưu lạc bên ngoài mười hai năm, đã quen với nhàn vân dã hạc, hình thành một thân tính tình giang hồ, cuối cùng cũng quy về giang hồ mà thôi.</w:t>
      </w:r>
    </w:p>
    <w:p>
      <w:pPr>
        <w:pStyle w:val="BodyText"/>
      </w:pPr>
      <w:r>
        <w:t xml:space="preserve">Hoàn Chương 20</w:t>
      </w:r>
    </w:p>
    <w:p>
      <w:pPr>
        <w:pStyle w:val="BodyText"/>
      </w:pPr>
      <w:r>
        <w:t xml:space="preserve">~oOo</w:t>
      </w:r>
    </w:p>
    <w:p>
      <w:pPr>
        <w:pStyle w:val="BodyText"/>
      </w:pPr>
      <w:r>
        <w:t xml:space="preserve">~[1] – Năng ngôn thiện biện: ăn nói khéo léo.</w:t>
      </w:r>
    </w:p>
    <w:p>
      <w:pPr>
        <w:pStyle w:val="BodyText"/>
      </w:pPr>
      <w:r>
        <w:t xml:space="preserve">[2] – Du diêm bất tiến: dầu muối đều không vào được, ý chỉ người ngoan cố không thay đổi, vô cùng cố chấp.</w:t>
      </w:r>
    </w:p>
    <w:p>
      <w:pPr>
        <w:pStyle w:val="BodyText"/>
      </w:pPr>
      <w:r>
        <w:t xml:space="preserve">[3] – Chu ti mã tích: từ tơ nhện treo xuống có thể tìm được chỗ của con nhện, từ dấu vết vó ngựa có thể ra tra hướng đi của ngựa. Tỉ như chuyện mơ hồ lưu lại dấu vết cùng đầu mối có thể tìm ra.</w:t>
      </w:r>
    </w:p>
    <w:p>
      <w:pPr>
        <w:pStyle w:val="BodyText"/>
      </w:pPr>
      <w:r>
        <w:t xml:space="preserve">[4] – Chỉ huy nhược định: hình dung thái độ tỉnh táo, cân nhắc chu toàn, chỉ huy mọi chuyện giống như tất cả trước đó đều đã được định liệu tốt.</w:t>
      </w:r>
    </w:p>
    <w:p>
      <w:pPr>
        <w:pStyle w:val="BodyText"/>
      </w:pPr>
      <w:r>
        <w:t xml:space="preserve">[5] – Thất thượng bát hạ: hình dung trong lòng hốt hoảng bất an, không biết làm thế nào. Cũng dùng để nói về sự điêu tàn rải rác không đồng đều, hoặc lộn xộn hỗn loạn không đồng đều.</w:t>
      </w:r>
    </w:p>
    <w:p>
      <w:pPr>
        <w:pStyle w:val="BodyText"/>
      </w:pPr>
      <w:r>
        <w:t xml:space="preserve">[6] – Khinh trọng hoãn cấp: tùy vào việc nặng nhẹ mà gấp gáp hay thong thả.</w:t>
      </w:r>
    </w:p>
    <w:p>
      <w:pPr>
        <w:pStyle w:val="Compact"/>
      </w:pPr>
      <w:r>
        <w:t xml:space="preserve">[7] – Hào khí can vân: hào khí cao đến tận mây xanh.</w:t>
      </w:r>
    </w:p>
    <w:p>
      <w:pPr>
        <w:pStyle w:val="Compact"/>
      </w:pPr>
      <w:r>
        <w:drawing>
          <wp:inline>
            <wp:extent cx="5334000" cy="3880015"/>
            <wp:effectExtent b="0" l="0" r="0" t="0"/>
            <wp:docPr descr="" title="" id="1" name="Picture"/>
            <a:graphic>
              <a:graphicData uri="http://schemas.openxmlformats.org/drawingml/2006/picture">
                <pic:pic>
                  <pic:nvPicPr>
                    <pic:cNvPr descr="http://sstruyen.com/images/data/18369/chuong-20-1545721782.8196.jpg" id="0" name="Picture"/>
                    <pic:cNvPicPr>
                      <a:picLocks noChangeArrowheads="1" noChangeAspect="1"/>
                    </pic:cNvPicPr>
                  </pic:nvPicPr>
                  <pic:blipFill>
                    <a:blip r:embed="rId96"/>
                    <a:stretch>
                      <a:fillRect/>
                    </a:stretch>
                  </pic:blipFill>
                  <pic:spPr bwMode="auto">
                    <a:xfrm>
                      <a:off x="0" y="0"/>
                      <a:ext cx="5334000" cy="3880015"/>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7" w:name="chương-21"/>
      <w:bookmarkEnd w:id="97"/>
      <w:r>
        <w:t xml:space="preserve">22. Chương 2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 Ta chỉ nghĩ nếu Tô Diễm rời khỏi thì có lẽ sẽ không làm cho người ta khổ sở như Tiêu Cảnh Diễm.”</w:t>
      </w:r>
    </w:p>
    <w:p>
      <w:pPr>
        <w:pStyle w:val="BodyText"/>
      </w:pPr>
      <w:r>
        <w:t xml:space="preserve">“… Đệ thật ngốc, còn nữa… Hai người đến hiện tại mà nói có phân biệt sao?”</w:t>
      </w:r>
    </w:p>
    <w:p>
      <w:pPr>
        <w:pStyle w:val="BodyText"/>
      </w:pPr>
      <w:r>
        <w:t xml:space="preserve">Quả đúng như Lận Thần nói, tin chiến thắng truyền đến sau bốn ngày. Bắc Yến đã lui giữ quan ngoại, xâm phạm lần này hoàn toàn không có nửa điểm ích lợi, nhưng lại cùng Đại Lương phân định biên giới trị vì, thất thành ở Bắc cảnh toàn bộ đều khôi phục về Đại Lương. Lâm Thù hiểu rõ tâm sự, liền lệnh Xích Diễm quân trú thủ, một bên phái người tiến kinh cấp báo, còn chính mình thì vó ngựa không ngừng chạy về chỗ của Cảnh Diễm.</w:t>
      </w:r>
    </w:p>
    <w:p>
      <w:pPr>
        <w:pStyle w:val="BodyText"/>
      </w:pPr>
      <w:r>
        <w:t xml:space="preserve">Từ một phen suy đoán ngày đó, Lâm Thù luôn luôn không ngừng nhớ về Tiêu Cảnh Diễm ở bên kia. Hắn nhất thời suy nghĩ hiện nay đã bắt đầu mùa đông, Bắc cảnh càng lạnh, Cảnh Diễm có thể chịu đựng hay không, hận không được lập tức về đến Kim Lăng. Hắn lại nghĩ, nếu Cảnh Diễm nhớ được hắn thì lúc này trở lại hắn có phải nên bộc bạch nỗi lòng cho người nọ nghe trước tiên? Phần vui mừng si luyến mười mấy năm qua trong lòng Lâm Thù bộc phát bành trướng, đã chật chội không thể chịu nổi rồi.</w:t>
      </w:r>
    </w:p>
    <w:p>
      <w:pPr>
        <w:pStyle w:val="BodyText"/>
      </w:pPr>
      <w:r>
        <w:t xml:space="preserve">Mấy ngày liên tiếp bôn ba vẫn không làm sụp đổ được ý chí của Lâm Thù, nhưng không có nghĩa là hắn thật có thể suy nghĩ đơn giản như vậy. Lâm Thù tung người xuống ngựa, vén màn nhập trướng, liền nhìn thấy Tiêu Cảnh Diễm đang quấn chăn bông ngồi co ro trong góc, đọc một quyển du ký[*] cũ rách. Ngàn ngôn vạn ngữ của Lâm Thù cái gì cũng không nói ra được, hắn do do dự dự lề mề, nhưng lúc mở miệng thì chỉ bắt được cổ tay Cảnh Diễm nắm trong lòng bàn tay. Lâm Thù không nói, Cảnh Diễm cũng để mặc hắn nhìn chằm chằm mình. Nhưng cuối cùng vẫn là Tiêu Cảnh Diễm không nhịn được trước, bèn thả sách, nâng lên nụ cười, nói, “Tại sao trở về nhanh như vậy?”</w:t>
      </w:r>
    </w:p>
    <w:p>
      <w:pPr>
        <w:pStyle w:val="BodyText"/>
      </w:pPr>
      <w:r>
        <w:t xml:space="preserve">Ánh mắt của Lâm Thù lập tức sáng lên, hắn từ trong lời nói của Tiêu Cảnh Diễm đoán ra mấy phần ý vị thân mật. Loại thân mật này ‘Tô Diễm’ đối với hắn không có, chỉ duy nhất thuộc về Tiêu Cảnh Diễm. Vì vậy, hắn càng chắc chắn suy đoán trong lòng.</w:t>
      </w:r>
    </w:p>
    <w:p>
      <w:pPr>
        <w:pStyle w:val="BodyText"/>
      </w:pPr>
      <w:r>
        <w:t xml:space="preserve">“Cảnh Diễm…”</w:t>
      </w:r>
    </w:p>
    <w:p>
      <w:pPr>
        <w:pStyle w:val="BodyText"/>
      </w:pPr>
      <w:r>
        <w:t xml:space="preserve">Ai ngờ một tiếng gọi của hắn vừa xuất khỏi miệng, Tiêu Cảnh Diễm liền đột nhiên giống như bị bỏng đến run rẩy.</w:t>
      </w:r>
    </w:p>
    <w:p>
      <w:pPr>
        <w:pStyle w:val="BodyText"/>
      </w:pPr>
      <w:r>
        <w:t xml:space="preserve">Đầu đông chưa có hàn phong se lạnh mà Tiêu Cảnh Diễm đã cần lò sưởi xung quanh, ủ mình trong chăn, còn Lâm Thù đả thương mới khỏi, phong trần mệt mỏi trở về, nhưng tay lại nóng như lửa đốt. Nhiệt độ kia theo cổ tay Tiêu Cảnh Diễm truyền tới tâm, đốt đến y phải đau xót. Y đột nhiên tỉnh táo, nhặt lên chủ ý mà y đã quyết định trước khi Lâm Thù trở lại.</w:t>
      </w:r>
    </w:p>
    <w:p>
      <w:pPr>
        <w:pStyle w:val="BodyText"/>
      </w:pPr>
      <w:r>
        <w:t xml:space="preserve">“Lâm huynh chắc là một đường bôn ba? Ta nghe nói huynh vừa với giải độc, thân thể đã tốt chưa?”</w:t>
      </w:r>
    </w:p>
    <w:p>
      <w:pPr>
        <w:pStyle w:val="BodyText"/>
      </w:pPr>
      <w:r>
        <w:t xml:space="preserve">Câu hỏi của y nhẹ nhàng khách khí, nhưng mỗi một chữ đều ầm ầm nổ vang trong lòng Lâm Thù. Lâm Thù nhìn y, khó có thể tin tưởng, “Huynh… Những ngày qua… Chưa từng nhớ tới… Nhớ tới chuyện xưa?”</w:t>
      </w:r>
    </w:p>
    <w:p>
      <w:pPr>
        <w:pStyle w:val="BodyText"/>
      </w:pPr>
      <w:r>
        <w:t xml:space="preserve">Tiêu Cảnh Diễm nở một cười gượng với hắn, trong lòng cũng là khổ sở, “Mười hai năm qua chưa từng nhớ đến… May mà huynh trưởng và mẫu thân vẫn còn đây, ta…”</w:t>
      </w:r>
    </w:p>
    <w:p>
      <w:pPr>
        <w:pStyle w:val="BodyText"/>
      </w:pPr>
      <w:r>
        <w:t xml:space="preserve">“Huynh chớ có nghĩ chuyện muốn gạt ta!” Lâm Thù ngắt lời y, “Tiêu Cảnh Diễm huynh giỏi, có phải muốn trêu chọc ta?”</w:t>
      </w:r>
    </w:p>
    <w:p>
      <w:pPr>
        <w:pStyle w:val="BodyText"/>
      </w:pPr>
      <w:r>
        <w:t xml:space="preserve">Lâm Thù nói như vậy, Tiêu Cảnh Diễm liền biết trong lòng hắn đã có hoài nghi. May mà Tiêu Cảnh Diễm đã thật sự hồi phục trí nhớ, điều đó có nghĩa những biện pháp đối phó Lâm Thù cũng khắc trở lại trong suy nghĩ. Y biết dựa vào sự thông minh của Lâm Thù, giờ phút này chỉ sợ càng nói càng sai, nên dứt khoát ngậm miệng không nói, thu lại biểu tình. Qua một hồi, Tiêu Cảnh Diễm có thể cảm giác được tay của Lâm Thù trên cổ tay mình ngày càng bóp chặt, y liền vùng ra, dùng sức đẩy tay Lâm Thù.</w:t>
      </w:r>
    </w:p>
    <w:p>
      <w:pPr>
        <w:pStyle w:val="BodyText"/>
      </w:pPr>
      <w:r>
        <w:t xml:space="preserve">Cuối cùng, Tiêu Cảnh Diễm nhịn không được mà lặng lẽ liếc Lâm thù một cái. Đúng như dự đoán, sắc mặt người này trắng bệch, ánh mắt nhìn chằm chằm y, chớp một cái cũng không, cố gắng tìm chân chống đỡ chứng cứ phán đoán của mình.</w:t>
      </w:r>
    </w:p>
    <w:p>
      <w:pPr>
        <w:pStyle w:val="BodyText"/>
      </w:pPr>
      <w:r>
        <w:t xml:space="preserve">Song, bất kể giờ phút này trong lòng Tiêu Cảnh Diễm có đau đớn hơn nữa thì y cũng nhất định không chịu cho Lâm Thù cơ hội. Từ đáy lòng thở dài một cái, Tiêu Cảnh Diễm lấy ra thái độ kính cẩn hữu lễ của ‘Tô Diễm’, nói:</w:t>
      </w:r>
    </w:p>
    <w:p>
      <w:pPr>
        <w:pStyle w:val="BodyText"/>
      </w:pPr>
      <w:r>
        <w:t xml:space="preserve">“Lâm huynh? Lâm huynh thật không cần gấp gáp, thương tổn mới khỏi, nên nghỉ ngơi nhiều cho khỏe.”</w:t>
      </w:r>
    </w:p>
    <w:p>
      <w:pPr>
        <w:pStyle w:val="BodyText"/>
      </w:pPr>
      <w:r>
        <w:t xml:space="preserve">Dứt lời, y trở tay bắt mạch cho Lâm Thù, lại là điệu bộ của giang hồ lang trung Tô Diễm.</w:t>
      </w:r>
    </w:p>
    <w:p>
      <w:pPr>
        <w:pStyle w:val="BodyText"/>
      </w:pPr>
      <w:r>
        <w:t xml:space="preserve">Lâm Thù ngẩn ngơ bị Tiêu Cảnh Diễm bắt mạch một hồi, thời điểm giương mắt thì tay chợt thu hồi, sắc mặt hắn âm u, thanh âm lại nhẹ nhàng chậm chạp, nói, “Huynh chính là trêu đùa ta, coi như báo ứng chuyện ta lúc nhỏ chọc ghẹo huynh. Nếu huynh thật sự chưa nhớ lại thì tại sao khổ cực từ Kim Lăng xa xôi tới tìm ta?”</w:t>
      </w:r>
    </w:p>
    <w:p>
      <w:pPr>
        <w:pStyle w:val="BodyText"/>
      </w:pPr>
      <w:r>
        <w:t xml:space="preserve">“Ta tất nhiên xem Lâm huynh là bằng hữu, nghe nói Lâm huynh gặp nạn, như thế nào không đến? Trùng hợp Lận Thiếu các chủ vẫn còn ở đây, mà y thuật của Lang Gia Các ở nơi nào không có danh tiếng?”</w:t>
      </w:r>
    </w:p>
    <w:p>
      <w:pPr>
        <w:pStyle w:val="BodyText"/>
      </w:pPr>
      <w:r>
        <w:t xml:space="preserve">“Ồ.” Lâm Thù giễu cợt, “Tin tức ta bị thương chỉ mấy ngày đã truyền tới Kim Lăng? Thủ tướng biên quan trừ phi chiến tử, bằng không thời chiến chẳng thể ngoại truyền. Huynh không biết điểm này sao?”</w:t>
      </w:r>
    </w:p>
    <w:p>
      <w:pPr>
        <w:pStyle w:val="BodyText"/>
      </w:pPr>
      <w:r>
        <w:t xml:space="preserve">Lâm Thù nói xong liền hối hận, lời ấy chính là để cho Tiêu Cảnh Diễm thừa cơ lợi dụng. Y một mực cắn chặt mình không nhớ ra thì đương nhiên đối với chuyện sa trường cũng sẽ không biết nhiều.</w:t>
      </w:r>
    </w:p>
    <w:p>
      <w:pPr>
        <w:pStyle w:val="BodyText"/>
      </w:pPr>
      <w:r>
        <w:t xml:space="preserve">Nhưng Tiêu Cảnh Diễm chẳng quan tâm Lâm Thù, chỉ tự nói theo ý mình, “Trong lòng Lâm huynh tức giận? Là lỗi của ta. Vả lại… Vả lại cho dù ta không nhớ lại chuyện xưa thì ta cũng nguyện cùng huynh giao tâm, huynh…”</w:t>
      </w:r>
    </w:p>
    <w:p>
      <w:pPr>
        <w:pStyle w:val="BodyText"/>
      </w:pPr>
      <w:r>
        <w:t xml:space="preserve">Lâm Thù không tiếp tục nghe lọt lỗ tai, liền đứng dậy ra khỏi màn trướng. Đúng lúc Lận Thần đi vào, bị Lâm Thù đụng phải, thiếu chút nữa ngã ngửa. Hắn muốn cùng Lâm Thù lý luận, nhưng nhìn thấy sắc mặt hai người thì chợt tỉnh ngộ, chờ Lâm Thù đi xa mới thong thả ngồi xuống, nói, “Đệ lại chui rúc vào sừng trâu làm gì thế này? Chỉ giấu giếm hắn một lần? Đệ cảm thấy có thể lừa gạt hắn?”</w:t>
      </w:r>
    </w:p>
    <w:p>
      <w:pPr>
        <w:pStyle w:val="BodyText"/>
      </w:pPr>
      <w:r>
        <w:t xml:space="preserve">“… Ta chỉ nghĩ nếu Tô Diễm rời khỏi thì có lẽ sẽ không làm cho người ta khổ sở như Tiêu Cảnh Diễm.”</w:t>
      </w:r>
    </w:p>
    <w:p>
      <w:pPr>
        <w:pStyle w:val="BodyText"/>
      </w:pPr>
      <w:r>
        <w:t xml:space="preserve">“… Đệ thật ngốc, còn nữa… Hai người đến hiện tại mà nói có phân biệt sao?”</w:t>
      </w:r>
    </w:p>
    <w:p>
      <w:pPr>
        <w:pStyle w:val="BodyText"/>
      </w:pPr>
      <w:r>
        <w:t xml:space="preserve">Tiêu Cảnh Diễm im lặng.</w:t>
      </w:r>
    </w:p>
    <w:p>
      <w:pPr>
        <w:pStyle w:val="BodyText"/>
      </w:pPr>
      <w:r>
        <w:t xml:space="preserve">Từ lúc Tiêu Cảnh Diễm nhìn thấy Lâm Thù bị thương thì đã nghĩ thông suốt loại tình nghĩa trước nay bản thân dành cho Lâm Thù là gì, vô số rối loạn dồn dập không ngừng di chuyển trong đầu y. Lâm Thù thuở nhỏ ghét y bướng bỉnh, vốn gọi y là Trâu, nói gần nói xa bảo y đần độn. Kỳ thực, Tiêu Cảnh Diễm y cho dù không so được với Lâm Thiếu tướng quân thông minh, nhưng y ngu ở chỗ nào? Huống chi, một người nếu như đối với một người khác ấp ôm nỗi vui mừng khó thể buột miệng nói ra thì người này sợ rằng là kẻ thông minh nhất trên đời, Tiêu cảnh Diễm lúc này chính là quá thông minh. Trong lồng ngực y đột nhiên minh bạch, giữa nghìn vạn phương thức tốt cho Lâm Thù, cuối cùng ngược lại chọn ra cách chính mình hiểu sai, tự chui vào ngõ cụt.</w:t>
      </w:r>
    </w:p>
    <w:p>
      <w:pPr>
        <w:pStyle w:val="BodyText"/>
      </w:pPr>
      <w:r>
        <w:t xml:space="preserve">Trước đây, Lâm Thù chưa từng lừa gạt y điều gì, y đối với Lâm Thù cũng là thẳng thắn đến mức không thể thẳng thắn hơn. Vì vậy, giờ đây y muốn lừa gạt Lâm Thù chuyện gì thì cũng không biết nên lừa gạt thế nào. Y không biết nói dối, hơn nữa càng không biết trong một lời nói dối cần phải có rất nhiều lừa gạt mới tròn vẹn. Y vừa gặp lại Lâm Thù, chỉ muốn hắn ngày sau không thương tâm. Giờ đây nghe Lận Thần bắt bẻ, y mới phát hiện bản thân có thể là đã biến khéo thành vụng rồi.</w:t>
      </w:r>
    </w:p>
    <w:p>
      <w:pPr>
        <w:pStyle w:val="BodyText"/>
      </w:pPr>
      <w:r>
        <w:t xml:space="preserve">Cũng may y còn biết không thể tiếp tục mắc thêm lỗi lầm, liền cố gắng nhẫn nhịn, không đi tìm Lâm Thù. May mà Lâm Thù đã giúp y tìm được một lý do viện cớ, cứ xem như y thật sự trêu đùa hắn đi.</w:t>
      </w:r>
    </w:p>
    <w:p>
      <w:pPr>
        <w:pStyle w:val="BodyText"/>
      </w:pPr>
      <w:r>
        <w:t xml:space="preserve">Phía bên kia, Lâm Thù như thế nào cũng nghĩ không thông những khúc mắc luẩn quẩn bên trong. Hắn đắn đo nhiều lần, rốt cuộc kết luận Cảnh Diễm chính là đang lừa gạt hắn, nhưng lại tìm không ra lý do y gạt mình.</w:t>
      </w:r>
    </w:p>
    <w:p>
      <w:pPr>
        <w:pStyle w:val="BodyText"/>
      </w:pPr>
      <w:r>
        <w:t xml:space="preserve">Chẳng lẽ Cảnh Diễm đã phát hiện tâm tư của hắn? Ý tưởng chỉ vừa xuất hiện thì chính Lâm Thù cũng cảm thấy buồn cười. Dựa vào Tiêu Cảnh Diễm tâm tư so với con trâu còn hậu tri hậu giác hơn mà có thể phát hiện thì thật sự là điều kỳ lạ. Năm đó, xuân phong trong mười dặm Kim Lăng, nữ nhi hướng tâm về Tiêu Cảnh Diễm cũng không ít. Lúc ấy mặc dù Lâm Thù đã uống cạn giấm trong hậu trù Lâm Phủ thì bản thân cũng chưa từng nghĩ đến chuyện đó, huống chi là Tiêu Cảnh Diễm.</w:t>
      </w:r>
    </w:p>
    <w:p>
      <w:pPr>
        <w:pStyle w:val="BodyText"/>
      </w:pPr>
      <w:r>
        <w:t xml:space="preserve">Ai bảo thế sự thật thú vị như thế. Ngươi càng không dám nghĩ thì lại càng là thật.</w:t>
      </w:r>
    </w:p>
    <w:p>
      <w:pPr>
        <w:pStyle w:val="BodyText"/>
      </w:pPr>
      <w:r>
        <w:t xml:space="preserve">Lâm Thù suy nghĩ nát óc cả đêm vì bận giải thích từng chuyện, sáng sớm ngày thứ hai không thể làm gì khác hơn là đi quấy nhiễu mộng đẹp của Lận Thần. Nhưng Lận Thần cùng Lâm Thù chẳng có một lời hợp nhau, không nhịn được liền muốn quyền cước đối đầu, ai ngờ lại bị một giọng nữ nhu hòa chậm rãi cắt ngang:</w:t>
      </w:r>
    </w:p>
    <w:p>
      <w:pPr>
        <w:pStyle w:val="BodyText"/>
      </w:pPr>
      <w:r>
        <w:t xml:space="preserve">“Thiếu các chủ, đã xảy ra chuyện gì?”</w:t>
      </w:r>
    </w:p>
    <w:p>
      <w:pPr>
        <w:pStyle w:val="BodyText"/>
      </w:pPr>
      <w:r>
        <w:t xml:space="preserve">“A, Cung Vũ cô nương… Không có, không có chuyện gì. Nàng tìm ta có chuyện? Tiểu Tô Diễm tỉnh chưa?”</w:t>
      </w:r>
    </w:p>
    <w:p>
      <w:pPr>
        <w:pStyle w:val="BodyText"/>
      </w:pPr>
      <w:r>
        <w:t xml:space="preserve">“Đã tỉnh. Ban đêm ho liên tục, nhưng cũng may không giật mình tỉnh giấc. Hiện tại công tử tỉnh rồi, ta muốn mời Thiếu các chủ đến nhìn qua một chút.”</w:t>
      </w:r>
    </w:p>
    <w:p>
      <w:pPr>
        <w:pStyle w:val="BodyText"/>
      </w:pPr>
      <w:r>
        <w:t xml:space="preserve">Ban đêm ho liên tục? Trong lòng Lâm Thù xoắn lại. Nhưng mà… Không giật mình tỉnh giấc? Làm sao cô nương này biết? Còn có, thanh âm cô nương này lạ tai thế kia, nàng tới Bắc cảnh lúc nào? Nghe giống như quen biết với Lận Thần?</w:t>
      </w:r>
    </w:p>
    <w:p>
      <w:pPr>
        <w:pStyle w:val="BodyText"/>
      </w:pPr>
      <w:r>
        <w:t xml:space="preserve">Trong lòng Lâm Thù quả thật muốn xoắn đến không xong rồi. Hắn trừng mắt tức giận với Lận Thần, lại nhìn thấy Lận Thần tỉ mỉ chỉnh lý vạt áo, tiếu dung xán lạn đi ra ngoài, Lâm Thù cuống quýt đuổi theo. Vừa ra khỏi màn trướng, hắn liền nhìn thấy cô nương kia rất là đẹp đẽ, dung mạo lại hiên ngang, tuy rằng một thân trang phục gọn gàng nhưng không hề mất đi uyển chuyển. Nàng gật đầu với Lận Thần, “Thiếu các chủ.”</w:t>
      </w:r>
    </w:p>
    <w:p>
      <w:pPr>
        <w:pStyle w:val="BodyText"/>
      </w:pPr>
      <w:r>
        <w:t xml:space="preserve">“Ai nha, không cần nghi thức xã giao, không cần nghi thức xã giao. Đi xem công tử nhà nàng một chút nào.”</w:t>
      </w:r>
    </w:p>
    <w:p>
      <w:pPr>
        <w:pStyle w:val="BodyText"/>
      </w:pPr>
      <w:r>
        <w:t xml:space="preserve">Đây đến tột cùng là tình huống gì? Lâm Thù như rơi vào mây, đầu óc mơ hồ đi theo hai người đến bên trong màn trướng của Cảnh Diễm. Chỉ chốc lát sau, Lâm Thù liền rõ ràng mọi chuyện, chỉ hận phải thừa lại thời gian ‘mài răng’ rồi.</w:t>
      </w:r>
    </w:p>
    <w:p>
      <w:pPr>
        <w:pStyle w:val="BodyText"/>
      </w:pPr>
      <w:r>
        <w:t xml:space="preserve">“Công tử đừng uống nước nguội, Cung Vũ giúp ngài đun nước mới.”</w:t>
      </w:r>
    </w:p>
    <w:p>
      <w:pPr>
        <w:pStyle w:val="BodyText"/>
      </w:pPr>
      <w:r>
        <w:t xml:space="preserve">“…”</w:t>
      </w:r>
    </w:p>
    <w:p>
      <w:pPr>
        <w:pStyle w:val="BodyText"/>
      </w:pPr>
      <w:r>
        <w:t xml:space="preserve">“Công tử cảm thấy khỏe hơn nhiều chưa? Cung Vũ đi bưng cháo tới.”</w:t>
      </w:r>
    </w:p>
    <w:p>
      <w:pPr>
        <w:pStyle w:val="BodyText"/>
      </w:pPr>
      <w:r>
        <w:t xml:space="preserve">“…”</w:t>
      </w:r>
    </w:p>
    <w:p>
      <w:pPr>
        <w:pStyle w:val="BodyText"/>
      </w:pPr>
      <w:r>
        <w:t xml:space="preserve">“Công tử mau nằm xuống đi nào.”</w:t>
      </w:r>
    </w:p>
    <w:p>
      <w:pPr>
        <w:pStyle w:val="BodyText"/>
      </w:pPr>
      <w:r>
        <w:t xml:space="preserve">Khí trời bên ngoài trướng ngày càng lạnh nhưng đối với Lâm Thù mà nói thì bên trong trướng khô nóng vô cùng. Tâm vốn đang dằn lại của hắn cuối cùng cũng thiếu kiên nhẫn, liền hướng về phía Tiêu Cảnh Diễm, trách giọng nói, “Huynh không giới thiệu cho ta biết?”</w:t>
      </w:r>
    </w:p>
    <w:p>
      <w:pPr>
        <w:pStyle w:val="BodyText"/>
      </w:pPr>
      <w:r>
        <w:t xml:space="preserve">“À, đây là Cung Vũ cô nương, là một vị bằng hữu của ta!”</w:t>
      </w:r>
    </w:p>
    <w:p>
      <w:pPr>
        <w:pStyle w:val="BodyText"/>
      </w:pPr>
      <w:r>
        <w:t xml:space="preserve">“Bằng hữu?” Lâm Thù liếc mắt qua. Liệt Chiến Anh giữ chức môn thần tuyệt không nói chuyện, Lận Thần khoanh tay đứng nhìn, hiển nhiên vất vả nén cười, Cung Vũ thì thấp mi thu mắt, tác phong ôn thuận, “Cũng đúng. Ta biết Tô đại phu chỉ bất quá chưa tới một năm, cho nên không biết vài bằng hữu của Tô đại phu cũng phải.”</w:t>
      </w:r>
    </w:p>
    <w:p>
      <w:pPr>
        <w:pStyle w:val="BodyText"/>
      </w:pPr>
      <w:r>
        <w:t xml:space="preserve">Dứt lời, lại một lần nữa Lâm Thù tức giận rời đi, tiếp tục bỏ lỡ thời cơ truy vấn chuyện khôi phục trí nhớ của Cảnh Diễm</w:t>
      </w:r>
    </w:p>
    <w:p>
      <w:pPr>
        <w:pStyle w:val="BodyText"/>
      </w:pPr>
      <w:r>
        <w:t xml:space="preserve">Tiêu Cảnh Diễm lưu lại bên trong trướng vẫn còn lúng túng, ngượng ngùng nhìn Cung Vũ, “Cô nương đừng trách, mấy ngày gần đây huynh ấy…Khí huyết không thuận, dễ nổi giận.”</w:t>
      </w:r>
    </w:p>
    <w:p>
      <w:pPr>
        <w:pStyle w:val="BodyText"/>
      </w:pPr>
      <w:r>
        <w:t xml:space="preserve">Cung Vũ cong môi, miễn cưỡng nở nụ cười. Lận Thần ngược lại nhịn không được mà cười to, giải tán đè nén trong phòng.</w:t>
      </w:r>
    </w:p>
    <w:p>
      <w:pPr>
        <w:pStyle w:val="BodyText"/>
      </w:pPr>
      <w:r>
        <w:t xml:space="preserve">Tiêu Cảnh Diễm này… Lận Thần thầm nghĩ, cho dù thông suốt nhưng cũng là một ngốc tử.</w:t>
      </w:r>
    </w:p>
    <w:p>
      <w:pPr>
        <w:pStyle w:val="BodyText"/>
      </w:pPr>
      <w:r>
        <w:t xml:space="preserve">~*</w:t>
      </w:r>
    </w:p>
    <w:p>
      <w:pPr>
        <w:pStyle w:val="BodyText"/>
      </w:pPr>
      <w:r>
        <w:t xml:space="preserve">~Nam Sở cuối cùng không dám vọng động, Đông Hải và Đại Du đều không đủ sức gây sợ hãi, chuyện Bắc Yến cùng nội loạn bình định, tạm thời thái bình. Lương đế ở Kim Lăng nhận được tin các phe chiến thắng, quyết định Tướng lĩnh trú thủ, những người còn lại chuẩn bị hồi triều thụ thưởng. Mà, sau khi Tiêu Cảnh Vũ biết được chuyện Tiêu Cảnh Diễm đi Bắc cảnh tìm Lâm Thù thì giận đến vỡ ly, không quan tâm tới điều lệ mà trực tiếp dùng hồng nhạn truyền thư, lệnh Lâm Thù ra roi thúc ngựa hồi kinh, Xích Diễm quân trú thủ biên quan, cho đến đầu mùa xuân.</w:t>
      </w:r>
    </w:p>
    <w:p>
      <w:pPr>
        <w:pStyle w:val="BodyText"/>
      </w:pPr>
      <w:r>
        <w:t xml:space="preserve">Dọc theo đường đi, Lận Thần trêu chọc rằng có phải tất cả mọi người trong hoàng thành Kim Lăng đều bởi vì một Tiêu Cảnh Diễm mà liều mạng, liền bị Tiêu Cảnh Diến ấn đúng vào huyệt vị, ra sức tấn công. Hắn lúc này mới phát hiện Tiêu Cảnh Diễm khôi phục trí nhớ càng phát sinh thú vị, bèn không đề cập tới quyết định muốn dẫn người này về Lang Gia Sơn.</w:t>
      </w:r>
    </w:p>
    <w:p>
      <w:pPr>
        <w:pStyle w:val="BodyText"/>
      </w:pPr>
      <w:r>
        <w:t xml:space="preserve">Lại nói sau khi Lâm Thù biết Cung Vũ thì giống như nhiễm một loại bệnh tên gọi ‘Lận Thần’, da mặt ngày càng dày lên. Đầu tiên là bảo vết thương của mình phát đau, vô lại tiến vào xe ngựa của Tiêu Cảnh Diễm, năn nỉ Tiêu Cảnh Diễm giúp hắn ấn vào huyệt vị giải đau, bắt chẹt rất chuẩn tâm thái hiện giờ hận không thể đối với hắn hữu cầu tất ứng của y. Lận Thần thì khịt mũi coi thường hành vi của Lâm Thù, nhưng hắn cũng chẳng xấu hổ, dù sao tự có Phi Lưu đối phó với Lận Thần. Hắn chỉ cầu dính chặt bên người Tiêu Cảnh Diễm, thầm nghĩ, chờ vào cung gặp hoàng huynh, xem Tiêu Cảnh Diễm còn có thể không thừa nhận hay không.</w:t>
      </w:r>
    </w:p>
    <w:p>
      <w:pPr>
        <w:pStyle w:val="BodyText"/>
      </w:pPr>
      <w:r>
        <w:t xml:space="preserve">Lâm gia Tiểu Thù bị đóa hoa Cung Vũ này làm hỗn loạn mờ mắt, lại bỏ rơi thần sắc nhu hòa lúc Tiêu Cảnh Diễm chăm chú nhìn hắn đã không hề giống lúc xưa. Hắn ngày sau rất hối hận, nếu như sớm một ngày phát hiện người này đối với mình tâm tư đồng dạng thì chẳng phải ít đi chút hành hạ hay sao.</w:t>
      </w:r>
    </w:p>
    <w:p>
      <w:pPr>
        <w:pStyle w:val="BodyText"/>
      </w:pPr>
      <w:r>
        <w:t xml:space="preserve">Nhưng cũng có câu nói: chuyện tốt gặp nhiều gian nan.</w:t>
      </w:r>
    </w:p>
    <w:p>
      <w:pPr>
        <w:pStyle w:val="BodyText"/>
      </w:pPr>
      <w:r>
        <w:t xml:space="preserve">Hoàn Chương 21</w:t>
      </w:r>
    </w:p>
    <w:p>
      <w:pPr>
        <w:pStyle w:val="BodyText"/>
      </w:pPr>
      <w:r>
        <w:t xml:space="preserve">~oOo</w:t>
      </w:r>
    </w:p>
    <w:p>
      <w:pPr>
        <w:pStyle w:val="Compact"/>
      </w:pPr>
      <w:r>
        <w:t xml:space="preserve">~[*] – Du ký: ghi chép những điều tai nghe mắt thấy trong khi đi du lịch.</w:t>
      </w:r>
    </w:p>
    <w:p>
      <w:pPr>
        <w:pStyle w:val="Compact"/>
      </w:pPr>
      <w:r>
        <w:drawing>
          <wp:inline>
            <wp:extent cx="5334000" cy="3943397"/>
            <wp:effectExtent b="0" l="0" r="0" t="0"/>
            <wp:docPr descr="" title="" id="1" name="Picture"/>
            <a:graphic>
              <a:graphicData uri="http://schemas.openxmlformats.org/drawingml/2006/picture">
                <pic:pic>
                  <pic:nvPicPr>
                    <pic:cNvPr descr="http://sstruyen.com/images/data/18369/chuong-21-1545721788.7776.jpg" id="0" name="Picture"/>
                    <pic:cNvPicPr>
                      <a:picLocks noChangeArrowheads="1" noChangeAspect="1"/>
                    </pic:cNvPicPr>
                  </pic:nvPicPr>
                  <pic:blipFill>
                    <a:blip r:embed="rId100"/>
                    <a:stretch>
                      <a:fillRect/>
                    </a:stretch>
                  </pic:blipFill>
                  <pic:spPr bwMode="auto">
                    <a:xfrm>
                      <a:off x="0" y="0"/>
                      <a:ext cx="5334000" cy="3943397"/>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01" w:name="chương-22"/>
      <w:bookmarkEnd w:id="101"/>
      <w:r>
        <w:t xml:space="preserve">23. Chương 2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iêu Cảnh Diễm chỉ có thể là của hắn, mất mà lại được, nhất định phải thuộc về hắn.</w:t>
      </w:r>
    </w:p>
    <w:p>
      <w:pPr>
        <w:pStyle w:val="BodyText"/>
      </w:pPr>
      <w:r>
        <w:t xml:space="preserve">Đó là người mà hắn đã quyết định sóng vai cả đời trong những năm tháng phong quang niên thiếu.</w:t>
      </w:r>
    </w:p>
    <w:p>
      <w:pPr>
        <w:pStyle w:val="BodyText"/>
      </w:pPr>
      <w:r>
        <w:t xml:space="preserve">Khi bọn người Lâm Thù về đến Kim Lăng thì đã gần cuối năm, người đi đường vội vàng, chính là mùi vị bận rộn ngày Tết, khói lửa biên cảnh cùng bách tính trong kinh mà nói quả thật cách xa nhau. Chợ bán thức ăn phồn vinh, hán tử đi chọn món ăn liền cảm thấy thiên hạ an ninh, âm thanh truyền đi từ nhạc phường, hoàn khố[1] quang lâm ngã vào ôn nhu hương say giấc mộng, tứ hải thái bình.</w:t>
      </w:r>
    </w:p>
    <w:p>
      <w:pPr>
        <w:pStyle w:val="BodyText"/>
      </w:pPr>
      <w:r>
        <w:t xml:space="preserve">Về phần tên đầu sỏ kia, cũng không phải bị người người thóa mạ, chỉ trở thành một bí mật trong những buổi trà dư tửu hậu, cho vài người bàn tán.</w:t>
      </w:r>
    </w:p>
    <w:p>
      <w:pPr>
        <w:pStyle w:val="BodyText"/>
      </w:pPr>
      <w:r>
        <w:t xml:space="preserve">Ngày Tiêu Cảnh Diễm hồi kinh, Lương đế cuối cùng vẫn đến thiên lao gặp Tiêu Cảnh Hoàn.</w:t>
      </w:r>
    </w:p>
    <w:p>
      <w:pPr>
        <w:pStyle w:val="BodyText"/>
      </w:pPr>
      <w:r>
        <w:t xml:space="preserve">Lương đế trẻ tuổi không thường mặc lễ phục kim tuyến, chỉ vận trên người bộ hồng sắc thường phục mà Kỳ vương trong quá khứ yêu thích. Kim quan buộc tóc, dung nhan tuấn lãng, nếu giữa mi mục xóa đi một chút trầm ổn thì đây chính là bộ dáng của Hoàng trưởng tử đứng đầu đại điện. Một chân hắn bước vào lao phòng chữ ‘Hàn’ thì liền cảm thấy hàn khí bức người, không biết Ngũ đệ kiều sinh quán dưỡng[2] này có thể chịu đựng được hay không. Từng bước từng bước càng gần, lòng càng chua xót, thời điểm hắn ngừng lại thì toàn thân hơi rét run, tựa hồ ngay cả mi mục tinh tường của hắn cũng phát lạnh.</w:t>
      </w:r>
    </w:p>
    <w:p>
      <w:pPr>
        <w:pStyle w:val="BodyText"/>
      </w:pPr>
      <w:r>
        <w:t xml:space="preserve">Tiêu Cảnh Hoàn vốn tựa vào góc tường, khi nhìn thấy Thiên tử thì không nhanh không chậm đứng lên. Hơn nửa tháng cầm tù trong tối tăm mù mịt tựa như đã mài đi tất cả góc cạnh của hắn. Hắn cố hết sức đứng thẳng, cổ còn hơi uốn cong, thời điểm giương mắt nhìn Tiêu Cảnh Vũ liền có hơn mấy phần vị đạo sợ sệt, như thể lúc hắn còn bé lần đầu tiên nhìn thấy Hoàng trưởng huynh.</w:t>
      </w:r>
    </w:p>
    <w:p>
      <w:pPr>
        <w:pStyle w:val="BodyText"/>
      </w:pPr>
      <w:r>
        <w:t xml:space="preserve">“Ngũ đệ.” Tiêu Cảnh Vũ mở miệng, nhưng có vẻ như toàn bộ lao phòng càng thêm yên tĩnh, “Đệ muội bình an, nàng đã có mang ba tháng rồi.”</w:t>
      </w:r>
    </w:p>
    <w:p>
      <w:pPr>
        <w:pStyle w:val="BodyText"/>
      </w:pPr>
      <w:r>
        <w:t xml:space="preserve">Phảng phất một chùm ánh sáng tựa như sấm sét đánh vào, xóa đi sự mốc meo u ám trong lòng của Tiêu Cảnh Hoàn. Hắn nhìn Lương đế bằng ánh mắt không thể tin, trong nhãn thần chậm rãi xuất hiện nộ ý cùng hối hận ít ỏi. Hắn muốn dùng sự tức giận che giấu phần hối hận kia, nhưng hắn biết bản thân không gạt được ánh mắt của vị Hoàng trưởng huynh này. Cho nên, hắn run rẩy, muốn quỳ xuống khẩn cầu vài điều, nhưng hai chân lại bị lực giam cầm ở nơi nào, không thể di chuyện dù chỉ một chút.</w:t>
      </w:r>
    </w:p>
    <w:p>
      <w:pPr>
        <w:pStyle w:val="BodyText"/>
      </w:pPr>
      <w:r>
        <w:t xml:space="preserve">Tiêu Cảnh Hoàn không biết bộ dáng của hắn ở trong mắt Tiêu Cảnh Vũ cực kỳ giống một hài tử luống cuống. Đều nói người đáng hận cũng phải có chỗ đáng thương, những chuyện lúc xưa Tiêu Cảnh Hoàn đối xử với Thất đệ của hắn làm cho Lương đế có nhiều thống hận, nhưng hôm nay ở trong lao phòng này, Lương đế lại có nhiều thương hại. Đều là thiên gia cốt nhục, vì sao chưa từng có tình thân? Tiêu Cảnh Vũ không đến mức ngây thơ, so với thế nhân luôn có nhiều hơn mấy phần đồng tình. Giờ phút này nhìn thấy Tiêu Cảnh Hoàn, Lương đế không tiếp tục mang tâm tư trách cứ, chỉ sinh ra cảm giác đau thương thay cho Tiêu Cảnh Diễm. Y không hề có một phần dã tâm nhưng cuối cùng lại vì dã tâm của mọi người mà gánh chịu nhiều vất vả.</w:t>
      </w:r>
    </w:p>
    <w:p>
      <w:pPr>
        <w:pStyle w:val="BodyText"/>
      </w:pPr>
      <w:r>
        <w:t xml:space="preserve">“Trẫm đưa nàng và mẫu gia rời khỏi, còn có đệ đệ từng nhậm chức ở Đại Lý Tự, cùng nhau trở về thôn quê. Từ nay về sau làm một bách tính bình thường, an ổn sống qua ngày mà thôi.”</w:t>
      </w:r>
    </w:p>
    <w:p>
      <w:pPr>
        <w:pStyle w:val="BodyText"/>
      </w:pPr>
      <w:r>
        <w:t xml:space="preserve">Tiêu Cảnh Hoàn nghe vậy liền nhắm lại đôi mắt, khóe mắt khô khốc không chảy ra một giọt nước. Hắn cũng lười giả trang bộ dạng của con cá sấu tham lam, chỉ thu lại tâm thần, úp sấp xuống đất, nói, “Tạ bệ hạ ân điển.”</w:t>
      </w:r>
    </w:p>
    <w:p>
      <w:pPr>
        <w:pStyle w:val="BodyText"/>
      </w:pPr>
      <w:r>
        <w:t xml:space="preserve">Lương đế không đáp không tránh, cũng không gọi Tiêu Cảnh Hoàn dậy, chỉ lẳng lặng nhìn hắn một buổi như thế, bao nhiêu thương tiếc đều tan chảy trong ánh mắt, nhưng khi mở miệng đã là Thiên tử uy phong, gằn từng chữ một, “Còn có một chuyện, mong ngươi hiểu được.”</w:t>
      </w:r>
    </w:p>
    <w:p>
      <w:pPr>
        <w:pStyle w:val="BodyText"/>
      </w:pPr>
      <w:r>
        <w:t xml:space="preserve">Tiêu Cảnh Hoàn chậm rãi ngẩng đầu lên.</w:t>
      </w:r>
    </w:p>
    <w:p>
      <w:pPr>
        <w:pStyle w:val="BodyText"/>
      </w:pPr>
      <w:r>
        <w:t xml:space="preserve">“Hoạt quốc bị diệt tại Thành An thập bát niên… Ngươi là Ngũ tử của tiên phụ hoàng và Quý tần Tường tần quá cố, Đại Lương ta đã từng phong danh hiệu… Dự vương.”</w:t>
      </w:r>
    </w:p>
    <w:p>
      <w:pPr>
        <w:pStyle w:val="BodyText"/>
      </w:pPr>
      <w:r>
        <w:t xml:space="preserve">Tiêu Cảnh Hoàn cuối cùng kịch liệt run rẩy, miệng không ngừng niệm ‘không thể nào’, nhất thời lại chán nản ngã xuống, lẩm bẩm hối hận. Sự nhếch nhác này nơi nào có phong thái của Ngũ Châu thân vương của Tiên đế năm đó.</w:t>
      </w:r>
    </w:p>
    <w:p>
      <w:pPr>
        <w:pStyle w:val="BodyText"/>
      </w:pPr>
      <w:r>
        <w:t xml:space="preserve">Trong lòng bỗng dưng buông lỏng, Tiêu Cảnh Vũ thiếu chút nữa bật cười, điều này thật sự là giải hận. Tiêu Cảnh Hoàn và và bầy người lòng dạ tiểu nhân của hắn suýt nữa đã đem Lương đế dồn ép thành bạo quân, máu chảy nghìn dặm, thi thể đầy đất. Đây là thù hận, bởi vì huyết thống nên càng khắc sâu thêm, nhưng cũng bởi vì huyết thống mà không thể phục thù.</w:t>
      </w:r>
    </w:p>
    <w:p>
      <w:pPr>
        <w:pStyle w:val="BodyText"/>
      </w:pPr>
      <w:r>
        <w:t xml:space="preserve">Hôm nay, coi như kết thúc.</w:t>
      </w:r>
    </w:p>
    <w:p>
      <w:pPr>
        <w:pStyle w:val="BodyText"/>
      </w:pPr>
      <w:r>
        <w:t xml:space="preserve">Tiêu Cảnh Vũ lay động ống tay áo, bước ra khỏi lao ngục âm u băng lãnh, nhẹ nhàng đi về hướng hoàng cung. Hắn đã không kịp chờ đợi, muốn gặp ngay ấu đệ không hề nghe lời của mình.</w:t>
      </w:r>
    </w:p>
    <w:p>
      <w:pPr>
        <w:pStyle w:val="BodyText"/>
      </w:pPr>
      <w:r>
        <w:t xml:space="preserve">~*</w:t>
      </w:r>
    </w:p>
    <w:p>
      <w:pPr>
        <w:pStyle w:val="BodyText"/>
      </w:pPr>
      <w:r>
        <w:t xml:space="preserve">~Lần này, Tiêu Cảnh Diễm trước khi hồi cung vẫn là trở về Lâm phủ. Hoa phục hôm đó Lương đế ban thưởng chưa từng mặc cuối cùng vẫn trói buộc trên người Tiêu Cảnh Diễm, thật là trói buộc. Một nhóm người ‘bắc thượng nam xuôi’, tuy là dựa vào số đo thời niên thiếu để thay đổi một chút, nhưng lúc này mặc lên người Tiêu Cảnh Diễm lại quá lớn, tiếp tục thay đổi thì không còn kịp, nên đai lưng kia buộc lòng phải kéo chặt lại, siết đến nỗi thiếu chút nữa Thất hoàng tử đã la lên vì đau.</w:t>
      </w:r>
    </w:p>
    <w:p>
      <w:pPr>
        <w:pStyle w:val="BodyText"/>
      </w:pPr>
      <w:r>
        <w:t xml:space="preserve">Tiêu Cảnh Diễm rất là bất mãn, kéo kéo vạt áo rộng thùng thình, nhìn con mắt như sinh trưởng trên người mình của Lâm Thù, nói, “Y phục này sao lại nặng nề như thế, ngày xưa ta cũng ăn mặc rườm rà vậy sao? Có phải quá phiền toái hay không?”</w:t>
      </w:r>
    </w:p>
    <w:p>
      <w:pPr>
        <w:pStyle w:val="BodyText"/>
      </w:pPr>
      <w:r>
        <w:t xml:space="preserve">Một thân áo dài kim hồng sắc đúng là phức tạp, nhưng đây là bộ đẹp mắt nhất trong tất cả váy áo. Lâm Thù tuyệt đối sẽ không nói cho Tiêu Cảnh Diễm biết tư tâm của mình, ngoài miệng chỉ đáp, “Dĩ nhiên, tất cả thường phục của Hoàng tử đều như thế. Huynh nhớ một chút Hiến vương và Dự vương đã gặp qua đi, có phải đều như vậy hay không? Đến đây một chút, phát quan này cũng phải thay đổi.”</w:t>
      </w:r>
    </w:p>
    <w:p>
      <w:pPr>
        <w:pStyle w:val="BodyText"/>
      </w:pPr>
      <w:r>
        <w:t xml:space="preserve">Nhìn chằm chằm phát quan trong tay Lâm Thù một lúc, Tiêu Cảnh Diễm rất xác định đó là Ngũ Châu quan, trong lòng đại khái hiểu được ý tứ muốn phân đất phong hầu của Hoàng trưởng huynh. Nhưng y quả thật không mong kinh thành lại sinh ra biến động, huống hồ, coi như hôm nay lật án, truy nã xử trảm Hạ Giang thì y chung quy vẫn là một ‘người chết’. Trước tiên, bất luận là ẩn hoạ trong lời nói của quỷ thần hay quang luận cùng mặt mũi của Tiên đế thì khi truyền đến tai hậu thế tất nhiên không thể dễ nghe.</w:t>
      </w:r>
    </w:p>
    <w:p>
      <w:pPr>
        <w:pStyle w:val="BodyText"/>
      </w:pPr>
      <w:r>
        <w:t xml:space="preserve">Tiêu Cảnh Diễm đã nghĩ xong lý do khước từ, dù sao y cũng không thể lưu lại kinh thành lâu dài, tệ nhất thì bất quá mặt dày làm nũng ăn vạ, Hoàng trưởng huynh dù sao cũng sẽ chiều theo y.</w:t>
      </w:r>
    </w:p>
    <w:p>
      <w:pPr>
        <w:pStyle w:val="BodyText"/>
      </w:pPr>
      <w:r>
        <w:t xml:space="preserve">Tới thời điểm hiện tại…</w:t>
      </w:r>
    </w:p>
    <w:p>
      <w:pPr>
        <w:pStyle w:val="BodyText"/>
      </w:pPr>
      <w:r>
        <w:t xml:space="preserve">Y còn là Tô Diễm ‘chưa phục hồi trí nhớ’, tự nhiên không nhận biết cái gì là Ngũ Châu quan, hiện nay đeo lên, coi như lòng thầm thoải mái một lần, dù sao lúc ngồi xe ngựa vào cung cũng không có người nào thấy.</w:t>
      </w:r>
    </w:p>
    <w:p>
      <w:pPr>
        <w:pStyle w:val="BodyText"/>
      </w:pPr>
      <w:r>
        <w:t xml:space="preserve">Ngoan ngoãn đưa đầu mặc cho Lâm Thù kéo căng tóc của mình, Tiêu Cảnh Diễm không nhìn thấy nghi ngờ cùng tinh quang trong mắt Lâm Thù. Y chỉ âm thầm suy tư về khoảng thời gian một năm ngắn ngủi như thế nào, lúc chia lìa có lẽ đau đớn ra sao, hoàn toàn đắm chìm trong buồn thương lan tràn trước thời hạn.</w:t>
      </w:r>
    </w:p>
    <w:p>
      <w:pPr>
        <w:pStyle w:val="BodyText"/>
      </w:pPr>
      <w:r>
        <w:t xml:space="preserve">Tay nghề của Lâm Thù suy cho cùng chính là kém cỏi. Hắn chưa từng hầu hạ qua bất luận kẻ nào, coi như lúc nhỏ có giúp mẫu thân chải tóc thì cũng chỉ là hứng thú của trẻ con, tạo dáng một chút, làm gì có chuyện thật sự buộc tóc. Tiêu Cảnh Diễm đối với hắn vô cùng khoan dung, dù bị hắn kéo đau cũng chỉ là nhăn mặt cau mày, không nói một lời. Mãi đến khi Cung Vũ đứng bên cạnh cuối cùng nhìn không nổi, liền tiến lên hành lễ nói, “Lâm Thiếu tướng quân, hay là để Cung Vũ làm cho.”</w:t>
      </w:r>
    </w:p>
    <w:p>
      <w:pPr>
        <w:pStyle w:val="BodyText"/>
      </w:pPr>
      <w:r>
        <w:t xml:space="preserve">“Không cần.” Lâm Thiếu tướng quân cứng ngắc trả lời, “Một lần lạ, hai lần quen.”</w:t>
      </w:r>
    </w:p>
    <w:p>
      <w:pPr>
        <w:pStyle w:val="BodyText"/>
      </w:pPr>
      <w:r>
        <w:t xml:space="preserve">“… Vậy Cung Vũ chỉ ngài được không? Sẽ tiết kiệm một chút thời gian mò mẫm, không đến nỗi làm lỡ mất giờ vào cung.”</w:t>
      </w:r>
    </w:p>
    <w:p>
      <w:pPr>
        <w:pStyle w:val="BodyText"/>
      </w:pPr>
      <w:r>
        <w:t xml:space="preserve">Thái độ ôn hòa như thế, lời nói uyển chuyển như thế, dù đáy lòng Lâm Thiếu tướng quân lại tiếp tục không thoải mái nhưng cũng biết bản thân không có nhiều kinh nghiệm, hạ thủ cũng chẳng biết nặng nhẹ, càng đau lòng khi Cảnh Diễm lặng lẽ bảo hộ mình. Hắn nhất thời áy náy, muốn tìm một kẽ hở mà rúc vào, không thể làm gì khác hơn là ngượng ngùng đem lược sừng trâm ngọc ý thức kín đáo đưa cho Cung Vũ, còn mình lui qua một bên nhìn.</w:t>
      </w:r>
    </w:p>
    <w:p>
      <w:pPr>
        <w:pStyle w:val="BodyText"/>
      </w:pPr>
      <w:r>
        <w:t xml:space="preserve">Mười ngón tay nhỏ và dài của Cung Vũ xanh nhạt tựa ngọc bích, đặt lên màu tóc đen như mực của Tiêu Cảnh Diễm thật là đẹp mắt. Nàng nhu hòa chậm rãi chỉnh lý lại mái tóc dài đã bị Lâm Thù làm rối, lại linh hoạt kéo lên một búi tóc, sau khi đem phát quan cẩn thận chụp vào thì ôn thuận đưa lại trâm cài tóc vào tay Lâm Thù, hời hợt nói, “Thiếu tướng quân chỉ cần cài trâm vào là được.”</w:t>
      </w:r>
    </w:p>
    <w:p>
      <w:pPr>
        <w:pStyle w:val="BodyText"/>
      </w:pPr>
      <w:r>
        <w:t xml:space="preserve">Lâm Thù ngơ ngác làm theo lời nàng, đem trâm đẩy mạnh vào tóc đen của Tiêu Cảnh Diễm, không biết nên nói gì với Cung Vũ.</w:t>
      </w:r>
    </w:p>
    <w:p>
      <w:pPr>
        <w:pStyle w:val="BodyText"/>
      </w:pPr>
      <w:r>
        <w:t xml:space="preserve">Bày tỏ cảm tạ? Nàng hầu hạ người trong lòng nàng, Lâm Thù có cái gì tốt mà phải tạ ơn? Khen ngợi tay nghề nàng giỏi? Nếu sau này Lâm Thù có thể mỗi ngày giúp Tiêu Cảnh Diễm buộc tóc mặc y phục thì tay nghề của hắn tuyệt đối không thể thua kém một Cung Vũ bé nhỏ này.</w:t>
      </w:r>
    </w:p>
    <w:p>
      <w:pPr>
        <w:pStyle w:val="BodyText"/>
      </w:pPr>
      <w:r>
        <w:t xml:space="preserve">Rốt cuộc vẫn là một ngọn lửa ghen, sợ nữ nhi thông minh ôn nhuận như vậy chiếm đóng bên cạnh Cảnh Diễm, hết lần này đến lần khác còn là một đôi bích nhân, khiến thế nhân phải ca ngợi, không có vị trí của Lâm Thù hắn.</w:t>
      </w:r>
    </w:p>
    <w:p>
      <w:pPr>
        <w:pStyle w:val="BodyText"/>
      </w:pPr>
      <w:r>
        <w:t xml:space="preserve">“Lâm huynh? Vì sao lại thất thần rồi, đang suy nghĩ chuyện gì? Không sao, ta không trách Lâm huynh. Lâm huynh còn chưa thú thê, dẫu không biết những chuyện này thì cũng không có gì kỳ quái.”</w:t>
      </w:r>
    </w:p>
    <w:p>
      <w:pPr>
        <w:pStyle w:val="BodyText"/>
      </w:pPr>
      <w:r>
        <w:t xml:space="preserve">Hì.</w:t>
      </w:r>
    </w:p>
    <w:p>
      <w:pPr>
        <w:pStyle w:val="BodyText"/>
      </w:pPr>
      <w:r>
        <w:t xml:space="preserve">Hì hì.</w:t>
      </w:r>
    </w:p>
    <w:p>
      <w:pPr>
        <w:pStyle w:val="BodyText"/>
      </w:pPr>
      <w:r>
        <w:t xml:space="preserve">Lâm Thù bất ngờ nhìn thẳng vào đôi mắt mang hàm ý trêu chọc của Tiêu Cảnh Diễm, ngược lại không nhịn được mà cười lên. Hắn rất nhanh đã ném đi mấy cái phiền não không có thành tựu kia. Đúng rồi, Lâm Thiếu tướng quân vì cớ gì phải cùng một nữ nhi so đo. Tiêu Cảnh Diễm chỉ có thể là của hắn, mất mà lại được, nhất định phải thuộc về hắn.</w:t>
      </w:r>
    </w:p>
    <w:p>
      <w:pPr>
        <w:pStyle w:val="BodyText"/>
      </w:pPr>
      <w:r>
        <w:t xml:space="preserve">Đó là người mà hắn đã quyết định sóng vai cả đời trong những năm tháng phong quang niên thiếu.</w:t>
      </w:r>
    </w:p>
    <w:p>
      <w:pPr>
        <w:pStyle w:val="BodyText"/>
      </w:pPr>
      <w:r>
        <w:t xml:space="preserve">~*</w:t>
      </w:r>
    </w:p>
    <w:p>
      <w:pPr>
        <w:pStyle w:val="BodyText"/>
      </w:pPr>
      <w:r>
        <w:t xml:space="preserve">~Giằng co mất nửa ngày mới vào cung, còn bắt đương kim bệ hạ phải chờ đợi. Tiêu Cảnh Vũ nhìn thấy hai thanh niên toàn thân hoa phục phong thần tuấn lãng, bước chân trầm ổn đi về phía hắn, cuối cùng mới trút được tức giận trong lòng. Kêu trời, trời không đáp, gọi đất, đất chẳng linh, ai bảo hắn đối với hai đệ đệ này không thể nổi cáu, cho dù có đợi thêm đến bữa tối thì hắn chắc hẳn cũng là cam tâm tình nguyện.</w:t>
      </w:r>
    </w:p>
    <w:p>
      <w:pPr>
        <w:pStyle w:val="BodyText"/>
      </w:pPr>
      <w:r>
        <w:t xml:space="preserve">Nhất là ấu đệ sau mười hai năm trở về luôn mặc một thân tố y thuần bạch, lần này nhìn thấy hồng y đoan đoan chính chính đứng ở nơi đó, sự thay đổi này có thể nào không làm cho người vui vẻ. Hắn nhìn hai tay Tiêu Cảnh Diễm hợp lại, xa xa bái xuống một cách cao thẳng mà phương nhã, trong lòng liền xuất hiện cảm giác khuây khỏa. Hắn vội vã đi tới, đích thân đỡ ấu đệ bất tỉnh tâm của mình đứng dậy, thở dài nói:</w:t>
      </w:r>
    </w:p>
    <w:p>
      <w:pPr>
        <w:pStyle w:val="BodyText"/>
      </w:pPr>
      <w:r>
        <w:t xml:space="preserve">“Tốt, cuối cùng đã chịu trở về rồi sao? Huynh trưởng ta đây rốt cuộc không sánh bằng một Tướng quân dũng mãnh, hôm nay đệ đã học được tiên trảm hậu tấu rồi. May mà sắc mặt không tệ, nếu không sau này ngay cả phủ cũng không phân, trực tiếp nuôi trong cung thôi. Chỉ là vẫn gầy, phải nói Tĩnh di bồi bổ tốt nhất cho đệ. Lần này, nếu Tĩnh di lại lôi kéo đệ đến đau lòng rơi lệ thì chớ có nhìn ta, ta nhất định không giúp đệ!”</w:t>
      </w:r>
    </w:p>
    <w:p>
      <w:pPr>
        <w:pStyle w:val="BodyText"/>
      </w:pPr>
      <w:r>
        <w:t xml:space="preserve">“Nói hay như thể lần trước hoàng huynh có giúp đệ vậy.”</w:t>
      </w:r>
    </w:p>
    <w:p>
      <w:pPr>
        <w:pStyle w:val="BodyText"/>
      </w:pPr>
      <w:r>
        <w:t xml:space="preserve">Tiêu Cảnh Vũ vui vẻ cười một tiếng, không thể so đo với oán trách của Tiêu Cảnh Diễm. Tất cả lời của y lọt vào lỗ tai hắn đều là ấu đệ đang làm nũng, cao hứng còn không kịp nữa.</w:t>
      </w:r>
    </w:p>
    <w:p>
      <w:pPr>
        <w:pStyle w:val="BodyText"/>
      </w:pPr>
      <w:r>
        <w:t xml:space="preserve">Lâm Thù đứng một bên nghe hai người bọn họ đối thoại thân mật, trong lòng lại lần nữa tính toán phải như thế nào vạch trần lời nói dối của Tiêu Cảnh Diễm. Hắn hiện nay hoàn toàn cho rằng Tiêu Cảnh Diễm muốn trêu đùa hắn, không nhanh không chậm chờ đợi thời điểm phản tướng đối phương.</w:t>
      </w:r>
    </w:p>
    <w:p>
      <w:pPr>
        <w:pStyle w:val="BodyText"/>
      </w:pPr>
      <w:r>
        <w:t xml:space="preserve">Sự chờ đợi của Lâm Thù kéo dài thẳng đến ngày Tết, chờ đến mức hắn hận không được lập tức gõ cho xương sọ mình mở ra, sau đó gõ qua xương sọ Tiêu Cảnh Diễm, nhìn xem bên trong có phải là hai khối tương hồ hay không.</w:t>
      </w:r>
    </w:p>
    <w:p>
      <w:pPr>
        <w:pStyle w:val="BodyText"/>
      </w:pPr>
      <w:r>
        <w:t xml:space="preserve">Mà giờ khắc này, Lâm Thù chỉ đi theo hì hì cười, nghe Tiêu Cảnh Diễm cùng Lương đế hàn huyên qua lại. Thời gian ngẫu nhiên quá dài, lại còn phải giả vờ hơi lộ ra bộ dạng xa lạ, trong lòng hắn cực kỳ thay Cảnh Diễm kêu than mệt mỏi.</w:t>
      </w:r>
    </w:p>
    <w:p>
      <w:pPr>
        <w:pStyle w:val="BodyText"/>
      </w:pPr>
      <w:r>
        <w:t xml:space="preserve">Chỉ là, Tiêu Cảnh Diễm quả thật đối với vị Hoàng trưởng huynh này rất có vỏ ngoài, vài ba lời nói liền thuyết phục Lương đế không bắt mình xuất hiện trong yến tiệc ở hoàng cung, chỉ tham gia yến tiệc của gia đình là được. Lâm Thù ở bên cạnh chép miệng khen ngợi, cảm thấy sự vật trong thiên hạ này sinh sinh tương khắc, nói không chừng Tiêu Cảnh Diễm chính là mệnh môn của Lương đế.</w:t>
      </w:r>
    </w:p>
    <w:p>
      <w:pPr>
        <w:pStyle w:val="BodyText"/>
      </w:pPr>
      <w:r>
        <w:t xml:space="preserve">Lại không khỏi mỉm cười, Thất hoàng tử điện hạ nào chỉ là mạch nhãn của Hoàng đế bệ hạ. Giống như Lận Thần đã nói, sợ rằng nếu Cảnh Diễm là một cô nương thì tứ phía trong kinh thành lập tức nổi lên lời đồn đại, nói rằng y là người hại nước hại dân.</w:t>
      </w:r>
    </w:p>
    <w:p>
      <w:pPr>
        <w:pStyle w:val="BodyText"/>
      </w:pPr>
      <w:r>
        <w:t xml:space="preserve">Bên trong hòa thuận vui vẻ, ngoài điện thị tòng run rẩy như kinh sợ điều gì, nhưng cũng không thể không chạy đến báo. Hắn nói nghịch phạm Tiêu Cảnh Hoàn tự vẫn trong ngục, Tiên hoàng hậu Ngôn thị ở Tây Cung náo loạn, đòi gặp đương kim bệ hạ.</w:t>
      </w:r>
    </w:p>
    <w:p>
      <w:pPr>
        <w:pStyle w:val="BodyText"/>
      </w:pPr>
      <w:r>
        <w:t xml:space="preserve">Hoàn Chương 22</w:t>
      </w:r>
    </w:p>
    <w:p>
      <w:pPr>
        <w:pStyle w:val="BodyText"/>
      </w:pPr>
      <w:r>
        <w:t xml:space="preserve">~oOo</w:t>
      </w:r>
    </w:p>
    <w:p>
      <w:pPr>
        <w:pStyle w:val="BodyText"/>
      </w:pPr>
      <w:r>
        <w:t xml:space="preserve">~[1] – Hoàn khố: quần áo lụa là, bảy tỏ thân phận phú gia tử đệ.</w:t>
      </w:r>
    </w:p>
    <w:p>
      <w:pPr>
        <w:pStyle w:val="BodyText"/>
      </w:pPr>
      <w:r>
        <w:t xml:space="preserve">[2] – Kiều sinh quán dưỡng: được cưng chiều từ nhỏ.</w:t>
      </w:r>
    </w:p>
    <w:p>
      <w:pPr>
        <w:pStyle w:val="BodyText"/>
      </w:pPr>
      <w:r>
        <w:t xml:space="preserve">~oOo</w:t>
      </w:r>
    </w:p>
    <w:p>
      <w:pPr>
        <w:pStyle w:val="BodyText"/>
      </w:pPr>
      <w:r>
        <w:t xml:space="preserve">~1. Ngọt đến sâu răng rồi.</w:t>
      </w:r>
    </w:p>
    <w:p>
      <w:pPr>
        <w:pStyle w:val="BodyText"/>
      </w:pPr>
      <w:r>
        <w:t xml:space="preserve">2. Tiểu Thù ghen thấy cưng quá.</w:t>
      </w:r>
    </w:p>
    <w:p>
      <w:pPr>
        <w:pStyle w:val="BodyText"/>
      </w:pPr>
      <w:r>
        <w:t xml:space="preserve">3. Vũ ca y như papa của Diễm Diễm.</w:t>
      </w:r>
    </w:p>
    <w:p>
      <w:pPr>
        <w:pStyle w:val="Compact"/>
      </w:pPr>
      <w:r>
        <w:t xml:space="preserve">4. Đếm ngược: còn năm chương nữa.</w:t>
      </w:r>
    </w:p>
    <w:p>
      <w:pPr>
        <w:pStyle w:val="Compact"/>
      </w:pPr>
      <w:r>
        <w:drawing>
          <wp:inline>
            <wp:extent cx="5334000" cy="2998910"/>
            <wp:effectExtent b="0" l="0" r="0" t="0"/>
            <wp:docPr descr="" title="" id="1" name="Picture"/>
            <a:graphic>
              <a:graphicData uri="http://schemas.openxmlformats.org/drawingml/2006/picture">
                <pic:pic>
                  <pic:nvPicPr>
                    <pic:cNvPr descr="http://sstruyen.com/images/data/18369/chuong-22-1545721793.514.jpg" id="0" name="Picture"/>
                    <pic:cNvPicPr>
                      <a:picLocks noChangeArrowheads="1" noChangeAspect="1"/>
                    </pic:cNvPicPr>
                  </pic:nvPicPr>
                  <pic:blipFill>
                    <a:blip r:embed="rId104"/>
                    <a:stretch>
                      <a:fillRect/>
                    </a:stretch>
                  </pic:blipFill>
                  <pic:spPr bwMode="auto">
                    <a:xfrm>
                      <a:off x="0" y="0"/>
                      <a:ext cx="5334000" cy="299891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05" w:name="chương-23"/>
      <w:bookmarkEnd w:id="105"/>
      <w:r>
        <w:t xml:space="preserve">24. Chương 23</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ày, ta nói Tiểu Phi Lưu, ta có mập không?”</w:t>
      </w:r>
    </w:p>
    <w:p>
      <w:pPr>
        <w:pStyle w:val="BodyText"/>
      </w:pPr>
      <w:r>
        <w:t xml:space="preserve">Phi Lưu không quay đầu lại, đáp một tiếng, “Mập.”</w:t>
      </w:r>
    </w:p>
    <w:p>
      <w:pPr>
        <w:pStyle w:val="BodyText"/>
      </w:pPr>
      <w:r>
        <w:t xml:space="preserve">“… Tiểu Phi Lưu! Đệ đứng lại đó cho ta! Đệ có hiểu thế nào là hứng thú thẩm mỹ hay không? Hôm nay ta sẽ dạy cho đệ…”</w:t>
      </w:r>
    </w:p>
    <w:p>
      <w:pPr>
        <w:pStyle w:val="BodyText"/>
      </w:pPr>
      <w:r>
        <w:t xml:space="preserve">Mặc dù Ngôn thị lúc còn trẻ không so được với Việt quý phi dung nhan diễm lệ, nhưng chung quy vẫn là Hoàng hậu của một triều đại, không thể thiếu đoan trang đứng đắn, khí độ ung dung, nơi nào lại có bộ dạng tiều tụy suy bại như hôm nay.</w:t>
      </w:r>
    </w:p>
    <w:p>
      <w:pPr>
        <w:pStyle w:val="BodyText"/>
      </w:pPr>
      <w:r>
        <w:t xml:space="preserve">Tiêu Cảnh Diễm đi theo sau lưng Tiêu Cảnh Vũ, từ xa nhìn thấy người đã từng là đích mẫu của y, trong lòng chỉ còn lại tiếng thở dài.</w:t>
      </w:r>
    </w:p>
    <w:p>
      <w:pPr>
        <w:pStyle w:val="BodyText"/>
      </w:pPr>
      <w:r>
        <w:t xml:space="preserve">Tiêu Cảnh Hoàn không phải là hài tử thân sinh của Ngôn thị, nhưng nhiều năm như vậy, chung quy vẫn có tình cảm. Nữ nhân không trang điểm, bi thương khóc lóc trước mặt cùng Tĩnh thái phi ngày đó siết chặt tay Tiêu Cảnh Diễm không có gì khác biệt. Họ bị bức tường hoàng cung này giam cầm cả đời, rốt cuộc thứ có thể còn dư lại chỉ là một sợi dây thân tình thăm thẳm. Ngôn thị không phải là không biết Tiêu Cảnh Hoàn đã làm chuyện bẩn thỉu gì, cũng không phải không hiểu màn bức bách hiện nay là buộc đương kim Lương đế phải khó chịu. Nhưng mà, bà đã bị dồn đến con đường phá phủ trầm châu[1], lẻ loi hiu quạnh, không còn lại thứ gì, nên buộc phải dùng khẩu khí này.</w:t>
      </w:r>
    </w:p>
    <w:p>
      <w:pPr>
        <w:pStyle w:val="BodyText"/>
      </w:pPr>
      <w:r>
        <w:t xml:space="preserve">Tiêu Cảnh Vũ tránh né đại lễ quỳ lạy của Ngôn thị, đứng ở một bên nội điện, thần sắc khó phân rõ. Hắn nhìn chằm chằm vạt áo của Ngôn thị, ước chừng một cái chớp mắt, cũng không hề có ý tứ muốn suy nghĩ cặn kẽ, “Người muốn coi giữ lăng cho Tiên đế, trẫm đồng ý với người. Chỉ là lăng địa cô đơn vất vả, người nên mang theo nhiều thị tòng một chút. Về phần chuyện thỉnh cầu khác, trẫm không muốn lừa dối người, đáp án dĩ nhiên là không thể, sai lầm là sai lầm. Hắn họ Tiêu, chính là theo họ của Tiên đế, trẫm không thay đổi được, nhưng lễ nhập táng thì không thể nào.”</w:t>
      </w:r>
    </w:p>
    <w:p>
      <w:pPr>
        <w:pStyle w:val="BodyText"/>
      </w:pPr>
      <w:r>
        <w:t xml:space="preserve">Ngôn thị sống lâu ở thâm cung cùng Tiêu Cảnh Vũ rất ít tiếp xúc nên cơ hồ đã quên mất, vị này là Lương đế, cho dù trẻ tuổi thì vẫn là nhất quốc chi chủ. Huống chi, hắn đã ngồi trên ngôi Đế vương sáu năm, lời nói bình thản không có nghĩa là trong lòng hắn không gợn sóng. Ngôn thị muốn chạm vào ranh giới cuối cùng của Tiêu Cảnh Vũ thì trước đó phải cân nhắc tốt phân lượng của mình. Bà ngẩng đầu nhìn về phía Tiêu Cảnh Diễm sau lưng Tiêu Cảnh Vũ, thê lãnh nói, “Tiêu Cảnh Diễm, là Cảnh Hoàn có lỗi với ngươi, coi như ta thay nó nhận lỗi.”</w:t>
      </w:r>
    </w:p>
    <w:p>
      <w:pPr>
        <w:pStyle w:val="BodyText"/>
      </w:pPr>
      <w:r>
        <w:t xml:space="preserve">Dứt lời, bà liền lạy xuống, nhưng lại bị Tiêu Cảnh Vũ giữ lấy tay. Lương đế lộ ra một tia tức giận, dù ít ỏi nhưng cũng có thể phát hiện, muốn bày tỏ bất mãn của hắn. Mà Tiêu Cảnh Diễm lại hiếm khi cắt ngang lời Hoàng trưởng huynh, “Nương nương sai rồi, Cảnh Diễm từ trước đến giờ không phải là quân tử, nhưng lại là một người bướng bỉnh. Ta sẽ không trách nương nương, vì chuyện này không liên quan đến người, và cũng không hứa hẹn với người điều gì. Coi như ta có tha thứ thì cũng không phải với người.”</w:t>
      </w:r>
    </w:p>
    <w:p>
      <w:pPr>
        <w:pStyle w:val="BodyText"/>
      </w:pPr>
      <w:r>
        <w:t xml:space="preserve">Nói không ra một câu lương thiện ôn hòa, chỉ có một lời yêu ghét phân minh mà thôi.</w:t>
      </w:r>
    </w:p>
    <w:p>
      <w:pPr>
        <w:pStyle w:val="BodyText"/>
      </w:pPr>
      <w:r>
        <w:t xml:space="preserve">Ngôn thị nghe vậy thì hai cánh tay liền hoảng hốt, lơ lửng giữa không trung. Sau khi hai người kia đi, bà tự mình khóc thảm thiết một hồi, lại không có tâm tư làm những chuyện cong cong lượn lượn.</w:t>
      </w:r>
    </w:p>
    <w:p>
      <w:pPr>
        <w:pStyle w:val="BodyText"/>
      </w:pPr>
      <w:r>
        <w:t xml:space="preserve">Huynh đệ thủ túc, so hai người này không bằng. Mẫu tử thân tình, ngay cả Việt thị và Hiến vương cũng mạnh hơn bà một chút.</w:t>
      </w:r>
    </w:p>
    <w:p>
      <w:pPr>
        <w:pStyle w:val="BodyText"/>
      </w:pPr>
      <w:r>
        <w:t xml:space="preserve">Bà tê liệt ngồi trong cung điện vắng vẻ, vô cớ nhớ tới quãng thời gian vẫn còn ở Ngôn phủ, bà có một huynh trưởng nghiêm túc cầm một quyển sách dạy bà:</w:t>
      </w:r>
    </w:p>
    <w:p>
      <w:pPr>
        <w:pStyle w:val="BodyText"/>
      </w:pPr>
      <w:r>
        <w:t xml:space="preserve">Muội cần sống một đời hiền lành, không hiền lành thì chính trực, không chính trực phải trí tuệ…</w:t>
      </w:r>
    </w:p>
    <w:p>
      <w:pPr>
        <w:pStyle w:val="BodyText"/>
      </w:pPr>
      <w:r>
        <w:t xml:space="preserve">Từng chút từng chút đến khi trời sáng.</w:t>
      </w:r>
    </w:p>
    <w:p>
      <w:pPr>
        <w:pStyle w:val="BodyText"/>
      </w:pPr>
      <w:r>
        <w:t xml:space="preserve">~*</w:t>
      </w:r>
    </w:p>
    <w:p>
      <w:pPr>
        <w:pStyle w:val="BodyText"/>
      </w:pPr>
      <w:r>
        <w:t xml:space="preserve">~Với Tiêu Cảnh Diễm, chuyện của Ngôn thị xem như là đoạn kết của sự tình mười ba năm trước. Tuy y tỏ rõ với Ngôn thị sẽ không tha thứ Tiêu Cảnh Hoàn, nhưng trong lòng kỳ thực đã buông xuống, thế là cả người liền cảm thấy nhẹ nhõm không ít.</w:t>
      </w:r>
    </w:p>
    <w:p>
      <w:pPr>
        <w:pStyle w:val="BodyText"/>
      </w:pPr>
      <w:r>
        <w:t xml:space="preserve">Từ khi vào đông đến này, bệnh suyễn của y chưa phát tác, hàng ngày không phải ở Lâm phủ thì chính là vào cung trò chuyện cùng mẫu thân và Thái hậu, nhưng lại thường xuyên lạnh nhạt Tiêu Cảnh Vũ và Lâm Thù. Mãi đến những ngày Tết, y mới ngừng lại, thả cho Lâm Thù ngày nghỉ. Hai người liền tìm được cơ hội phàn nàn, đến nỗi khiến Tấn Dương Công chúa cười nhạo, “Hai người các con tranh luận cái gì, mau để cho Cảnh Diễm nghỉ ngơi một chút. Tiểu Thù là một hầu tử nghịch ngợm, không biết cách thông cảm cho người khác nhất, Cảnh Vũ con thế nào cũng trở thành hài tử như nó? Cảnh Diễm đến bên cô mẫu này, tay nghề cô mẫu tuy không bằng mẫu thân con, nhưng bánh ngọt cũng là sở trường của ta, mau nếm thử xem có còn mùi vị lúc trước không.”</w:t>
      </w:r>
    </w:p>
    <w:p>
      <w:pPr>
        <w:pStyle w:val="BodyText"/>
      </w:pPr>
      <w:r>
        <w:t xml:space="preserve">Lâm Thù vểnh tai nghe đáp án của Tiêu Cảnh Diễm, quả nhiên nhìn thấy Tiêu Cảnh Diễm cười gượng nói, “Cô mẫu mới là người xem con như tiểu hài tử. Nhiều năm như vậy, chỗ nào còn…Khụ, bánh ngọt cô mẫu làm, Cảnh Diễm đương nhiên thích.”</w:t>
      </w:r>
    </w:p>
    <w:p>
      <w:pPr>
        <w:pStyle w:val="BodyText"/>
      </w:pPr>
      <w:r>
        <w:t xml:space="preserve">“Vậy ăn nhiều thêm vài miếng.”</w:t>
      </w:r>
    </w:p>
    <w:p>
      <w:pPr>
        <w:pStyle w:val="BodyText"/>
      </w:pPr>
      <w:r>
        <w:t xml:space="preserve">Hai chén canh vịt, một đĩa cao điểm đã trôi vào bụng, Tiêu Cảnh Diễm rõ là phải liên tục than khổ. Y len lén nháy mắt với Tiêu Cảnh Vũ, hắn liền giả bộ như không nhìn thấy. Đôi mắt hươu nai của y lại mở to, chớp chớp, lộ ra một chút đáng thương, tiểu nhân trong lòng Tiêu Cảnh Vũ quả thật đều phải khua chiên gõ trống rồi. Hắn vội vàng kéo căng bộ dạng nghênh ngang, lên mặt giáo huấn, “Khoan hãy ăn. Ngọ thiện còn chưa dùng, chớ điên đảo thứ tự.”</w:t>
      </w:r>
    </w:p>
    <w:p>
      <w:pPr>
        <w:pStyle w:val="BodyText"/>
      </w:pPr>
      <w:r>
        <w:t xml:space="preserve">“Hoàng huynh nói đúng.”</w:t>
      </w:r>
    </w:p>
    <w:p>
      <w:pPr>
        <w:pStyle w:val="BodyText"/>
      </w:pPr>
      <w:r>
        <w:t xml:space="preserve">Đây là thuận lợi phát huy chiêu ‘mượn sườn dốc để hạ lừa’. Nhưng Lâm Thù lại cứ muốn quấy rối, liền bốc lên miếng bánh nguyên bảo đưa tới khóe miệng Tiêu Cảnh Diễm, nói, “Này, có sao đâu, cùng lắm thì sau khi ăn xong chạy bộ nhiều một chút. Bánh nguyên bảo của Tĩnh di làm thật không tệ, Cảnh Diễm không nếm thử sao?”</w:t>
      </w:r>
    </w:p>
    <w:p>
      <w:pPr>
        <w:pStyle w:val="BodyText"/>
      </w:pPr>
      <w:r>
        <w:t xml:space="preserve">Bánh nguyên bảo cùng bánh ngọt Tấn Dương Công chúa làm có khác biệt, kỳ thực Tĩnh thái phi làm bánh này cho tên vô lại Lâm Thù hảo ngọt ăn. Tiêu Cảnh Diễm từ trước đến giờ đều thích cao điểm không ngọt ngán, Lâm Thù làm sao có thể không biết, chẳng qua hắn mượn cơ hội thử dò xét y. Tiêu Cảnh Diễm nhàn nhạt nhìn Lâm thù một cái, trong lòng cũng khó chịu, dưới ánh nhìn của mọi người cúi đầu cắn miếng bánh trong tay Lâm Thù một cái, cắn xong thì nhíu mày, cố ý đem sự không vui viết lên trên mặt cho mọi người nhìn thấy.</w:t>
      </w:r>
    </w:p>
    <w:p>
      <w:pPr>
        <w:pStyle w:val="BodyText"/>
      </w:pPr>
      <w:r>
        <w:t xml:space="preserve">Và, mọi người lập tức cùng nhau ‘thảo phạt’ Lâm Thù.</w:t>
      </w:r>
    </w:p>
    <w:p>
      <w:pPr>
        <w:pStyle w:val="BodyText"/>
      </w:pPr>
      <w:r>
        <w:t xml:space="preserve">“Tiểu Thù, ngươi đáng bị đánh! Ngươi biết rất rõ Cảnh Diễm không thích ngọt, Cảnh Vũ lại vừa mới nói phải dùng bữa điều độ. Tiểu hỗn cầu[2] ngươi đã làm cái gì.” Đây là lời của Thái hậu nương nương. Một đôi mắt phượng trừng lên uy phong tám phía, quả nhiên là tướng môn hổ nữ, khí thế năm đó không hề giảm.</w:t>
      </w:r>
    </w:p>
    <w:p>
      <w:pPr>
        <w:pStyle w:val="BodyText"/>
      </w:pPr>
      <w:r>
        <w:t xml:space="preserve">“Ai nha, là ta quên Cảnh Diễm không thích ăn ngọt, đều do ta không tốt. Bất quá Tiểu Thù con chính là nghịch cốt đầu, trước giờ luôn thích làm ngược lại, hiện tại còn muốn trêu chọc người.” Tấn Dương Công chúa trực tiếp đậy nắp hộp bánh ngọt lại, nhìn tình thế mà hận không được ném ra ngoài cửa sổ.</w:t>
      </w:r>
    </w:p>
    <w:p>
      <w:pPr>
        <w:pStyle w:val="BodyText"/>
      </w:pPr>
      <w:r>
        <w:t xml:space="preserve">“Đừng trách Tiểu Thù, cũng là Cảnh Diễm thuận theo nó mà.” Tĩnh thái phi ngoài sáng che chở cho Lâm Thù nhưng trong tối lại lặng lẽ gửi cho hắn một đao. Trong cung ngoài cung chỉ có độc nhất phần thông tuệ này, từ trước đây thật lâu, có rất nhiều người đều không so kịp.</w:t>
      </w:r>
    </w:p>
    <w:p>
      <w:pPr>
        <w:pStyle w:val="BodyText"/>
      </w:pPr>
      <w:r>
        <w:t xml:space="preserve">Lâm Thù sững sờ trong chốc lát, bỏ qua tiên cơ, chỉ còn lại tình cảnh xin khoan thứ. Hắn lặng lẽ thu hồi đầu ngón tay đã cọ xát bên mép Tiêu Cảnh Diễm, một đường tê dại truyền vào ngực, sau tai nóng lên, tự mình kéo căng da mặt vô tội hướng về phía nữ nhân trong phòng, liên tục nhận lỗi, tự cho là cách che đậy rất tốt.</w:t>
      </w:r>
    </w:p>
    <w:p>
      <w:pPr>
        <w:pStyle w:val="BodyText"/>
      </w:pPr>
      <w:r>
        <w:t xml:space="preserve">Tiêu Cảnh Diễm đạt được mục đích liền cười trộm, cũng không để ý sắc mặt đương kim bệ hạ ngồi bên cạnh xanh trắng đan xen, lúc cắn răng, hung hăng nhìn chằm chằm Lâm Thù, lúc lại nhìn ấu đệ của hắn, thở dài tức giận.</w:t>
      </w:r>
    </w:p>
    <w:p>
      <w:pPr>
        <w:pStyle w:val="BodyText"/>
      </w:pPr>
      <w:r>
        <w:t xml:space="preserve">Hồi lâu, hắn bỗng dưng nghĩ đến điều gì, liền siết chặc quả đấm, bắt đầu trù tính.</w:t>
      </w:r>
    </w:p>
    <w:p>
      <w:pPr>
        <w:pStyle w:val="BodyText"/>
      </w:pPr>
      <w:r>
        <w:t xml:space="preserve">~*</w:t>
      </w:r>
    </w:p>
    <w:p>
      <w:pPr>
        <w:pStyle w:val="BodyText"/>
      </w:pPr>
      <w:r>
        <w:t xml:space="preserve">~Trong cung lập tức niêm phong bày yến, các gia đình triều thần trước tiên bắt đầu qua lại thăm viếng. Quý phủ của Lâm Thiếu tướng quân trước sau như một, luôn đóng cửa từ chối tiếp khách. Phủ của lão Lâm soái thì không thể tránh khỏi xe ngựa vãng lai, thỉnh thoảng còn bắt Lâm Thù giúp đỡ một chút.</w:t>
      </w:r>
    </w:p>
    <w:p>
      <w:pPr>
        <w:pStyle w:val="BodyText"/>
      </w:pPr>
      <w:r>
        <w:t xml:space="preserve">Năm nay Tiêu Cảnh Diễm trở lại, Lâm Thù bộc phát lười biếng, có thể không đi liền không đi, chỉ ở trong phủ phụng bồi Tiêu Cảnh Diễm, hoặc là lý sự với Lận Thần. Nói đến, hắn rất là bất mãn, Lận Thần này tại sao cứ âm hồn bất tán? Rõ ràng khí sắc của Tiêu Cảnh Diễm gần đây ngày càng tốt lên, cũng không ho nhiều, nhưng Lận Thần vẫn phải mỗi ngày sắc thuốc đắng cho Tiêu Cảnh Diễm uống. Tiêu Cảnh Diễm mỗi lần đều ‘khí phách hào hùng’ uống một hơi cạn sạch, nhưng mi tâm hơi nhíu lại của y chạy không khỏi ánh mắt Lâm Thù. Hắn đi hỏi, Lận Thần liền đông kéo tây lôi, mỗi khi bứt rứt thì lại vướng phải mặt mũi của Tiêu Cảnh Diễm mà không thể động thủ, chính là vì câu này:</w:t>
      </w:r>
    </w:p>
    <w:p>
      <w:pPr>
        <w:pStyle w:val="BodyText"/>
      </w:pPr>
      <w:r>
        <w:t xml:space="preserve">“Tiểu Cảnh Diễm cũng là đại phu nha! Ngươi có bản lĩnh thì hỏi đệ ấy đi.”</w:t>
      </w:r>
    </w:p>
    <w:p>
      <w:pPr>
        <w:pStyle w:val="BodyText"/>
      </w:pPr>
      <w:r>
        <w:t xml:space="preserve">“Ngươi đừng cho rằng ta nghe không được ‘Tiêu’ cùng ‘Tiểu’ khác nhau. Cảnh Diễm theo lý lớn hơn ngươi một chút, ngươi có thể nào vô lễ như thế?”</w:t>
      </w:r>
    </w:p>
    <w:p>
      <w:pPr>
        <w:pStyle w:val="BodyText"/>
      </w:pPr>
      <w:r>
        <w:t xml:space="preserve">“… Ơ hay, ta liền vô lễ, Tiểu Cảnh Diễm, Tiểu Cảnh Diễm, Tiểu Cảnh Diễm. Bản thân đệ ấy cũng không nói được, ngươi làm ra vẻ người mập cái gì?”</w:t>
      </w:r>
    </w:p>
    <w:p>
      <w:pPr>
        <w:pStyle w:val="BodyText"/>
      </w:pPr>
      <w:r>
        <w:t xml:space="preserve">“Ta không có mập, ngươi mới mập!”</w:t>
      </w:r>
    </w:p>
    <w:p>
      <w:pPr>
        <w:pStyle w:val="BodyText"/>
      </w:pPr>
      <w:r>
        <w:t xml:space="preserve">Da mặt không dày nên phải dùng cách công kích thân thể để áp sát. Lâm Thù nói xong liền xoay người vào phòng đóng cửa, mặc cho Lận Thần ở bên ngoài cào cửa. Hắn vừa ngẩng đầu đã nhìn thấy trong đôi mắt ẩm ướt của Tiêu Cảnh Diễm viết đầy bất lực, nhưng tiếu ý cũng dày đặc bao quanh, trong lòng liền thư thái mấy phần, thầm nói, dù là thải y ngu thân[3] thì chung quy vẫn có một ngày Lận Thần phải trở lại giang hồ, đến lúc đó mắt không thấy tâm không phiền.</w:t>
      </w:r>
    </w:p>
    <w:p>
      <w:pPr>
        <w:pStyle w:val="BodyText"/>
      </w:pPr>
      <w:r>
        <w:t xml:space="preserve">Mà Lận Thần ở ngoài cửa gào hét tượng trưng hồi lâu, sau đó liền chạy đến chỗ mái hiên của Phi Lưu. Hắn cầm một cái chén rỗng, nhẹ nhàng nói với Phi Lưu, “Ngày này của sang năm chúng ta sẽ không ở Kim Lăng nữa. Đệ muốn đi đâu?”</w:t>
      </w:r>
    </w:p>
    <w:p>
      <w:pPr>
        <w:pStyle w:val="BodyText"/>
      </w:pPr>
      <w:r>
        <w:t xml:space="preserve">Ánh mắt Phi Lưu sáng rực lên, “Lang Châu.”</w:t>
      </w:r>
    </w:p>
    <w:p>
      <w:pPr>
        <w:pStyle w:val="BodyText"/>
      </w:pPr>
      <w:r>
        <w:t xml:space="preserve">“Sản vật Lang Châu sung túc, thức ăn ngon rất nhiều, vẫn là biết chọn nơi.” Lận Thần sờ sờ bím tóc Phi Lưu, ánh mắt nhìn về phía xa, “Được, ca ca đáp ứng đệ, trước tiên đi Lang Châu. Đệ đừng nói với Trâu nha.”</w:t>
      </w:r>
    </w:p>
    <w:p>
      <w:pPr>
        <w:pStyle w:val="BodyText"/>
      </w:pPr>
      <w:r>
        <w:t xml:space="preserve">“Phải nói.” Phi Lưu hiểu lầm ý tứ của Lận Thần, “Trâu, cũng đi.”</w:t>
      </w:r>
    </w:p>
    <w:p>
      <w:pPr>
        <w:pStyle w:val="BodyText"/>
      </w:pPr>
      <w:r>
        <w:t xml:space="preserve">“Trâu dĩ nhiên cũng đi. Chúng ta cho đệ ấy một kinh hỉ.”</w:t>
      </w:r>
    </w:p>
    <w:p>
      <w:pPr>
        <w:pStyle w:val="BodyText"/>
      </w:pPr>
      <w:r>
        <w:t xml:space="preserve">Lần này Phi Lưu vui vẻ, cuối cùng lộ ra nụ cười, gật đầu một cái, cũng không để ý tóc của mình nằm trong tay Lận Thần.</w:t>
      </w:r>
    </w:p>
    <w:p>
      <w:pPr>
        <w:pStyle w:val="BodyText"/>
      </w:pPr>
      <w:r>
        <w:t xml:space="preserve">“Chớ có cô phụ non sông rất tốt đẹp này… Tiêu Cảnh Diễm.” Lận Thần lẩm bẩm thật thấp một câu. Trông thấy Phi Lưu nhìn chằm chằm hắn không hiểu, lại cười nói, “Đi thôi, theo ta đi thử phương thuốc mới một chút.”</w:t>
      </w:r>
    </w:p>
    <w:p>
      <w:pPr>
        <w:pStyle w:val="BodyText"/>
      </w:pPr>
      <w:r>
        <w:t xml:space="preserve">Phi Lưu nghe lời nhảy xuống, đứng trên mặt đất chờ Lận Thần xuống theo, sau đó dẫn đầu chạy đến tiểu dược phòng mới mở trong Lâm phủ, bỏ lại Lận Thần ở phía sau truy vấn, “Này, ta nói Tiểu Phi Lưu, ta có mập không?”</w:t>
      </w:r>
    </w:p>
    <w:p>
      <w:pPr>
        <w:pStyle w:val="BodyText"/>
      </w:pPr>
      <w:r>
        <w:t xml:space="preserve">Phi Lưu không quay đầu lại, đáp một tiếng, “Mập.”</w:t>
      </w:r>
    </w:p>
    <w:p>
      <w:pPr>
        <w:pStyle w:val="BodyText"/>
      </w:pPr>
      <w:r>
        <w:t xml:space="preserve">“… Tiểu Phi Lưu! Đệ đứng lại đó cho ta! Đệ có hiểu thế nào là hứng thú thẩm mỹ hay không? Hôm nay ta sẽ dạy cho đệ…”</w:t>
      </w:r>
    </w:p>
    <w:p>
      <w:pPr>
        <w:pStyle w:val="BodyText"/>
      </w:pPr>
      <w:r>
        <w:t xml:space="preserve">Người trong phòng sau khi nghe hai giọng nói nổ tung bên ngoài liền nhìn nhau cười một tiếng, Tiêu Cảnh Diễm hướng về phía Lâm Thù, nói, “Lâm huynh hôm nay không phải đi Lâm soái phủ dự tiệc sao, còn không đi? Chúng tướng sĩ đoán chừng muốn thầm thì với nhau rồi, Thiếu tướng quân của bọn họ từ khi nào trở thành người không tuân thủ thời gian như vậy.”</w:t>
      </w:r>
    </w:p>
    <w:p>
      <w:pPr>
        <w:pStyle w:val="BodyText"/>
      </w:pPr>
      <w:r>
        <w:t xml:space="preserve">“Có hay không có ta cũng giống nhau.” Lâm Thù đĩnh đạc phất tay, lại an tĩnh nhìn chằm chằm Tiêu Cảnh Diễm, “Huynh không có điều gì khác muốn nói với ta?”</w:t>
      </w:r>
    </w:p>
    <w:p>
      <w:pPr>
        <w:pStyle w:val="BodyText"/>
      </w:pPr>
      <w:r>
        <w:t xml:space="preserve">“Uống rượu ít một chút, ăn nhiều món ăn một chút.”</w:t>
      </w:r>
    </w:p>
    <w:p>
      <w:pPr>
        <w:pStyle w:val="BodyText"/>
      </w:pPr>
      <w:r>
        <w:t xml:space="preserve">“Tô đại phu nói vô cùng đúng.” Lâm Thù vẫn là một quyền đánh vào trên miên hoa mềm mại, cũng đã quen rồi. Hắn giả vờ làm một cái vái chào tức giận, “Vậy ta đi!”</w:t>
      </w:r>
    </w:p>
    <w:p>
      <w:pPr>
        <w:pStyle w:val="BodyText"/>
      </w:pPr>
      <w:r>
        <w:t xml:space="preserve">“Có cần ta tiễn Lâm huynh hay không?”</w:t>
      </w:r>
    </w:p>
    <w:p>
      <w:pPr>
        <w:pStyle w:val="BodyText"/>
      </w:pPr>
      <w:r>
        <w:t xml:space="preserve">Lâm Thù cảm thấy buồn cười, thầm nghĩ, ta đây quả thật hy vọng huynh tựa cửa trông xa, dõi mắt nhìn ta rời khỏi.</w:t>
      </w:r>
    </w:p>
    <w:p>
      <w:pPr>
        <w:pStyle w:val="BodyText"/>
      </w:pPr>
      <w:r>
        <w:t xml:space="preserve">Nếu không thì ngược lại cũng được.</w:t>
      </w:r>
    </w:p>
    <w:p>
      <w:pPr>
        <w:pStyle w:val="BodyText"/>
      </w:pPr>
      <w:r>
        <w:t xml:space="preserve">Bất quá, tốt nhất vẫn là cùng nhau ra khỏi cửa.</w:t>
      </w:r>
    </w:p>
    <w:p>
      <w:pPr>
        <w:pStyle w:val="BodyText"/>
      </w:pPr>
      <w:r>
        <w:t xml:space="preserve">Tiêu Cảnh Diễm nếu như hiểu được tâm tư của Lâm Thù bây giờ có một chút ngổn ngang thì không biết sẽ có cảm tưởng gì. May mà Lâm Thù rất nhanh đã thay đổi y phục ly khai, bỏ lại y một mình ở trong phòng, tâm sinh ấm áp.</w:t>
      </w:r>
    </w:p>
    <w:p>
      <w:pPr>
        <w:pStyle w:val="BodyText"/>
      </w:pPr>
      <w:r>
        <w:t xml:space="preserve">Cuộc sống hiện nay trong mắt y chính là qua một ngày ít đi một ngày. Nhưng so với sự xa xôi mười ba năm trước cùng nỗi luống cuống của mười ba năm qua thì bây giờ thật sự tốt hơn nhiều.</w:t>
      </w:r>
    </w:p>
    <w:p>
      <w:pPr>
        <w:pStyle w:val="BodyText"/>
      </w:pPr>
      <w:r>
        <w:t xml:space="preserve">Nhân sinh cuối cùng có thể đi đến tình cảnh này, đối với y đã là may mắn.</w:t>
      </w:r>
    </w:p>
    <w:p>
      <w:pPr>
        <w:pStyle w:val="BodyText"/>
      </w:pPr>
      <w:r>
        <w:t xml:space="preserve">Tiêu Cảnh Diễm há là người không biết thỏa mãn.</w:t>
      </w:r>
    </w:p>
    <w:p>
      <w:pPr>
        <w:pStyle w:val="BodyText"/>
      </w:pPr>
      <w:r>
        <w:t xml:space="preserve">~*</w:t>
      </w:r>
    </w:p>
    <w:p>
      <w:pPr>
        <w:pStyle w:val="BodyText"/>
      </w:pPr>
      <w:r>
        <w:t xml:space="preserve">~Lâm Thù bên kia ra khỏi Lâm phủ, như thế nào cũng cảm thấy không đúng. Sau khi trong lòng đem ý tứ ngọt ngào quanh co lòng vòng của Tiêu Cảnh Diễm gần ngay trước mắt phân tán thì chỉ còn thừa lại tiếng tim đập mạnh.</w:t>
      </w:r>
    </w:p>
    <w:p>
      <w:pPr>
        <w:pStyle w:val="BodyText"/>
      </w:pPr>
      <w:r>
        <w:t xml:space="preserve">Trên đường đến Lâm soái phủ, hắn không nhịn được, lại bắt đầu từng bước một suy diễn. Phản ứng của Cảnh Diễm từ Bắc cảnh đến nay, một cái nhăn mày, một nụ cười lúc hướng về phía Tiêu Cảnh Vũ, bao gồm thái độ của Lận Thần, còn có sự thả lỏng của Yến đại phu, không tiếp tục chẩn bệnh cho Cảnh Diễm, Liệt Chiến Anh, Cung Vũ…</w:t>
      </w:r>
    </w:p>
    <w:p>
      <w:pPr>
        <w:pStyle w:val="BodyText"/>
      </w:pPr>
      <w:r>
        <w:t xml:space="preserve">Đánh vỡ lời nói dối của Tiêu Cảnh Diễm lại xuất hiện cảm giác lửa cháy sém lông mày, ngoài mặt ấm áp bình thản của Lâm Thù chỉ cần vào thời điểm một mình liền giấu không được nghi ngờ trong lòng hắn. Hắn đè nén tính tình, ngồi ở vị trí của mình nhìn đông đảo thuộc cấp Xích Diễm sôi nổi nâng chén, tập trung tinh thần, suy nghĩ trong đầu lúc có lúc không, nếu không tối nay trở về lại va vỡ cửa sổ.</w:t>
      </w:r>
    </w:p>
    <w:p>
      <w:pPr>
        <w:pStyle w:val="BodyText"/>
      </w:pPr>
      <w:r>
        <w:t xml:space="preserve">Giữa lúc Thiếu tướng quân ngẩn ngẩn ngơ ngơ không chú ý bữa tiệc linh đình, liền có một thuộc cấp mò tới bên cạnh hắn. Đợi đến lúc hắn phát hiện ra thì thuộc cấp kia đã giơ chén rượu lên, che che giấu giấu kính hắn một chén. Hắn uống theo bản năng, sau đó giật mình khi nhận ra viên thuộc cấp này là Tướng lĩnh theo quân Bắc cảnh hôm trước. Hắn phát hiện ngôn từ người này úp mở, liền gạt bỏ bữa tiệc, hỏi tới, “Ngươi có lời gì nói với ta? Chỉ nói lời đúng.”</w:t>
      </w:r>
    </w:p>
    <w:p>
      <w:pPr>
        <w:pStyle w:val="BodyText"/>
      </w:pPr>
      <w:r>
        <w:t xml:space="preserve">“Cái này… Ở Bắc cảnh…”</w:t>
      </w:r>
    </w:p>
    <w:p>
      <w:pPr>
        <w:pStyle w:val="BodyText"/>
      </w:pPr>
      <w:r>
        <w:t xml:space="preserve">Trong lòng Lâm Thù đột nhiên nhô lên, nét mặt kiềm chế hỏi, “Bắc cảnh có gì không ổn?”</w:t>
      </w:r>
    </w:p>
    <w:p>
      <w:pPr>
        <w:pStyle w:val="BodyText"/>
      </w:pPr>
      <w:r>
        <w:t xml:space="preserve">“… Thuộc hạ, thuộc hạ muốn hỏi…” Viên thuộc cấp kia cắn răng một cái, nghi vấn trong hai tháng qua cuối cùng cũng nói ra lời, “Người họ Tô… Tô tiên sinh cùng Thất điện hạ có quan hệ gì?”</w:t>
      </w:r>
    </w:p>
    <w:p>
      <w:pPr>
        <w:pStyle w:val="BodyText"/>
      </w:pPr>
      <w:r>
        <w:t xml:space="preserve">Người trong Xích Diễm, Lâm Thù nghìn vạn yên tâm, cho nên đáp thẳng, “Huynh ấy chính là Cảnh Diễm.”</w:t>
      </w:r>
    </w:p>
    <w:p>
      <w:pPr>
        <w:pStyle w:val="BodyText"/>
      </w:pPr>
      <w:r>
        <w:t xml:space="preserve">“Thất điện hạ không có chết? Như vậy, cái này…”</w:t>
      </w:r>
    </w:p>
    <w:p>
      <w:pPr>
        <w:pStyle w:val="BodyText"/>
      </w:pPr>
      <w:r>
        <w:t xml:space="preserve">“Rốt cuộc là chuyện gì?”</w:t>
      </w:r>
    </w:p>
    <w:p>
      <w:pPr>
        <w:pStyle w:val="BodyText"/>
      </w:pPr>
      <w:r>
        <w:t xml:space="preserve">Tim Lâm Thù nhảy lên bịch bịch. Hắn trừng mắt nhìn thuộc cấp, bức người kia kể rõ, “Lang trung giang hồ kia nói không chừng là kẻ rắp tâm hại người đó Thiếu tướng quân!” Thuộc cấp xác định ý nghĩ trong lòng, dưới sự kinh hãi đối với tình cảnh giải độc khi ấy mà vội vàng nói, “Ngày hôm đó…”</w:t>
      </w:r>
    </w:p>
    <w:p>
      <w:pPr>
        <w:pStyle w:val="BodyText"/>
      </w:pPr>
      <w:r>
        <w:t xml:space="preserve">Hoàn Chương 23</w:t>
      </w:r>
    </w:p>
    <w:p>
      <w:pPr>
        <w:pStyle w:val="BodyText"/>
      </w:pPr>
      <w:r>
        <w:t xml:space="preserve">~oOo</w:t>
      </w:r>
    </w:p>
    <w:p>
      <w:pPr>
        <w:pStyle w:val="BodyText"/>
      </w:pPr>
      <w:r>
        <w:t xml:space="preserve">~[1] – Phá phủ trầm châu: đập nồi dìm thuyền, quyết đánh đến cùng. Dựa theo tích Hạng Vũ đem quân đi đánh Cự Lộc, sau khi qua sông thì dìm hết thuyền, đập vỡ nồi niêu để binh sĩ thấy không có đường lui, phải quyết tâm đánh thắng.</w:t>
      </w:r>
    </w:p>
    <w:p>
      <w:pPr>
        <w:pStyle w:val="BodyText"/>
      </w:pPr>
      <w:r>
        <w:t xml:space="preserve">[2] – Tiểu hỗn cầu: người không hiểu chuyện, đáng giận.</w:t>
      </w:r>
    </w:p>
    <w:p>
      <w:pPr>
        <w:pStyle w:val="Compact"/>
      </w:pPr>
      <w:r>
        <w:t xml:space="preserve">[3] – Thải y ngu thân: truyền thuyết thời Xuân Thu nước Sở có một lão Lai Tử rất hiếu thuận. Vì không muốn để cho phụ mẫu nhìn thấy mình có tóc bạc mà thương cảm nên dù ông đã đã bảy mươi tuổi nhưng thỉnh thoảng vẫn mặc y phục màu sắc rực rỡ, cải trang thành ấu nhi, chọc cho cha mẹ bật cười. Từ đó trở thành điển cố hiếu thuận với phụ mẫu.</w:t>
      </w:r>
    </w:p>
    <w:p>
      <w:pPr>
        <w:pStyle w:val="Compact"/>
      </w:pPr>
      <w:r>
        <w:drawing>
          <wp:inline>
            <wp:extent cx="5334000" cy="4950780"/>
            <wp:effectExtent b="0" l="0" r="0" t="0"/>
            <wp:docPr descr="" title="" id="1" name="Picture"/>
            <a:graphic>
              <a:graphicData uri="http://schemas.openxmlformats.org/drawingml/2006/picture">
                <pic:pic>
                  <pic:nvPicPr>
                    <pic:cNvPr descr="http://sstruyen.com/images/data/18369/chuong-23-1545721796.3574.jpg" id="0" name="Picture"/>
                    <pic:cNvPicPr>
                      <a:picLocks noChangeArrowheads="1" noChangeAspect="1"/>
                    </pic:cNvPicPr>
                  </pic:nvPicPr>
                  <pic:blipFill>
                    <a:blip r:embed="rId108"/>
                    <a:stretch>
                      <a:fillRect/>
                    </a:stretch>
                  </pic:blipFill>
                  <pic:spPr bwMode="auto">
                    <a:xfrm>
                      <a:off x="0" y="0"/>
                      <a:ext cx="5334000" cy="4950780"/>
                    </a:xfrm>
                    <a:prstGeom prst="rect">
                      <a:avLst/>
                    </a:prstGeom>
                    <a:noFill/>
                    <a:ln w="9525">
                      <a:noFill/>
                      <a:headEnd/>
                      <a:tailEnd/>
                    </a:ln>
                  </pic:spPr>
                </pic:pic>
              </a:graphicData>
            </a:graphic>
          </wp:inline>
        </w:drawing>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lang-gia-khong-co-ba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8a17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25" Target="media/rId25.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jpg" /><Relationship Type="http://schemas.openxmlformats.org/officeDocument/2006/relationships/image" Id="rId84" Target="media/rId84.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33" Target="media/rId33.jp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04" Target="media/rId104.jpg" /><Relationship Type="http://schemas.openxmlformats.org/officeDocument/2006/relationships/image" Id="rId108" Target="media/rId108.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 Gia Không Có Bảng</dc:title>
  <dc:creator/>
  <dcterms:created xsi:type="dcterms:W3CDTF">2018-12-25T07:26:28Z</dcterms:created>
  <dcterms:modified xsi:type="dcterms:W3CDTF">2018-12-25T07:26:28Z</dcterms:modified>
</cp:coreProperties>
</file>